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26D9FB4" w14:textId="36B192C1" w:rsidR="000357C6" w:rsidRDefault="000357C6" w:rsidP="00A21C0B">
      <w:pPr>
        <w:spacing w:after="0"/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  <w:tblCaption w:val="Layout table"/>
      </w:tblPr>
      <w:tblGrid>
        <w:gridCol w:w="2379"/>
        <w:gridCol w:w="2379"/>
        <w:gridCol w:w="2378"/>
        <w:gridCol w:w="1197"/>
        <w:gridCol w:w="1191"/>
        <w:gridCol w:w="1186"/>
        <w:gridCol w:w="1198"/>
        <w:gridCol w:w="1535"/>
        <w:gridCol w:w="1535"/>
      </w:tblGrid>
      <w:tr w:rsidR="000357C6" w14:paraId="6C1C2459" w14:textId="77777777" w:rsidTr="00383FBC">
        <w:trPr>
          <w:trHeight w:val="397"/>
        </w:trPr>
        <w:tc>
          <w:tcPr>
            <w:tcW w:w="2542" w:type="dxa"/>
          </w:tcPr>
          <w:p w14:paraId="5294A24B" w14:textId="77777777" w:rsidR="000357C6" w:rsidRDefault="000357C6" w:rsidP="00147045"/>
        </w:tc>
        <w:tc>
          <w:tcPr>
            <w:tcW w:w="2542" w:type="dxa"/>
          </w:tcPr>
          <w:p w14:paraId="2B22F249" w14:textId="77777777" w:rsidR="000357C6" w:rsidRDefault="000357C6" w:rsidP="00147045"/>
        </w:tc>
        <w:tc>
          <w:tcPr>
            <w:tcW w:w="2542" w:type="dxa"/>
          </w:tcPr>
          <w:p w14:paraId="76B5A898" w14:textId="77777777" w:rsidR="000357C6" w:rsidRDefault="000357C6" w:rsidP="00147045"/>
        </w:tc>
        <w:tc>
          <w:tcPr>
            <w:tcW w:w="8350" w:type="dxa"/>
            <w:gridSpan w:val="6"/>
            <w:vAlign w:val="center"/>
          </w:tcPr>
          <w:p w14:paraId="3211B366" w14:textId="77777777" w:rsidR="000357C6" w:rsidRDefault="000357C6" w:rsidP="00147045">
            <w:r>
              <w:t xml:space="preserve">Highlights for </w:t>
            </w:r>
            <w:r w:rsidR="00F95E9F">
              <w:t>May</w:t>
            </w:r>
          </w:p>
        </w:tc>
      </w:tr>
      <w:tr w:rsidR="000357C6" w14:paraId="56254BE1" w14:textId="77777777" w:rsidTr="00383FBC">
        <w:trPr>
          <w:trHeight w:val="397"/>
        </w:trPr>
        <w:tc>
          <w:tcPr>
            <w:tcW w:w="5084" w:type="dxa"/>
            <w:gridSpan w:val="2"/>
            <w:vMerge w:val="restart"/>
          </w:tcPr>
          <w:p w14:paraId="0EAB5170" w14:textId="77777777" w:rsidR="000357C6" w:rsidRPr="000357C6" w:rsidRDefault="00B26922" w:rsidP="00147045">
            <w:pPr>
              <w:pStyle w:val="Month"/>
            </w:pPr>
            <w:sdt>
              <w:sdtPr>
                <w:id w:val="476274737"/>
                <w:placeholder>
                  <w:docPart w:val="CCED48B5C8304FE78926E9ACF066C315"/>
                </w:placeholder>
                <w:temporary/>
                <w:showingPlcHdr/>
                <w15:appearance w15:val="hidden"/>
              </w:sdtPr>
              <w:sdtEndPr/>
              <w:sdtContent>
                <w:r w:rsidR="00F65B25">
                  <w:t>May</w:t>
                </w:r>
              </w:sdtContent>
            </w:sdt>
          </w:p>
        </w:tc>
        <w:tc>
          <w:tcPr>
            <w:tcW w:w="2542" w:type="dxa"/>
            <w:vMerge w:val="restart"/>
          </w:tcPr>
          <w:p w14:paraId="5D5FE6C4" w14:textId="77777777" w:rsidR="000357C6" w:rsidRPr="00872CC6" w:rsidRDefault="00B569C0" w:rsidP="00147045">
            <w:pPr>
              <w:pStyle w:val="Year"/>
            </w:pPr>
            <w:r>
              <w:t>2022</w:t>
            </w:r>
          </w:p>
        </w:tc>
        <w:tc>
          <w:tcPr>
            <w:tcW w:w="1270" w:type="dxa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4324C611" w14:textId="77777777" w:rsidR="000357C6" w:rsidRDefault="000357C6" w:rsidP="00147045"/>
        </w:tc>
        <w:tc>
          <w:tcPr>
            <w:tcW w:w="2541" w:type="dxa"/>
            <w:gridSpan w:val="2"/>
            <w:tcBorders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74CF6459" w14:textId="77777777" w:rsidR="000357C6" w:rsidRDefault="000357C6" w:rsidP="00147045"/>
        </w:tc>
        <w:tc>
          <w:tcPr>
            <w:tcW w:w="1271" w:type="dxa"/>
            <w:tcBorders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534992EE" w14:textId="77777777" w:rsidR="000357C6" w:rsidRDefault="000357C6" w:rsidP="00147045"/>
        </w:tc>
        <w:tc>
          <w:tcPr>
            <w:tcW w:w="3268" w:type="dxa"/>
            <w:gridSpan w:val="2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4896A42E" w14:textId="77777777" w:rsidR="000357C6" w:rsidRDefault="000357C6" w:rsidP="00147045"/>
        </w:tc>
      </w:tr>
      <w:tr w:rsidR="000357C6" w14:paraId="328937B0" w14:textId="77777777" w:rsidTr="00383FBC">
        <w:trPr>
          <w:trHeight w:val="397"/>
        </w:trPr>
        <w:tc>
          <w:tcPr>
            <w:tcW w:w="5084" w:type="dxa"/>
            <w:gridSpan w:val="2"/>
            <w:vMerge/>
          </w:tcPr>
          <w:p w14:paraId="6FDCE867" w14:textId="77777777" w:rsidR="000357C6" w:rsidRDefault="000357C6" w:rsidP="00147045"/>
        </w:tc>
        <w:tc>
          <w:tcPr>
            <w:tcW w:w="2542" w:type="dxa"/>
            <w:vMerge/>
          </w:tcPr>
          <w:p w14:paraId="08CCA651" w14:textId="77777777" w:rsidR="000357C6" w:rsidRPr="00A93D4E" w:rsidRDefault="000357C6" w:rsidP="00147045">
            <w:pPr>
              <w:rPr>
                <w:b/>
                <w:bCs/>
              </w:rPr>
            </w:pPr>
          </w:p>
        </w:tc>
        <w:tc>
          <w:tcPr>
            <w:tcW w:w="1270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2E151E4F" w14:textId="77777777" w:rsidR="000357C6" w:rsidRDefault="000357C6" w:rsidP="00147045"/>
        </w:tc>
        <w:tc>
          <w:tcPr>
            <w:tcW w:w="2541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7B388EF8" w14:textId="77777777" w:rsidR="000357C6" w:rsidRDefault="000357C6" w:rsidP="00147045"/>
        </w:tc>
        <w:tc>
          <w:tcPr>
            <w:tcW w:w="1271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43D1AADE" w14:textId="77777777" w:rsidR="000357C6" w:rsidRDefault="000357C6" w:rsidP="00147045"/>
        </w:tc>
        <w:tc>
          <w:tcPr>
            <w:tcW w:w="3268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5D94DA58" w14:textId="77777777" w:rsidR="000357C6" w:rsidRDefault="000357C6" w:rsidP="00147045"/>
        </w:tc>
      </w:tr>
      <w:tr w:rsidR="000357C6" w14:paraId="46CBAF7C" w14:textId="77777777" w:rsidTr="00383FBC">
        <w:trPr>
          <w:trHeight w:val="397"/>
        </w:trPr>
        <w:tc>
          <w:tcPr>
            <w:tcW w:w="5084" w:type="dxa"/>
            <w:gridSpan w:val="2"/>
            <w:vMerge/>
          </w:tcPr>
          <w:p w14:paraId="552A2CFC" w14:textId="77777777" w:rsidR="000357C6" w:rsidRDefault="000357C6" w:rsidP="00147045"/>
        </w:tc>
        <w:tc>
          <w:tcPr>
            <w:tcW w:w="2542" w:type="dxa"/>
            <w:vMerge/>
          </w:tcPr>
          <w:p w14:paraId="4E0C956A" w14:textId="77777777" w:rsidR="000357C6" w:rsidRPr="00A93D4E" w:rsidRDefault="000357C6" w:rsidP="00147045">
            <w:pPr>
              <w:rPr>
                <w:b/>
                <w:bCs/>
              </w:rPr>
            </w:pPr>
          </w:p>
        </w:tc>
        <w:tc>
          <w:tcPr>
            <w:tcW w:w="1270" w:type="dxa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53CCE37D" w14:textId="77777777" w:rsidR="000357C6" w:rsidRDefault="000357C6" w:rsidP="00147045"/>
        </w:tc>
        <w:tc>
          <w:tcPr>
            <w:tcW w:w="2541" w:type="dxa"/>
            <w:gridSpan w:val="2"/>
            <w:tcBorders>
              <w:top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76402665" w14:textId="77777777" w:rsidR="000357C6" w:rsidRDefault="000357C6" w:rsidP="00147045"/>
        </w:tc>
        <w:tc>
          <w:tcPr>
            <w:tcW w:w="1271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160DF7CA" w14:textId="77777777" w:rsidR="000357C6" w:rsidRDefault="000357C6" w:rsidP="00147045"/>
        </w:tc>
        <w:tc>
          <w:tcPr>
            <w:tcW w:w="3268" w:type="dxa"/>
            <w:gridSpan w:val="2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0E7C70B" w14:textId="77777777" w:rsidR="000357C6" w:rsidRDefault="000357C6" w:rsidP="00147045"/>
        </w:tc>
      </w:tr>
      <w:tr w:rsidR="00F65B25" w14:paraId="1FE4E136" w14:textId="77777777" w:rsidTr="00383FBC">
        <w:trPr>
          <w:cantSplit/>
          <w:trHeight w:val="964"/>
        </w:trPr>
        <w:tc>
          <w:tcPr>
            <w:tcW w:w="2542" w:type="dxa"/>
            <w:tcBorders>
              <w:bottom w:val="single" w:sz="8" w:space="0" w:color="FFFFFF" w:themeColor="background1"/>
            </w:tcBorders>
            <w:shd w:val="clear" w:color="auto" w:fill="121E2C" w:themeFill="accent1" w:themeFillShade="80"/>
            <w:textDirection w:val="btLr"/>
            <w:vAlign w:val="bottom"/>
          </w:tcPr>
          <w:p w14:paraId="0F18149F" w14:textId="77777777" w:rsidR="00F65B25" w:rsidRPr="00872CC6" w:rsidRDefault="00B26922" w:rsidP="00147045">
            <w:pPr>
              <w:pStyle w:val="DayoftheWeek"/>
            </w:pPr>
            <w:sdt>
              <w:sdtPr>
                <w:id w:val="-246726297"/>
                <w:placeholder>
                  <w:docPart w:val="702395921C2C440EB82B8F09078DF1A2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MON</w:t>
                </w:r>
              </w:sdtContent>
            </w:sdt>
          </w:p>
        </w:tc>
        <w:tc>
          <w:tcPr>
            <w:tcW w:w="2542" w:type="dxa"/>
            <w:tcBorders>
              <w:bottom w:val="single" w:sz="8" w:space="0" w:color="FFFFFF" w:themeColor="background1"/>
            </w:tcBorders>
            <w:shd w:val="clear" w:color="auto" w:fill="1B2D42" w:themeFill="accent1" w:themeFillShade="BF"/>
            <w:textDirection w:val="btLr"/>
            <w:vAlign w:val="bottom"/>
          </w:tcPr>
          <w:p w14:paraId="29DBD2CF" w14:textId="77777777" w:rsidR="00F65B25" w:rsidRPr="00872CC6" w:rsidRDefault="00B26922" w:rsidP="00147045">
            <w:pPr>
              <w:pStyle w:val="DayoftheWeek"/>
            </w:pPr>
            <w:sdt>
              <w:sdtPr>
                <w:id w:val="1381441111"/>
                <w:placeholder>
                  <w:docPart w:val="75A6E88404744C1187081F2C4B023AE2"/>
                </w:placeholder>
                <w:temporary/>
                <w:showingPlcHdr/>
                <w15:appearance w15:val="hidden"/>
              </w:sdtPr>
              <w:sdtEndPr/>
              <w:sdtContent>
                <w:r w:rsidR="00F65B25">
                  <w:t>TUE</w:t>
                </w:r>
              </w:sdtContent>
            </w:sdt>
          </w:p>
        </w:tc>
        <w:tc>
          <w:tcPr>
            <w:tcW w:w="2542" w:type="dxa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713307C4" w14:textId="77777777" w:rsidR="00F65B25" w:rsidRPr="00872CC6" w:rsidRDefault="00B26922" w:rsidP="00147045">
            <w:pPr>
              <w:pStyle w:val="DayoftheWeek"/>
            </w:pPr>
            <w:sdt>
              <w:sdtPr>
                <w:id w:val="1286700881"/>
                <w:placeholder>
                  <w:docPart w:val="11B8A27B0BB946E3914BE49A2EAC4474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WED</w:t>
                </w:r>
              </w:sdtContent>
            </w:sdt>
          </w:p>
        </w:tc>
        <w:tc>
          <w:tcPr>
            <w:tcW w:w="2541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4DBDEFBA" w14:textId="77777777" w:rsidR="00F65B25" w:rsidRPr="00872CC6" w:rsidRDefault="00B26922" w:rsidP="00147045">
            <w:pPr>
              <w:pStyle w:val="DayoftheWeek"/>
            </w:pPr>
            <w:sdt>
              <w:sdtPr>
                <w:id w:val="-1857114791"/>
                <w:placeholder>
                  <w:docPart w:val="A08D9C122CB0402D9BDE9577E31E9C56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THU</w:t>
                </w:r>
              </w:sdtContent>
            </w:sdt>
          </w:p>
        </w:tc>
        <w:tc>
          <w:tcPr>
            <w:tcW w:w="2541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0AA2806D" w14:textId="77777777" w:rsidR="00F65B25" w:rsidRPr="00872CC6" w:rsidRDefault="00B26922" w:rsidP="00147045">
            <w:pPr>
              <w:pStyle w:val="DayoftheWeek"/>
            </w:pPr>
            <w:sdt>
              <w:sdtPr>
                <w:id w:val="-1633780152"/>
                <w:placeholder>
                  <w:docPart w:val="E87261709F624087A9AC156D6FA92D37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FRI</w:t>
                </w:r>
              </w:sdtContent>
            </w:sdt>
          </w:p>
        </w:tc>
        <w:tc>
          <w:tcPr>
            <w:tcW w:w="1634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17257E83" w14:textId="77777777" w:rsidR="00F65B25" w:rsidRPr="00872CC6" w:rsidRDefault="00B26922" w:rsidP="00147045">
            <w:pPr>
              <w:pStyle w:val="DayoftheWeek"/>
            </w:pPr>
            <w:sdt>
              <w:sdtPr>
                <w:id w:val="-643423437"/>
                <w:placeholder>
                  <w:docPart w:val="C47D5B11A9164E5EACF4342A839907F0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SAT</w:t>
                </w:r>
              </w:sdtContent>
            </w:sdt>
          </w:p>
        </w:tc>
        <w:tc>
          <w:tcPr>
            <w:tcW w:w="1634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147321D0" w14:textId="77777777" w:rsidR="00F65B25" w:rsidRPr="00872CC6" w:rsidRDefault="00B26922" w:rsidP="00147045">
            <w:pPr>
              <w:pStyle w:val="DayoftheWeek"/>
            </w:pPr>
            <w:sdt>
              <w:sdtPr>
                <w:id w:val="-1288806842"/>
                <w:placeholder>
                  <w:docPart w:val="85E4B6E5A33B4C43AD7C3A9DF237958E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SUN</w:t>
                </w:r>
              </w:sdtContent>
            </w:sdt>
          </w:p>
        </w:tc>
      </w:tr>
      <w:tr w:rsidR="00147045" w14:paraId="5559183A" w14:textId="77777777" w:rsidTr="00383FBC">
        <w:trPr>
          <w:trHeight w:val="340"/>
        </w:trPr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AA09462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D693D2E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95CF5C8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E4E0565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231EAC1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1634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007B9B8" w14:textId="77777777" w:rsidR="00147045" w:rsidRPr="00872CC6" w:rsidRDefault="00147045" w:rsidP="00147045">
            <w:pPr>
              <w:pStyle w:val="Weekend"/>
            </w:pPr>
          </w:p>
        </w:tc>
        <w:tc>
          <w:tcPr>
            <w:tcW w:w="1634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36C85E2" w14:textId="77777777" w:rsidR="00147045" w:rsidRPr="00872CC6" w:rsidRDefault="00B569C0" w:rsidP="00147045">
            <w:pPr>
              <w:pStyle w:val="Weekend"/>
            </w:pPr>
            <w:r>
              <w:t>1</w:t>
            </w:r>
          </w:p>
        </w:tc>
      </w:tr>
      <w:tr w:rsidR="00147045" w14:paraId="6F64DABF" w14:textId="77777777" w:rsidTr="00383FBC">
        <w:trPr>
          <w:trHeight w:val="1020"/>
        </w:trPr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6033CD7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541E0CA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B5999AC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76931BB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9A58908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1634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E86D74B" w14:textId="77777777" w:rsidR="00147045" w:rsidRDefault="00147045" w:rsidP="00147045">
            <w:pPr>
              <w:pStyle w:val="Weekend"/>
            </w:pPr>
          </w:p>
        </w:tc>
        <w:tc>
          <w:tcPr>
            <w:tcW w:w="1634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5FE147D" w14:textId="77777777" w:rsidR="00147045" w:rsidRDefault="00147045" w:rsidP="00147045">
            <w:pPr>
              <w:pStyle w:val="Weekend"/>
            </w:pPr>
          </w:p>
        </w:tc>
      </w:tr>
      <w:tr w:rsidR="00961DA4" w14:paraId="3870D9F1" w14:textId="77777777" w:rsidTr="00383FBC">
        <w:trPr>
          <w:trHeight w:val="340"/>
        </w:trPr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B28BB57" w14:textId="77777777" w:rsidR="00961DA4" w:rsidRPr="00872CC6" w:rsidRDefault="00961DA4" w:rsidP="00961DA4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2</w:t>
            </w: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4A7A617" w14:textId="77777777" w:rsidR="00961DA4" w:rsidRPr="00872CC6" w:rsidRDefault="00961DA4" w:rsidP="00961DA4">
            <w:pPr>
              <w:rPr>
                <w:color w:val="262626" w:themeColor="text1" w:themeTint="D9"/>
              </w:rPr>
            </w:pPr>
            <w:r w:rsidRPr="002D6752">
              <w:t>3</w:t>
            </w: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E9B7DA6" w14:textId="77777777" w:rsidR="00961DA4" w:rsidRPr="00872CC6" w:rsidRDefault="00961DA4" w:rsidP="00961DA4">
            <w:pPr>
              <w:rPr>
                <w:color w:val="262626" w:themeColor="text1" w:themeTint="D9"/>
              </w:rPr>
            </w:pPr>
            <w:r w:rsidRPr="002D6752">
              <w:t>4</w:t>
            </w: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E30131C" w14:textId="77777777" w:rsidR="00961DA4" w:rsidRPr="00872CC6" w:rsidRDefault="00961DA4" w:rsidP="00961DA4">
            <w:pPr>
              <w:rPr>
                <w:color w:val="262626" w:themeColor="text1" w:themeTint="D9"/>
              </w:rPr>
            </w:pPr>
            <w:r w:rsidRPr="002D6752">
              <w:t>5</w:t>
            </w: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559EFCA" w14:textId="77777777" w:rsidR="00961DA4" w:rsidRPr="00872CC6" w:rsidRDefault="00961DA4" w:rsidP="00961DA4">
            <w:pPr>
              <w:rPr>
                <w:color w:val="262626" w:themeColor="text1" w:themeTint="D9"/>
              </w:rPr>
            </w:pPr>
            <w:r w:rsidRPr="002D6752">
              <w:t>6</w:t>
            </w:r>
          </w:p>
        </w:tc>
        <w:tc>
          <w:tcPr>
            <w:tcW w:w="1634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650F154" w14:textId="77777777" w:rsidR="00961DA4" w:rsidRPr="00872CC6" w:rsidRDefault="00961DA4" w:rsidP="00961DA4">
            <w:pPr>
              <w:pStyle w:val="Weekend"/>
            </w:pPr>
            <w:r w:rsidRPr="002D6752">
              <w:t>7</w:t>
            </w:r>
          </w:p>
        </w:tc>
        <w:tc>
          <w:tcPr>
            <w:tcW w:w="1634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A46C7EE" w14:textId="77777777" w:rsidR="00961DA4" w:rsidRPr="00872CC6" w:rsidRDefault="00961DA4" w:rsidP="00961DA4">
            <w:pPr>
              <w:pStyle w:val="Weekend"/>
            </w:pPr>
            <w:r w:rsidRPr="002D6752">
              <w:t>8</w:t>
            </w:r>
          </w:p>
        </w:tc>
      </w:tr>
      <w:tr w:rsidR="00961DA4" w14:paraId="04329325" w14:textId="77777777" w:rsidTr="00383FBC">
        <w:trPr>
          <w:trHeight w:val="1020"/>
        </w:trPr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C65BC47" w14:textId="77777777" w:rsidR="00961DA4" w:rsidRPr="00872CC6" w:rsidRDefault="00961DA4" w:rsidP="00961DA4">
            <w:pPr>
              <w:rPr>
                <w:color w:val="262626" w:themeColor="text1" w:themeTint="D9"/>
              </w:rPr>
            </w:pP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5F4E5CE" w14:textId="77777777" w:rsidR="00961DA4" w:rsidRPr="00872CC6" w:rsidRDefault="00961DA4" w:rsidP="00961DA4">
            <w:pPr>
              <w:rPr>
                <w:color w:val="262626" w:themeColor="text1" w:themeTint="D9"/>
              </w:rPr>
            </w:pP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F20ECE5" w14:textId="77777777" w:rsidR="00961DA4" w:rsidRPr="00872CC6" w:rsidRDefault="00961DA4" w:rsidP="00961DA4">
            <w:pPr>
              <w:rPr>
                <w:color w:val="262626" w:themeColor="text1" w:themeTint="D9"/>
              </w:rPr>
            </w:pP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D2CFDF6" w14:textId="77777777" w:rsidR="00961DA4" w:rsidRPr="00872CC6" w:rsidRDefault="00961DA4" w:rsidP="00961DA4">
            <w:pPr>
              <w:rPr>
                <w:color w:val="262626" w:themeColor="text1" w:themeTint="D9"/>
              </w:rPr>
            </w:pP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2178802" w14:textId="77777777" w:rsidR="00961DA4" w:rsidRPr="00872CC6" w:rsidRDefault="00961DA4" w:rsidP="00961DA4">
            <w:pPr>
              <w:rPr>
                <w:color w:val="262626" w:themeColor="text1" w:themeTint="D9"/>
              </w:rPr>
            </w:pPr>
          </w:p>
        </w:tc>
        <w:tc>
          <w:tcPr>
            <w:tcW w:w="1634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BC96CB3" w14:textId="77777777" w:rsidR="00961DA4" w:rsidRDefault="00961DA4" w:rsidP="00961DA4">
            <w:pPr>
              <w:pStyle w:val="Weekend"/>
            </w:pPr>
          </w:p>
        </w:tc>
        <w:tc>
          <w:tcPr>
            <w:tcW w:w="1634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95BDCCD" w14:textId="77777777" w:rsidR="00961DA4" w:rsidRDefault="00961DA4" w:rsidP="00961DA4">
            <w:pPr>
              <w:pStyle w:val="Weekend"/>
            </w:pPr>
          </w:p>
        </w:tc>
      </w:tr>
      <w:tr w:rsidR="00740A94" w14:paraId="4BC56792" w14:textId="77777777" w:rsidTr="00383FBC">
        <w:trPr>
          <w:trHeight w:val="340"/>
        </w:trPr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343B0C9" w14:textId="77777777" w:rsidR="00740A94" w:rsidRPr="00872CC6" w:rsidRDefault="00740A94" w:rsidP="00740A94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9</w:t>
            </w: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6E1C74A" w14:textId="77777777" w:rsidR="00740A94" w:rsidRPr="00872CC6" w:rsidRDefault="00740A94" w:rsidP="00740A94">
            <w:pPr>
              <w:rPr>
                <w:color w:val="262626" w:themeColor="text1" w:themeTint="D9"/>
              </w:rPr>
            </w:pPr>
            <w:r w:rsidRPr="002D6752">
              <w:t>10</w:t>
            </w: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EA74B88" w14:textId="77777777" w:rsidR="00740A94" w:rsidRPr="00872CC6" w:rsidRDefault="00740A94" w:rsidP="00740A94">
            <w:pPr>
              <w:rPr>
                <w:color w:val="262626" w:themeColor="text1" w:themeTint="D9"/>
              </w:rPr>
            </w:pPr>
            <w:r w:rsidRPr="002D6752">
              <w:t>11</w:t>
            </w: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3097EBF" w14:textId="77777777" w:rsidR="00740A94" w:rsidRPr="00872CC6" w:rsidRDefault="00740A94" w:rsidP="00740A94">
            <w:pPr>
              <w:rPr>
                <w:color w:val="262626" w:themeColor="text1" w:themeTint="D9"/>
              </w:rPr>
            </w:pPr>
            <w:r w:rsidRPr="002D6752">
              <w:t>12</w:t>
            </w: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E500CCD" w14:textId="77777777" w:rsidR="00740A94" w:rsidRPr="00872CC6" w:rsidRDefault="00740A94" w:rsidP="00740A94">
            <w:pPr>
              <w:rPr>
                <w:color w:val="262626" w:themeColor="text1" w:themeTint="D9"/>
              </w:rPr>
            </w:pPr>
            <w:r w:rsidRPr="002D6752">
              <w:t>13</w:t>
            </w:r>
          </w:p>
        </w:tc>
        <w:tc>
          <w:tcPr>
            <w:tcW w:w="1634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007DCC9" w14:textId="77777777" w:rsidR="00740A94" w:rsidRPr="00872CC6" w:rsidRDefault="00740A94" w:rsidP="00740A94">
            <w:pPr>
              <w:pStyle w:val="Weekend"/>
            </w:pPr>
            <w:r w:rsidRPr="002D6752">
              <w:t>14</w:t>
            </w:r>
          </w:p>
        </w:tc>
        <w:tc>
          <w:tcPr>
            <w:tcW w:w="1634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8ADBA00" w14:textId="77777777" w:rsidR="00740A94" w:rsidRPr="00872CC6" w:rsidRDefault="00740A94" w:rsidP="00740A94">
            <w:pPr>
              <w:pStyle w:val="Weekend"/>
            </w:pPr>
            <w:r w:rsidRPr="002D6752">
              <w:t>15</w:t>
            </w:r>
          </w:p>
        </w:tc>
      </w:tr>
      <w:tr w:rsidR="00740A94" w14:paraId="30324A0F" w14:textId="77777777" w:rsidTr="00383FBC">
        <w:trPr>
          <w:trHeight w:val="1020"/>
        </w:trPr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F231DC9" w14:textId="46FE8180" w:rsidR="00740A94" w:rsidRPr="00725690" w:rsidRDefault="00151DCF" w:rsidP="00740A94">
            <w:pPr>
              <w:rPr>
                <w:b/>
                <w:bCs/>
                <w:color w:val="262626" w:themeColor="text1" w:themeTint="D9"/>
              </w:rPr>
            </w:pPr>
            <w:r w:rsidRPr="00725690">
              <w:rPr>
                <w:b/>
                <w:bCs/>
                <w:color w:val="262626" w:themeColor="text1" w:themeTint="D9"/>
              </w:rPr>
              <w:t>Varsity</w:t>
            </w: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13A8861" w14:textId="457B4A6F" w:rsidR="00740A94" w:rsidRPr="00725690" w:rsidRDefault="00151DCF" w:rsidP="00740A94">
            <w:pPr>
              <w:rPr>
                <w:b/>
                <w:bCs/>
                <w:color w:val="262626" w:themeColor="text1" w:themeTint="D9"/>
              </w:rPr>
            </w:pPr>
            <w:r w:rsidRPr="00725690">
              <w:rPr>
                <w:b/>
                <w:bCs/>
                <w:color w:val="262626" w:themeColor="text1" w:themeTint="D9"/>
              </w:rPr>
              <w:t>Tryouts</w:t>
            </w: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D8EBB7E" w14:textId="0FC33B96" w:rsidR="00740A94" w:rsidRPr="00872CC6" w:rsidRDefault="00276692" w:rsidP="00740A94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 xml:space="preserve"> ---------</w:t>
            </w:r>
            <w:r w:rsidR="00466591" w:rsidRPr="00466591">
              <w:rPr>
                <w:color w:val="262626" w:themeColor="text1" w:themeTint="D9"/>
              </w:rPr>
              <w:sym w:font="Wingdings" w:char="F0E0"/>
            </w:r>
            <w:r w:rsidR="00466591">
              <w:rPr>
                <w:color w:val="262626" w:themeColor="text1" w:themeTint="D9"/>
              </w:rPr>
              <w:t xml:space="preserve"> </w:t>
            </w: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7BBAAD6" w14:textId="6992FDBE" w:rsidR="00740A94" w:rsidRPr="00872CC6" w:rsidRDefault="00276692" w:rsidP="00740A94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--</w:t>
            </w:r>
            <w:r w:rsidR="0078732D">
              <w:rPr>
                <w:color w:val="262626" w:themeColor="text1" w:themeTint="D9"/>
              </w:rPr>
              <w:t>----</w:t>
            </w:r>
            <w:r>
              <w:rPr>
                <w:color w:val="262626" w:themeColor="text1" w:themeTint="D9"/>
              </w:rPr>
              <w:t>-</w:t>
            </w:r>
            <w:r w:rsidRPr="00276692">
              <w:rPr>
                <w:color w:val="262626" w:themeColor="text1" w:themeTint="D9"/>
              </w:rPr>
              <w:sym w:font="Wingdings" w:char="F0E0"/>
            </w: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595BA51" w14:textId="77777777" w:rsidR="00740A94" w:rsidRPr="00872CC6" w:rsidRDefault="00740A94" w:rsidP="00740A94">
            <w:pPr>
              <w:rPr>
                <w:color w:val="262626" w:themeColor="text1" w:themeTint="D9"/>
              </w:rPr>
            </w:pPr>
          </w:p>
        </w:tc>
        <w:tc>
          <w:tcPr>
            <w:tcW w:w="1634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C19A8D0" w14:textId="77777777" w:rsidR="00740A94" w:rsidRDefault="00740A94" w:rsidP="00740A94">
            <w:pPr>
              <w:pStyle w:val="Weekend"/>
            </w:pPr>
          </w:p>
        </w:tc>
        <w:tc>
          <w:tcPr>
            <w:tcW w:w="1634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F6E2947" w14:textId="77777777" w:rsidR="00740A94" w:rsidRDefault="00740A94" w:rsidP="00740A94">
            <w:pPr>
              <w:pStyle w:val="Weekend"/>
            </w:pPr>
          </w:p>
        </w:tc>
      </w:tr>
      <w:tr w:rsidR="00740A94" w14:paraId="723F0E9E" w14:textId="77777777" w:rsidTr="00725690">
        <w:trPr>
          <w:trHeight w:val="423"/>
        </w:trPr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44FDCF2" w14:textId="77777777" w:rsidR="00740A94" w:rsidRPr="00872CC6" w:rsidRDefault="00740A94" w:rsidP="00740A94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16</w:t>
            </w: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6DBEBEE" w14:textId="77777777" w:rsidR="00740A94" w:rsidRPr="00872CC6" w:rsidRDefault="00740A94" w:rsidP="00740A94">
            <w:pPr>
              <w:rPr>
                <w:color w:val="262626" w:themeColor="text1" w:themeTint="D9"/>
              </w:rPr>
            </w:pPr>
            <w:r w:rsidRPr="002D6752">
              <w:t>17</w:t>
            </w: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DF6F642" w14:textId="77777777" w:rsidR="00740A94" w:rsidRPr="00872CC6" w:rsidRDefault="00740A94" w:rsidP="00740A94">
            <w:pPr>
              <w:rPr>
                <w:color w:val="262626" w:themeColor="text1" w:themeTint="D9"/>
              </w:rPr>
            </w:pPr>
            <w:r w:rsidRPr="002D6752">
              <w:t>18</w:t>
            </w: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65211EE" w14:textId="77777777" w:rsidR="00740A94" w:rsidRPr="00872CC6" w:rsidRDefault="00740A94" w:rsidP="00740A94">
            <w:pPr>
              <w:rPr>
                <w:color w:val="262626" w:themeColor="text1" w:themeTint="D9"/>
              </w:rPr>
            </w:pPr>
            <w:r w:rsidRPr="002D6752">
              <w:t>19</w:t>
            </w: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58683AB" w14:textId="77777777" w:rsidR="00740A94" w:rsidRPr="00872CC6" w:rsidRDefault="00740A94" w:rsidP="00740A94">
            <w:pPr>
              <w:rPr>
                <w:color w:val="262626" w:themeColor="text1" w:themeTint="D9"/>
              </w:rPr>
            </w:pPr>
            <w:r w:rsidRPr="002D6752">
              <w:t>20</w:t>
            </w:r>
          </w:p>
        </w:tc>
        <w:tc>
          <w:tcPr>
            <w:tcW w:w="1634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4761767" w14:textId="77777777" w:rsidR="00740A94" w:rsidRPr="00004954" w:rsidRDefault="00740A94" w:rsidP="00740A94">
            <w:pPr>
              <w:pStyle w:val="Weekend"/>
            </w:pPr>
            <w:r w:rsidRPr="002D6752">
              <w:t>21</w:t>
            </w:r>
          </w:p>
        </w:tc>
        <w:tc>
          <w:tcPr>
            <w:tcW w:w="1634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16CB3EA" w14:textId="77777777" w:rsidR="00740A94" w:rsidRPr="00004954" w:rsidRDefault="00740A94" w:rsidP="00740A94">
            <w:pPr>
              <w:pStyle w:val="Weekend"/>
            </w:pPr>
            <w:r w:rsidRPr="002D6752">
              <w:t>22</w:t>
            </w:r>
          </w:p>
        </w:tc>
      </w:tr>
      <w:tr w:rsidR="00740A94" w14:paraId="59045852" w14:textId="77777777" w:rsidTr="00383FBC">
        <w:trPr>
          <w:trHeight w:val="1020"/>
        </w:trPr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820B1EA" w14:textId="363620BB" w:rsidR="00740A94" w:rsidRPr="00725690" w:rsidRDefault="00151DCF" w:rsidP="00740A94">
            <w:pPr>
              <w:rPr>
                <w:b/>
                <w:bCs/>
                <w:color w:val="262626" w:themeColor="text1" w:themeTint="D9"/>
              </w:rPr>
            </w:pPr>
            <w:r w:rsidRPr="00725690">
              <w:rPr>
                <w:b/>
                <w:bCs/>
                <w:color w:val="262626" w:themeColor="text1" w:themeTint="D9"/>
              </w:rPr>
              <w:t xml:space="preserve">Jv </w:t>
            </w: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9565B37" w14:textId="08FAB8A4" w:rsidR="00740A94" w:rsidRPr="00725690" w:rsidRDefault="00151DCF" w:rsidP="00740A94">
            <w:pPr>
              <w:rPr>
                <w:b/>
                <w:bCs/>
                <w:color w:val="262626" w:themeColor="text1" w:themeTint="D9"/>
              </w:rPr>
            </w:pPr>
            <w:r w:rsidRPr="00725690">
              <w:rPr>
                <w:b/>
                <w:bCs/>
                <w:color w:val="262626" w:themeColor="text1" w:themeTint="D9"/>
              </w:rPr>
              <w:t>Tryouts</w:t>
            </w: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0F6148A" w14:textId="5160F62E" w:rsidR="00740A94" w:rsidRPr="00872CC6" w:rsidRDefault="00276692" w:rsidP="00740A94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-----------</w:t>
            </w:r>
            <w:r w:rsidR="00466591" w:rsidRPr="00466591">
              <w:rPr>
                <w:color w:val="262626" w:themeColor="text1" w:themeTint="D9"/>
              </w:rPr>
              <w:sym w:font="Wingdings" w:char="F0E0"/>
            </w:r>
            <w:r w:rsidR="00466591">
              <w:rPr>
                <w:color w:val="262626" w:themeColor="text1" w:themeTint="D9"/>
              </w:rPr>
              <w:t xml:space="preserve"> </w:t>
            </w: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B7EB785" w14:textId="330B0312" w:rsidR="00740A94" w:rsidRPr="00872CC6" w:rsidRDefault="00276692" w:rsidP="00740A94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-----</w:t>
            </w:r>
            <w:r w:rsidR="0078732D">
              <w:rPr>
                <w:color w:val="262626" w:themeColor="text1" w:themeTint="D9"/>
              </w:rPr>
              <w:t>---</w:t>
            </w:r>
            <w:r w:rsidRPr="00276692">
              <w:rPr>
                <w:color w:val="262626" w:themeColor="text1" w:themeTint="D9"/>
              </w:rPr>
              <w:sym w:font="Wingdings" w:char="F0E0"/>
            </w: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98B8599" w14:textId="17D2C586" w:rsidR="00740A94" w:rsidRDefault="00901690" w:rsidP="00740A94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Spring</w:t>
            </w:r>
            <w:r w:rsidR="005B756D">
              <w:rPr>
                <w:color w:val="262626" w:themeColor="text1" w:themeTint="D9"/>
              </w:rPr>
              <w:t xml:space="preserve"> </w:t>
            </w:r>
            <w:r>
              <w:rPr>
                <w:color w:val="262626" w:themeColor="text1" w:themeTint="D9"/>
              </w:rPr>
              <w:t xml:space="preserve">Football Game </w:t>
            </w:r>
          </w:p>
          <w:p w14:paraId="6753246F" w14:textId="1E9E8441" w:rsidR="00901690" w:rsidRPr="00872CC6" w:rsidRDefault="00901690" w:rsidP="00740A94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*Returners only</w:t>
            </w:r>
          </w:p>
        </w:tc>
        <w:tc>
          <w:tcPr>
            <w:tcW w:w="1634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BA99C39" w14:textId="77777777" w:rsidR="00740A94" w:rsidRDefault="00740A94" w:rsidP="00740A94">
            <w:pPr>
              <w:pStyle w:val="Weekend"/>
            </w:pPr>
          </w:p>
        </w:tc>
        <w:tc>
          <w:tcPr>
            <w:tcW w:w="1634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4DB381C" w14:textId="77777777" w:rsidR="00740A94" w:rsidRDefault="00740A94" w:rsidP="00740A94">
            <w:pPr>
              <w:pStyle w:val="Weekend"/>
            </w:pPr>
          </w:p>
        </w:tc>
      </w:tr>
      <w:tr w:rsidR="00740A94" w14:paraId="679F29D9" w14:textId="77777777" w:rsidTr="00383FBC">
        <w:trPr>
          <w:trHeight w:val="340"/>
        </w:trPr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6BD2CF0" w14:textId="77777777" w:rsidR="00740A94" w:rsidRPr="00872CC6" w:rsidRDefault="00740A94" w:rsidP="00740A94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23</w:t>
            </w: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271C348" w14:textId="77777777" w:rsidR="00740A94" w:rsidRPr="00872CC6" w:rsidRDefault="00740A94" w:rsidP="00740A94">
            <w:pPr>
              <w:rPr>
                <w:color w:val="262626" w:themeColor="text1" w:themeTint="D9"/>
              </w:rPr>
            </w:pPr>
            <w:r w:rsidRPr="002D6752">
              <w:t>24</w:t>
            </w: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15DA808" w14:textId="77777777" w:rsidR="00740A94" w:rsidRPr="00872CC6" w:rsidRDefault="00740A94" w:rsidP="00740A94">
            <w:pPr>
              <w:rPr>
                <w:color w:val="262626" w:themeColor="text1" w:themeTint="D9"/>
              </w:rPr>
            </w:pPr>
            <w:r w:rsidRPr="002D6752">
              <w:t>25</w:t>
            </w: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103EC95" w14:textId="77777777" w:rsidR="00740A94" w:rsidRPr="00872CC6" w:rsidRDefault="00740A94" w:rsidP="00740A94">
            <w:pPr>
              <w:rPr>
                <w:color w:val="262626" w:themeColor="text1" w:themeTint="D9"/>
              </w:rPr>
            </w:pPr>
            <w:r w:rsidRPr="002D6752">
              <w:t>26</w:t>
            </w: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E97FA61" w14:textId="77777777" w:rsidR="00740A94" w:rsidRPr="00872CC6" w:rsidRDefault="00740A94" w:rsidP="00740A94">
            <w:pPr>
              <w:rPr>
                <w:color w:val="262626" w:themeColor="text1" w:themeTint="D9"/>
              </w:rPr>
            </w:pPr>
            <w:r w:rsidRPr="002D6752">
              <w:t>27</w:t>
            </w:r>
          </w:p>
        </w:tc>
        <w:tc>
          <w:tcPr>
            <w:tcW w:w="1634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76D2471" w14:textId="77777777" w:rsidR="00740A94" w:rsidRPr="00004954" w:rsidRDefault="00740A94" w:rsidP="00740A94">
            <w:pPr>
              <w:pStyle w:val="Weekend"/>
            </w:pPr>
            <w:r w:rsidRPr="002D6752">
              <w:t>28</w:t>
            </w:r>
          </w:p>
        </w:tc>
        <w:tc>
          <w:tcPr>
            <w:tcW w:w="1634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11BEEA6" w14:textId="77777777" w:rsidR="00740A94" w:rsidRPr="00004954" w:rsidRDefault="00740A94" w:rsidP="00740A94">
            <w:pPr>
              <w:pStyle w:val="Weekend"/>
            </w:pPr>
            <w:r w:rsidRPr="002D6752">
              <w:t>29</w:t>
            </w:r>
          </w:p>
        </w:tc>
      </w:tr>
      <w:tr w:rsidR="00740A94" w14:paraId="2328DCAE" w14:textId="77777777" w:rsidTr="00383FBC">
        <w:trPr>
          <w:trHeight w:val="1020"/>
        </w:trPr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01557FA" w14:textId="77777777" w:rsidR="00740A94" w:rsidRPr="00872CC6" w:rsidRDefault="00740A94" w:rsidP="00740A94">
            <w:pPr>
              <w:rPr>
                <w:color w:val="262626" w:themeColor="text1" w:themeTint="D9"/>
              </w:rPr>
            </w:pP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DDCEC1C" w14:textId="68B019D3" w:rsidR="00276692" w:rsidRPr="00872CC6" w:rsidRDefault="00276692" w:rsidP="00740A94">
            <w:pPr>
              <w:rPr>
                <w:color w:val="262626" w:themeColor="text1" w:themeTint="D9"/>
              </w:rPr>
            </w:pP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1440691" w14:textId="77777777" w:rsidR="008A7637" w:rsidRPr="000A44A6" w:rsidRDefault="008A7637" w:rsidP="008A7637">
            <w:pPr>
              <w:rPr>
                <w:b/>
                <w:bCs/>
                <w:color w:val="262626" w:themeColor="text1" w:themeTint="D9"/>
              </w:rPr>
            </w:pPr>
            <w:r w:rsidRPr="000A44A6">
              <w:rPr>
                <w:b/>
                <w:bCs/>
                <w:color w:val="262626" w:themeColor="text1" w:themeTint="D9"/>
              </w:rPr>
              <w:t>Parent Meeting</w:t>
            </w:r>
          </w:p>
          <w:p w14:paraId="09BCCB96" w14:textId="12344FC0" w:rsidR="008A7637" w:rsidRPr="000A44A6" w:rsidRDefault="00904DB8" w:rsidP="008A7637">
            <w:pPr>
              <w:rPr>
                <w:b/>
                <w:bCs/>
                <w:color w:val="262626" w:themeColor="text1" w:themeTint="D9"/>
              </w:rPr>
            </w:pPr>
            <w:r>
              <w:rPr>
                <w:b/>
                <w:bCs/>
                <w:color w:val="262626" w:themeColor="text1" w:themeTint="D9"/>
              </w:rPr>
              <w:t>5pm fitting /</w:t>
            </w:r>
            <w:r w:rsidR="008A7637" w:rsidRPr="000A44A6">
              <w:rPr>
                <w:b/>
                <w:bCs/>
                <w:color w:val="262626" w:themeColor="text1" w:themeTint="D9"/>
              </w:rPr>
              <w:t xml:space="preserve">6pm </w:t>
            </w:r>
          </w:p>
          <w:p w14:paraId="0F5AC34B" w14:textId="2ADAE3FA" w:rsidR="00740A94" w:rsidRPr="00872CC6" w:rsidRDefault="008A7637" w:rsidP="008A7637">
            <w:pPr>
              <w:rPr>
                <w:color w:val="262626" w:themeColor="text1" w:themeTint="D9"/>
              </w:rPr>
            </w:pPr>
            <w:r w:rsidRPr="000A44A6">
              <w:rPr>
                <w:b/>
                <w:bCs/>
                <w:color w:val="262626" w:themeColor="text1" w:themeTint="D9"/>
              </w:rPr>
              <w:t>Media Center</w:t>
            </w: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802D4E9" w14:textId="77777777" w:rsidR="00740A94" w:rsidRPr="00872CC6" w:rsidRDefault="00740A94" w:rsidP="00740A94">
            <w:pPr>
              <w:rPr>
                <w:color w:val="262626" w:themeColor="text1" w:themeTint="D9"/>
              </w:rPr>
            </w:pP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FAEBF1F" w14:textId="77777777" w:rsidR="00740A94" w:rsidRPr="00872CC6" w:rsidRDefault="00740A94" w:rsidP="00740A94">
            <w:pPr>
              <w:rPr>
                <w:color w:val="262626" w:themeColor="text1" w:themeTint="D9"/>
              </w:rPr>
            </w:pPr>
          </w:p>
        </w:tc>
        <w:tc>
          <w:tcPr>
            <w:tcW w:w="1634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DE6BEE3" w14:textId="77777777" w:rsidR="00740A94" w:rsidRDefault="00740A94" w:rsidP="00740A94">
            <w:pPr>
              <w:pStyle w:val="Weekend"/>
            </w:pPr>
          </w:p>
        </w:tc>
        <w:tc>
          <w:tcPr>
            <w:tcW w:w="1634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835CDE6" w14:textId="77777777" w:rsidR="00740A94" w:rsidRDefault="00740A94" w:rsidP="00740A94">
            <w:pPr>
              <w:pStyle w:val="Weekend"/>
            </w:pPr>
          </w:p>
        </w:tc>
      </w:tr>
      <w:tr w:rsidR="00740A94" w14:paraId="0E858F86" w14:textId="77777777" w:rsidTr="00383FBC">
        <w:trPr>
          <w:trHeight w:val="340"/>
        </w:trPr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71A6B6CE" w14:textId="77777777" w:rsidR="00740A94" w:rsidRPr="00872CC6" w:rsidRDefault="00740A94" w:rsidP="00740A94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30</w:t>
            </w: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23BFF480" w14:textId="77777777" w:rsidR="00740A94" w:rsidRPr="00872CC6" w:rsidRDefault="00740A94" w:rsidP="00740A94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31</w:t>
            </w: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16138920" w14:textId="77777777" w:rsidR="00740A94" w:rsidRPr="00872CC6" w:rsidRDefault="00740A94" w:rsidP="00740A94">
            <w:pPr>
              <w:rPr>
                <w:color w:val="262626" w:themeColor="text1" w:themeTint="D9"/>
              </w:rPr>
            </w:pP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06805410" w14:textId="77777777" w:rsidR="00740A94" w:rsidRPr="00872CC6" w:rsidRDefault="00740A94" w:rsidP="00740A94">
            <w:pPr>
              <w:rPr>
                <w:color w:val="262626" w:themeColor="text1" w:themeTint="D9"/>
              </w:rPr>
            </w:pP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0425AF93" w14:textId="77777777" w:rsidR="00740A94" w:rsidRPr="00872CC6" w:rsidRDefault="00740A94" w:rsidP="00740A94">
            <w:pPr>
              <w:rPr>
                <w:color w:val="262626" w:themeColor="text1" w:themeTint="D9"/>
              </w:rPr>
            </w:pPr>
          </w:p>
        </w:tc>
        <w:tc>
          <w:tcPr>
            <w:tcW w:w="1634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34CD5200" w14:textId="77777777" w:rsidR="00740A94" w:rsidRPr="00004954" w:rsidRDefault="00740A94" w:rsidP="00740A94">
            <w:pPr>
              <w:rPr>
                <w:color w:val="60A489" w:themeColor="accent5" w:themeShade="BF"/>
              </w:rPr>
            </w:pPr>
          </w:p>
        </w:tc>
        <w:tc>
          <w:tcPr>
            <w:tcW w:w="1634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43CF9B4C" w14:textId="77777777" w:rsidR="00740A94" w:rsidRPr="00004954" w:rsidRDefault="00740A94" w:rsidP="00740A94">
            <w:pPr>
              <w:rPr>
                <w:color w:val="60A489" w:themeColor="accent5" w:themeShade="BF"/>
              </w:rPr>
            </w:pPr>
          </w:p>
        </w:tc>
      </w:tr>
      <w:tr w:rsidR="00740A94" w14:paraId="6664EE88" w14:textId="77777777" w:rsidTr="00383FBC">
        <w:trPr>
          <w:trHeight w:val="1020"/>
        </w:trPr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4DFC426" w14:textId="77777777" w:rsidR="00740A94" w:rsidRPr="00872CC6" w:rsidRDefault="00740A94" w:rsidP="00740A94">
            <w:pPr>
              <w:rPr>
                <w:color w:val="262626" w:themeColor="text1" w:themeTint="D9"/>
              </w:rPr>
            </w:pP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774AFB0" w14:textId="77777777" w:rsidR="00740A94" w:rsidRPr="00872CC6" w:rsidRDefault="00740A94" w:rsidP="00740A94">
            <w:pPr>
              <w:rPr>
                <w:color w:val="262626" w:themeColor="text1" w:themeTint="D9"/>
              </w:rPr>
            </w:pP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284AA29" w14:textId="77777777" w:rsidR="00740A94" w:rsidRPr="00872CC6" w:rsidRDefault="00740A94" w:rsidP="00740A94">
            <w:pPr>
              <w:rPr>
                <w:color w:val="262626" w:themeColor="text1" w:themeTint="D9"/>
              </w:rPr>
            </w:pP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680BBB6" w14:textId="77777777" w:rsidR="00740A94" w:rsidRPr="00872CC6" w:rsidRDefault="00740A94" w:rsidP="00740A94">
            <w:pPr>
              <w:rPr>
                <w:color w:val="262626" w:themeColor="text1" w:themeTint="D9"/>
              </w:rPr>
            </w:pP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3AE26A3" w14:textId="77777777" w:rsidR="00740A94" w:rsidRPr="00872CC6" w:rsidRDefault="00740A94" w:rsidP="00740A94">
            <w:pPr>
              <w:rPr>
                <w:color w:val="262626" w:themeColor="text1" w:themeTint="D9"/>
              </w:rPr>
            </w:pPr>
          </w:p>
        </w:tc>
        <w:tc>
          <w:tcPr>
            <w:tcW w:w="1634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B0CF5CE" w14:textId="77777777" w:rsidR="00740A94" w:rsidRDefault="00740A94" w:rsidP="00740A94"/>
        </w:tc>
        <w:tc>
          <w:tcPr>
            <w:tcW w:w="1634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B3EE1AF" w14:textId="77777777" w:rsidR="00740A94" w:rsidRDefault="00740A94" w:rsidP="00740A94"/>
        </w:tc>
      </w:tr>
    </w:tbl>
    <w:p w14:paraId="491FD044" w14:textId="77777777" w:rsidR="000357C6" w:rsidRDefault="000357C6" w:rsidP="00A21C0B">
      <w:pPr>
        <w:spacing w:after="0"/>
      </w:pPr>
      <w:r>
        <w:br w:type="page"/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  <w:tblCaption w:val="Layout table"/>
      </w:tblPr>
      <w:tblGrid>
        <w:gridCol w:w="2379"/>
        <w:gridCol w:w="2379"/>
        <w:gridCol w:w="2378"/>
        <w:gridCol w:w="1197"/>
        <w:gridCol w:w="1191"/>
        <w:gridCol w:w="1186"/>
        <w:gridCol w:w="1198"/>
        <w:gridCol w:w="1535"/>
        <w:gridCol w:w="1535"/>
      </w:tblGrid>
      <w:tr w:rsidR="000357C6" w14:paraId="63154356" w14:textId="77777777" w:rsidTr="00383FBC">
        <w:trPr>
          <w:trHeight w:val="397"/>
        </w:trPr>
        <w:tc>
          <w:tcPr>
            <w:tcW w:w="2542" w:type="dxa"/>
          </w:tcPr>
          <w:p w14:paraId="64859A04" w14:textId="77777777" w:rsidR="000357C6" w:rsidRDefault="000357C6" w:rsidP="00147045"/>
        </w:tc>
        <w:tc>
          <w:tcPr>
            <w:tcW w:w="2542" w:type="dxa"/>
          </w:tcPr>
          <w:p w14:paraId="74727912" w14:textId="77777777" w:rsidR="000357C6" w:rsidRDefault="000357C6" w:rsidP="00147045"/>
        </w:tc>
        <w:tc>
          <w:tcPr>
            <w:tcW w:w="2542" w:type="dxa"/>
          </w:tcPr>
          <w:p w14:paraId="669B9DC6" w14:textId="77777777" w:rsidR="000357C6" w:rsidRDefault="000357C6" w:rsidP="00147045"/>
        </w:tc>
        <w:tc>
          <w:tcPr>
            <w:tcW w:w="8350" w:type="dxa"/>
            <w:gridSpan w:val="6"/>
            <w:vAlign w:val="center"/>
          </w:tcPr>
          <w:p w14:paraId="7B00A70B" w14:textId="77777777" w:rsidR="000357C6" w:rsidRDefault="000357C6" w:rsidP="00147045">
            <w:r>
              <w:t xml:space="preserve">Highlights for </w:t>
            </w:r>
            <w:r w:rsidR="00F95E9F">
              <w:t>June</w:t>
            </w:r>
          </w:p>
        </w:tc>
      </w:tr>
      <w:tr w:rsidR="000357C6" w14:paraId="0B141D21" w14:textId="77777777" w:rsidTr="00383FBC">
        <w:trPr>
          <w:trHeight w:val="397"/>
        </w:trPr>
        <w:tc>
          <w:tcPr>
            <w:tcW w:w="5084" w:type="dxa"/>
            <w:gridSpan w:val="2"/>
            <w:vMerge w:val="restart"/>
          </w:tcPr>
          <w:p w14:paraId="41C51B46" w14:textId="77777777" w:rsidR="000357C6" w:rsidRPr="000357C6" w:rsidRDefault="00B26922" w:rsidP="00147045">
            <w:pPr>
              <w:pStyle w:val="Month"/>
            </w:pPr>
            <w:sdt>
              <w:sdtPr>
                <w:id w:val="-1379157486"/>
                <w:placeholder>
                  <w:docPart w:val="1E95309250C24516A5E89F6D5B3D1C24"/>
                </w:placeholder>
                <w:temporary/>
                <w:showingPlcHdr/>
                <w15:appearance w15:val="hidden"/>
              </w:sdtPr>
              <w:sdtEndPr/>
              <w:sdtContent>
                <w:r w:rsidR="00F65B25">
                  <w:t>June</w:t>
                </w:r>
              </w:sdtContent>
            </w:sdt>
          </w:p>
        </w:tc>
        <w:tc>
          <w:tcPr>
            <w:tcW w:w="2542" w:type="dxa"/>
            <w:vMerge w:val="restart"/>
          </w:tcPr>
          <w:p w14:paraId="41B42EE3" w14:textId="77777777" w:rsidR="000357C6" w:rsidRPr="00872CC6" w:rsidRDefault="00B569C0" w:rsidP="00147045">
            <w:pPr>
              <w:pStyle w:val="Year"/>
            </w:pPr>
            <w:r>
              <w:t>2022</w:t>
            </w:r>
          </w:p>
        </w:tc>
        <w:tc>
          <w:tcPr>
            <w:tcW w:w="1270" w:type="dxa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87787DE" w14:textId="77777777" w:rsidR="000357C6" w:rsidRDefault="000357C6" w:rsidP="00147045"/>
        </w:tc>
        <w:tc>
          <w:tcPr>
            <w:tcW w:w="2541" w:type="dxa"/>
            <w:gridSpan w:val="2"/>
            <w:tcBorders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5CA41B79" w14:textId="77777777" w:rsidR="000357C6" w:rsidRDefault="000357C6" w:rsidP="00147045"/>
        </w:tc>
        <w:tc>
          <w:tcPr>
            <w:tcW w:w="1271" w:type="dxa"/>
            <w:tcBorders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1EBEEA45" w14:textId="77777777" w:rsidR="000357C6" w:rsidRDefault="000357C6" w:rsidP="00147045"/>
        </w:tc>
        <w:tc>
          <w:tcPr>
            <w:tcW w:w="3268" w:type="dxa"/>
            <w:gridSpan w:val="2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1D2E0F78" w14:textId="77777777" w:rsidR="000357C6" w:rsidRDefault="000357C6" w:rsidP="00147045"/>
        </w:tc>
      </w:tr>
      <w:tr w:rsidR="000357C6" w14:paraId="0A0FF209" w14:textId="77777777" w:rsidTr="00383FBC">
        <w:trPr>
          <w:trHeight w:val="397"/>
        </w:trPr>
        <w:tc>
          <w:tcPr>
            <w:tcW w:w="5084" w:type="dxa"/>
            <w:gridSpan w:val="2"/>
            <w:vMerge/>
          </w:tcPr>
          <w:p w14:paraId="1DAE26C0" w14:textId="77777777" w:rsidR="000357C6" w:rsidRDefault="000357C6" w:rsidP="00147045"/>
        </w:tc>
        <w:tc>
          <w:tcPr>
            <w:tcW w:w="2542" w:type="dxa"/>
            <w:vMerge/>
          </w:tcPr>
          <w:p w14:paraId="3D114A39" w14:textId="77777777" w:rsidR="000357C6" w:rsidRPr="00A93D4E" w:rsidRDefault="000357C6" w:rsidP="00147045">
            <w:pPr>
              <w:rPr>
                <w:b/>
                <w:bCs/>
              </w:rPr>
            </w:pPr>
          </w:p>
        </w:tc>
        <w:tc>
          <w:tcPr>
            <w:tcW w:w="1270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5B594891" w14:textId="77777777" w:rsidR="000357C6" w:rsidRDefault="000357C6" w:rsidP="00147045"/>
        </w:tc>
        <w:tc>
          <w:tcPr>
            <w:tcW w:w="2541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0B41D70B" w14:textId="77777777" w:rsidR="000357C6" w:rsidRDefault="000357C6" w:rsidP="00147045"/>
        </w:tc>
        <w:tc>
          <w:tcPr>
            <w:tcW w:w="1271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77E377D7" w14:textId="77777777" w:rsidR="000357C6" w:rsidRDefault="000357C6" w:rsidP="00147045"/>
        </w:tc>
        <w:tc>
          <w:tcPr>
            <w:tcW w:w="3268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6C7971CF" w14:textId="77777777" w:rsidR="000357C6" w:rsidRDefault="000357C6" w:rsidP="00147045"/>
        </w:tc>
      </w:tr>
      <w:tr w:rsidR="000357C6" w14:paraId="26106A61" w14:textId="77777777" w:rsidTr="00383FBC">
        <w:trPr>
          <w:trHeight w:val="397"/>
        </w:trPr>
        <w:tc>
          <w:tcPr>
            <w:tcW w:w="5084" w:type="dxa"/>
            <w:gridSpan w:val="2"/>
            <w:vMerge/>
          </w:tcPr>
          <w:p w14:paraId="20C50309" w14:textId="77777777" w:rsidR="000357C6" w:rsidRDefault="000357C6" w:rsidP="00147045"/>
        </w:tc>
        <w:tc>
          <w:tcPr>
            <w:tcW w:w="2542" w:type="dxa"/>
            <w:vMerge/>
          </w:tcPr>
          <w:p w14:paraId="411239D9" w14:textId="77777777" w:rsidR="000357C6" w:rsidRPr="00A93D4E" w:rsidRDefault="000357C6" w:rsidP="00147045">
            <w:pPr>
              <w:rPr>
                <w:b/>
                <w:bCs/>
              </w:rPr>
            </w:pPr>
          </w:p>
        </w:tc>
        <w:tc>
          <w:tcPr>
            <w:tcW w:w="1270" w:type="dxa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734221E8" w14:textId="77777777" w:rsidR="000357C6" w:rsidRDefault="000357C6" w:rsidP="00147045"/>
        </w:tc>
        <w:tc>
          <w:tcPr>
            <w:tcW w:w="2541" w:type="dxa"/>
            <w:gridSpan w:val="2"/>
            <w:tcBorders>
              <w:top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4B1BA695" w14:textId="77777777" w:rsidR="000357C6" w:rsidRDefault="000357C6" w:rsidP="00147045"/>
        </w:tc>
        <w:tc>
          <w:tcPr>
            <w:tcW w:w="1271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7ED29225" w14:textId="77777777" w:rsidR="000357C6" w:rsidRDefault="000357C6" w:rsidP="00147045"/>
        </w:tc>
        <w:tc>
          <w:tcPr>
            <w:tcW w:w="3268" w:type="dxa"/>
            <w:gridSpan w:val="2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6F3D847C" w14:textId="77777777" w:rsidR="000357C6" w:rsidRDefault="000357C6" w:rsidP="00147045"/>
        </w:tc>
      </w:tr>
      <w:tr w:rsidR="00F65B25" w14:paraId="4D5357C8" w14:textId="77777777" w:rsidTr="00383FBC">
        <w:trPr>
          <w:cantSplit/>
          <w:trHeight w:val="964"/>
        </w:trPr>
        <w:tc>
          <w:tcPr>
            <w:tcW w:w="2542" w:type="dxa"/>
            <w:tcBorders>
              <w:bottom w:val="single" w:sz="8" w:space="0" w:color="FFFFFF" w:themeColor="background1"/>
            </w:tcBorders>
            <w:shd w:val="clear" w:color="auto" w:fill="121E2C" w:themeFill="accent1" w:themeFillShade="80"/>
            <w:textDirection w:val="btLr"/>
            <w:vAlign w:val="bottom"/>
          </w:tcPr>
          <w:p w14:paraId="5ECDE347" w14:textId="77777777" w:rsidR="00F65B25" w:rsidRPr="00872CC6" w:rsidRDefault="00B26922" w:rsidP="00147045">
            <w:pPr>
              <w:pStyle w:val="DayoftheWeek"/>
            </w:pPr>
            <w:sdt>
              <w:sdtPr>
                <w:id w:val="779307358"/>
                <w:placeholder>
                  <w:docPart w:val="6F2AB7B3427145CF80C335EAE4DF9E8B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MON</w:t>
                </w:r>
              </w:sdtContent>
            </w:sdt>
          </w:p>
        </w:tc>
        <w:tc>
          <w:tcPr>
            <w:tcW w:w="2542" w:type="dxa"/>
            <w:tcBorders>
              <w:bottom w:val="single" w:sz="8" w:space="0" w:color="FFFFFF" w:themeColor="background1"/>
            </w:tcBorders>
            <w:shd w:val="clear" w:color="auto" w:fill="1B2D42" w:themeFill="accent1" w:themeFillShade="BF"/>
            <w:textDirection w:val="btLr"/>
            <w:vAlign w:val="bottom"/>
          </w:tcPr>
          <w:p w14:paraId="1B95050B" w14:textId="77777777" w:rsidR="00F65B25" w:rsidRPr="00872CC6" w:rsidRDefault="00B26922" w:rsidP="00147045">
            <w:pPr>
              <w:pStyle w:val="DayoftheWeek"/>
            </w:pPr>
            <w:sdt>
              <w:sdtPr>
                <w:id w:val="-318967821"/>
                <w:placeholder>
                  <w:docPart w:val="26C428821B554EEC893BAE34124BA977"/>
                </w:placeholder>
                <w:temporary/>
                <w:showingPlcHdr/>
                <w15:appearance w15:val="hidden"/>
              </w:sdtPr>
              <w:sdtEndPr/>
              <w:sdtContent>
                <w:r w:rsidR="00F65B25">
                  <w:t>TUE</w:t>
                </w:r>
              </w:sdtContent>
            </w:sdt>
          </w:p>
        </w:tc>
        <w:tc>
          <w:tcPr>
            <w:tcW w:w="2542" w:type="dxa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3EEF4034" w14:textId="77777777" w:rsidR="00F65B25" w:rsidRPr="00872CC6" w:rsidRDefault="00B26922" w:rsidP="00147045">
            <w:pPr>
              <w:pStyle w:val="DayoftheWeek"/>
            </w:pPr>
            <w:sdt>
              <w:sdtPr>
                <w:id w:val="-1209947987"/>
                <w:placeholder>
                  <w:docPart w:val="1A20E390D23C449AAB7A86D3EFFB5054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WED</w:t>
                </w:r>
              </w:sdtContent>
            </w:sdt>
          </w:p>
        </w:tc>
        <w:tc>
          <w:tcPr>
            <w:tcW w:w="2541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7B7ED01F" w14:textId="77777777" w:rsidR="00F65B25" w:rsidRPr="00872CC6" w:rsidRDefault="00B26922" w:rsidP="00147045">
            <w:pPr>
              <w:pStyle w:val="DayoftheWeek"/>
            </w:pPr>
            <w:sdt>
              <w:sdtPr>
                <w:id w:val="1557431425"/>
                <w:placeholder>
                  <w:docPart w:val="F6D07E8959E3489B8E410F56BE8ABDDD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THU</w:t>
                </w:r>
              </w:sdtContent>
            </w:sdt>
          </w:p>
        </w:tc>
        <w:tc>
          <w:tcPr>
            <w:tcW w:w="2541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4B032F2B" w14:textId="77777777" w:rsidR="00F65B25" w:rsidRPr="00872CC6" w:rsidRDefault="00B26922" w:rsidP="00147045">
            <w:pPr>
              <w:pStyle w:val="DayoftheWeek"/>
            </w:pPr>
            <w:sdt>
              <w:sdtPr>
                <w:id w:val="-1573193267"/>
                <w:placeholder>
                  <w:docPart w:val="F33AC59285DC48D18F3D8AF9F6695ACC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FRI</w:t>
                </w:r>
              </w:sdtContent>
            </w:sdt>
          </w:p>
        </w:tc>
        <w:tc>
          <w:tcPr>
            <w:tcW w:w="1634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543572D7" w14:textId="77777777" w:rsidR="00F65B25" w:rsidRPr="00872CC6" w:rsidRDefault="00B26922" w:rsidP="00147045">
            <w:pPr>
              <w:pStyle w:val="DayoftheWeek"/>
            </w:pPr>
            <w:sdt>
              <w:sdtPr>
                <w:id w:val="-1422173083"/>
                <w:placeholder>
                  <w:docPart w:val="84CA0C6ACE7A4E21ADD67B932EAF90C8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SAT</w:t>
                </w:r>
              </w:sdtContent>
            </w:sdt>
          </w:p>
        </w:tc>
        <w:tc>
          <w:tcPr>
            <w:tcW w:w="1634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2183835D" w14:textId="77777777" w:rsidR="00F65B25" w:rsidRPr="00872CC6" w:rsidRDefault="00B26922" w:rsidP="00147045">
            <w:pPr>
              <w:pStyle w:val="DayoftheWeek"/>
            </w:pPr>
            <w:sdt>
              <w:sdtPr>
                <w:id w:val="-565030080"/>
                <w:placeholder>
                  <w:docPart w:val="CDB20307A2D042A49C33A3C6E7DCE60D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SUN</w:t>
                </w:r>
              </w:sdtContent>
            </w:sdt>
          </w:p>
        </w:tc>
      </w:tr>
      <w:tr w:rsidR="00740A94" w14:paraId="33114BA5" w14:textId="77777777" w:rsidTr="00383FBC">
        <w:trPr>
          <w:trHeight w:val="340"/>
        </w:trPr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15B7B0F" w14:textId="77777777" w:rsidR="00740A94" w:rsidRPr="00872CC6" w:rsidRDefault="00740A94" w:rsidP="00740A94">
            <w:pPr>
              <w:rPr>
                <w:color w:val="262626" w:themeColor="text1" w:themeTint="D9"/>
              </w:rPr>
            </w:pP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D8CBB66" w14:textId="77777777" w:rsidR="00740A94" w:rsidRPr="00872CC6" w:rsidRDefault="00740A94" w:rsidP="00740A94">
            <w:pPr>
              <w:rPr>
                <w:color w:val="262626" w:themeColor="text1" w:themeTint="D9"/>
              </w:rPr>
            </w:pP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AFE26CD" w14:textId="77777777" w:rsidR="00740A94" w:rsidRPr="00872CC6" w:rsidRDefault="00740A94" w:rsidP="00740A94">
            <w:pPr>
              <w:rPr>
                <w:color w:val="262626" w:themeColor="text1" w:themeTint="D9"/>
              </w:rPr>
            </w:pPr>
            <w:r w:rsidRPr="000908FA">
              <w:t>1</w:t>
            </w: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3234BEF" w14:textId="77777777" w:rsidR="00740A94" w:rsidRPr="00872CC6" w:rsidRDefault="00740A94" w:rsidP="00740A94">
            <w:pPr>
              <w:rPr>
                <w:color w:val="262626" w:themeColor="text1" w:themeTint="D9"/>
              </w:rPr>
            </w:pPr>
            <w:r w:rsidRPr="000908FA">
              <w:t>2</w:t>
            </w: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C24D1EA" w14:textId="77777777" w:rsidR="00740A94" w:rsidRPr="00872CC6" w:rsidRDefault="00740A94" w:rsidP="00740A94">
            <w:pPr>
              <w:rPr>
                <w:color w:val="262626" w:themeColor="text1" w:themeTint="D9"/>
              </w:rPr>
            </w:pPr>
            <w:r w:rsidRPr="000908FA">
              <w:t>3</w:t>
            </w:r>
          </w:p>
        </w:tc>
        <w:tc>
          <w:tcPr>
            <w:tcW w:w="1634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B95B96D" w14:textId="77777777" w:rsidR="00740A94" w:rsidRPr="00872CC6" w:rsidRDefault="00740A94" w:rsidP="00740A94">
            <w:pPr>
              <w:pStyle w:val="Weekend"/>
            </w:pPr>
            <w:r w:rsidRPr="000908FA">
              <w:t>4</w:t>
            </w:r>
          </w:p>
        </w:tc>
        <w:tc>
          <w:tcPr>
            <w:tcW w:w="1634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9F76603" w14:textId="77777777" w:rsidR="00740A94" w:rsidRPr="00872CC6" w:rsidRDefault="00740A94" w:rsidP="00740A94">
            <w:pPr>
              <w:pStyle w:val="Weekend"/>
            </w:pPr>
            <w:r w:rsidRPr="000908FA">
              <w:t>5</w:t>
            </w:r>
          </w:p>
        </w:tc>
      </w:tr>
      <w:tr w:rsidR="00740A94" w14:paraId="35678538" w14:textId="77777777" w:rsidTr="00383FBC">
        <w:trPr>
          <w:trHeight w:val="1020"/>
        </w:trPr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98FC884" w14:textId="77777777" w:rsidR="00740A94" w:rsidRPr="00872CC6" w:rsidRDefault="00740A94" w:rsidP="00740A94">
            <w:pPr>
              <w:rPr>
                <w:color w:val="262626" w:themeColor="text1" w:themeTint="D9"/>
              </w:rPr>
            </w:pP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C0C460B" w14:textId="77777777" w:rsidR="00740A94" w:rsidRPr="00872CC6" w:rsidRDefault="00740A94" w:rsidP="00740A94">
            <w:pPr>
              <w:rPr>
                <w:color w:val="262626" w:themeColor="text1" w:themeTint="D9"/>
              </w:rPr>
            </w:pP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DE808E2" w14:textId="77777777" w:rsidR="00740A94" w:rsidRPr="00872CC6" w:rsidRDefault="00740A94" w:rsidP="00740A94">
            <w:pPr>
              <w:rPr>
                <w:color w:val="262626" w:themeColor="text1" w:themeTint="D9"/>
              </w:rPr>
            </w:pP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9A9ADBB" w14:textId="77777777" w:rsidR="00740A94" w:rsidRPr="00872CC6" w:rsidRDefault="00740A94" w:rsidP="00740A94">
            <w:pPr>
              <w:rPr>
                <w:color w:val="262626" w:themeColor="text1" w:themeTint="D9"/>
              </w:rPr>
            </w:pP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D7A9A6D" w14:textId="77777777" w:rsidR="00740A94" w:rsidRPr="00872CC6" w:rsidRDefault="00740A94" w:rsidP="00740A94">
            <w:pPr>
              <w:rPr>
                <w:color w:val="262626" w:themeColor="text1" w:themeTint="D9"/>
              </w:rPr>
            </w:pPr>
          </w:p>
        </w:tc>
        <w:tc>
          <w:tcPr>
            <w:tcW w:w="1634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38329FB" w14:textId="77777777" w:rsidR="00740A94" w:rsidRDefault="00740A94" w:rsidP="00740A94">
            <w:pPr>
              <w:pStyle w:val="Weekend"/>
            </w:pPr>
          </w:p>
        </w:tc>
        <w:tc>
          <w:tcPr>
            <w:tcW w:w="1634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9EE48B1" w14:textId="77777777" w:rsidR="00740A94" w:rsidRDefault="00740A94" w:rsidP="00740A94">
            <w:pPr>
              <w:pStyle w:val="Weekend"/>
            </w:pPr>
          </w:p>
        </w:tc>
      </w:tr>
      <w:tr w:rsidR="00740A94" w14:paraId="596880B1" w14:textId="77777777" w:rsidTr="00383FBC">
        <w:trPr>
          <w:trHeight w:val="340"/>
        </w:trPr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F6E83CB" w14:textId="77777777" w:rsidR="00740A94" w:rsidRPr="00872CC6" w:rsidRDefault="00740A94" w:rsidP="00740A94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6</w:t>
            </w: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DC2E368" w14:textId="77777777" w:rsidR="00740A94" w:rsidRPr="00872CC6" w:rsidRDefault="00740A94" w:rsidP="00740A94">
            <w:pPr>
              <w:rPr>
                <w:color w:val="262626" w:themeColor="text1" w:themeTint="D9"/>
              </w:rPr>
            </w:pPr>
            <w:r w:rsidRPr="000908FA">
              <w:t>7</w:t>
            </w: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89ACC66" w14:textId="77777777" w:rsidR="00740A94" w:rsidRPr="00872CC6" w:rsidRDefault="00740A94" w:rsidP="00740A94">
            <w:pPr>
              <w:rPr>
                <w:color w:val="262626" w:themeColor="text1" w:themeTint="D9"/>
              </w:rPr>
            </w:pPr>
            <w:r w:rsidRPr="000908FA">
              <w:t>8</w:t>
            </w: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5A020B2" w14:textId="77777777" w:rsidR="00740A94" w:rsidRPr="00872CC6" w:rsidRDefault="00740A94" w:rsidP="00740A94">
            <w:pPr>
              <w:rPr>
                <w:color w:val="262626" w:themeColor="text1" w:themeTint="D9"/>
              </w:rPr>
            </w:pPr>
            <w:r w:rsidRPr="000908FA">
              <w:t>9</w:t>
            </w: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B133CFA" w14:textId="77777777" w:rsidR="00740A94" w:rsidRPr="00872CC6" w:rsidRDefault="00740A94" w:rsidP="00740A94">
            <w:pPr>
              <w:rPr>
                <w:color w:val="262626" w:themeColor="text1" w:themeTint="D9"/>
              </w:rPr>
            </w:pPr>
            <w:r w:rsidRPr="000908FA">
              <w:t>10</w:t>
            </w:r>
          </w:p>
        </w:tc>
        <w:tc>
          <w:tcPr>
            <w:tcW w:w="1634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C174DBD" w14:textId="77777777" w:rsidR="00740A94" w:rsidRPr="00872CC6" w:rsidRDefault="00740A94" w:rsidP="00740A94">
            <w:pPr>
              <w:pStyle w:val="Weekend"/>
            </w:pPr>
            <w:r w:rsidRPr="000908FA">
              <w:t>11</w:t>
            </w:r>
          </w:p>
        </w:tc>
        <w:tc>
          <w:tcPr>
            <w:tcW w:w="1634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50E1C83" w14:textId="77777777" w:rsidR="00740A94" w:rsidRPr="00872CC6" w:rsidRDefault="00740A94" w:rsidP="00740A94">
            <w:pPr>
              <w:pStyle w:val="Weekend"/>
            </w:pPr>
            <w:r w:rsidRPr="000908FA">
              <w:t>12</w:t>
            </w:r>
          </w:p>
        </w:tc>
      </w:tr>
      <w:tr w:rsidR="00740A94" w14:paraId="49C2E220" w14:textId="77777777" w:rsidTr="00383FBC">
        <w:trPr>
          <w:trHeight w:val="1020"/>
        </w:trPr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91DDB7F" w14:textId="77777777" w:rsidR="00740A94" w:rsidRPr="00872CC6" w:rsidRDefault="00740A94" w:rsidP="00740A94">
            <w:pPr>
              <w:rPr>
                <w:color w:val="262626" w:themeColor="text1" w:themeTint="D9"/>
              </w:rPr>
            </w:pP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D395681" w14:textId="77777777" w:rsidR="00740A94" w:rsidRDefault="008D1769" w:rsidP="00740A94">
            <w:pPr>
              <w:rPr>
                <w:b/>
                <w:bCs/>
                <w:color w:val="262626" w:themeColor="text1" w:themeTint="D9"/>
                <w:sz w:val="28"/>
                <w:szCs w:val="28"/>
              </w:rPr>
            </w:pPr>
            <w:r w:rsidRPr="008D1769">
              <w:rPr>
                <w:b/>
                <w:bCs/>
                <w:color w:val="262626" w:themeColor="text1" w:themeTint="D9"/>
                <w:sz w:val="28"/>
                <w:szCs w:val="28"/>
              </w:rPr>
              <w:t xml:space="preserve">Cheer </w:t>
            </w:r>
            <w:r>
              <w:rPr>
                <w:b/>
                <w:bCs/>
                <w:color w:val="262626" w:themeColor="text1" w:themeTint="D9"/>
                <w:sz w:val="28"/>
                <w:szCs w:val="28"/>
              </w:rPr>
              <w:t>----------</w:t>
            </w:r>
          </w:p>
          <w:p w14:paraId="297A5EC5" w14:textId="2D5E3ACF" w:rsidR="003D208F" w:rsidRPr="008D1769" w:rsidRDefault="003D208F" w:rsidP="00740A94">
            <w:pPr>
              <w:rPr>
                <w:b/>
                <w:bCs/>
                <w:color w:val="262626" w:themeColor="text1" w:themeTint="D9"/>
                <w:sz w:val="28"/>
                <w:szCs w:val="28"/>
              </w:rPr>
            </w:pPr>
            <w:r>
              <w:rPr>
                <w:b/>
                <w:bCs/>
                <w:color w:val="262626" w:themeColor="text1" w:themeTint="D9"/>
                <w:sz w:val="28"/>
                <w:szCs w:val="28"/>
              </w:rPr>
              <w:t>9am to</w:t>
            </w: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FDAE159" w14:textId="77777777" w:rsidR="00740A94" w:rsidRDefault="008D1769" w:rsidP="00740A94">
            <w:pPr>
              <w:rPr>
                <w:b/>
                <w:bCs/>
                <w:color w:val="262626" w:themeColor="text1" w:themeTint="D9"/>
                <w:sz w:val="28"/>
                <w:szCs w:val="28"/>
              </w:rPr>
            </w:pPr>
            <w:r w:rsidRPr="008D1769">
              <w:rPr>
                <w:b/>
                <w:bCs/>
                <w:color w:val="262626" w:themeColor="text1" w:themeTint="D9"/>
                <w:sz w:val="28"/>
                <w:szCs w:val="28"/>
              </w:rPr>
              <w:t xml:space="preserve">Camp </w:t>
            </w:r>
            <w:r>
              <w:rPr>
                <w:b/>
                <w:bCs/>
                <w:color w:val="262626" w:themeColor="text1" w:themeTint="D9"/>
                <w:sz w:val="28"/>
                <w:szCs w:val="28"/>
              </w:rPr>
              <w:t xml:space="preserve"> ---------</w:t>
            </w:r>
          </w:p>
          <w:p w14:paraId="569277EB" w14:textId="66B7E09A" w:rsidR="003D208F" w:rsidRPr="008D1769" w:rsidRDefault="003D208F" w:rsidP="00740A94">
            <w:pPr>
              <w:rPr>
                <w:b/>
                <w:bCs/>
                <w:color w:val="262626" w:themeColor="text1" w:themeTint="D9"/>
                <w:sz w:val="28"/>
                <w:szCs w:val="28"/>
              </w:rPr>
            </w:pPr>
            <w:r>
              <w:rPr>
                <w:b/>
                <w:bCs/>
                <w:color w:val="262626" w:themeColor="text1" w:themeTint="D9"/>
                <w:sz w:val="28"/>
                <w:szCs w:val="28"/>
              </w:rPr>
              <w:t>1pm</w:t>
            </w: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C0F4FBB" w14:textId="292488BF" w:rsidR="00740A94" w:rsidRPr="008D1769" w:rsidRDefault="003D208F" w:rsidP="00740A94">
            <w:pPr>
              <w:rPr>
                <w:b/>
                <w:bCs/>
                <w:color w:val="262626" w:themeColor="text1" w:themeTint="D9"/>
                <w:sz w:val="28"/>
                <w:szCs w:val="28"/>
              </w:rPr>
            </w:pPr>
            <w:r>
              <w:rPr>
                <w:b/>
                <w:bCs/>
                <w:color w:val="262626" w:themeColor="text1" w:themeTint="D9"/>
                <w:sz w:val="28"/>
                <w:szCs w:val="28"/>
              </w:rPr>
              <w:t>Aerial Elite</w:t>
            </w: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2729F37" w14:textId="77777777" w:rsidR="00740A94" w:rsidRPr="00872CC6" w:rsidRDefault="00740A94" w:rsidP="00740A94">
            <w:pPr>
              <w:rPr>
                <w:color w:val="262626" w:themeColor="text1" w:themeTint="D9"/>
              </w:rPr>
            </w:pPr>
          </w:p>
        </w:tc>
        <w:tc>
          <w:tcPr>
            <w:tcW w:w="1634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252B223" w14:textId="77777777" w:rsidR="00740A94" w:rsidRDefault="00740A94" w:rsidP="00740A94">
            <w:pPr>
              <w:pStyle w:val="Weekend"/>
            </w:pPr>
          </w:p>
        </w:tc>
        <w:tc>
          <w:tcPr>
            <w:tcW w:w="1634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988A230" w14:textId="2D2A5245" w:rsidR="00740A94" w:rsidRDefault="003D208F" w:rsidP="00740A94">
            <w:pPr>
              <w:pStyle w:val="Weekend"/>
            </w:pPr>
            <w:r>
              <w:t>Practice 12pm – 4pm</w:t>
            </w:r>
            <w:r w:rsidR="00C23EB6">
              <w:t>**</w:t>
            </w:r>
          </w:p>
        </w:tc>
      </w:tr>
      <w:tr w:rsidR="00740A94" w14:paraId="0AE96BC9" w14:textId="77777777" w:rsidTr="00383FBC">
        <w:trPr>
          <w:trHeight w:val="340"/>
        </w:trPr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469BDE4" w14:textId="77777777" w:rsidR="00740A94" w:rsidRPr="00872CC6" w:rsidRDefault="00740A94" w:rsidP="00740A94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13</w:t>
            </w: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7A6AC9D" w14:textId="77777777" w:rsidR="00740A94" w:rsidRPr="00872CC6" w:rsidRDefault="00740A94" w:rsidP="00740A94">
            <w:pPr>
              <w:rPr>
                <w:color w:val="262626" w:themeColor="text1" w:themeTint="D9"/>
              </w:rPr>
            </w:pPr>
            <w:r w:rsidRPr="000908FA">
              <w:t>14</w:t>
            </w: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0390C9A" w14:textId="77777777" w:rsidR="00740A94" w:rsidRPr="00872CC6" w:rsidRDefault="00740A94" w:rsidP="00740A94">
            <w:pPr>
              <w:rPr>
                <w:color w:val="262626" w:themeColor="text1" w:themeTint="D9"/>
              </w:rPr>
            </w:pPr>
            <w:r w:rsidRPr="000908FA">
              <w:t>15</w:t>
            </w: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7A55CAB" w14:textId="77777777" w:rsidR="00740A94" w:rsidRPr="00872CC6" w:rsidRDefault="00740A94" w:rsidP="00740A94">
            <w:pPr>
              <w:rPr>
                <w:color w:val="262626" w:themeColor="text1" w:themeTint="D9"/>
              </w:rPr>
            </w:pPr>
            <w:r w:rsidRPr="000908FA">
              <w:t>16</w:t>
            </w: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DE0D51A" w14:textId="77777777" w:rsidR="00740A94" w:rsidRPr="00872CC6" w:rsidRDefault="00740A94" w:rsidP="00740A94">
            <w:pPr>
              <w:rPr>
                <w:color w:val="262626" w:themeColor="text1" w:themeTint="D9"/>
              </w:rPr>
            </w:pPr>
            <w:r w:rsidRPr="000908FA">
              <w:t>17</w:t>
            </w:r>
          </w:p>
        </w:tc>
        <w:tc>
          <w:tcPr>
            <w:tcW w:w="1634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55C1D24" w14:textId="77777777" w:rsidR="00740A94" w:rsidRPr="00872CC6" w:rsidRDefault="00740A94" w:rsidP="00740A94">
            <w:pPr>
              <w:pStyle w:val="Weekend"/>
            </w:pPr>
            <w:r w:rsidRPr="000908FA">
              <w:t>18</w:t>
            </w:r>
          </w:p>
        </w:tc>
        <w:tc>
          <w:tcPr>
            <w:tcW w:w="1634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9D6A7A0" w14:textId="77777777" w:rsidR="00740A94" w:rsidRPr="00872CC6" w:rsidRDefault="00740A94" w:rsidP="00740A94">
            <w:pPr>
              <w:pStyle w:val="Weekend"/>
            </w:pPr>
            <w:r w:rsidRPr="000908FA">
              <w:t>19</w:t>
            </w:r>
          </w:p>
        </w:tc>
      </w:tr>
      <w:tr w:rsidR="00740A94" w14:paraId="7DFD3984" w14:textId="77777777" w:rsidTr="00383FBC">
        <w:trPr>
          <w:trHeight w:val="1020"/>
        </w:trPr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7D8BC83" w14:textId="77777777" w:rsidR="00740A94" w:rsidRPr="00872CC6" w:rsidRDefault="00740A94" w:rsidP="00740A94">
            <w:pPr>
              <w:rPr>
                <w:color w:val="262626" w:themeColor="text1" w:themeTint="D9"/>
              </w:rPr>
            </w:pP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0C4B3CD" w14:textId="77777777" w:rsidR="00740A94" w:rsidRPr="00872CC6" w:rsidRDefault="00740A94" w:rsidP="00740A94">
            <w:pPr>
              <w:rPr>
                <w:color w:val="262626" w:themeColor="text1" w:themeTint="D9"/>
              </w:rPr>
            </w:pP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5327A84" w14:textId="77777777" w:rsidR="00740A94" w:rsidRPr="00872CC6" w:rsidRDefault="00740A94" w:rsidP="00740A94">
            <w:pPr>
              <w:rPr>
                <w:color w:val="262626" w:themeColor="text1" w:themeTint="D9"/>
              </w:rPr>
            </w:pP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C92F8E3" w14:textId="77777777" w:rsidR="00740A94" w:rsidRPr="00872CC6" w:rsidRDefault="00740A94" w:rsidP="00740A94">
            <w:pPr>
              <w:rPr>
                <w:color w:val="262626" w:themeColor="text1" w:themeTint="D9"/>
              </w:rPr>
            </w:pP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D62FBA1" w14:textId="77777777" w:rsidR="00740A94" w:rsidRPr="00872CC6" w:rsidRDefault="00740A94" w:rsidP="00740A94">
            <w:pPr>
              <w:rPr>
                <w:color w:val="262626" w:themeColor="text1" w:themeTint="D9"/>
              </w:rPr>
            </w:pPr>
          </w:p>
        </w:tc>
        <w:tc>
          <w:tcPr>
            <w:tcW w:w="1634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95BF6D4" w14:textId="77777777" w:rsidR="00740A94" w:rsidRDefault="00740A94" w:rsidP="00740A94">
            <w:pPr>
              <w:pStyle w:val="Weekend"/>
            </w:pPr>
          </w:p>
        </w:tc>
        <w:tc>
          <w:tcPr>
            <w:tcW w:w="1634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818E45A" w14:textId="45A0320A" w:rsidR="00740A94" w:rsidRDefault="005E1219" w:rsidP="00740A94">
            <w:pPr>
              <w:pStyle w:val="Weekend"/>
            </w:pPr>
            <w:r>
              <w:t>Practice 12pm – 4pm</w:t>
            </w:r>
            <w:r w:rsidR="00C23EB6">
              <w:t>**</w:t>
            </w:r>
          </w:p>
        </w:tc>
      </w:tr>
      <w:tr w:rsidR="00740A94" w14:paraId="6DEA675D" w14:textId="77777777" w:rsidTr="00383FBC">
        <w:trPr>
          <w:trHeight w:val="340"/>
        </w:trPr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6948193" w14:textId="77777777" w:rsidR="00740A94" w:rsidRPr="00872CC6" w:rsidRDefault="00740A94" w:rsidP="00740A94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20</w:t>
            </w: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A3BD1B9" w14:textId="77777777" w:rsidR="00740A94" w:rsidRPr="00872CC6" w:rsidRDefault="00740A94" w:rsidP="00740A94">
            <w:pPr>
              <w:rPr>
                <w:color w:val="262626" w:themeColor="text1" w:themeTint="D9"/>
              </w:rPr>
            </w:pPr>
            <w:r w:rsidRPr="000908FA">
              <w:t>21</w:t>
            </w: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3E980A6" w14:textId="77777777" w:rsidR="00740A94" w:rsidRPr="00872CC6" w:rsidRDefault="00740A94" w:rsidP="00740A94">
            <w:pPr>
              <w:rPr>
                <w:color w:val="262626" w:themeColor="text1" w:themeTint="D9"/>
              </w:rPr>
            </w:pPr>
            <w:r w:rsidRPr="000908FA">
              <w:t>22</w:t>
            </w: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FF91CFF" w14:textId="77777777" w:rsidR="00740A94" w:rsidRPr="00872CC6" w:rsidRDefault="00740A94" w:rsidP="00740A94">
            <w:pPr>
              <w:rPr>
                <w:color w:val="262626" w:themeColor="text1" w:themeTint="D9"/>
              </w:rPr>
            </w:pPr>
            <w:r w:rsidRPr="000908FA">
              <w:t>23</w:t>
            </w: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2DA416C" w14:textId="77777777" w:rsidR="00740A94" w:rsidRPr="00872CC6" w:rsidRDefault="00740A94" w:rsidP="00740A94">
            <w:pPr>
              <w:rPr>
                <w:color w:val="262626" w:themeColor="text1" w:themeTint="D9"/>
              </w:rPr>
            </w:pPr>
            <w:r w:rsidRPr="000908FA">
              <w:t>24</w:t>
            </w:r>
          </w:p>
        </w:tc>
        <w:tc>
          <w:tcPr>
            <w:tcW w:w="1634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A0C9D75" w14:textId="77777777" w:rsidR="00740A94" w:rsidRPr="00004954" w:rsidRDefault="00740A94" w:rsidP="00740A94">
            <w:pPr>
              <w:pStyle w:val="Weekend"/>
            </w:pPr>
            <w:r w:rsidRPr="000908FA">
              <w:t>25</w:t>
            </w:r>
          </w:p>
        </w:tc>
        <w:tc>
          <w:tcPr>
            <w:tcW w:w="1634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1016772" w14:textId="77777777" w:rsidR="00740A94" w:rsidRPr="00004954" w:rsidRDefault="00740A94" w:rsidP="00740A94">
            <w:pPr>
              <w:pStyle w:val="Weekend"/>
            </w:pPr>
            <w:r w:rsidRPr="000908FA">
              <w:t>26</w:t>
            </w:r>
          </w:p>
        </w:tc>
      </w:tr>
      <w:tr w:rsidR="00740A94" w14:paraId="2CC33614" w14:textId="77777777" w:rsidTr="00383FBC">
        <w:trPr>
          <w:trHeight w:val="1020"/>
        </w:trPr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48C4AA7" w14:textId="77777777" w:rsidR="00740A94" w:rsidRPr="00872CC6" w:rsidRDefault="00740A94" w:rsidP="00740A94">
            <w:pPr>
              <w:rPr>
                <w:color w:val="262626" w:themeColor="text1" w:themeTint="D9"/>
              </w:rPr>
            </w:pP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518C9DA" w14:textId="77777777" w:rsidR="00740A94" w:rsidRPr="00872CC6" w:rsidRDefault="00740A94" w:rsidP="00740A94">
            <w:pPr>
              <w:rPr>
                <w:color w:val="262626" w:themeColor="text1" w:themeTint="D9"/>
              </w:rPr>
            </w:pP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3047A39" w14:textId="77777777" w:rsidR="00740A94" w:rsidRPr="00872CC6" w:rsidRDefault="00740A94" w:rsidP="00740A94">
            <w:pPr>
              <w:rPr>
                <w:color w:val="262626" w:themeColor="text1" w:themeTint="D9"/>
              </w:rPr>
            </w:pP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DD1C83B" w14:textId="77777777" w:rsidR="00740A94" w:rsidRPr="00872CC6" w:rsidRDefault="00740A94" w:rsidP="00740A94">
            <w:pPr>
              <w:rPr>
                <w:color w:val="262626" w:themeColor="text1" w:themeTint="D9"/>
              </w:rPr>
            </w:pP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3FB4C03" w14:textId="77777777" w:rsidR="00740A94" w:rsidRPr="00872CC6" w:rsidRDefault="00740A94" w:rsidP="00740A94">
            <w:pPr>
              <w:rPr>
                <w:color w:val="262626" w:themeColor="text1" w:themeTint="D9"/>
              </w:rPr>
            </w:pPr>
          </w:p>
        </w:tc>
        <w:tc>
          <w:tcPr>
            <w:tcW w:w="1634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A9FDAFE" w14:textId="77777777" w:rsidR="00740A94" w:rsidRDefault="00740A94" w:rsidP="00740A94">
            <w:pPr>
              <w:pStyle w:val="Weekend"/>
            </w:pPr>
          </w:p>
        </w:tc>
        <w:tc>
          <w:tcPr>
            <w:tcW w:w="1634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1A11C30" w14:textId="0E58C25A" w:rsidR="00740A94" w:rsidRDefault="005E1219" w:rsidP="00740A94">
            <w:pPr>
              <w:pStyle w:val="Weekend"/>
            </w:pPr>
            <w:r>
              <w:t xml:space="preserve">Practice 12pm – 4pm </w:t>
            </w:r>
          </w:p>
        </w:tc>
      </w:tr>
      <w:tr w:rsidR="00740A94" w14:paraId="180CDF87" w14:textId="77777777" w:rsidTr="00383FBC">
        <w:trPr>
          <w:trHeight w:val="340"/>
        </w:trPr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7FE7288" w14:textId="77777777" w:rsidR="00740A94" w:rsidRPr="00872CC6" w:rsidRDefault="00740A94" w:rsidP="00740A94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27</w:t>
            </w: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77CC05E" w14:textId="77777777" w:rsidR="00740A94" w:rsidRPr="00872CC6" w:rsidRDefault="00740A94" w:rsidP="00740A94">
            <w:pPr>
              <w:rPr>
                <w:color w:val="262626" w:themeColor="text1" w:themeTint="D9"/>
              </w:rPr>
            </w:pPr>
            <w:r w:rsidRPr="000908FA">
              <w:t>28</w:t>
            </w: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7ECC4BE" w14:textId="77777777" w:rsidR="00740A94" w:rsidRPr="00872CC6" w:rsidRDefault="00740A94" w:rsidP="00740A94">
            <w:pPr>
              <w:rPr>
                <w:color w:val="262626" w:themeColor="text1" w:themeTint="D9"/>
              </w:rPr>
            </w:pPr>
            <w:r w:rsidRPr="000908FA">
              <w:t>29</w:t>
            </w: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1448AC3" w14:textId="77777777" w:rsidR="00740A94" w:rsidRPr="00872CC6" w:rsidRDefault="00740A94" w:rsidP="00740A94">
            <w:pPr>
              <w:rPr>
                <w:color w:val="262626" w:themeColor="text1" w:themeTint="D9"/>
              </w:rPr>
            </w:pPr>
            <w:r w:rsidRPr="000908FA">
              <w:t>30</w:t>
            </w: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D8C173C" w14:textId="77777777" w:rsidR="00740A94" w:rsidRPr="00872CC6" w:rsidRDefault="00740A94" w:rsidP="00740A94">
            <w:pPr>
              <w:rPr>
                <w:color w:val="262626" w:themeColor="text1" w:themeTint="D9"/>
              </w:rPr>
            </w:pPr>
          </w:p>
        </w:tc>
        <w:tc>
          <w:tcPr>
            <w:tcW w:w="1634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2641BB6" w14:textId="77777777" w:rsidR="00740A94" w:rsidRPr="00004954" w:rsidRDefault="00740A94" w:rsidP="00740A94">
            <w:pPr>
              <w:rPr>
                <w:color w:val="60A489" w:themeColor="accent5" w:themeShade="BF"/>
              </w:rPr>
            </w:pPr>
          </w:p>
        </w:tc>
        <w:tc>
          <w:tcPr>
            <w:tcW w:w="1634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587DBED" w14:textId="77777777" w:rsidR="00740A94" w:rsidRPr="00004954" w:rsidRDefault="00740A94" w:rsidP="00740A94">
            <w:pPr>
              <w:rPr>
                <w:color w:val="60A489" w:themeColor="accent5" w:themeShade="BF"/>
              </w:rPr>
            </w:pPr>
          </w:p>
        </w:tc>
      </w:tr>
      <w:tr w:rsidR="00740A94" w14:paraId="5C97594A" w14:textId="77777777" w:rsidTr="00383FBC">
        <w:trPr>
          <w:trHeight w:val="1020"/>
        </w:trPr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0E7FC02" w14:textId="77777777" w:rsidR="00740A94" w:rsidRPr="00872CC6" w:rsidRDefault="00740A94" w:rsidP="00740A94">
            <w:pPr>
              <w:rPr>
                <w:color w:val="262626" w:themeColor="text1" w:themeTint="D9"/>
              </w:rPr>
            </w:pP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1957226" w14:textId="77777777" w:rsidR="00740A94" w:rsidRDefault="002C149A" w:rsidP="00740A94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Kid’s Cheer Camp</w:t>
            </w:r>
          </w:p>
          <w:p w14:paraId="1EBBBAE3" w14:textId="18BCDCB6" w:rsidR="002C149A" w:rsidRPr="00872CC6" w:rsidRDefault="002C149A" w:rsidP="00740A94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930am – 12pm</w:t>
            </w: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E572CF6" w14:textId="77777777" w:rsidR="00740A94" w:rsidRDefault="002C149A" w:rsidP="00740A94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 xml:space="preserve">Kid’s Cheer Camp </w:t>
            </w:r>
          </w:p>
          <w:p w14:paraId="22FD47FF" w14:textId="19F89283" w:rsidR="002C149A" w:rsidRPr="00872CC6" w:rsidRDefault="002C149A" w:rsidP="00740A94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930am – 12pm</w:t>
            </w: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9BFB795" w14:textId="77777777" w:rsidR="00740A94" w:rsidRPr="00872CC6" w:rsidRDefault="00740A94" w:rsidP="00740A94">
            <w:pPr>
              <w:rPr>
                <w:color w:val="262626" w:themeColor="text1" w:themeTint="D9"/>
              </w:rPr>
            </w:pP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AF2C6F0" w14:textId="77777777" w:rsidR="00740A94" w:rsidRPr="00872CC6" w:rsidRDefault="00740A94" w:rsidP="00740A94">
            <w:pPr>
              <w:rPr>
                <w:color w:val="262626" w:themeColor="text1" w:themeTint="D9"/>
              </w:rPr>
            </w:pPr>
          </w:p>
        </w:tc>
        <w:tc>
          <w:tcPr>
            <w:tcW w:w="1634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EC6D009" w14:textId="77777777" w:rsidR="00740A94" w:rsidRDefault="00740A94" w:rsidP="00740A94"/>
        </w:tc>
        <w:tc>
          <w:tcPr>
            <w:tcW w:w="1634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C27C402" w14:textId="77777777" w:rsidR="00740A94" w:rsidRDefault="00740A94" w:rsidP="00740A94"/>
        </w:tc>
      </w:tr>
      <w:tr w:rsidR="00740A94" w14:paraId="4AE2CF0D" w14:textId="77777777" w:rsidTr="00383FBC">
        <w:trPr>
          <w:trHeight w:val="340"/>
        </w:trPr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3549608C" w14:textId="77777777" w:rsidR="00740A94" w:rsidRPr="00872CC6" w:rsidRDefault="00740A94" w:rsidP="00740A94">
            <w:pPr>
              <w:rPr>
                <w:color w:val="262626" w:themeColor="text1" w:themeTint="D9"/>
              </w:rPr>
            </w:pP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B09AD94" w14:textId="77777777" w:rsidR="00740A94" w:rsidRPr="00872CC6" w:rsidRDefault="00740A94" w:rsidP="00740A94">
            <w:pPr>
              <w:rPr>
                <w:color w:val="262626" w:themeColor="text1" w:themeTint="D9"/>
              </w:rPr>
            </w:pP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1D54F4FD" w14:textId="77777777" w:rsidR="00740A94" w:rsidRPr="00872CC6" w:rsidRDefault="00740A94" w:rsidP="00740A94">
            <w:pPr>
              <w:rPr>
                <w:color w:val="262626" w:themeColor="text1" w:themeTint="D9"/>
              </w:rPr>
            </w:pP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F4748CD" w14:textId="77777777" w:rsidR="00740A94" w:rsidRPr="00872CC6" w:rsidRDefault="00740A94" w:rsidP="00740A94">
            <w:pPr>
              <w:rPr>
                <w:color w:val="262626" w:themeColor="text1" w:themeTint="D9"/>
              </w:rPr>
            </w:pP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4CC0D7D5" w14:textId="77777777" w:rsidR="00740A94" w:rsidRPr="00872CC6" w:rsidRDefault="00740A94" w:rsidP="00740A94">
            <w:pPr>
              <w:rPr>
                <w:color w:val="262626" w:themeColor="text1" w:themeTint="D9"/>
              </w:rPr>
            </w:pPr>
          </w:p>
        </w:tc>
        <w:tc>
          <w:tcPr>
            <w:tcW w:w="1634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1D24EDC8" w14:textId="77777777" w:rsidR="00740A94" w:rsidRPr="00004954" w:rsidRDefault="00740A94" w:rsidP="00740A94">
            <w:pPr>
              <w:rPr>
                <w:color w:val="60A489" w:themeColor="accent5" w:themeShade="BF"/>
              </w:rPr>
            </w:pPr>
          </w:p>
        </w:tc>
        <w:tc>
          <w:tcPr>
            <w:tcW w:w="1634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2CC2DE9C" w14:textId="77777777" w:rsidR="00740A94" w:rsidRPr="00004954" w:rsidRDefault="00740A94" w:rsidP="00740A94">
            <w:pPr>
              <w:rPr>
                <w:color w:val="60A489" w:themeColor="accent5" w:themeShade="BF"/>
              </w:rPr>
            </w:pPr>
          </w:p>
        </w:tc>
      </w:tr>
      <w:tr w:rsidR="00740A94" w14:paraId="322657EB" w14:textId="77777777" w:rsidTr="00383FBC">
        <w:trPr>
          <w:trHeight w:val="1020"/>
        </w:trPr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A2E1164" w14:textId="77777777" w:rsidR="00740A94" w:rsidRPr="00872CC6" w:rsidRDefault="00740A94" w:rsidP="00740A94">
            <w:pPr>
              <w:rPr>
                <w:color w:val="262626" w:themeColor="text1" w:themeTint="D9"/>
              </w:rPr>
            </w:pP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45E2A34" w14:textId="77777777" w:rsidR="00740A94" w:rsidRPr="00872CC6" w:rsidRDefault="00740A94" w:rsidP="00740A94">
            <w:pPr>
              <w:rPr>
                <w:color w:val="262626" w:themeColor="text1" w:themeTint="D9"/>
              </w:rPr>
            </w:pP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B85F6EA" w14:textId="77777777" w:rsidR="00740A94" w:rsidRPr="00872CC6" w:rsidRDefault="00740A94" w:rsidP="00740A94">
            <w:pPr>
              <w:rPr>
                <w:color w:val="262626" w:themeColor="text1" w:themeTint="D9"/>
              </w:rPr>
            </w:pP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D5E49AC" w14:textId="77777777" w:rsidR="00740A94" w:rsidRPr="00872CC6" w:rsidRDefault="00740A94" w:rsidP="00740A94">
            <w:pPr>
              <w:rPr>
                <w:color w:val="262626" w:themeColor="text1" w:themeTint="D9"/>
              </w:rPr>
            </w:pP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53D1D15" w14:textId="77777777" w:rsidR="00740A94" w:rsidRPr="00872CC6" w:rsidRDefault="00740A94" w:rsidP="00740A94">
            <w:pPr>
              <w:rPr>
                <w:color w:val="262626" w:themeColor="text1" w:themeTint="D9"/>
              </w:rPr>
            </w:pPr>
          </w:p>
        </w:tc>
        <w:tc>
          <w:tcPr>
            <w:tcW w:w="1634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491810D" w14:textId="77777777" w:rsidR="00740A94" w:rsidRDefault="00740A94" w:rsidP="00740A94"/>
        </w:tc>
        <w:tc>
          <w:tcPr>
            <w:tcW w:w="1634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D10A211" w14:textId="77777777" w:rsidR="00740A94" w:rsidRDefault="00740A94" w:rsidP="00740A94"/>
        </w:tc>
      </w:tr>
    </w:tbl>
    <w:p w14:paraId="0407A206" w14:textId="77777777" w:rsidR="000357C6" w:rsidRDefault="000357C6" w:rsidP="00A21C0B">
      <w:pPr>
        <w:spacing w:after="0"/>
      </w:pPr>
      <w:r>
        <w:br w:type="page"/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  <w:tblCaption w:val="Layout table"/>
      </w:tblPr>
      <w:tblGrid>
        <w:gridCol w:w="2379"/>
        <w:gridCol w:w="2379"/>
        <w:gridCol w:w="2378"/>
        <w:gridCol w:w="1197"/>
        <w:gridCol w:w="1191"/>
        <w:gridCol w:w="1186"/>
        <w:gridCol w:w="1198"/>
        <w:gridCol w:w="1535"/>
        <w:gridCol w:w="1535"/>
      </w:tblGrid>
      <w:tr w:rsidR="000357C6" w14:paraId="074E7FBA" w14:textId="77777777" w:rsidTr="00383FBC">
        <w:trPr>
          <w:trHeight w:val="397"/>
        </w:trPr>
        <w:tc>
          <w:tcPr>
            <w:tcW w:w="2542" w:type="dxa"/>
          </w:tcPr>
          <w:p w14:paraId="33DF76E1" w14:textId="77777777" w:rsidR="000357C6" w:rsidRDefault="000357C6" w:rsidP="00147045"/>
        </w:tc>
        <w:tc>
          <w:tcPr>
            <w:tcW w:w="2542" w:type="dxa"/>
          </w:tcPr>
          <w:p w14:paraId="1EE06025" w14:textId="77777777" w:rsidR="000357C6" w:rsidRDefault="000357C6" w:rsidP="00147045"/>
        </w:tc>
        <w:tc>
          <w:tcPr>
            <w:tcW w:w="2542" w:type="dxa"/>
          </w:tcPr>
          <w:p w14:paraId="20D52D15" w14:textId="77777777" w:rsidR="000357C6" w:rsidRDefault="000357C6" w:rsidP="00147045"/>
        </w:tc>
        <w:tc>
          <w:tcPr>
            <w:tcW w:w="8350" w:type="dxa"/>
            <w:gridSpan w:val="6"/>
            <w:vAlign w:val="center"/>
          </w:tcPr>
          <w:p w14:paraId="2D2F369A" w14:textId="77777777" w:rsidR="000357C6" w:rsidRDefault="000357C6" w:rsidP="00147045">
            <w:r>
              <w:t xml:space="preserve">Highlights for </w:t>
            </w:r>
            <w:r w:rsidR="00F95E9F">
              <w:t>July</w:t>
            </w:r>
          </w:p>
        </w:tc>
      </w:tr>
      <w:tr w:rsidR="000357C6" w14:paraId="14753B7B" w14:textId="77777777" w:rsidTr="00383FBC">
        <w:trPr>
          <w:trHeight w:val="397"/>
        </w:trPr>
        <w:tc>
          <w:tcPr>
            <w:tcW w:w="5084" w:type="dxa"/>
            <w:gridSpan w:val="2"/>
            <w:vMerge w:val="restart"/>
          </w:tcPr>
          <w:p w14:paraId="6986A483" w14:textId="77777777" w:rsidR="000357C6" w:rsidRPr="000357C6" w:rsidRDefault="00B26922" w:rsidP="00147045">
            <w:pPr>
              <w:pStyle w:val="Month"/>
            </w:pPr>
            <w:sdt>
              <w:sdtPr>
                <w:id w:val="1143534729"/>
                <w:placeholder>
                  <w:docPart w:val="3DA2744AC33B402EA9144C57B1C06581"/>
                </w:placeholder>
                <w:temporary/>
                <w:showingPlcHdr/>
                <w15:appearance w15:val="hidden"/>
              </w:sdtPr>
              <w:sdtEndPr/>
              <w:sdtContent>
                <w:r w:rsidR="00F65B25">
                  <w:t>July</w:t>
                </w:r>
              </w:sdtContent>
            </w:sdt>
          </w:p>
        </w:tc>
        <w:tc>
          <w:tcPr>
            <w:tcW w:w="2542" w:type="dxa"/>
            <w:vMerge w:val="restart"/>
          </w:tcPr>
          <w:p w14:paraId="6D621A4B" w14:textId="77777777" w:rsidR="000357C6" w:rsidRPr="00872CC6" w:rsidRDefault="00B569C0" w:rsidP="00147045">
            <w:pPr>
              <w:pStyle w:val="Year"/>
            </w:pPr>
            <w:r>
              <w:t>2022</w:t>
            </w:r>
          </w:p>
        </w:tc>
        <w:tc>
          <w:tcPr>
            <w:tcW w:w="1270" w:type="dxa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67978DE1" w14:textId="77777777" w:rsidR="000357C6" w:rsidRDefault="000357C6" w:rsidP="00147045"/>
        </w:tc>
        <w:tc>
          <w:tcPr>
            <w:tcW w:w="2541" w:type="dxa"/>
            <w:gridSpan w:val="2"/>
            <w:tcBorders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C2ADA76" w14:textId="77777777" w:rsidR="000357C6" w:rsidRDefault="000357C6" w:rsidP="00147045"/>
        </w:tc>
        <w:tc>
          <w:tcPr>
            <w:tcW w:w="1271" w:type="dxa"/>
            <w:tcBorders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530BC605" w14:textId="77777777" w:rsidR="000357C6" w:rsidRDefault="000357C6" w:rsidP="00147045"/>
        </w:tc>
        <w:tc>
          <w:tcPr>
            <w:tcW w:w="3268" w:type="dxa"/>
            <w:gridSpan w:val="2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05B88FE7" w14:textId="77777777" w:rsidR="000357C6" w:rsidRDefault="000357C6" w:rsidP="00147045"/>
        </w:tc>
      </w:tr>
      <w:tr w:rsidR="000357C6" w14:paraId="1CAF155D" w14:textId="77777777" w:rsidTr="00383FBC">
        <w:trPr>
          <w:trHeight w:val="397"/>
        </w:trPr>
        <w:tc>
          <w:tcPr>
            <w:tcW w:w="5084" w:type="dxa"/>
            <w:gridSpan w:val="2"/>
            <w:vMerge/>
          </w:tcPr>
          <w:p w14:paraId="707797C0" w14:textId="77777777" w:rsidR="000357C6" w:rsidRDefault="000357C6" w:rsidP="00147045"/>
        </w:tc>
        <w:tc>
          <w:tcPr>
            <w:tcW w:w="2542" w:type="dxa"/>
            <w:vMerge/>
          </w:tcPr>
          <w:p w14:paraId="37059830" w14:textId="77777777" w:rsidR="000357C6" w:rsidRPr="00A93D4E" w:rsidRDefault="000357C6" w:rsidP="00147045">
            <w:pPr>
              <w:rPr>
                <w:b/>
                <w:bCs/>
              </w:rPr>
            </w:pPr>
          </w:p>
        </w:tc>
        <w:tc>
          <w:tcPr>
            <w:tcW w:w="1270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6CAC3197" w14:textId="77777777" w:rsidR="000357C6" w:rsidRDefault="000357C6" w:rsidP="00147045"/>
        </w:tc>
        <w:tc>
          <w:tcPr>
            <w:tcW w:w="2541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24F76AFD" w14:textId="77777777" w:rsidR="000357C6" w:rsidRDefault="000357C6" w:rsidP="00147045"/>
        </w:tc>
        <w:tc>
          <w:tcPr>
            <w:tcW w:w="1271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42D02C93" w14:textId="77777777" w:rsidR="000357C6" w:rsidRDefault="000357C6" w:rsidP="00147045"/>
        </w:tc>
        <w:tc>
          <w:tcPr>
            <w:tcW w:w="3268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474AD3E0" w14:textId="77777777" w:rsidR="000357C6" w:rsidRDefault="000357C6" w:rsidP="00147045"/>
        </w:tc>
      </w:tr>
      <w:tr w:rsidR="000357C6" w14:paraId="75FE03AF" w14:textId="77777777" w:rsidTr="00383FBC">
        <w:trPr>
          <w:trHeight w:val="397"/>
        </w:trPr>
        <w:tc>
          <w:tcPr>
            <w:tcW w:w="5084" w:type="dxa"/>
            <w:gridSpan w:val="2"/>
            <w:vMerge/>
          </w:tcPr>
          <w:p w14:paraId="03D3543A" w14:textId="77777777" w:rsidR="000357C6" w:rsidRDefault="000357C6" w:rsidP="00147045"/>
        </w:tc>
        <w:tc>
          <w:tcPr>
            <w:tcW w:w="2542" w:type="dxa"/>
            <w:vMerge/>
          </w:tcPr>
          <w:p w14:paraId="5D52D477" w14:textId="77777777" w:rsidR="000357C6" w:rsidRPr="00A93D4E" w:rsidRDefault="000357C6" w:rsidP="00147045">
            <w:pPr>
              <w:rPr>
                <w:b/>
                <w:bCs/>
              </w:rPr>
            </w:pPr>
          </w:p>
        </w:tc>
        <w:tc>
          <w:tcPr>
            <w:tcW w:w="1270" w:type="dxa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4DADB731" w14:textId="77777777" w:rsidR="000357C6" w:rsidRDefault="000357C6" w:rsidP="00147045"/>
        </w:tc>
        <w:tc>
          <w:tcPr>
            <w:tcW w:w="2541" w:type="dxa"/>
            <w:gridSpan w:val="2"/>
            <w:tcBorders>
              <w:top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1C59A41A" w14:textId="77777777" w:rsidR="000357C6" w:rsidRDefault="000357C6" w:rsidP="00147045"/>
        </w:tc>
        <w:tc>
          <w:tcPr>
            <w:tcW w:w="1271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5F92FFE" w14:textId="77777777" w:rsidR="000357C6" w:rsidRDefault="000357C6" w:rsidP="00147045"/>
        </w:tc>
        <w:tc>
          <w:tcPr>
            <w:tcW w:w="3268" w:type="dxa"/>
            <w:gridSpan w:val="2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3B3061B" w14:textId="77777777" w:rsidR="000357C6" w:rsidRDefault="000357C6" w:rsidP="00147045"/>
        </w:tc>
      </w:tr>
      <w:tr w:rsidR="00F65B25" w14:paraId="047870B2" w14:textId="77777777" w:rsidTr="00383FBC">
        <w:trPr>
          <w:cantSplit/>
          <w:trHeight w:val="964"/>
        </w:trPr>
        <w:tc>
          <w:tcPr>
            <w:tcW w:w="2542" w:type="dxa"/>
            <w:tcBorders>
              <w:bottom w:val="single" w:sz="8" w:space="0" w:color="FFFFFF" w:themeColor="background1"/>
            </w:tcBorders>
            <w:shd w:val="clear" w:color="auto" w:fill="121E2C" w:themeFill="accent1" w:themeFillShade="80"/>
            <w:textDirection w:val="btLr"/>
            <w:vAlign w:val="bottom"/>
          </w:tcPr>
          <w:p w14:paraId="2CE05486" w14:textId="77777777" w:rsidR="00F65B25" w:rsidRPr="00F65B25" w:rsidRDefault="00B26922" w:rsidP="00147045">
            <w:pPr>
              <w:pStyle w:val="DayoftheWeek"/>
            </w:pPr>
            <w:sdt>
              <w:sdtPr>
                <w:id w:val="-550997192"/>
                <w:placeholder>
                  <w:docPart w:val="E5486B0A4A5648918D22AE74AE87DA72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MON</w:t>
                </w:r>
              </w:sdtContent>
            </w:sdt>
          </w:p>
        </w:tc>
        <w:tc>
          <w:tcPr>
            <w:tcW w:w="2542" w:type="dxa"/>
            <w:tcBorders>
              <w:bottom w:val="single" w:sz="8" w:space="0" w:color="FFFFFF" w:themeColor="background1"/>
            </w:tcBorders>
            <w:shd w:val="clear" w:color="auto" w:fill="1B2D42" w:themeFill="accent1" w:themeFillShade="BF"/>
            <w:textDirection w:val="btLr"/>
            <w:vAlign w:val="bottom"/>
          </w:tcPr>
          <w:p w14:paraId="35176D93" w14:textId="77777777" w:rsidR="00F65B25" w:rsidRPr="00F65B25" w:rsidRDefault="00B26922" w:rsidP="00147045">
            <w:pPr>
              <w:pStyle w:val="DayoftheWeek"/>
            </w:pPr>
            <w:sdt>
              <w:sdtPr>
                <w:id w:val="-2114275542"/>
                <w:placeholder>
                  <w:docPart w:val="08C3E5C0E2E44F98BA7827BB63C3CCC1"/>
                </w:placeholder>
                <w:temporary/>
                <w:showingPlcHdr/>
                <w15:appearance w15:val="hidden"/>
              </w:sdtPr>
              <w:sdtEndPr/>
              <w:sdtContent>
                <w:r w:rsidR="00F65B25">
                  <w:t>TUE</w:t>
                </w:r>
              </w:sdtContent>
            </w:sdt>
          </w:p>
        </w:tc>
        <w:tc>
          <w:tcPr>
            <w:tcW w:w="2542" w:type="dxa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5ED37286" w14:textId="77777777" w:rsidR="00F65B25" w:rsidRPr="00F65B25" w:rsidRDefault="00B26922" w:rsidP="00147045">
            <w:pPr>
              <w:pStyle w:val="DayoftheWeek"/>
            </w:pPr>
            <w:sdt>
              <w:sdtPr>
                <w:id w:val="647568329"/>
                <w:placeholder>
                  <w:docPart w:val="EF2D7EFBE89E4FB6B952D157F37B762F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WED</w:t>
                </w:r>
              </w:sdtContent>
            </w:sdt>
          </w:p>
        </w:tc>
        <w:tc>
          <w:tcPr>
            <w:tcW w:w="2541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70DD5B83" w14:textId="77777777" w:rsidR="00F65B25" w:rsidRPr="00F65B25" w:rsidRDefault="00B26922" w:rsidP="00147045">
            <w:pPr>
              <w:pStyle w:val="DayoftheWeek"/>
            </w:pPr>
            <w:sdt>
              <w:sdtPr>
                <w:id w:val="1020588235"/>
                <w:placeholder>
                  <w:docPart w:val="3A0F18719851404BA8822960FA02CD06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THU</w:t>
                </w:r>
              </w:sdtContent>
            </w:sdt>
          </w:p>
        </w:tc>
        <w:tc>
          <w:tcPr>
            <w:tcW w:w="2541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770CB2D0" w14:textId="77777777" w:rsidR="00F65B25" w:rsidRPr="00F65B25" w:rsidRDefault="00B26922" w:rsidP="00147045">
            <w:pPr>
              <w:pStyle w:val="DayoftheWeek"/>
            </w:pPr>
            <w:sdt>
              <w:sdtPr>
                <w:id w:val="146174504"/>
                <w:placeholder>
                  <w:docPart w:val="AF58677B08E64F6EBB00C4D6DE7CE0A8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FRI</w:t>
                </w:r>
              </w:sdtContent>
            </w:sdt>
          </w:p>
        </w:tc>
        <w:tc>
          <w:tcPr>
            <w:tcW w:w="1634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3D34CA14" w14:textId="77777777" w:rsidR="00F65B25" w:rsidRPr="00F65B25" w:rsidRDefault="00B26922" w:rsidP="00147045">
            <w:pPr>
              <w:pStyle w:val="DayoftheWeek"/>
            </w:pPr>
            <w:sdt>
              <w:sdtPr>
                <w:id w:val="-1315018032"/>
                <w:placeholder>
                  <w:docPart w:val="33C6BBE792C3475A9EF3E9BDEE06722F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SAT</w:t>
                </w:r>
              </w:sdtContent>
            </w:sdt>
          </w:p>
        </w:tc>
        <w:tc>
          <w:tcPr>
            <w:tcW w:w="1634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2D392620" w14:textId="77777777" w:rsidR="00F65B25" w:rsidRPr="00F65B25" w:rsidRDefault="00B26922" w:rsidP="00147045">
            <w:pPr>
              <w:pStyle w:val="DayoftheWeek"/>
            </w:pPr>
            <w:sdt>
              <w:sdtPr>
                <w:id w:val="177782432"/>
                <w:placeholder>
                  <w:docPart w:val="E1D6CE5B9170416EBE38DDF225503307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SUN</w:t>
                </w:r>
              </w:sdtContent>
            </w:sdt>
          </w:p>
        </w:tc>
      </w:tr>
      <w:tr w:rsidR="00740A94" w14:paraId="672993BE" w14:textId="77777777" w:rsidTr="00383FBC">
        <w:trPr>
          <w:trHeight w:val="340"/>
        </w:trPr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B8812B1" w14:textId="77777777" w:rsidR="00740A94" w:rsidRPr="00872CC6" w:rsidRDefault="00740A94" w:rsidP="00740A94">
            <w:pPr>
              <w:rPr>
                <w:color w:val="262626" w:themeColor="text1" w:themeTint="D9"/>
              </w:rPr>
            </w:pP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E41C25A" w14:textId="77777777" w:rsidR="00740A94" w:rsidRPr="00872CC6" w:rsidRDefault="00740A94" w:rsidP="00740A94">
            <w:pPr>
              <w:rPr>
                <w:color w:val="262626" w:themeColor="text1" w:themeTint="D9"/>
              </w:rPr>
            </w:pP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BC9DD6C" w14:textId="77777777" w:rsidR="00740A94" w:rsidRPr="00872CC6" w:rsidRDefault="00740A94" w:rsidP="00740A94">
            <w:pPr>
              <w:rPr>
                <w:color w:val="262626" w:themeColor="text1" w:themeTint="D9"/>
              </w:rPr>
            </w:pP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A405333" w14:textId="77777777" w:rsidR="00740A94" w:rsidRPr="00872CC6" w:rsidRDefault="00740A94" w:rsidP="00740A94">
            <w:pPr>
              <w:rPr>
                <w:color w:val="262626" w:themeColor="text1" w:themeTint="D9"/>
              </w:rPr>
            </w:pP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0C492A3" w14:textId="77777777" w:rsidR="00740A94" w:rsidRPr="00872CC6" w:rsidRDefault="00740A94" w:rsidP="00740A94">
            <w:pPr>
              <w:rPr>
                <w:color w:val="262626" w:themeColor="text1" w:themeTint="D9"/>
              </w:rPr>
            </w:pPr>
            <w:r w:rsidRPr="003721F1">
              <w:t>1</w:t>
            </w:r>
          </w:p>
        </w:tc>
        <w:tc>
          <w:tcPr>
            <w:tcW w:w="1634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03A3928" w14:textId="77777777" w:rsidR="00740A94" w:rsidRPr="00872CC6" w:rsidRDefault="00740A94" w:rsidP="00740A94">
            <w:pPr>
              <w:pStyle w:val="Weekend"/>
            </w:pPr>
            <w:r w:rsidRPr="003721F1">
              <w:t>2</w:t>
            </w:r>
          </w:p>
        </w:tc>
        <w:tc>
          <w:tcPr>
            <w:tcW w:w="1634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4AF6103" w14:textId="77777777" w:rsidR="00740A94" w:rsidRPr="00872CC6" w:rsidRDefault="00740A94" w:rsidP="00740A94">
            <w:pPr>
              <w:pStyle w:val="Weekend"/>
            </w:pPr>
            <w:r w:rsidRPr="003721F1">
              <w:t>3</w:t>
            </w:r>
          </w:p>
        </w:tc>
      </w:tr>
      <w:tr w:rsidR="00740A94" w14:paraId="47C24701" w14:textId="77777777" w:rsidTr="00383FBC">
        <w:trPr>
          <w:trHeight w:val="1020"/>
        </w:trPr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115DE94" w14:textId="77777777" w:rsidR="00740A94" w:rsidRPr="00872CC6" w:rsidRDefault="00740A94" w:rsidP="00740A94">
            <w:pPr>
              <w:rPr>
                <w:color w:val="262626" w:themeColor="text1" w:themeTint="D9"/>
              </w:rPr>
            </w:pP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F08A595" w14:textId="77777777" w:rsidR="00740A94" w:rsidRPr="00872CC6" w:rsidRDefault="00740A94" w:rsidP="00740A94">
            <w:pPr>
              <w:rPr>
                <w:color w:val="262626" w:themeColor="text1" w:themeTint="D9"/>
              </w:rPr>
            </w:pP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9C552D2" w14:textId="77777777" w:rsidR="00740A94" w:rsidRPr="00872CC6" w:rsidRDefault="00740A94" w:rsidP="00740A94">
            <w:pPr>
              <w:rPr>
                <w:color w:val="262626" w:themeColor="text1" w:themeTint="D9"/>
              </w:rPr>
            </w:pP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2070858" w14:textId="77777777" w:rsidR="00740A94" w:rsidRPr="00872CC6" w:rsidRDefault="00740A94" w:rsidP="00740A94">
            <w:pPr>
              <w:rPr>
                <w:color w:val="262626" w:themeColor="text1" w:themeTint="D9"/>
              </w:rPr>
            </w:pP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2D811CE" w14:textId="77777777" w:rsidR="00740A94" w:rsidRPr="00872CC6" w:rsidRDefault="00740A94" w:rsidP="00740A94">
            <w:pPr>
              <w:rPr>
                <w:color w:val="262626" w:themeColor="text1" w:themeTint="D9"/>
              </w:rPr>
            </w:pPr>
          </w:p>
        </w:tc>
        <w:tc>
          <w:tcPr>
            <w:tcW w:w="1634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62FCCCD" w14:textId="77777777" w:rsidR="00740A94" w:rsidRDefault="00740A94" w:rsidP="00740A94">
            <w:pPr>
              <w:pStyle w:val="Weekend"/>
            </w:pPr>
          </w:p>
        </w:tc>
        <w:tc>
          <w:tcPr>
            <w:tcW w:w="1634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2D09A74" w14:textId="2F660BFD" w:rsidR="00740A94" w:rsidRDefault="004C404B" w:rsidP="00740A94">
            <w:pPr>
              <w:pStyle w:val="Weekend"/>
            </w:pPr>
            <w:r>
              <w:t>Practice 12pm – 4pm</w:t>
            </w:r>
          </w:p>
        </w:tc>
      </w:tr>
      <w:tr w:rsidR="00740A94" w14:paraId="4E5E3B1C" w14:textId="77777777" w:rsidTr="00383FBC">
        <w:trPr>
          <w:trHeight w:val="340"/>
        </w:trPr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32ADCBD" w14:textId="77777777" w:rsidR="00740A94" w:rsidRPr="00872CC6" w:rsidRDefault="00740A94" w:rsidP="00740A94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4</w:t>
            </w: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E62FD4D" w14:textId="77777777" w:rsidR="00740A94" w:rsidRPr="00872CC6" w:rsidRDefault="00740A94" w:rsidP="00740A94">
            <w:pPr>
              <w:rPr>
                <w:color w:val="262626" w:themeColor="text1" w:themeTint="D9"/>
              </w:rPr>
            </w:pPr>
            <w:r w:rsidRPr="003721F1">
              <w:t>5</w:t>
            </w: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69C471E" w14:textId="77777777" w:rsidR="00740A94" w:rsidRPr="00872CC6" w:rsidRDefault="00740A94" w:rsidP="00740A94">
            <w:pPr>
              <w:rPr>
                <w:color w:val="262626" w:themeColor="text1" w:themeTint="D9"/>
              </w:rPr>
            </w:pPr>
            <w:r w:rsidRPr="003721F1">
              <w:t>6</w:t>
            </w: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4613A11" w14:textId="77777777" w:rsidR="00740A94" w:rsidRPr="00872CC6" w:rsidRDefault="00740A94" w:rsidP="00740A94">
            <w:pPr>
              <w:rPr>
                <w:color w:val="262626" w:themeColor="text1" w:themeTint="D9"/>
              </w:rPr>
            </w:pPr>
            <w:r w:rsidRPr="003721F1">
              <w:t>7</w:t>
            </w: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0FD74CB" w14:textId="77777777" w:rsidR="00740A94" w:rsidRPr="00872CC6" w:rsidRDefault="00740A94" w:rsidP="00740A94">
            <w:pPr>
              <w:rPr>
                <w:color w:val="262626" w:themeColor="text1" w:themeTint="D9"/>
              </w:rPr>
            </w:pPr>
            <w:r w:rsidRPr="003721F1">
              <w:t>8</w:t>
            </w:r>
          </w:p>
        </w:tc>
        <w:tc>
          <w:tcPr>
            <w:tcW w:w="1634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67668AF" w14:textId="77777777" w:rsidR="00740A94" w:rsidRPr="00872CC6" w:rsidRDefault="00740A94" w:rsidP="00740A94">
            <w:pPr>
              <w:pStyle w:val="Weekend"/>
            </w:pPr>
            <w:r w:rsidRPr="003721F1">
              <w:t>9</w:t>
            </w:r>
          </w:p>
        </w:tc>
        <w:tc>
          <w:tcPr>
            <w:tcW w:w="1634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79AF2B7" w14:textId="77777777" w:rsidR="00740A94" w:rsidRPr="00872CC6" w:rsidRDefault="00740A94" w:rsidP="00740A94">
            <w:pPr>
              <w:pStyle w:val="Weekend"/>
            </w:pPr>
            <w:r w:rsidRPr="003721F1">
              <w:t>10</w:t>
            </w:r>
          </w:p>
        </w:tc>
      </w:tr>
      <w:tr w:rsidR="00740A94" w14:paraId="2221AAD4" w14:textId="77777777" w:rsidTr="00383FBC">
        <w:trPr>
          <w:trHeight w:val="1020"/>
        </w:trPr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00E78D7" w14:textId="77777777" w:rsidR="00740A94" w:rsidRPr="00872CC6" w:rsidRDefault="00740A94" w:rsidP="00740A94">
            <w:pPr>
              <w:rPr>
                <w:color w:val="262626" w:themeColor="text1" w:themeTint="D9"/>
              </w:rPr>
            </w:pP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63E9784" w14:textId="77777777" w:rsidR="00740A94" w:rsidRPr="00872CC6" w:rsidRDefault="00740A94" w:rsidP="00740A94">
            <w:pPr>
              <w:rPr>
                <w:color w:val="262626" w:themeColor="text1" w:themeTint="D9"/>
              </w:rPr>
            </w:pP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A475A66" w14:textId="77777777" w:rsidR="00740A94" w:rsidRPr="00872CC6" w:rsidRDefault="00740A94" w:rsidP="00740A94">
            <w:pPr>
              <w:rPr>
                <w:color w:val="262626" w:themeColor="text1" w:themeTint="D9"/>
              </w:rPr>
            </w:pP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E63E4C8" w14:textId="77777777" w:rsidR="00740A94" w:rsidRPr="00872CC6" w:rsidRDefault="00740A94" w:rsidP="00740A94">
            <w:pPr>
              <w:rPr>
                <w:color w:val="262626" w:themeColor="text1" w:themeTint="D9"/>
              </w:rPr>
            </w:pP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94C8B85" w14:textId="77777777" w:rsidR="00740A94" w:rsidRPr="00872CC6" w:rsidRDefault="00740A94" w:rsidP="00740A94">
            <w:pPr>
              <w:rPr>
                <w:color w:val="262626" w:themeColor="text1" w:themeTint="D9"/>
              </w:rPr>
            </w:pPr>
          </w:p>
        </w:tc>
        <w:tc>
          <w:tcPr>
            <w:tcW w:w="1634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891565F" w14:textId="77777777" w:rsidR="00740A94" w:rsidRDefault="00740A94" w:rsidP="00740A94">
            <w:pPr>
              <w:pStyle w:val="Weekend"/>
            </w:pPr>
          </w:p>
        </w:tc>
        <w:tc>
          <w:tcPr>
            <w:tcW w:w="1634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AAB2119" w14:textId="4CAC18E5" w:rsidR="00740A94" w:rsidRDefault="004C404B" w:rsidP="00740A94">
            <w:pPr>
              <w:pStyle w:val="Weekend"/>
            </w:pPr>
            <w:r>
              <w:t>Practice 12pm – 4pm</w:t>
            </w:r>
          </w:p>
        </w:tc>
      </w:tr>
      <w:tr w:rsidR="00740A94" w14:paraId="370AEAAF" w14:textId="77777777" w:rsidTr="00383FBC">
        <w:trPr>
          <w:trHeight w:val="340"/>
        </w:trPr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0A34C54" w14:textId="77777777" w:rsidR="00740A94" w:rsidRPr="00872CC6" w:rsidRDefault="00740A94" w:rsidP="00740A94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11</w:t>
            </w: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3B3E6AB" w14:textId="77777777" w:rsidR="00740A94" w:rsidRPr="00872CC6" w:rsidRDefault="00740A94" w:rsidP="00740A94">
            <w:pPr>
              <w:rPr>
                <w:color w:val="262626" w:themeColor="text1" w:themeTint="D9"/>
              </w:rPr>
            </w:pPr>
            <w:r w:rsidRPr="003721F1">
              <w:t>12</w:t>
            </w: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7A4F1C8" w14:textId="77777777" w:rsidR="00740A94" w:rsidRPr="00872CC6" w:rsidRDefault="00740A94" w:rsidP="00740A94">
            <w:pPr>
              <w:rPr>
                <w:color w:val="262626" w:themeColor="text1" w:themeTint="D9"/>
              </w:rPr>
            </w:pPr>
            <w:r w:rsidRPr="003721F1">
              <w:t>13</w:t>
            </w: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DDC6BD3" w14:textId="77777777" w:rsidR="00740A94" w:rsidRPr="00872CC6" w:rsidRDefault="00740A94" w:rsidP="00740A94">
            <w:pPr>
              <w:rPr>
                <w:color w:val="262626" w:themeColor="text1" w:themeTint="D9"/>
              </w:rPr>
            </w:pPr>
            <w:r w:rsidRPr="003721F1">
              <w:t>14</w:t>
            </w: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C213792" w14:textId="77777777" w:rsidR="00740A94" w:rsidRPr="00872CC6" w:rsidRDefault="00740A94" w:rsidP="00740A94">
            <w:pPr>
              <w:rPr>
                <w:color w:val="262626" w:themeColor="text1" w:themeTint="D9"/>
              </w:rPr>
            </w:pPr>
            <w:r w:rsidRPr="003721F1">
              <w:t>15</w:t>
            </w:r>
          </w:p>
        </w:tc>
        <w:tc>
          <w:tcPr>
            <w:tcW w:w="1634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15DC58B" w14:textId="77777777" w:rsidR="00740A94" w:rsidRPr="00872CC6" w:rsidRDefault="00740A94" w:rsidP="00740A94">
            <w:pPr>
              <w:pStyle w:val="Weekend"/>
            </w:pPr>
            <w:r w:rsidRPr="003721F1">
              <w:t>16</w:t>
            </w:r>
          </w:p>
        </w:tc>
        <w:tc>
          <w:tcPr>
            <w:tcW w:w="1634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5700F63" w14:textId="77777777" w:rsidR="00740A94" w:rsidRPr="00872CC6" w:rsidRDefault="00740A94" w:rsidP="00740A94">
            <w:pPr>
              <w:pStyle w:val="Weekend"/>
            </w:pPr>
            <w:r w:rsidRPr="003721F1">
              <w:t>17</w:t>
            </w:r>
          </w:p>
        </w:tc>
      </w:tr>
      <w:tr w:rsidR="00740A94" w14:paraId="00EC9216" w14:textId="77777777" w:rsidTr="00383FBC">
        <w:trPr>
          <w:trHeight w:val="1020"/>
        </w:trPr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8DA16DF" w14:textId="77777777" w:rsidR="00740A94" w:rsidRPr="00872CC6" w:rsidRDefault="00740A94" w:rsidP="00740A94">
            <w:pPr>
              <w:rPr>
                <w:color w:val="262626" w:themeColor="text1" w:themeTint="D9"/>
              </w:rPr>
            </w:pP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1AC34B1" w14:textId="77777777" w:rsidR="00740A94" w:rsidRPr="00872CC6" w:rsidRDefault="00740A94" w:rsidP="00740A94">
            <w:pPr>
              <w:rPr>
                <w:color w:val="262626" w:themeColor="text1" w:themeTint="D9"/>
              </w:rPr>
            </w:pP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C094162" w14:textId="3B2A6A29" w:rsidR="00740A94" w:rsidRPr="004D61EF" w:rsidRDefault="004D61EF" w:rsidP="00740A94">
            <w:pPr>
              <w:rPr>
                <w:b/>
                <w:bCs/>
                <w:color w:val="253D59" w:themeColor="accent1"/>
              </w:rPr>
            </w:pPr>
            <w:r w:rsidRPr="004D61EF">
              <w:rPr>
                <w:b/>
                <w:bCs/>
                <w:color w:val="253D59" w:themeColor="accent1"/>
              </w:rPr>
              <w:t>Team Bonding - Beach Day</w:t>
            </w:r>
          </w:p>
          <w:p w14:paraId="666E2F4F" w14:textId="0270B8AD" w:rsidR="004D61EF" w:rsidRPr="00872CC6" w:rsidRDefault="004D61EF" w:rsidP="00740A94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@ Jensen Beach, Time TBD</w:t>
            </w: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C19CEB4" w14:textId="77777777" w:rsidR="00740A94" w:rsidRPr="00872CC6" w:rsidRDefault="00740A94" w:rsidP="00740A94">
            <w:pPr>
              <w:rPr>
                <w:color w:val="262626" w:themeColor="text1" w:themeTint="D9"/>
              </w:rPr>
            </w:pP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51BA388" w14:textId="77777777" w:rsidR="00740A94" w:rsidRPr="00872CC6" w:rsidRDefault="00740A94" w:rsidP="00740A94">
            <w:pPr>
              <w:rPr>
                <w:color w:val="262626" w:themeColor="text1" w:themeTint="D9"/>
              </w:rPr>
            </w:pPr>
          </w:p>
        </w:tc>
        <w:tc>
          <w:tcPr>
            <w:tcW w:w="1634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05D97EF" w14:textId="77777777" w:rsidR="00740A94" w:rsidRDefault="00740A94" w:rsidP="00740A94">
            <w:pPr>
              <w:pStyle w:val="Weekend"/>
            </w:pPr>
          </w:p>
        </w:tc>
        <w:tc>
          <w:tcPr>
            <w:tcW w:w="1634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19A8BA8" w14:textId="6F792998" w:rsidR="00740A94" w:rsidRDefault="00831C5F" w:rsidP="00740A94">
            <w:pPr>
              <w:pStyle w:val="Weekend"/>
            </w:pPr>
            <w:r>
              <w:t>*Practice 12pm – 4pm*</w:t>
            </w:r>
          </w:p>
        </w:tc>
      </w:tr>
      <w:tr w:rsidR="00740A94" w14:paraId="42E0C1CD" w14:textId="77777777" w:rsidTr="00383FBC">
        <w:trPr>
          <w:trHeight w:val="340"/>
        </w:trPr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EAD189B" w14:textId="77777777" w:rsidR="00740A94" w:rsidRPr="00872CC6" w:rsidRDefault="00740A94" w:rsidP="00740A94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18</w:t>
            </w: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195B825" w14:textId="77777777" w:rsidR="00740A94" w:rsidRPr="00872CC6" w:rsidRDefault="00740A94" w:rsidP="00740A94">
            <w:pPr>
              <w:rPr>
                <w:color w:val="262626" w:themeColor="text1" w:themeTint="D9"/>
              </w:rPr>
            </w:pPr>
            <w:r w:rsidRPr="003721F1">
              <w:t>19</w:t>
            </w: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7C62D83" w14:textId="77777777" w:rsidR="00740A94" w:rsidRPr="00872CC6" w:rsidRDefault="00740A94" w:rsidP="00740A94">
            <w:pPr>
              <w:rPr>
                <w:color w:val="262626" w:themeColor="text1" w:themeTint="D9"/>
              </w:rPr>
            </w:pPr>
            <w:r w:rsidRPr="003721F1">
              <w:t>20</w:t>
            </w: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8CCB00D" w14:textId="77777777" w:rsidR="00740A94" w:rsidRPr="00872CC6" w:rsidRDefault="00740A94" w:rsidP="00740A94">
            <w:pPr>
              <w:rPr>
                <w:color w:val="262626" w:themeColor="text1" w:themeTint="D9"/>
              </w:rPr>
            </w:pPr>
            <w:r w:rsidRPr="003721F1">
              <w:t>21</w:t>
            </w: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F8AC06C" w14:textId="77777777" w:rsidR="00740A94" w:rsidRPr="00872CC6" w:rsidRDefault="00740A94" w:rsidP="00740A94">
            <w:pPr>
              <w:rPr>
                <w:color w:val="262626" w:themeColor="text1" w:themeTint="D9"/>
              </w:rPr>
            </w:pPr>
            <w:r w:rsidRPr="003721F1">
              <w:t>22</w:t>
            </w:r>
          </w:p>
        </w:tc>
        <w:tc>
          <w:tcPr>
            <w:tcW w:w="1634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904BB5C" w14:textId="77777777" w:rsidR="00740A94" w:rsidRPr="00004954" w:rsidRDefault="00740A94" w:rsidP="00740A94">
            <w:pPr>
              <w:pStyle w:val="Weekend"/>
            </w:pPr>
            <w:r w:rsidRPr="003721F1">
              <w:t>23</w:t>
            </w:r>
          </w:p>
        </w:tc>
        <w:tc>
          <w:tcPr>
            <w:tcW w:w="1634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594A73D" w14:textId="77777777" w:rsidR="00740A94" w:rsidRPr="00004954" w:rsidRDefault="00740A94" w:rsidP="00740A94">
            <w:pPr>
              <w:pStyle w:val="Weekend"/>
            </w:pPr>
            <w:r w:rsidRPr="003721F1">
              <w:t>24</w:t>
            </w:r>
          </w:p>
        </w:tc>
      </w:tr>
      <w:tr w:rsidR="00740A94" w14:paraId="4D0A2C81" w14:textId="77777777" w:rsidTr="00383FBC">
        <w:trPr>
          <w:trHeight w:val="1020"/>
        </w:trPr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377ABDD" w14:textId="77777777" w:rsidR="00740A94" w:rsidRPr="00872CC6" w:rsidRDefault="00740A94" w:rsidP="00740A94">
            <w:pPr>
              <w:rPr>
                <w:color w:val="262626" w:themeColor="text1" w:themeTint="D9"/>
              </w:rPr>
            </w:pP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10927AE" w14:textId="77777777" w:rsidR="00740A94" w:rsidRPr="00872CC6" w:rsidRDefault="00740A94" w:rsidP="00740A94">
            <w:pPr>
              <w:rPr>
                <w:color w:val="262626" w:themeColor="text1" w:themeTint="D9"/>
              </w:rPr>
            </w:pP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7443BB7" w14:textId="77777777" w:rsidR="00740A94" w:rsidRPr="00872CC6" w:rsidRDefault="00740A94" w:rsidP="00740A94">
            <w:pPr>
              <w:rPr>
                <w:color w:val="262626" w:themeColor="text1" w:themeTint="D9"/>
              </w:rPr>
            </w:pP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FB3BED6" w14:textId="77777777" w:rsidR="00740A94" w:rsidRPr="00872CC6" w:rsidRDefault="00740A94" w:rsidP="00740A94">
            <w:pPr>
              <w:rPr>
                <w:color w:val="262626" w:themeColor="text1" w:themeTint="D9"/>
              </w:rPr>
            </w:pP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DACEC09" w14:textId="77777777" w:rsidR="00740A94" w:rsidRPr="00872CC6" w:rsidRDefault="00740A94" w:rsidP="00740A94">
            <w:pPr>
              <w:rPr>
                <w:color w:val="262626" w:themeColor="text1" w:themeTint="D9"/>
              </w:rPr>
            </w:pPr>
          </w:p>
        </w:tc>
        <w:tc>
          <w:tcPr>
            <w:tcW w:w="1634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DE7FC5F" w14:textId="77777777" w:rsidR="00740A94" w:rsidRDefault="00740A94" w:rsidP="00740A94">
            <w:pPr>
              <w:pStyle w:val="Weekend"/>
            </w:pPr>
          </w:p>
        </w:tc>
        <w:tc>
          <w:tcPr>
            <w:tcW w:w="1634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7C99FF4" w14:textId="53916512" w:rsidR="00740A94" w:rsidRDefault="00831C5F" w:rsidP="00740A94">
            <w:pPr>
              <w:pStyle w:val="Weekend"/>
            </w:pPr>
            <w:r>
              <w:t>*Practice 12pm – 4pm*</w:t>
            </w:r>
          </w:p>
        </w:tc>
      </w:tr>
      <w:tr w:rsidR="00740A94" w14:paraId="6FDC7B68" w14:textId="77777777" w:rsidTr="00383FBC">
        <w:trPr>
          <w:trHeight w:val="340"/>
        </w:trPr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A5A3B0A" w14:textId="77777777" w:rsidR="00740A94" w:rsidRPr="00872CC6" w:rsidRDefault="00740A94" w:rsidP="00740A94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25</w:t>
            </w: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297B0DF" w14:textId="77777777" w:rsidR="00740A94" w:rsidRPr="00872CC6" w:rsidRDefault="00740A94" w:rsidP="00740A94">
            <w:pPr>
              <w:rPr>
                <w:color w:val="262626" w:themeColor="text1" w:themeTint="D9"/>
              </w:rPr>
            </w:pPr>
            <w:r w:rsidRPr="003721F1">
              <w:t>26</w:t>
            </w: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069245D" w14:textId="77777777" w:rsidR="00740A94" w:rsidRPr="00872CC6" w:rsidRDefault="00740A94" w:rsidP="00740A94">
            <w:pPr>
              <w:rPr>
                <w:color w:val="262626" w:themeColor="text1" w:themeTint="D9"/>
              </w:rPr>
            </w:pPr>
            <w:r w:rsidRPr="003721F1">
              <w:t>27</w:t>
            </w: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CA4FD52" w14:textId="77777777" w:rsidR="00740A94" w:rsidRPr="00872CC6" w:rsidRDefault="00740A94" w:rsidP="00740A94">
            <w:pPr>
              <w:rPr>
                <w:color w:val="262626" w:themeColor="text1" w:themeTint="D9"/>
              </w:rPr>
            </w:pPr>
            <w:r w:rsidRPr="003721F1">
              <w:t>28</w:t>
            </w: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096FE18" w14:textId="77777777" w:rsidR="00740A94" w:rsidRPr="00872CC6" w:rsidRDefault="00740A94" w:rsidP="00740A94">
            <w:pPr>
              <w:rPr>
                <w:color w:val="262626" w:themeColor="text1" w:themeTint="D9"/>
              </w:rPr>
            </w:pPr>
            <w:r w:rsidRPr="003721F1">
              <w:t>29</w:t>
            </w:r>
          </w:p>
        </w:tc>
        <w:tc>
          <w:tcPr>
            <w:tcW w:w="1634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B9EA73F" w14:textId="77777777" w:rsidR="00740A94" w:rsidRPr="00004954" w:rsidRDefault="00740A94" w:rsidP="00740A94">
            <w:pPr>
              <w:pStyle w:val="Weekend"/>
            </w:pPr>
            <w:r w:rsidRPr="003721F1">
              <w:t>30</w:t>
            </w:r>
          </w:p>
        </w:tc>
        <w:tc>
          <w:tcPr>
            <w:tcW w:w="1634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083157E" w14:textId="77777777" w:rsidR="00740A94" w:rsidRPr="00004954" w:rsidRDefault="00740A94" w:rsidP="00740A94">
            <w:pPr>
              <w:pStyle w:val="Weekend"/>
            </w:pPr>
            <w:r w:rsidRPr="003721F1">
              <w:t>31</w:t>
            </w:r>
          </w:p>
        </w:tc>
      </w:tr>
      <w:tr w:rsidR="00740A94" w14:paraId="6219C6FA" w14:textId="77777777" w:rsidTr="00383FBC">
        <w:trPr>
          <w:trHeight w:val="1020"/>
        </w:trPr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8772FB3" w14:textId="77777777" w:rsidR="00740A94" w:rsidRPr="00872CC6" w:rsidRDefault="00740A94" w:rsidP="00740A94">
            <w:pPr>
              <w:rPr>
                <w:color w:val="262626" w:themeColor="text1" w:themeTint="D9"/>
              </w:rPr>
            </w:pP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F6DEE07" w14:textId="77777777" w:rsidR="00740A94" w:rsidRPr="00872CC6" w:rsidRDefault="00740A94" w:rsidP="00740A94">
            <w:pPr>
              <w:rPr>
                <w:color w:val="262626" w:themeColor="text1" w:themeTint="D9"/>
              </w:rPr>
            </w:pP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75129BC" w14:textId="77777777" w:rsidR="00740A94" w:rsidRPr="00872CC6" w:rsidRDefault="00740A94" w:rsidP="00740A94">
            <w:pPr>
              <w:rPr>
                <w:color w:val="262626" w:themeColor="text1" w:themeTint="D9"/>
              </w:rPr>
            </w:pP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FBAC4B2" w14:textId="77777777" w:rsidR="00740A94" w:rsidRPr="00872CC6" w:rsidRDefault="00740A94" w:rsidP="00740A94">
            <w:pPr>
              <w:rPr>
                <w:color w:val="262626" w:themeColor="text1" w:themeTint="D9"/>
              </w:rPr>
            </w:pP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B18D1BB" w14:textId="77777777" w:rsidR="00740A94" w:rsidRPr="00872CC6" w:rsidRDefault="00740A94" w:rsidP="00740A94">
            <w:pPr>
              <w:rPr>
                <w:color w:val="262626" w:themeColor="text1" w:themeTint="D9"/>
              </w:rPr>
            </w:pPr>
          </w:p>
        </w:tc>
        <w:tc>
          <w:tcPr>
            <w:tcW w:w="1634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232D072" w14:textId="77777777" w:rsidR="00740A94" w:rsidRDefault="00740A94" w:rsidP="00740A94"/>
        </w:tc>
        <w:tc>
          <w:tcPr>
            <w:tcW w:w="1634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2737344" w14:textId="7C4367E0" w:rsidR="00740A94" w:rsidRDefault="004C404B" w:rsidP="00740A94">
            <w:r>
              <w:t>Practice 12pm – 4pm</w:t>
            </w:r>
          </w:p>
        </w:tc>
      </w:tr>
      <w:tr w:rsidR="00740A94" w14:paraId="1A868D1D" w14:textId="77777777" w:rsidTr="00383FBC">
        <w:trPr>
          <w:trHeight w:val="340"/>
        </w:trPr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11F34568" w14:textId="77777777" w:rsidR="00740A94" w:rsidRPr="00872CC6" w:rsidRDefault="00740A94" w:rsidP="00740A94">
            <w:pPr>
              <w:rPr>
                <w:color w:val="262626" w:themeColor="text1" w:themeTint="D9"/>
              </w:rPr>
            </w:pP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3CBA5F6D" w14:textId="77777777" w:rsidR="00740A94" w:rsidRPr="00872CC6" w:rsidRDefault="00740A94" w:rsidP="00740A94">
            <w:pPr>
              <w:rPr>
                <w:color w:val="262626" w:themeColor="text1" w:themeTint="D9"/>
              </w:rPr>
            </w:pP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4EBBEB9" w14:textId="77777777" w:rsidR="00740A94" w:rsidRPr="00872CC6" w:rsidRDefault="00740A94" w:rsidP="00740A94">
            <w:pPr>
              <w:rPr>
                <w:color w:val="262626" w:themeColor="text1" w:themeTint="D9"/>
              </w:rPr>
            </w:pP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7300AF26" w14:textId="77777777" w:rsidR="00740A94" w:rsidRPr="00872CC6" w:rsidRDefault="00740A94" w:rsidP="00740A94">
            <w:pPr>
              <w:rPr>
                <w:color w:val="262626" w:themeColor="text1" w:themeTint="D9"/>
              </w:rPr>
            </w:pP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7C4C2CE0" w14:textId="77777777" w:rsidR="00740A94" w:rsidRPr="00872CC6" w:rsidRDefault="00740A94" w:rsidP="00740A94">
            <w:pPr>
              <w:rPr>
                <w:color w:val="262626" w:themeColor="text1" w:themeTint="D9"/>
              </w:rPr>
            </w:pPr>
          </w:p>
        </w:tc>
        <w:tc>
          <w:tcPr>
            <w:tcW w:w="1634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1162991F" w14:textId="77777777" w:rsidR="00740A94" w:rsidRPr="00004954" w:rsidRDefault="00740A94" w:rsidP="00740A94">
            <w:pPr>
              <w:rPr>
                <w:color w:val="60A489" w:themeColor="accent5" w:themeShade="BF"/>
              </w:rPr>
            </w:pPr>
          </w:p>
        </w:tc>
        <w:tc>
          <w:tcPr>
            <w:tcW w:w="1634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0E98E499" w14:textId="77777777" w:rsidR="00740A94" w:rsidRPr="00004954" w:rsidRDefault="00740A94" w:rsidP="00740A94">
            <w:pPr>
              <w:rPr>
                <w:color w:val="60A489" w:themeColor="accent5" w:themeShade="BF"/>
              </w:rPr>
            </w:pPr>
          </w:p>
        </w:tc>
      </w:tr>
      <w:tr w:rsidR="00740A94" w14:paraId="1F122FF7" w14:textId="77777777" w:rsidTr="00383FBC">
        <w:trPr>
          <w:trHeight w:val="1020"/>
        </w:trPr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6E0489C" w14:textId="77777777" w:rsidR="00740A94" w:rsidRPr="00872CC6" w:rsidRDefault="00740A94" w:rsidP="00740A94">
            <w:pPr>
              <w:rPr>
                <w:color w:val="262626" w:themeColor="text1" w:themeTint="D9"/>
              </w:rPr>
            </w:pP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54E4F8E" w14:textId="77777777" w:rsidR="00740A94" w:rsidRPr="00872CC6" w:rsidRDefault="00740A94" w:rsidP="00740A94">
            <w:pPr>
              <w:rPr>
                <w:color w:val="262626" w:themeColor="text1" w:themeTint="D9"/>
              </w:rPr>
            </w:pP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84ECDFB" w14:textId="77777777" w:rsidR="00740A94" w:rsidRPr="00872CC6" w:rsidRDefault="00740A94" w:rsidP="00740A94">
            <w:pPr>
              <w:rPr>
                <w:color w:val="262626" w:themeColor="text1" w:themeTint="D9"/>
              </w:rPr>
            </w:pP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240F664" w14:textId="77777777" w:rsidR="00740A94" w:rsidRPr="00872CC6" w:rsidRDefault="00740A94" w:rsidP="00740A94">
            <w:pPr>
              <w:rPr>
                <w:color w:val="262626" w:themeColor="text1" w:themeTint="D9"/>
              </w:rPr>
            </w:pP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1393CDC" w14:textId="77777777" w:rsidR="00740A94" w:rsidRPr="00872CC6" w:rsidRDefault="00740A94" w:rsidP="00740A94">
            <w:pPr>
              <w:rPr>
                <w:color w:val="262626" w:themeColor="text1" w:themeTint="D9"/>
              </w:rPr>
            </w:pPr>
          </w:p>
        </w:tc>
        <w:tc>
          <w:tcPr>
            <w:tcW w:w="1634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BE0984B" w14:textId="77777777" w:rsidR="00740A94" w:rsidRDefault="00740A94" w:rsidP="00740A94"/>
        </w:tc>
        <w:tc>
          <w:tcPr>
            <w:tcW w:w="1634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23F3CF5" w14:textId="77777777" w:rsidR="00740A94" w:rsidRDefault="00740A94" w:rsidP="00740A94"/>
        </w:tc>
      </w:tr>
    </w:tbl>
    <w:p w14:paraId="17C6C99C" w14:textId="77777777" w:rsidR="000357C6" w:rsidRDefault="000357C6" w:rsidP="00A21C0B">
      <w:pPr>
        <w:spacing w:after="0"/>
      </w:pPr>
      <w:r>
        <w:br w:type="page"/>
      </w:r>
    </w:p>
    <w:tbl>
      <w:tblPr>
        <w:tblStyle w:val="TableGrid"/>
        <w:tblW w:w="5001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  <w:tblCaption w:val="Layout table"/>
      </w:tblPr>
      <w:tblGrid>
        <w:gridCol w:w="2380"/>
        <w:gridCol w:w="2379"/>
        <w:gridCol w:w="2378"/>
        <w:gridCol w:w="2388"/>
        <w:gridCol w:w="2386"/>
        <w:gridCol w:w="1535"/>
        <w:gridCol w:w="1535"/>
      </w:tblGrid>
      <w:tr w:rsidR="000357C6" w14:paraId="7EB7FCD1" w14:textId="77777777" w:rsidTr="00F34C33">
        <w:trPr>
          <w:trHeight w:val="397"/>
        </w:trPr>
        <w:tc>
          <w:tcPr>
            <w:tcW w:w="2380" w:type="dxa"/>
          </w:tcPr>
          <w:p w14:paraId="403125F6" w14:textId="77777777" w:rsidR="000357C6" w:rsidRDefault="000357C6" w:rsidP="00147045"/>
        </w:tc>
        <w:tc>
          <w:tcPr>
            <w:tcW w:w="2379" w:type="dxa"/>
          </w:tcPr>
          <w:p w14:paraId="388A225D" w14:textId="77777777" w:rsidR="000357C6" w:rsidRDefault="000357C6" w:rsidP="00147045"/>
        </w:tc>
        <w:tc>
          <w:tcPr>
            <w:tcW w:w="2378" w:type="dxa"/>
          </w:tcPr>
          <w:p w14:paraId="26551504" w14:textId="77777777" w:rsidR="000357C6" w:rsidRDefault="000357C6" w:rsidP="00147045"/>
        </w:tc>
        <w:tc>
          <w:tcPr>
            <w:tcW w:w="7844" w:type="dxa"/>
            <w:gridSpan w:val="4"/>
            <w:vAlign w:val="center"/>
          </w:tcPr>
          <w:p w14:paraId="2913FC04" w14:textId="77777777" w:rsidR="000357C6" w:rsidRDefault="000357C6" w:rsidP="00147045">
            <w:r>
              <w:t xml:space="preserve">Highlights for </w:t>
            </w:r>
            <w:r w:rsidR="00F95E9F">
              <w:t>August</w:t>
            </w:r>
          </w:p>
        </w:tc>
      </w:tr>
      <w:tr w:rsidR="00F34C33" w14:paraId="51521385" w14:textId="77777777" w:rsidTr="009B0BCE">
        <w:trPr>
          <w:gridAfter w:val="4"/>
          <w:wAfter w:w="7844" w:type="dxa"/>
          <w:trHeight w:val="804"/>
        </w:trPr>
        <w:tc>
          <w:tcPr>
            <w:tcW w:w="4759" w:type="dxa"/>
            <w:gridSpan w:val="2"/>
            <w:vMerge w:val="restart"/>
          </w:tcPr>
          <w:p w14:paraId="736AD62F" w14:textId="54A81B86" w:rsidR="00F34C33" w:rsidRPr="000357C6" w:rsidRDefault="00B26922" w:rsidP="00F34C33">
            <w:pPr>
              <w:pStyle w:val="Month"/>
              <w:ind w:left="896"/>
              <w:jc w:val="left"/>
            </w:pPr>
            <w:sdt>
              <w:sdtPr>
                <w:id w:val="1094900948"/>
                <w:placeholder>
                  <w:docPart w:val="30BDA80915924DB4B45A15F7A451AC7A"/>
                </w:placeholder>
                <w:temporary/>
                <w:showingPlcHdr/>
                <w15:appearance w15:val="hidden"/>
              </w:sdtPr>
              <w:sdtEndPr/>
              <w:sdtContent>
                <w:r w:rsidR="00F34C33">
                  <w:t>August</w:t>
                </w:r>
              </w:sdtContent>
            </w:sdt>
          </w:p>
        </w:tc>
        <w:tc>
          <w:tcPr>
            <w:tcW w:w="2378" w:type="dxa"/>
            <w:vMerge w:val="restart"/>
          </w:tcPr>
          <w:p w14:paraId="64A7B771" w14:textId="77777777" w:rsidR="00F34C33" w:rsidRPr="00872CC6" w:rsidRDefault="00F34C33" w:rsidP="00147045">
            <w:pPr>
              <w:pStyle w:val="Year"/>
            </w:pPr>
            <w:r>
              <w:t>2022</w:t>
            </w:r>
          </w:p>
        </w:tc>
      </w:tr>
      <w:tr w:rsidR="00F34C33" w14:paraId="7E2901F6" w14:textId="77777777" w:rsidTr="00ED0620">
        <w:trPr>
          <w:gridAfter w:val="4"/>
          <w:wAfter w:w="7844" w:type="dxa"/>
          <w:trHeight w:val="397"/>
        </w:trPr>
        <w:tc>
          <w:tcPr>
            <w:tcW w:w="4759" w:type="dxa"/>
            <w:gridSpan w:val="2"/>
            <w:vMerge/>
          </w:tcPr>
          <w:p w14:paraId="54C3BE11" w14:textId="77777777" w:rsidR="00F34C33" w:rsidRDefault="00F34C33" w:rsidP="00147045"/>
        </w:tc>
        <w:tc>
          <w:tcPr>
            <w:tcW w:w="2378" w:type="dxa"/>
            <w:vMerge/>
          </w:tcPr>
          <w:p w14:paraId="745F6977" w14:textId="77777777" w:rsidR="00F34C33" w:rsidRPr="00A93D4E" w:rsidRDefault="00F34C33" w:rsidP="00147045">
            <w:pPr>
              <w:rPr>
                <w:b/>
                <w:bCs/>
              </w:rPr>
            </w:pPr>
          </w:p>
        </w:tc>
      </w:tr>
      <w:tr w:rsidR="00F34C33" w14:paraId="28E2F359" w14:textId="77777777" w:rsidTr="00F34C33">
        <w:trPr>
          <w:gridAfter w:val="4"/>
          <w:wAfter w:w="7844" w:type="dxa"/>
          <w:trHeight w:val="397"/>
        </w:trPr>
        <w:tc>
          <w:tcPr>
            <w:tcW w:w="4759" w:type="dxa"/>
            <w:gridSpan w:val="2"/>
            <w:vMerge/>
          </w:tcPr>
          <w:p w14:paraId="063D2F42" w14:textId="77777777" w:rsidR="00F34C33" w:rsidRDefault="00F34C33" w:rsidP="00147045"/>
        </w:tc>
        <w:tc>
          <w:tcPr>
            <w:tcW w:w="2378" w:type="dxa"/>
            <w:vMerge/>
          </w:tcPr>
          <w:p w14:paraId="744AB83C" w14:textId="77777777" w:rsidR="00F34C33" w:rsidRPr="00A93D4E" w:rsidRDefault="00F34C33" w:rsidP="00147045">
            <w:pPr>
              <w:rPr>
                <w:b/>
                <w:bCs/>
              </w:rPr>
            </w:pPr>
          </w:p>
        </w:tc>
      </w:tr>
      <w:tr w:rsidR="00F65B25" w14:paraId="77295A79" w14:textId="77777777" w:rsidTr="00F34C33">
        <w:trPr>
          <w:cantSplit/>
          <w:trHeight w:val="964"/>
        </w:trPr>
        <w:tc>
          <w:tcPr>
            <w:tcW w:w="2380" w:type="dxa"/>
            <w:tcBorders>
              <w:bottom w:val="single" w:sz="8" w:space="0" w:color="FFFFFF" w:themeColor="background1"/>
            </w:tcBorders>
            <w:shd w:val="clear" w:color="auto" w:fill="121E2C" w:themeFill="accent1" w:themeFillShade="80"/>
            <w:textDirection w:val="btLr"/>
            <w:vAlign w:val="bottom"/>
          </w:tcPr>
          <w:p w14:paraId="259E72D4" w14:textId="77777777" w:rsidR="00F65B25" w:rsidRPr="00872CC6" w:rsidRDefault="00B26922" w:rsidP="00147045">
            <w:pPr>
              <w:pStyle w:val="DayoftheWeek"/>
            </w:pPr>
            <w:sdt>
              <w:sdtPr>
                <w:id w:val="-382021731"/>
                <w:placeholder>
                  <w:docPart w:val="4D6262050BF044BC9228D4EDF6BD22C2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MON</w:t>
                </w:r>
              </w:sdtContent>
            </w:sdt>
          </w:p>
        </w:tc>
        <w:tc>
          <w:tcPr>
            <w:tcW w:w="2379" w:type="dxa"/>
            <w:tcBorders>
              <w:bottom w:val="single" w:sz="8" w:space="0" w:color="FFFFFF" w:themeColor="background1"/>
            </w:tcBorders>
            <w:shd w:val="clear" w:color="auto" w:fill="1B2D42" w:themeFill="accent1" w:themeFillShade="BF"/>
            <w:textDirection w:val="btLr"/>
            <w:vAlign w:val="bottom"/>
          </w:tcPr>
          <w:p w14:paraId="4AA7EC28" w14:textId="77777777" w:rsidR="00F65B25" w:rsidRPr="00872CC6" w:rsidRDefault="00B26922" w:rsidP="00147045">
            <w:pPr>
              <w:pStyle w:val="DayoftheWeek"/>
            </w:pPr>
            <w:sdt>
              <w:sdtPr>
                <w:id w:val="660358331"/>
                <w:placeholder>
                  <w:docPart w:val="4BDD8D25AF6E4D438E6EF124DBDBB884"/>
                </w:placeholder>
                <w:temporary/>
                <w:showingPlcHdr/>
                <w15:appearance w15:val="hidden"/>
              </w:sdtPr>
              <w:sdtEndPr/>
              <w:sdtContent>
                <w:r w:rsidR="00F65B25">
                  <w:t>TUE</w:t>
                </w:r>
              </w:sdtContent>
            </w:sdt>
          </w:p>
        </w:tc>
        <w:tc>
          <w:tcPr>
            <w:tcW w:w="2378" w:type="dxa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271B9CC4" w14:textId="77777777" w:rsidR="00F65B25" w:rsidRPr="00872CC6" w:rsidRDefault="00B26922" w:rsidP="00147045">
            <w:pPr>
              <w:pStyle w:val="DayoftheWeek"/>
            </w:pPr>
            <w:sdt>
              <w:sdtPr>
                <w:id w:val="151032840"/>
                <w:placeholder>
                  <w:docPart w:val="57610303FC084EB79A26BE12BC0D6949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WED</w:t>
                </w:r>
              </w:sdtContent>
            </w:sdt>
          </w:p>
        </w:tc>
        <w:tc>
          <w:tcPr>
            <w:tcW w:w="2388" w:type="dxa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6959C3B2" w14:textId="77777777" w:rsidR="00F65B25" w:rsidRPr="00872CC6" w:rsidRDefault="00B26922" w:rsidP="00147045">
            <w:pPr>
              <w:pStyle w:val="DayoftheWeek"/>
            </w:pPr>
            <w:sdt>
              <w:sdtPr>
                <w:id w:val="1249386765"/>
                <w:placeholder>
                  <w:docPart w:val="21E3A3F59B7F4B0FB8A6D8B592107481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THU</w:t>
                </w:r>
              </w:sdtContent>
            </w:sdt>
          </w:p>
        </w:tc>
        <w:tc>
          <w:tcPr>
            <w:tcW w:w="2386" w:type="dxa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33B58238" w14:textId="77777777" w:rsidR="00F65B25" w:rsidRPr="00872CC6" w:rsidRDefault="00B26922" w:rsidP="00147045">
            <w:pPr>
              <w:pStyle w:val="DayoftheWeek"/>
            </w:pPr>
            <w:sdt>
              <w:sdtPr>
                <w:id w:val="742839853"/>
                <w:placeholder>
                  <w:docPart w:val="3B05199A19E34BACABFB09B8CFFAC021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FRI</w:t>
                </w:r>
              </w:sdtContent>
            </w:sdt>
          </w:p>
        </w:tc>
        <w:tc>
          <w:tcPr>
            <w:tcW w:w="1535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5551702A" w14:textId="77777777" w:rsidR="00F65B25" w:rsidRPr="00872CC6" w:rsidRDefault="00B26922" w:rsidP="00147045">
            <w:pPr>
              <w:pStyle w:val="DayoftheWeek"/>
            </w:pPr>
            <w:sdt>
              <w:sdtPr>
                <w:id w:val="-420257317"/>
                <w:placeholder>
                  <w:docPart w:val="140FDE07D3BE4E46B0838F3316F93376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SAT</w:t>
                </w:r>
              </w:sdtContent>
            </w:sdt>
          </w:p>
        </w:tc>
        <w:tc>
          <w:tcPr>
            <w:tcW w:w="1535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3048E296" w14:textId="77777777" w:rsidR="00F65B25" w:rsidRPr="00872CC6" w:rsidRDefault="00B26922" w:rsidP="00147045">
            <w:pPr>
              <w:pStyle w:val="DayoftheWeek"/>
            </w:pPr>
            <w:sdt>
              <w:sdtPr>
                <w:id w:val="1495076699"/>
                <w:placeholder>
                  <w:docPart w:val="C9EC4CAB257F4EA18C29CD6931467DE3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SUN</w:t>
                </w:r>
              </w:sdtContent>
            </w:sdt>
          </w:p>
        </w:tc>
      </w:tr>
      <w:tr w:rsidR="00740A94" w14:paraId="3DA8BF9D" w14:textId="77777777" w:rsidTr="00F34C33">
        <w:trPr>
          <w:trHeight w:val="340"/>
        </w:trPr>
        <w:tc>
          <w:tcPr>
            <w:tcW w:w="238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880C6D3" w14:textId="77777777" w:rsidR="00740A94" w:rsidRPr="00872CC6" w:rsidRDefault="00740A94" w:rsidP="00740A94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1</w:t>
            </w: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F5851A9" w14:textId="77777777" w:rsidR="00740A94" w:rsidRPr="00872CC6" w:rsidRDefault="00740A94" w:rsidP="00740A94">
            <w:pPr>
              <w:rPr>
                <w:color w:val="262626" w:themeColor="text1" w:themeTint="D9"/>
              </w:rPr>
            </w:pPr>
            <w:r w:rsidRPr="00D75AEA">
              <w:t>2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A41A567" w14:textId="77777777" w:rsidR="00740A94" w:rsidRPr="00872CC6" w:rsidRDefault="00740A94" w:rsidP="00740A94">
            <w:pPr>
              <w:rPr>
                <w:color w:val="262626" w:themeColor="text1" w:themeTint="D9"/>
              </w:rPr>
            </w:pPr>
            <w:r w:rsidRPr="00D75AEA">
              <w:t>3</w:t>
            </w:r>
          </w:p>
        </w:tc>
        <w:tc>
          <w:tcPr>
            <w:tcW w:w="238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3730E34" w14:textId="77777777" w:rsidR="00740A94" w:rsidRPr="00872CC6" w:rsidRDefault="00740A94" w:rsidP="00740A94">
            <w:pPr>
              <w:rPr>
                <w:color w:val="262626" w:themeColor="text1" w:themeTint="D9"/>
              </w:rPr>
            </w:pPr>
            <w:r w:rsidRPr="00D75AEA">
              <w:t>4</w:t>
            </w:r>
          </w:p>
        </w:tc>
        <w:tc>
          <w:tcPr>
            <w:tcW w:w="2386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FF493B1" w14:textId="77777777" w:rsidR="00740A94" w:rsidRPr="00872CC6" w:rsidRDefault="00740A94" w:rsidP="00740A94">
            <w:pPr>
              <w:rPr>
                <w:color w:val="262626" w:themeColor="text1" w:themeTint="D9"/>
              </w:rPr>
            </w:pPr>
            <w:r w:rsidRPr="00D75AEA">
              <w:t>5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4D2CCFC" w14:textId="77777777" w:rsidR="00740A94" w:rsidRPr="00872CC6" w:rsidRDefault="00740A94" w:rsidP="00740A94">
            <w:pPr>
              <w:pStyle w:val="Weekend"/>
            </w:pPr>
            <w:r w:rsidRPr="00D75AEA">
              <w:t>6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60EB7AA" w14:textId="77777777" w:rsidR="00740A94" w:rsidRPr="00872CC6" w:rsidRDefault="00740A94" w:rsidP="00740A94">
            <w:pPr>
              <w:pStyle w:val="Weekend"/>
            </w:pPr>
            <w:r w:rsidRPr="00D75AEA">
              <w:t>7</w:t>
            </w:r>
          </w:p>
        </w:tc>
      </w:tr>
      <w:tr w:rsidR="00740A94" w14:paraId="75234314" w14:textId="77777777" w:rsidTr="00F34C33">
        <w:trPr>
          <w:trHeight w:val="1020"/>
        </w:trPr>
        <w:tc>
          <w:tcPr>
            <w:tcW w:w="238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DCBAF1F" w14:textId="1A5C9DDD" w:rsidR="00740A94" w:rsidRPr="007E26F2" w:rsidRDefault="007E26F2" w:rsidP="00740A94">
            <w:pPr>
              <w:rPr>
                <w:b/>
                <w:bCs/>
                <w:color w:val="262626" w:themeColor="text1" w:themeTint="D9"/>
              </w:rPr>
            </w:pPr>
            <w:r w:rsidRPr="007E26F2">
              <w:rPr>
                <w:b/>
                <w:bCs/>
                <w:color w:val="262626" w:themeColor="text1" w:themeTint="D9"/>
              </w:rPr>
              <w:t>*Blast Fundraiser starts*</w:t>
            </w: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A09FDDE" w14:textId="77777777" w:rsidR="00740A94" w:rsidRPr="00872CC6" w:rsidRDefault="00740A94" w:rsidP="00740A94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C5D2409" w14:textId="763E95C5" w:rsidR="00740A94" w:rsidRPr="00872CC6" w:rsidRDefault="00AE4B3D" w:rsidP="00740A94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Practice 2 – 4pm</w:t>
            </w:r>
          </w:p>
        </w:tc>
        <w:tc>
          <w:tcPr>
            <w:tcW w:w="238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C3C46CF" w14:textId="77777777" w:rsidR="00740A94" w:rsidRPr="00872CC6" w:rsidRDefault="00740A94" w:rsidP="00740A94">
            <w:pPr>
              <w:rPr>
                <w:color w:val="262626" w:themeColor="text1" w:themeTint="D9"/>
              </w:rPr>
            </w:pPr>
          </w:p>
        </w:tc>
        <w:tc>
          <w:tcPr>
            <w:tcW w:w="2386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F754F5D" w14:textId="77777777" w:rsidR="00740A94" w:rsidRPr="00872CC6" w:rsidRDefault="00740A94" w:rsidP="00740A94">
            <w:pPr>
              <w:rPr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272664B" w14:textId="77777777" w:rsidR="00740A94" w:rsidRDefault="00740A94" w:rsidP="00740A94">
            <w:pPr>
              <w:pStyle w:val="Weekend"/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9CB3E56" w14:textId="77777777" w:rsidR="00740A94" w:rsidRDefault="00740A94" w:rsidP="00740A94">
            <w:pPr>
              <w:pStyle w:val="Weekend"/>
            </w:pPr>
          </w:p>
        </w:tc>
      </w:tr>
      <w:tr w:rsidR="00740A94" w14:paraId="30947D25" w14:textId="77777777" w:rsidTr="00F34C33">
        <w:trPr>
          <w:trHeight w:val="340"/>
        </w:trPr>
        <w:tc>
          <w:tcPr>
            <w:tcW w:w="238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4D14E4D" w14:textId="77777777" w:rsidR="00740A94" w:rsidRPr="00872CC6" w:rsidRDefault="00740A94" w:rsidP="00740A94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8</w:t>
            </w: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CB5B983" w14:textId="77777777" w:rsidR="00740A94" w:rsidRPr="00872CC6" w:rsidRDefault="00740A94" w:rsidP="00740A94">
            <w:pPr>
              <w:rPr>
                <w:color w:val="262626" w:themeColor="text1" w:themeTint="D9"/>
              </w:rPr>
            </w:pPr>
            <w:r w:rsidRPr="00D75AEA">
              <w:t>9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29AB2C0" w14:textId="77777777" w:rsidR="00740A94" w:rsidRPr="00872CC6" w:rsidRDefault="00740A94" w:rsidP="00740A94">
            <w:pPr>
              <w:rPr>
                <w:color w:val="262626" w:themeColor="text1" w:themeTint="D9"/>
              </w:rPr>
            </w:pPr>
            <w:r w:rsidRPr="00D75AEA">
              <w:t>10</w:t>
            </w:r>
          </w:p>
        </w:tc>
        <w:tc>
          <w:tcPr>
            <w:tcW w:w="238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3C859A0" w14:textId="77777777" w:rsidR="00740A94" w:rsidRPr="00872CC6" w:rsidRDefault="00740A94" w:rsidP="00740A94">
            <w:pPr>
              <w:rPr>
                <w:color w:val="262626" w:themeColor="text1" w:themeTint="D9"/>
              </w:rPr>
            </w:pPr>
            <w:r w:rsidRPr="00D75AEA">
              <w:t>11</w:t>
            </w:r>
          </w:p>
        </w:tc>
        <w:tc>
          <w:tcPr>
            <w:tcW w:w="2386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8231BEE" w14:textId="77777777" w:rsidR="00740A94" w:rsidRPr="00872CC6" w:rsidRDefault="00740A94" w:rsidP="00740A94">
            <w:pPr>
              <w:rPr>
                <w:color w:val="262626" w:themeColor="text1" w:themeTint="D9"/>
              </w:rPr>
            </w:pPr>
            <w:r w:rsidRPr="00D75AEA">
              <w:t>12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5F333E7" w14:textId="77777777" w:rsidR="00740A94" w:rsidRPr="00872CC6" w:rsidRDefault="00740A94" w:rsidP="00740A94">
            <w:pPr>
              <w:pStyle w:val="Weekend"/>
            </w:pPr>
            <w:r w:rsidRPr="00D75AEA">
              <w:t>13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E1B18D5" w14:textId="77777777" w:rsidR="00740A94" w:rsidRPr="00872CC6" w:rsidRDefault="00740A94" w:rsidP="00740A94">
            <w:pPr>
              <w:pStyle w:val="Weekend"/>
            </w:pPr>
            <w:r w:rsidRPr="00D75AEA">
              <w:t>14</w:t>
            </w:r>
          </w:p>
        </w:tc>
      </w:tr>
      <w:tr w:rsidR="00740A94" w14:paraId="7D2FDED8" w14:textId="77777777" w:rsidTr="00F34C33">
        <w:trPr>
          <w:trHeight w:val="1020"/>
        </w:trPr>
        <w:tc>
          <w:tcPr>
            <w:tcW w:w="238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B91BF25" w14:textId="2EE6CCF6" w:rsidR="00740A94" w:rsidRPr="00872CC6" w:rsidRDefault="00150675" w:rsidP="00740A94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Practice 2 – 4pm</w:t>
            </w: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15ECBF4" w14:textId="77777777" w:rsidR="00740A94" w:rsidRPr="00872CC6" w:rsidRDefault="00740A94" w:rsidP="00740A94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E8B2014" w14:textId="77777777" w:rsidR="00740A94" w:rsidRPr="00F34C33" w:rsidRDefault="007E4F15" w:rsidP="00740A94">
            <w:pPr>
              <w:rPr>
                <w:b/>
                <w:bCs/>
                <w:color w:val="262626" w:themeColor="text1" w:themeTint="D9"/>
              </w:rPr>
            </w:pPr>
            <w:r w:rsidRPr="00F34C33">
              <w:rPr>
                <w:b/>
                <w:bCs/>
                <w:color w:val="262626" w:themeColor="text1" w:themeTint="D9"/>
              </w:rPr>
              <w:t>First Day of School</w:t>
            </w:r>
          </w:p>
          <w:p w14:paraId="1CC31D7E" w14:textId="372D6299" w:rsidR="007E4F15" w:rsidRPr="00872CC6" w:rsidRDefault="007E4F15" w:rsidP="00740A94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Practice 2 – 4pm</w:t>
            </w:r>
          </w:p>
        </w:tc>
        <w:tc>
          <w:tcPr>
            <w:tcW w:w="238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44F3A0D" w14:textId="77777777" w:rsidR="00740A94" w:rsidRPr="00872CC6" w:rsidRDefault="00740A94" w:rsidP="00740A94">
            <w:pPr>
              <w:rPr>
                <w:color w:val="262626" w:themeColor="text1" w:themeTint="D9"/>
              </w:rPr>
            </w:pPr>
          </w:p>
        </w:tc>
        <w:tc>
          <w:tcPr>
            <w:tcW w:w="2386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E72BEF0" w14:textId="77777777" w:rsidR="00740A94" w:rsidRPr="00872CC6" w:rsidRDefault="00740A94" w:rsidP="00740A94">
            <w:pPr>
              <w:rPr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314028F" w14:textId="77777777" w:rsidR="00740A94" w:rsidRDefault="00740A94" w:rsidP="00740A94">
            <w:pPr>
              <w:pStyle w:val="Weekend"/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1B30E13" w14:textId="77777777" w:rsidR="00740A94" w:rsidRDefault="00740A94" w:rsidP="00740A94">
            <w:pPr>
              <w:pStyle w:val="Weekend"/>
            </w:pPr>
          </w:p>
        </w:tc>
      </w:tr>
      <w:tr w:rsidR="00740A94" w14:paraId="5495BECC" w14:textId="77777777" w:rsidTr="00F34C33">
        <w:trPr>
          <w:trHeight w:val="340"/>
        </w:trPr>
        <w:tc>
          <w:tcPr>
            <w:tcW w:w="238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084ECB2" w14:textId="77777777" w:rsidR="00740A94" w:rsidRPr="00872CC6" w:rsidRDefault="00740A94" w:rsidP="00740A94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15</w:t>
            </w: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679359D" w14:textId="77777777" w:rsidR="00740A94" w:rsidRPr="00872CC6" w:rsidRDefault="00740A94" w:rsidP="00740A94">
            <w:pPr>
              <w:rPr>
                <w:color w:val="262626" w:themeColor="text1" w:themeTint="D9"/>
              </w:rPr>
            </w:pPr>
            <w:r w:rsidRPr="00D75AEA">
              <w:t>16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30AB6C8" w14:textId="77777777" w:rsidR="00740A94" w:rsidRPr="00872CC6" w:rsidRDefault="00740A94" w:rsidP="00740A94">
            <w:pPr>
              <w:rPr>
                <w:color w:val="262626" w:themeColor="text1" w:themeTint="D9"/>
              </w:rPr>
            </w:pPr>
            <w:r w:rsidRPr="00D75AEA">
              <w:t>17</w:t>
            </w:r>
          </w:p>
        </w:tc>
        <w:tc>
          <w:tcPr>
            <w:tcW w:w="238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D12DC1D" w14:textId="77777777" w:rsidR="00740A94" w:rsidRPr="00872CC6" w:rsidRDefault="00740A94" w:rsidP="00740A94">
            <w:pPr>
              <w:rPr>
                <w:color w:val="262626" w:themeColor="text1" w:themeTint="D9"/>
              </w:rPr>
            </w:pPr>
            <w:r w:rsidRPr="00D75AEA">
              <w:t>18</w:t>
            </w:r>
          </w:p>
        </w:tc>
        <w:tc>
          <w:tcPr>
            <w:tcW w:w="2386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7932CFD" w14:textId="77777777" w:rsidR="00740A94" w:rsidRPr="00872CC6" w:rsidRDefault="00740A94" w:rsidP="00740A94">
            <w:pPr>
              <w:rPr>
                <w:color w:val="262626" w:themeColor="text1" w:themeTint="D9"/>
              </w:rPr>
            </w:pPr>
            <w:r w:rsidRPr="00D75AEA">
              <w:t>19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431A17B" w14:textId="77777777" w:rsidR="00740A94" w:rsidRPr="00872CC6" w:rsidRDefault="00740A94" w:rsidP="00740A94">
            <w:pPr>
              <w:pStyle w:val="Weekend"/>
            </w:pPr>
            <w:r w:rsidRPr="00D75AEA">
              <w:t>20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F0CAEAB" w14:textId="77777777" w:rsidR="00740A94" w:rsidRPr="00872CC6" w:rsidRDefault="00740A94" w:rsidP="00740A94">
            <w:pPr>
              <w:pStyle w:val="Weekend"/>
            </w:pPr>
            <w:r w:rsidRPr="00D75AEA">
              <w:t>21</w:t>
            </w:r>
          </w:p>
        </w:tc>
      </w:tr>
      <w:tr w:rsidR="00740A94" w14:paraId="0CAE0783" w14:textId="77777777" w:rsidTr="00F34C33">
        <w:trPr>
          <w:trHeight w:val="1020"/>
        </w:trPr>
        <w:tc>
          <w:tcPr>
            <w:tcW w:w="238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FC56883" w14:textId="0FAF303A" w:rsidR="00740A94" w:rsidRPr="00872CC6" w:rsidRDefault="00AE4B3D" w:rsidP="00740A94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Practice 2 – 4pm</w:t>
            </w: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347193F" w14:textId="77777777" w:rsidR="00740A94" w:rsidRPr="00872CC6" w:rsidRDefault="00740A94" w:rsidP="00740A94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9A04D71" w14:textId="4ED9DFA3" w:rsidR="00740A94" w:rsidRPr="00872CC6" w:rsidRDefault="00AE4B3D" w:rsidP="00740A94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Practice 2 – 4pm</w:t>
            </w:r>
          </w:p>
        </w:tc>
        <w:tc>
          <w:tcPr>
            <w:tcW w:w="238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5C7D3CD" w14:textId="77777777" w:rsidR="00740A94" w:rsidRPr="00872CC6" w:rsidRDefault="00740A94" w:rsidP="00740A94">
            <w:pPr>
              <w:rPr>
                <w:color w:val="262626" w:themeColor="text1" w:themeTint="D9"/>
              </w:rPr>
            </w:pPr>
          </w:p>
        </w:tc>
        <w:tc>
          <w:tcPr>
            <w:tcW w:w="2386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E151ABE" w14:textId="4893B928" w:rsidR="00740A94" w:rsidRPr="00872CC6" w:rsidRDefault="00C23EB6" w:rsidP="00740A94">
            <w:pPr>
              <w:rPr>
                <w:color w:val="262626" w:themeColor="text1" w:themeTint="D9"/>
              </w:rPr>
            </w:pPr>
            <w:r w:rsidRPr="00F34C33">
              <w:rPr>
                <w:color w:val="FF0000"/>
              </w:rPr>
              <w:t>Varsity vs. John Carroll</w:t>
            </w: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AAFB87F" w14:textId="77777777" w:rsidR="00740A94" w:rsidRDefault="00740A94" w:rsidP="00740A94">
            <w:pPr>
              <w:pStyle w:val="Weekend"/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245D94C" w14:textId="77777777" w:rsidR="00740A94" w:rsidRDefault="00740A94" w:rsidP="00740A94">
            <w:pPr>
              <w:pStyle w:val="Weekend"/>
            </w:pPr>
          </w:p>
        </w:tc>
      </w:tr>
      <w:tr w:rsidR="00740A94" w14:paraId="46570701" w14:textId="77777777" w:rsidTr="00F34C33">
        <w:trPr>
          <w:trHeight w:val="340"/>
        </w:trPr>
        <w:tc>
          <w:tcPr>
            <w:tcW w:w="238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B62EA56" w14:textId="77777777" w:rsidR="00740A94" w:rsidRPr="00872CC6" w:rsidRDefault="00740A94" w:rsidP="00740A94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22</w:t>
            </w: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CC48C21" w14:textId="77777777" w:rsidR="00740A94" w:rsidRPr="00872CC6" w:rsidRDefault="00740A94" w:rsidP="00740A94">
            <w:pPr>
              <w:rPr>
                <w:color w:val="262626" w:themeColor="text1" w:themeTint="D9"/>
              </w:rPr>
            </w:pPr>
            <w:r w:rsidRPr="00D75AEA">
              <w:t>23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B40B23E" w14:textId="77777777" w:rsidR="00740A94" w:rsidRPr="00872CC6" w:rsidRDefault="00740A94" w:rsidP="00740A94">
            <w:pPr>
              <w:rPr>
                <w:color w:val="262626" w:themeColor="text1" w:themeTint="D9"/>
              </w:rPr>
            </w:pPr>
            <w:r w:rsidRPr="00D75AEA">
              <w:t>24</w:t>
            </w:r>
          </w:p>
        </w:tc>
        <w:tc>
          <w:tcPr>
            <w:tcW w:w="238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C02CFDD" w14:textId="77777777" w:rsidR="00740A94" w:rsidRPr="00872CC6" w:rsidRDefault="00740A94" w:rsidP="00740A94">
            <w:pPr>
              <w:rPr>
                <w:color w:val="262626" w:themeColor="text1" w:themeTint="D9"/>
              </w:rPr>
            </w:pPr>
            <w:r w:rsidRPr="00D75AEA">
              <w:t>25</w:t>
            </w:r>
          </w:p>
        </w:tc>
        <w:tc>
          <w:tcPr>
            <w:tcW w:w="2386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2ED14DE" w14:textId="77777777" w:rsidR="00740A94" w:rsidRPr="00872CC6" w:rsidRDefault="00740A94" w:rsidP="00740A94">
            <w:pPr>
              <w:rPr>
                <w:color w:val="262626" w:themeColor="text1" w:themeTint="D9"/>
              </w:rPr>
            </w:pPr>
            <w:r w:rsidRPr="00D75AEA">
              <w:t>26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C4682B5" w14:textId="77777777" w:rsidR="00740A94" w:rsidRPr="00004954" w:rsidRDefault="00740A94" w:rsidP="00740A94">
            <w:pPr>
              <w:pStyle w:val="Weekend"/>
            </w:pPr>
            <w:r w:rsidRPr="00D75AEA">
              <w:t>27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8112F78" w14:textId="77777777" w:rsidR="00740A94" w:rsidRPr="00004954" w:rsidRDefault="00740A94" w:rsidP="00740A94">
            <w:pPr>
              <w:pStyle w:val="Weekend"/>
            </w:pPr>
            <w:r w:rsidRPr="00D75AEA">
              <w:t>28</w:t>
            </w:r>
          </w:p>
        </w:tc>
      </w:tr>
      <w:tr w:rsidR="00740A94" w14:paraId="5D8584AB" w14:textId="77777777" w:rsidTr="00F34C33">
        <w:trPr>
          <w:trHeight w:val="1020"/>
        </w:trPr>
        <w:tc>
          <w:tcPr>
            <w:tcW w:w="238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3B4874F" w14:textId="17653D65" w:rsidR="00740A94" w:rsidRPr="00872CC6" w:rsidRDefault="00AE4B3D" w:rsidP="00740A94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Practice 2 – 4pm</w:t>
            </w: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FB7A24A" w14:textId="77777777" w:rsidR="00740A94" w:rsidRPr="00872CC6" w:rsidRDefault="00740A94" w:rsidP="00740A94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2D9BA64" w14:textId="21F1029E" w:rsidR="00740A94" w:rsidRPr="00872CC6" w:rsidRDefault="00AE4B3D" w:rsidP="00740A94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Practice 2 – 4pm</w:t>
            </w:r>
          </w:p>
        </w:tc>
        <w:tc>
          <w:tcPr>
            <w:tcW w:w="238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5D04912" w14:textId="77777777" w:rsidR="00740A94" w:rsidRPr="00872CC6" w:rsidRDefault="00740A94" w:rsidP="00740A94">
            <w:pPr>
              <w:rPr>
                <w:color w:val="262626" w:themeColor="text1" w:themeTint="D9"/>
              </w:rPr>
            </w:pPr>
          </w:p>
        </w:tc>
        <w:tc>
          <w:tcPr>
            <w:tcW w:w="2386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29020F6" w14:textId="77777777" w:rsidR="00740A94" w:rsidRPr="00872CC6" w:rsidRDefault="00740A94" w:rsidP="00740A94">
            <w:pPr>
              <w:rPr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E4D6D03" w14:textId="77777777" w:rsidR="00740A94" w:rsidRDefault="00740A94" w:rsidP="00740A94">
            <w:pPr>
              <w:pStyle w:val="Weekend"/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B5BD84C" w14:textId="77777777" w:rsidR="00740A94" w:rsidRDefault="00740A94" w:rsidP="00740A94">
            <w:pPr>
              <w:pStyle w:val="Weekend"/>
            </w:pPr>
          </w:p>
        </w:tc>
      </w:tr>
      <w:tr w:rsidR="00740A94" w14:paraId="1DF98B5D" w14:textId="77777777" w:rsidTr="00F34C33">
        <w:trPr>
          <w:trHeight w:val="340"/>
        </w:trPr>
        <w:tc>
          <w:tcPr>
            <w:tcW w:w="238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63F82A3" w14:textId="77777777" w:rsidR="00740A94" w:rsidRPr="00872CC6" w:rsidRDefault="00740A94" w:rsidP="00740A94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29</w:t>
            </w: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D83A459" w14:textId="77777777" w:rsidR="00740A94" w:rsidRPr="00872CC6" w:rsidRDefault="00740A94" w:rsidP="00740A94">
            <w:pPr>
              <w:rPr>
                <w:color w:val="262626" w:themeColor="text1" w:themeTint="D9"/>
              </w:rPr>
            </w:pPr>
            <w:r w:rsidRPr="00D75AEA">
              <w:t>30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E44AAD9" w14:textId="77777777" w:rsidR="00740A94" w:rsidRPr="00872CC6" w:rsidRDefault="00740A94" w:rsidP="00740A94">
            <w:pPr>
              <w:rPr>
                <w:color w:val="262626" w:themeColor="text1" w:themeTint="D9"/>
              </w:rPr>
            </w:pPr>
            <w:r w:rsidRPr="00D75AEA">
              <w:t>31</w:t>
            </w:r>
          </w:p>
        </w:tc>
        <w:tc>
          <w:tcPr>
            <w:tcW w:w="238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B5B095F" w14:textId="77777777" w:rsidR="00740A94" w:rsidRPr="00872CC6" w:rsidRDefault="00740A94" w:rsidP="00740A94">
            <w:pPr>
              <w:rPr>
                <w:color w:val="262626" w:themeColor="text1" w:themeTint="D9"/>
              </w:rPr>
            </w:pPr>
          </w:p>
        </w:tc>
        <w:tc>
          <w:tcPr>
            <w:tcW w:w="2386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E834061" w14:textId="77777777" w:rsidR="00740A94" w:rsidRPr="00872CC6" w:rsidRDefault="00740A94" w:rsidP="00740A94">
            <w:pPr>
              <w:rPr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C498BEC" w14:textId="77777777" w:rsidR="00740A94" w:rsidRPr="00004954" w:rsidRDefault="00740A94" w:rsidP="00740A94">
            <w:pPr>
              <w:pStyle w:val="Weekend"/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C89CFE7" w14:textId="77777777" w:rsidR="00740A94" w:rsidRPr="00004954" w:rsidRDefault="00740A94" w:rsidP="00740A94">
            <w:pPr>
              <w:pStyle w:val="Weekend"/>
            </w:pPr>
          </w:p>
        </w:tc>
      </w:tr>
      <w:tr w:rsidR="00740A94" w14:paraId="6B88BB24" w14:textId="77777777" w:rsidTr="00F34C33">
        <w:trPr>
          <w:trHeight w:val="1020"/>
        </w:trPr>
        <w:tc>
          <w:tcPr>
            <w:tcW w:w="238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9643C57" w14:textId="35FE2058" w:rsidR="00740A94" w:rsidRPr="00872CC6" w:rsidRDefault="00AE4B3D" w:rsidP="00740A94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Practice 2 – 4pm</w:t>
            </w: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56B8901" w14:textId="77777777" w:rsidR="00740A94" w:rsidRPr="00872CC6" w:rsidRDefault="00740A94" w:rsidP="00740A94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9B20CEB" w14:textId="5B4C0154" w:rsidR="003E5828" w:rsidRDefault="003E5828" w:rsidP="00740A94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Early Release</w:t>
            </w:r>
          </w:p>
          <w:p w14:paraId="66BF2290" w14:textId="77777777" w:rsidR="00740A94" w:rsidRDefault="00AE4B3D" w:rsidP="00740A94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 xml:space="preserve">Practice </w:t>
            </w:r>
            <w:r w:rsidR="003E5828">
              <w:rPr>
                <w:color w:val="262626" w:themeColor="text1" w:themeTint="D9"/>
              </w:rPr>
              <w:t>12 - 2</w:t>
            </w:r>
            <w:r>
              <w:rPr>
                <w:color w:val="262626" w:themeColor="text1" w:themeTint="D9"/>
              </w:rPr>
              <w:t>pm</w:t>
            </w:r>
          </w:p>
          <w:p w14:paraId="6973DC6E" w14:textId="296F36BB" w:rsidR="00677C87" w:rsidRPr="00677C87" w:rsidRDefault="00677C87" w:rsidP="00740A94">
            <w:pPr>
              <w:rPr>
                <w:b/>
                <w:bCs/>
                <w:color w:val="262626" w:themeColor="text1" w:themeTint="D9"/>
              </w:rPr>
            </w:pPr>
            <w:r w:rsidRPr="00677C87">
              <w:rPr>
                <w:b/>
                <w:bCs/>
                <w:color w:val="262626" w:themeColor="text1" w:themeTint="D9"/>
              </w:rPr>
              <w:t>*Team pics*</w:t>
            </w:r>
          </w:p>
        </w:tc>
        <w:tc>
          <w:tcPr>
            <w:tcW w:w="238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CDC4579" w14:textId="77777777" w:rsidR="00740A94" w:rsidRPr="00872CC6" w:rsidRDefault="00740A94" w:rsidP="00740A94">
            <w:pPr>
              <w:rPr>
                <w:color w:val="262626" w:themeColor="text1" w:themeTint="D9"/>
              </w:rPr>
            </w:pPr>
          </w:p>
        </w:tc>
        <w:tc>
          <w:tcPr>
            <w:tcW w:w="2386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96200CF" w14:textId="77777777" w:rsidR="00740A94" w:rsidRPr="00872CC6" w:rsidRDefault="00740A94" w:rsidP="00740A94">
            <w:pPr>
              <w:rPr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FC5D479" w14:textId="77777777" w:rsidR="00740A94" w:rsidRDefault="00740A94" w:rsidP="00740A94">
            <w:pPr>
              <w:pStyle w:val="Weekend"/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3750689" w14:textId="77777777" w:rsidR="00740A94" w:rsidRDefault="00740A94" w:rsidP="00740A94">
            <w:pPr>
              <w:pStyle w:val="Weekend"/>
            </w:pPr>
          </w:p>
        </w:tc>
      </w:tr>
      <w:tr w:rsidR="00740A94" w14:paraId="27A54136" w14:textId="77777777" w:rsidTr="00F34C33">
        <w:trPr>
          <w:trHeight w:val="340"/>
        </w:trPr>
        <w:tc>
          <w:tcPr>
            <w:tcW w:w="238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7803A34" w14:textId="77777777" w:rsidR="00740A94" w:rsidRPr="00872CC6" w:rsidRDefault="00740A94" w:rsidP="00740A94">
            <w:pPr>
              <w:rPr>
                <w:color w:val="262626" w:themeColor="text1" w:themeTint="D9"/>
              </w:rPr>
            </w:pP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D45CCE9" w14:textId="77777777" w:rsidR="00740A94" w:rsidRPr="00872CC6" w:rsidRDefault="00740A94" w:rsidP="00740A94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9D2CF66" w14:textId="77777777" w:rsidR="00740A94" w:rsidRPr="00872CC6" w:rsidRDefault="00740A94" w:rsidP="00740A94">
            <w:pPr>
              <w:rPr>
                <w:color w:val="262626" w:themeColor="text1" w:themeTint="D9"/>
              </w:rPr>
            </w:pPr>
          </w:p>
        </w:tc>
        <w:tc>
          <w:tcPr>
            <w:tcW w:w="238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76B6435" w14:textId="77777777" w:rsidR="00740A94" w:rsidRPr="00872CC6" w:rsidRDefault="00740A94" w:rsidP="00740A94">
            <w:pPr>
              <w:rPr>
                <w:color w:val="262626" w:themeColor="text1" w:themeTint="D9"/>
              </w:rPr>
            </w:pPr>
          </w:p>
        </w:tc>
        <w:tc>
          <w:tcPr>
            <w:tcW w:w="2386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DF00B2A" w14:textId="77777777" w:rsidR="00740A94" w:rsidRPr="00872CC6" w:rsidRDefault="00740A94" w:rsidP="00740A94">
            <w:pPr>
              <w:rPr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CE90FCA" w14:textId="77777777" w:rsidR="00740A94" w:rsidRPr="00004954" w:rsidRDefault="00740A94" w:rsidP="00740A94">
            <w:pPr>
              <w:rPr>
                <w:color w:val="60A489" w:themeColor="accent5" w:themeShade="BF"/>
              </w:rPr>
            </w:pP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40FA7CD" w14:textId="77777777" w:rsidR="00740A94" w:rsidRPr="00004954" w:rsidRDefault="00740A94" w:rsidP="00740A94">
            <w:pPr>
              <w:rPr>
                <w:color w:val="60A489" w:themeColor="accent5" w:themeShade="BF"/>
              </w:rPr>
            </w:pPr>
          </w:p>
        </w:tc>
      </w:tr>
      <w:tr w:rsidR="00740A94" w14:paraId="3C608139" w14:textId="77777777" w:rsidTr="00F34C33">
        <w:trPr>
          <w:trHeight w:val="1020"/>
        </w:trPr>
        <w:tc>
          <w:tcPr>
            <w:tcW w:w="238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9C37103" w14:textId="77777777" w:rsidR="00740A94" w:rsidRPr="00872CC6" w:rsidRDefault="00740A94" w:rsidP="00740A94">
            <w:pPr>
              <w:rPr>
                <w:color w:val="262626" w:themeColor="text1" w:themeTint="D9"/>
              </w:rPr>
            </w:pP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9D34301" w14:textId="77777777" w:rsidR="00740A94" w:rsidRPr="00872CC6" w:rsidRDefault="00740A94" w:rsidP="00740A94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8BE38B5" w14:textId="77777777" w:rsidR="00740A94" w:rsidRPr="00872CC6" w:rsidRDefault="00740A94" w:rsidP="00740A94">
            <w:pPr>
              <w:rPr>
                <w:color w:val="262626" w:themeColor="text1" w:themeTint="D9"/>
              </w:rPr>
            </w:pPr>
          </w:p>
        </w:tc>
        <w:tc>
          <w:tcPr>
            <w:tcW w:w="238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4924C33" w14:textId="77777777" w:rsidR="00740A94" w:rsidRPr="00872CC6" w:rsidRDefault="00740A94" w:rsidP="00740A94">
            <w:pPr>
              <w:rPr>
                <w:color w:val="262626" w:themeColor="text1" w:themeTint="D9"/>
              </w:rPr>
            </w:pPr>
          </w:p>
        </w:tc>
        <w:tc>
          <w:tcPr>
            <w:tcW w:w="2386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B820F34" w14:textId="77777777" w:rsidR="00740A94" w:rsidRPr="00872CC6" w:rsidRDefault="00740A94" w:rsidP="00740A94">
            <w:pPr>
              <w:rPr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78E0D16" w14:textId="77777777" w:rsidR="00740A94" w:rsidRDefault="00740A94" w:rsidP="00740A94"/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F9904F8" w14:textId="77777777" w:rsidR="00740A94" w:rsidRDefault="00740A94" w:rsidP="00740A94"/>
        </w:tc>
      </w:tr>
    </w:tbl>
    <w:p w14:paraId="5D4A4D75" w14:textId="77777777" w:rsidR="000357C6" w:rsidRPr="00383FBC" w:rsidRDefault="000357C6" w:rsidP="00A21C0B">
      <w:pPr>
        <w:spacing w:after="0"/>
        <w:rPr>
          <w:sz w:val="16"/>
          <w:szCs w:val="16"/>
        </w:rPr>
      </w:pPr>
      <w:r w:rsidRPr="00383FBC">
        <w:rPr>
          <w:sz w:val="16"/>
          <w:szCs w:val="16"/>
        </w:rPr>
        <w:br w:type="page"/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  <w:tblCaption w:val="Layout table"/>
      </w:tblPr>
      <w:tblGrid>
        <w:gridCol w:w="2379"/>
        <w:gridCol w:w="2379"/>
        <w:gridCol w:w="2378"/>
        <w:gridCol w:w="1197"/>
        <w:gridCol w:w="1191"/>
        <w:gridCol w:w="1186"/>
        <w:gridCol w:w="1198"/>
        <w:gridCol w:w="1535"/>
        <w:gridCol w:w="1535"/>
      </w:tblGrid>
      <w:tr w:rsidR="000357C6" w14:paraId="53E901BD" w14:textId="77777777" w:rsidTr="0010197C">
        <w:trPr>
          <w:trHeight w:val="397"/>
        </w:trPr>
        <w:tc>
          <w:tcPr>
            <w:tcW w:w="2379" w:type="dxa"/>
          </w:tcPr>
          <w:p w14:paraId="068A74F9" w14:textId="77777777" w:rsidR="000357C6" w:rsidRDefault="000357C6" w:rsidP="00147045"/>
        </w:tc>
        <w:tc>
          <w:tcPr>
            <w:tcW w:w="2379" w:type="dxa"/>
          </w:tcPr>
          <w:p w14:paraId="08B6246A" w14:textId="77777777" w:rsidR="000357C6" w:rsidRDefault="000357C6" w:rsidP="00147045"/>
        </w:tc>
        <w:tc>
          <w:tcPr>
            <w:tcW w:w="2378" w:type="dxa"/>
          </w:tcPr>
          <w:p w14:paraId="4E9FB393" w14:textId="77777777" w:rsidR="000357C6" w:rsidRDefault="000357C6" w:rsidP="00147045"/>
        </w:tc>
        <w:tc>
          <w:tcPr>
            <w:tcW w:w="7842" w:type="dxa"/>
            <w:gridSpan w:val="6"/>
            <w:vAlign w:val="center"/>
          </w:tcPr>
          <w:p w14:paraId="5FB8E9AA" w14:textId="77777777" w:rsidR="000357C6" w:rsidRDefault="000357C6" w:rsidP="00147045">
            <w:r>
              <w:t xml:space="preserve">Highlights for </w:t>
            </w:r>
            <w:r w:rsidR="00F95E9F">
              <w:t>September</w:t>
            </w:r>
          </w:p>
        </w:tc>
      </w:tr>
      <w:tr w:rsidR="000357C6" w14:paraId="33BC31A7" w14:textId="77777777" w:rsidTr="0010197C">
        <w:trPr>
          <w:trHeight w:val="397"/>
        </w:trPr>
        <w:tc>
          <w:tcPr>
            <w:tcW w:w="4758" w:type="dxa"/>
            <w:gridSpan w:val="2"/>
            <w:vMerge w:val="restart"/>
          </w:tcPr>
          <w:p w14:paraId="2CF4877A" w14:textId="77777777" w:rsidR="000357C6" w:rsidRPr="000357C6" w:rsidRDefault="00B26922" w:rsidP="00147045">
            <w:pPr>
              <w:pStyle w:val="Month"/>
            </w:pPr>
            <w:sdt>
              <w:sdtPr>
                <w:id w:val="-1549828933"/>
                <w:placeholder>
                  <w:docPart w:val="18F24539AC8C4E699E0DEEA020C264AC"/>
                </w:placeholder>
                <w:temporary/>
                <w:showingPlcHdr/>
                <w15:appearance w15:val="hidden"/>
              </w:sdtPr>
              <w:sdtEndPr/>
              <w:sdtContent>
                <w:r w:rsidR="00F65B25">
                  <w:t>September</w:t>
                </w:r>
              </w:sdtContent>
            </w:sdt>
          </w:p>
        </w:tc>
        <w:tc>
          <w:tcPr>
            <w:tcW w:w="2378" w:type="dxa"/>
            <w:vMerge w:val="restart"/>
          </w:tcPr>
          <w:p w14:paraId="3BFE28AA" w14:textId="77777777" w:rsidR="000357C6" w:rsidRPr="00872CC6" w:rsidRDefault="00B569C0" w:rsidP="00147045">
            <w:pPr>
              <w:pStyle w:val="Year"/>
            </w:pPr>
            <w:r>
              <w:t>2022</w:t>
            </w:r>
          </w:p>
        </w:tc>
        <w:tc>
          <w:tcPr>
            <w:tcW w:w="1197" w:type="dxa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206AD754" w14:textId="77777777" w:rsidR="000357C6" w:rsidRDefault="000357C6" w:rsidP="00147045"/>
        </w:tc>
        <w:tc>
          <w:tcPr>
            <w:tcW w:w="2377" w:type="dxa"/>
            <w:gridSpan w:val="2"/>
            <w:tcBorders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DD375A0" w14:textId="77777777" w:rsidR="000357C6" w:rsidRDefault="000357C6" w:rsidP="00147045"/>
        </w:tc>
        <w:tc>
          <w:tcPr>
            <w:tcW w:w="1198" w:type="dxa"/>
            <w:tcBorders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7454593B" w14:textId="77777777" w:rsidR="000357C6" w:rsidRDefault="000357C6" w:rsidP="00147045"/>
        </w:tc>
        <w:tc>
          <w:tcPr>
            <w:tcW w:w="3070" w:type="dxa"/>
            <w:gridSpan w:val="2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62F03207" w14:textId="77777777" w:rsidR="000357C6" w:rsidRDefault="000357C6" w:rsidP="00147045"/>
        </w:tc>
      </w:tr>
      <w:tr w:rsidR="000357C6" w14:paraId="33A16D1F" w14:textId="77777777" w:rsidTr="0010197C">
        <w:trPr>
          <w:trHeight w:val="397"/>
        </w:trPr>
        <w:tc>
          <w:tcPr>
            <w:tcW w:w="4758" w:type="dxa"/>
            <w:gridSpan w:val="2"/>
            <w:vMerge/>
          </w:tcPr>
          <w:p w14:paraId="55C997DA" w14:textId="77777777" w:rsidR="000357C6" w:rsidRDefault="000357C6" w:rsidP="00147045"/>
        </w:tc>
        <w:tc>
          <w:tcPr>
            <w:tcW w:w="2378" w:type="dxa"/>
            <w:vMerge/>
          </w:tcPr>
          <w:p w14:paraId="31D36B46" w14:textId="77777777" w:rsidR="000357C6" w:rsidRPr="00A93D4E" w:rsidRDefault="000357C6" w:rsidP="00147045">
            <w:pPr>
              <w:rPr>
                <w:b/>
                <w:bCs/>
              </w:rPr>
            </w:pPr>
          </w:p>
        </w:tc>
        <w:tc>
          <w:tcPr>
            <w:tcW w:w="1197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16C7378C" w14:textId="77777777" w:rsidR="000357C6" w:rsidRDefault="000357C6" w:rsidP="00147045"/>
        </w:tc>
        <w:tc>
          <w:tcPr>
            <w:tcW w:w="2377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73AAA489" w14:textId="77777777" w:rsidR="000357C6" w:rsidRDefault="000357C6" w:rsidP="00147045"/>
        </w:tc>
        <w:tc>
          <w:tcPr>
            <w:tcW w:w="1198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74772230" w14:textId="77777777" w:rsidR="000357C6" w:rsidRDefault="000357C6" w:rsidP="00147045"/>
        </w:tc>
        <w:tc>
          <w:tcPr>
            <w:tcW w:w="3070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1967868C" w14:textId="77777777" w:rsidR="000357C6" w:rsidRDefault="000357C6" w:rsidP="00147045"/>
        </w:tc>
      </w:tr>
      <w:tr w:rsidR="000357C6" w14:paraId="6EA90320" w14:textId="77777777" w:rsidTr="0010197C">
        <w:trPr>
          <w:trHeight w:val="397"/>
        </w:trPr>
        <w:tc>
          <w:tcPr>
            <w:tcW w:w="4758" w:type="dxa"/>
            <w:gridSpan w:val="2"/>
            <w:vMerge/>
          </w:tcPr>
          <w:p w14:paraId="52E403F2" w14:textId="77777777" w:rsidR="000357C6" w:rsidRDefault="000357C6" w:rsidP="00147045"/>
        </w:tc>
        <w:tc>
          <w:tcPr>
            <w:tcW w:w="2378" w:type="dxa"/>
            <w:vMerge/>
          </w:tcPr>
          <w:p w14:paraId="107831E9" w14:textId="77777777" w:rsidR="000357C6" w:rsidRPr="00A93D4E" w:rsidRDefault="000357C6" w:rsidP="00147045">
            <w:pPr>
              <w:rPr>
                <w:b/>
                <w:bCs/>
              </w:rPr>
            </w:pPr>
          </w:p>
        </w:tc>
        <w:tc>
          <w:tcPr>
            <w:tcW w:w="1197" w:type="dxa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6E1F66B2" w14:textId="77777777" w:rsidR="000357C6" w:rsidRDefault="000357C6" w:rsidP="00147045"/>
        </w:tc>
        <w:tc>
          <w:tcPr>
            <w:tcW w:w="2377" w:type="dxa"/>
            <w:gridSpan w:val="2"/>
            <w:tcBorders>
              <w:top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45B3BD90" w14:textId="77777777" w:rsidR="000357C6" w:rsidRDefault="000357C6" w:rsidP="00147045"/>
        </w:tc>
        <w:tc>
          <w:tcPr>
            <w:tcW w:w="1198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1B7C23BE" w14:textId="77777777" w:rsidR="000357C6" w:rsidRDefault="000357C6" w:rsidP="00147045"/>
        </w:tc>
        <w:tc>
          <w:tcPr>
            <w:tcW w:w="3070" w:type="dxa"/>
            <w:gridSpan w:val="2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0473EF1E" w14:textId="77777777" w:rsidR="000357C6" w:rsidRDefault="000357C6" w:rsidP="00147045"/>
        </w:tc>
      </w:tr>
      <w:tr w:rsidR="00F65B25" w14:paraId="53A1C679" w14:textId="77777777" w:rsidTr="0010197C">
        <w:trPr>
          <w:cantSplit/>
          <w:trHeight w:val="964"/>
        </w:trPr>
        <w:tc>
          <w:tcPr>
            <w:tcW w:w="2379" w:type="dxa"/>
            <w:tcBorders>
              <w:bottom w:val="single" w:sz="8" w:space="0" w:color="FFFFFF" w:themeColor="background1"/>
            </w:tcBorders>
            <w:shd w:val="clear" w:color="auto" w:fill="121E2C" w:themeFill="accent1" w:themeFillShade="80"/>
            <w:textDirection w:val="btLr"/>
            <w:vAlign w:val="bottom"/>
          </w:tcPr>
          <w:p w14:paraId="64E9C96D" w14:textId="77777777" w:rsidR="00F65B25" w:rsidRPr="00872CC6" w:rsidRDefault="00B26922" w:rsidP="00147045">
            <w:pPr>
              <w:pStyle w:val="DayoftheWeek"/>
            </w:pPr>
            <w:sdt>
              <w:sdtPr>
                <w:id w:val="-693385752"/>
                <w:placeholder>
                  <w:docPart w:val="452FD5D4E6014A8D96BE61A9C748AFB6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MON</w:t>
                </w:r>
              </w:sdtContent>
            </w:sdt>
          </w:p>
        </w:tc>
        <w:tc>
          <w:tcPr>
            <w:tcW w:w="2379" w:type="dxa"/>
            <w:tcBorders>
              <w:bottom w:val="single" w:sz="8" w:space="0" w:color="FFFFFF" w:themeColor="background1"/>
            </w:tcBorders>
            <w:shd w:val="clear" w:color="auto" w:fill="1B2D42" w:themeFill="accent1" w:themeFillShade="BF"/>
            <w:textDirection w:val="btLr"/>
            <w:vAlign w:val="bottom"/>
          </w:tcPr>
          <w:p w14:paraId="77E13C87" w14:textId="77777777" w:rsidR="00F65B25" w:rsidRPr="00872CC6" w:rsidRDefault="00B26922" w:rsidP="00147045">
            <w:pPr>
              <w:pStyle w:val="DayoftheWeek"/>
            </w:pPr>
            <w:sdt>
              <w:sdtPr>
                <w:id w:val="-872307723"/>
                <w:placeholder>
                  <w:docPart w:val="B1A16813746E48CEBFC47CFBBB6977E1"/>
                </w:placeholder>
                <w:temporary/>
                <w:showingPlcHdr/>
                <w15:appearance w15:val="hidden"/>
              </w:sdtPr>
              <w:sdtEndPr/>
              <w:sdtContent>
                <w:r w:rsidR="00F65B25">
                  <w:t>TUE</w:t>
                </w:r>
              </w:sdtContent>
            </w:sdt>
          </w:p>
        </w:tc>
        <w:tc>
          <w:tcPr>
            <w:tcW w:w="2378" w:type="dxa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16DBF065" w14:textId="77777777" w:rsidR="00F65B25" w:rsidRPr="00872CC6" w:rsidRDefault="00B26922" w:rsidP="00147045">
            <w:pPr>
              <w:pStyle w:val="DayoftheWeek"/>
            </w:pPr>
            <w:sdt>
              <w:sdtPr>
                <w:id w:val="1331949772"/>
                <w:placeholder>
                  <w:docPart w:val="A564806785554FAFB9BF063C9A3105A2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WED</w:t>
                </w:r>
              </w:sdtContent>
            </w:sdt>
          </w:p>
        </w:tc>
        <w:tc>
          <w:tcPr>
            <w:tcW w:w="2388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0EA21528" w14:textId="77777777" w:rsidR="00F65B25" w:rsidRPr="00872CC6" w:rsidRDefault="00B26922" w:rsidP="00147045">
            <w:pPr>
              <w:pStyle w:val="DayoftheWeek"/>
            </w:pPr>
            <w:sdt>
              <w:sdtPr>
                <w:id w:val="808987007"/>
                <w:placeholder>
                  <w:docPart w:val="F199C9FE24434BDDB362BFBDD51276B7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THU</w:t>
                </w:r>
              </w:sdtContent>
            </w:sdt>
          </w:p>
        </w:tc>
        <w:tc>
          <w:tcPr>
            <w:tcW w:w="2384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7B12576D" w14:textId="77777777" w:rsidR="00F65B25" w:rsidRPr="00872CC6" w:rsidRDefault="00B26922" w:rsidP="00147045">
            <w:pPr>
              <w:pStyle w:val="DayoftheWeek"/>
            </w:pPr>
            <w:sdt>
              <w:sdtPr>
                <w:id w:val="918445288"/>
                <w:placeholder>
                  <w:docPart w:val="4B88FD5B9EC74A45A30CF1611F30B00B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FRI</w:t>
                </w:r>
              </w:sdtContent>
            </w:sdt>
          </w:p>
        </w:tc>
        <w:tc>
          <w:tcPr>
            <w:tcW w:w="1535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09B0DDC6" w14:textId="77777777" w:rsidR="00F65B25" w:rsidRPr="00872CC6" w:rsidRDefault="00B26922" w:rsidP="00147045">
            <w:pPr>
              <w:pStyle w:val="DayoftheWeek"/>
            </w:pPr>
            <w:sdt>
              <w:sdtPr>
                <w:id w:val="-2016683282"/>
                <w:placeholder>
                  <w:docPart w:val="D48F90340754420E921D184FCDCCE3E0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SAT</w:t>
                </w:r>
              </w:sdtContent>
            </w:sdt>
          </w:p>
        </w:tc>
        <w:tc>
          <w:tcPr>
            <w:tcW w:w="1535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61389B11" w14:textId="77777777" w:rsidR="00F65B25" w:rsidRPr="00872CC6" w:rsidRDefault="00B26922" w:rsidP="00147045">
            <w:pPr>
              <w:pStyle w:val="DayoftheWeek"/>
            </w:pPr>
            <w:sdt>
              <w:sdtPr>
                <w:id w:val="1253863375"/>
                <w:placeholder>
                  <w:docPart w:val="1D03B16D1ACD4DF194A6C9E81540C465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SUN</w:t>
                </w:r>
              </w:sdtContent>
            </w:sdt>
          </w:p>
        </w:tc>
      </w:tr>
      <w:tr w:rsidR="0079172A" w14:paraId="0A8101DA" w14:textId="77777777" w:rsidTr="0010197C">
        <w:trPr>
          <w:trHeight w:val="34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047EDFF" w14:textId="77777777" w:rsidR="0079172A" w:rsidRPr="00872CC6" w:rsidRDefault="0079172A" w:rsidP="0079172A">
            <w:pPr>
              <w:rPr>
                <w:color w:val="262626" w:themeColor="text1" w:themeTint="D9"/>
              </w:rPr>
            </w:pP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282018A" w14:textId="77777777" w:rsidR="0079172A" w:rsidRPr="00872CC6" w:rsidRDefault="0079172A" w:rsidP="0079172A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081E3ED" w14:textId="77777777" w:rsidR="0079172A" w:rsidRPr="00872CC6" w:rsidRDefault="0079172A" w:rsidP="0079172A">
            <w:pPr>
              <w:rPr>
                <w:color w:val="262626" w:themeColor="text1" w:themeTint="D9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211C654" w14:textId="77777777" w:rsidR="0079172A" w:rsidRPr="00872CC6" w:rsidRDefault="0079172A" w:rsidP="0079172A">
            <w:pPr>
              <w:rPr>
                <w:color w:val="262626" w:themeColor="text1" w:themeTint="D9"/>
              </w:rPr>
            </w:pPr>
            <w:r w:rsidRPr="00796383">
              <w:t>1</w:t>
            </w: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EF24613" w14:textId="77777777" w:rsidR="0079172A" w:rsidRPr="00872CC6" w:rsidRDefault="0079172A" w:rsidP="0079172A">
            <w:pPr>
              <w:rPr>
                <w:color w:val="262626" w:themeColor="text1" w:themeTint="D9"/>
              </w:rPr>
            </w:pPr>
            <w:r w:rsidRPr="00796383">
              <w:t>2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F7744A3" w14:textId="77777777" w:rsidR="0079172A" w:rsidRPr="00872CC6" w:rsidRDefault="0079172A" w:rsidP="0079172A">
            <w:pPr>
              <w:pStyle w:val="Weekend"/>
            </w:pPr>
            <w:r w:rsidRPr="00796383">
              <w:t>3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D90E3D4" w14:textId="77777777" w:rsidR="0079172A" w:rsidRPr="00872CC6" w:rsidRDefault="0079172A" w:rsidP="0079172A">
            <w:pPr>
              <w:pStyle w:val="Weekend"/>
            </w:pPr>
            <w:r w:rsidRPr="00796383">
              <w:t>4</w:t>
            </w:r>
          </w:p>
        </w:tc>
      </w:tr>
      <w:tr w:rsidR="0079172A" w14:paraId="2F8A7682" w14:textId="77777777" w:rsidTr="0010197C">
        <w:trPr>
          <w:trHeight w:val="102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230C6C3" w14:textId="77777777" w:rsidR="0079172A" w:rsidRPr="00872CC6" w:rsidRDefault="0079172A" w:rsidP="0079172A">
            <w:pPr>
              <w:rPr>
                <w:color w:val="262626" w:themeColor="text1" w:themeTint="D9"/>
              </w:rPr>
            </w:pP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445F403" w14:textId="77777777" w:rsidR="0079172A" w:rsidRPr="00872CC6" w:rsidRDefault="0079172A" w:rsidP="0079172A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AAF1ABD" w14:textId="77777777" w:rsidR="0079172A" w:rsidRPr="00872CC6" w:rsidRDefault="0079172A" w:rsidP="0079172A">
            <w:pPr>
              <w:rPr>
                <w:color w:val="262626" w:themeColor="text1" w:themeTint="D9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AA1A40B" w14:textId="65A8949D" w:rsidR="0079172A" w:rsidRPr="00872CC6" w:rsidRDefault="00E165B8" w:rsidP="0079172A">
            <w:pPr>
              <w:rPr>
                <w:color w:val="262626" w:themeColor="text1" w:themeTint="D9"/>
              </w:rPr>
            </w:pPr>
            <w:r>
              <w:rPr>
                <w:b/>
                <w:bCs/>
                <w:color w:val="262626" w:themeColor="text1" w:themeTint="D9"/>
              </w:rPr>
              <w:t xml:space="preserve">Texas </w:t>
            </w:r>
            <w:r w:rsidRPr="000B0A7D">
              <w:rPr>
                <w:b/>
                <w:bCs/>
                <w:color w:val="262626" w:themeColor="text1" w:themeTint="D9"/>
              </w:rPr>
              <w:t>Roadhouse Dine to Donate Night</w:t>
            </w:r>
            <w:r>
              <w:rPr>
                <w:b/>
                <w:bCs/>
                <w:color w:val="262626" w:themeColor="text1" w:themeTint="D9"/>
              </w:rPr>
              <w:t xml:space="preserve">, 4 – 10pm </w:t>
            </w:r>
            <w:r w:rsidRPr="000B0A7D">
              <w:rPr>
                <w:b/>
                <w:bCs/>
                <w:color w:val="262626" w:themeColor="text1" w:themeTint="D9"/>
              </w:rPr>
              <w:t xml:space="preserve"> </w:t>
            </w: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61F1C9A" w14:textId="501F8E72" w:rsidR="0079172A" w:rsidRPr="000B0A7D" w:rsidRDefault="0079172A" w:rsidP="0079172A">
            <w:pPr>
              <w:rPr>
                <w:b/>
                <w:bCs/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2991B49" w14:textId="77777777" w:rsidR="0079172A" w:rsidRDefault="0079172A" w:rsidP="0079172A">
            <w:pPr>
              <w:pStyle w:val="Weekend"/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6B8831B" w14:textId="77777777" w:rsidR="0079172A" w:rsidRDefault="0079172A" w:rsidP="0079172A">
            <w:pPr>
              <w:pStyle w:val="Weekend"/>
            </w:pPr>
          </w:p>
        </w:tc>
      </w:tr>
      <w:tr w:rsidR="0079172A" w14:paraId="5222EC7F" w14:textId="77777777" w:rsidTr="0010197C">
        <w:trPr>
          <w:trHeight w:val="34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DF11F95" w14:textId="77777777" w:rsidR="0079172A" w:rsidRPr="00872CC6" w:rsidRDefault="0079172A" w:rsidP="0079172A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5</w:t>
            </w: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6558679" w14:textId="77777777" w:rsidR="0079172A" w:rsidRPr="00872CC6" w:rsidRDefault="0079172A" w:rsidP="0079172A">
            <w:pPr>
              <w:rPr>
                <w:color w:val="262626" w:themeColor="text1" w:themeTint="D9"/>
              </w:rPr>
            </w:pPr>
            <w:r w:rsidRPr="00796383">
              <w:t>6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A14A6CD" w14:textId="77777777" w:rsidR="0079172A" w:rsidRPr="00872CC6" w:rsidRDefault="0079172A" w:rsidP="0079172A">
            <w:pPr>
              <w:rPr>
                <w:color w:val="262626" w:themeColor="text1" w:themeTint="D9"/>
              </w:rPr>
            </w:pPr>
            <w:r w:rsidRPr="00796383">
              <w:t>7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54FCDF4" w14:textId="77777777" w:rsidR="0079172A" w:rsidRPr="00872CC6" w:rsidRDefault="0079172A" w:rsidP="0079172A">
            <w:pPr>
              <w:rPr>
                <w:color w:val="262626" w:themeColor="text1" w:themeTint="D9"/>
              </w:rPr>
            </w:pPr>
            <w:r w:rsidRPr="00796383">
              <w:t>8</w:t>
            </w: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19CEE6C" w14:textId="77777777" w:rsidR="0079172A" w:rsidRPr="00872CC6" w:rsidRDefault="0079172A" w:rsidP="0079172A">
            <w:pPr>
              <w:rPr>
                <w:color w:val="262626" w:themeColor="text1" w:themeTint="D9"/>
              </w:rPr>
            </w:pPr>
            <w:r w:rsidRPr="00796383">
              <w:t>9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C73648C" w14:textId="77777777" w:rsidR="0079172A" w:rsidRPr="00872CC6" w:rsidRDefault="0079172A" w:rsidP="0079172A">
            <w:pPr>
              <w:pStyle w:val="Weekend"/>
            </w:pPr>
            <w:r w:rsidRPr="00796383">
              <w:t>10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1E53B5C" w14:textId="77777777" w:rsidR="0079172A" w:rsidRPr="00872CC6" w:rsidRDefault="0079172A" w:rsidP="0079172A">
            <w:pPr>
              <w:pStyle w:val="Weekend"/>
            </w:pPr>
            <w:r w:rsidRPr="00796383">
              <w:t>11</w:t>
            </w:r>
          </w:p>
        </w:tc>
      </w:tr>
      <w:tr w:rsidR="0079172A" w14:paraId="46CAD960" w14:textId="77777777" w:rsidTr="0010197C">
        <w:trPr>
          <w:trHeight w:val="102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0D7A732" w14:textId="7E3720B7" w:rsidR="0079172A" w:rsidRPr="00677C87" w:rsidRDefault="002F5332" w:rsidP="0079172A">
            <w:pPr>
              <w:rPr>
                <w:b/>
                <w:bCs/>
                <w:color w:val="262626" w:themeColor="text1" w:themeTint="D9"/>
              </w:rPr>
            </w:pPr>
            <w:r w:rsidRPr="00677C87">
              <w:rPr>
                <w:b/>
                <w:bCs/>
                <w:color w:val="262626" w:themeColor="text1" w:themeTint="D9"/>
              </w:rPr>
              <w:t>No School</w:t>
            </w: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C35F897" w14:textId="77777777" w:rsidR="0079172A" w:rsidRPr="00872CC6" w:rsidRDefault="0079172A" w:rsidP="0079172A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D8E8104" w14:textId="23EF09B0" w:rsidR="0079172A" w:rsidRPr="00872CC6" w:rsidRDefault="002F5332" w:rsidP="0079172A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Practice 2 – 4pm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EF826DC" w14:textId="5B224882" w:rsidR="0079172A" w:rsidRPr="00872CC6" w:rsidRDefault="004C404B" w:rsidP="0079172A">
            <w:pPr>
              <w:rPr>
                <w:color w:val="262626" w:themeColor="text1" w:themeTint="D9"/>
              </w:rPr>
            </w:pPr>
            <w:r w:rsidRPr="00F34C33">
              <w:rPr>
                <w:color w:val="FF0000"/>
              </w:rPr>
              <w:t>JV vs. Westwood</w:t>
            </w: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0F78670" w14:textId="77777777" w:rsidR="0079172A" w:rsidRPr="00872CC6" w:rsidRDefault="0079172A" w:rsidP="0079172A">
            <w:pPr>
              <w:rPr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2ED393A" w14:textId="77777777" w:rsidR="0079172A" w:rsidRDefault="0079172A" w:rsidP="0079172A">
            <w:pPr>
              <w:pStyle w:val="Weekend"/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1B924F0" w14:textId="77777777" w:rsidR="0079172A" w:rsidRDefault="0079172A" w:rsidP="0079172A">
            <w:pPr>
              <w:pStyle w:val="Weekend"/>
            </w:pPr>
          </w:p>
        </w:tc>
      </w:tr>
      <w:tr w:rsidR="0079172A" w14:paraId="33C28CB6" w14:textId="77777777" w:rsidTr="0010197C">
        <w:trPr>
          <w:trHeight w:val="34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F021349" w14:textId="77777777" w:rsidR="0079172A" w:rsidRPr="00872CC6" w:rsidRDefault="0079172A" w:rsidP="0079172A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12</w:t>
            </w: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DAAC870" w14:textId="77777777" w:rsidR="0079172A" w:rsidRPr="00872CC6" w:rsidRDefault="0079172A" w:rsidP="0079172A">
            <w:pPr>
              <w:rPr>
                <w:color w:val="262626" w:themeColor="text1" w:themeTint="D9"/>
              </w:rPr>
            </w:pPr>
            <w:r w:rsidRPr="00796383">
              <w:t>13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BD84056" w14:textId="77777777" w:rsidR="0079172A" w:rsidRPr="00872CC6" w:rsidRDefault="0079172A" w:rsidP="0079172A">
            <w:pPr>
              <w:rPr>
                <w:color w:val="262626" w:themeColor="text1" w:themeTint="D9"/>
              </w:rPr>
            </w:pPr>
            <w:r w:rsidRPr="00796383">
              <w:t>14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229004E" w14:textId="77777777" w:rsidR="0079172A" w:rsidRPr="00872CC6" w:rsidRDefault="0079172A" w:rsidP="0079172A">
            <w:pPr>
              <w:rPr>
                <w:color w:val="262626" w:themeColor="text1" w:themeTint="D9"/>
              </w:rPr>
            </w:pPr>
            <w:r w:rsidRPr="00796383">
              <w:t>15</w:t>
            </w: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9FD7ABD" w14:textId="77777777" w:rsidR="0079172A" w:rsidRPr="00872CC6" w:rsidRDefault="0079172A" w:rsidP="0079172A">
            <w:pPr>
              <w:rPr>
                <w:color w:val="262626" w:themeColor="text1" w:themeTint="D9"/>
              </w:rPr>
            </w:pPr>
            <w:r w:rsidRPr="00796383">
              <w:t>16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C5A8CAA" w14:textId="77777777" w:rsidR="0079172A" w:rsidRPr="00872CC6" w:rsidRDefault="0079172A" w:rsidP="0079172A">
            <w:pPr>
              <w:pStyle w:val="Weekend"/>
            </w:pPr>
            <w:r w:rsidRPr="00796383">
              <w:t>17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8D30DBA" w14:textId="77777777" w:rsidR="0079172A" w:rsidRPr="00872CC6" w:rsidRDefault="0079172A" w:rsidP="0079172A">
            <w:pPr>
              <w:pStyle w:val="Weekend"/>
            </w:pPr>
            <w:r w:rsidRPr="00796383">
              <w:t>18</w:t>
            </w:r>
          </w:p>
        </w:tc>
      </w:tr>
      <w:tr w:rsidR="0010197C" w14:paraId="0FF471C8" w14:textId="77777777" w:rsidTr="0010197C">
        <w:trPr>
          <w:trHeight w:val="102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2AAF1ED" w14:textId="77777777" w:rsidR="0010197C" w:rsidRDefault="0010197C" w:rsidP="0010197C">
            <w:pPr>
              <w:rPr>
                <w:b/>
                <w:bCs/>
                <w:color w:val="262626" w:themeColor="text1" w:themeTint="D9"/>
              </w:rPr>
            </w:pPr>
            <w:r w:rsidRPr="00677C87">
              <w:rPr>
                <w:b/>
                <w:bCs/>
                <w:color w:val="262626" w:themeColor="text1" w:themeTint="D9"/>
              </w:rPr>
              <w:t xml:space="preserve">Basketball </w:t>
            </w:r>
          </w:p>
          <w:p w14:paraId="3F2E8A7E" w14:textId="77777777" w:rsidR="0010197C" w:rsidRDefault="0010197C" w:rsidP="0010197C">
            <w:pPr>
              <w:rPr>
                <w:b/>
                <w:bCs/>
                <w:color w:val="262626" w:themeColor="text1" w:themeTint="D9"/>
              </w:rPr>
            </w:pPr>
          </w:p>
          <w:p w14:paraId="499CEA6C" w14:textId="1BFE2C65" w:rsidR="0010197C" w:rsidRPr="0010197C" w:rsidRDefault="0010197C" w:rsidP="0010197C">
            <w:pPr>
              <w:rPr>
                <w:color w:val="262626" w:themeColor="text1" w:themeTint="D9"/>
              </w:rPr>
            </w:pPr>
            <w:r w:rsidRPr="0010197C">
              <w:rPr>
                <w:color w:val="262626" w:themeColor="text1" w:themeTint="D9"/>
              </w:rPr>
              <w:t>*no sideline practice</w:t>
            </w: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3DA15F1" w14:textId="29E7C910" w:rsidR="0010197C" w:rsidRPr="00872CC6" w:rsidRDefault="0010197C" w:rsidP="0010197C">
            <w:pPr>
              <w:rPr>
                <w:color w:val="262626" w:themeColor="text1" w:themeTint="D9"/>
              </w:rPr>
            </w:pPr>
            <w:r w:rsidRPr="00677C87">
              <w:rPr>
                <w:b/>
                <w:bCs/>
                <w:color w:val="262626" w:themeColor="text1" w:themeTint="D9"/>
              </w:rPr>
              <w:t xml:space="preserve">Cheer 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26010CB" w14:textId="77777777" w:rsidR="0010197C" w:rsidRDefault="0010197C" w:rsidP="0010197C">
            <w:pPr>
              <w:rPr>
                <w:b/>
                <w:bCs/>
                <w:color w:val="262626" w:themeColor="text1" w:themeTint="D9"/>
              </w:rPr>
            </w:pPr>
            <w:r w:rsidRPr="00677C87">
              <w:rPr>
                <w:b/>
                <w:bCs/>
                <w:color w:val="262626" w:themeColor="text1" w:themeTint="D9"/>
              </w:rPr>
              <w:t xml:space="preserve">Tryouts </w:t>
            </w:r>
          </w:p>
          <w:p w14:paraId="78CEF4A9" w14:textId="77777777" w:rsidR="0010197C" w:rsidRDefault="0010197C" w:rsidP="0010197C">
            <w:pPr>
              <w:rPr>
                <w:color w:val="262626" w:themeColor="text1" w:themeTint="D9"/>
              </w:rPr>
            </w:pPr>
          </w:p>
          <w:p w14:paraId="008876D3" w14:textId="00C74C83" w:rsidR="0010197C" w:rsidRPr="00872CC6" w:rsidRDefault="0010197C" w:rsidP="0010197C">
            <w:pPr>
              <w:rPr>
                <w:color w:val="262626" w:themeColor="text1" w:themeTint="D9"/>
              </w:rPr>
            </w:pPr>
            <w:r w:rsidRPr="0010197C">
              <w:rPr>
                <w:color w:val="262626" w:themeColor="text1" w:themeTint="D9"/>
              </w:rPr>
              <w:t>*no sideline practice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E433FF1" w14:textId="4D448F1F" w:rsidR="0010197C" w:rsidRPr="00872CC6" w:rsidRDefault="0010197C" w:rsidP="0010197C">
            <w:pPr>
              <w:rPr>
                <w:color w:val="262626" w:themeColor="text1" w:themeTint="D9"/>
              </w:rPr>
            </w:pPr>
            <w:r w:rsidRPr="00F34C33">
              <w:rPr>
                <w:color w:val="FF0000"/>
              </w:rPr>
              <w:t>JV vs. Vero</w:t>
            </w: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4F8B860" w14:textId="0FADFB33" w:rsidR="0010197C" w:rsidRPr="00872CC6" w:rsidRDefault="0010197C" w:rsidP="0010197C">
            <w:pPr>
              <w:rPr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4C60638" w14:textId="77777777" w:rsidR="0010197C" w:rsidRDefault="0010197C" w:rsidP="0010197C">
            <w:pPr>
              <w:pStyle w:val="Weekend"/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BE94B25" w14:textId="77777777" w:rsidR="0010197C" w:rsidRDefault="0010197C" w:rsidP="0010197C">
            <w:pPr>
              <w:pStyle w:val="Weekend"/>
            </w:pPr>
          </w:p>
        </w:tc>
      </w:tr>
      <w:tr w:rsidR="0079172A" w14:paraId="11F5D1F9" w14:textId="77777777" w:rsidTr="0010197C">
        <w:trPr>
          <w:trHeight w:val="34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FBDC6FF" w14:textId="77777777" w:rsidR="0079172A" w:rsidRPr="00872CC6" w:rsidRDefault="0079172A" w:rsidP="0079172A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19</w:t>
            </w: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E87E71A" w14:textId="77777777" w:rsidR="0079172A" w:rsidRPr="00872CC6" w:rsidRDefault="0079172A" w:rsidP="0079172A">
            <w:pPr>
              <w:rPr>
                <w:color w:val="262626" w:themeColor="text1" w:themeTint="D9"/>
              </w:rPr>
            </w:pPr>
            <w:r w:rsidRPr="00796383">
              <w:t>20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EB98857" w14:textId="77777777" w:rsidR="0079172A" w:rsidRPr="00872CC6" w:rsidRDefault="0079172A" w:rsidP="0079172A">
            <w:pPr>
              <w:rPr>
                <w:color w:val="262626" w:themeColor="text1" w:themeTint="D9"/>
              </w:rPr>
            </w:pPr>
            <w:r w:rsidRPr="00796383">
              <w:t>21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EB05EC8" w14:textId="77777777" w:rsidR="0079172A" w:rsidRPr="00872CC6" w:rsidRDefault="0079172A" w:rsidP="0079172A">
            <w:pPr>
              <w:rPr>
                <w:color w:val="262626" w:themeColor="text1" w:themeTint="D9"/>
              </w:rPr>
            </w:pPr>
            <w:r w:rsidRPr="00796383">
              <w:t>22</w:t>
            </w: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F30C4B9" w14:textId="77777777" w:rsidR="0079172A" w:rsidRPr="00872CC6" w:rsidRDefault="0079172A" w:rsidP="0079172A">
            <w:pPr>
              <w:rPr>
                <w:color w:val="262626" w:themeColor="text1" w:themeTint="D9"/>
              </w:rPr>
            </w:pPr>
            <w:r w:rsidRPr="00796383">
              <w:t>23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CF7AB2D" w14:textId="77777777" w:rsidR="0079172A" w:rsidRPr="00004954" w:rsidRDefault="0079172A" w:rsidP="0079172A">
            <w:pPr>
              <w:pStyle w:val="Weekend"/>
            </w:pPr>
            <w:r w:rsidRPr="00796383">
              <w:t>24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46E9924" w14:textId="77777777" w:rsidR="0079172A" w:rsidRPr="00004954" w:rsidRDefault="0079172A" w:rsidP="0079172A">
            <w:pPr>
              <w:pStyle w:val="Weekend"/>
            </w:pPr>
            <w:r w:rsidRPr="00796383">
              <w:t>25</w:t>
            </w:r>
          </w:p>
        </w:tc>
      </w:tr>
      <w:tr w:rsidR="0079172A" w14:paraId="5BB0776C" w14:textId="77777777" w:rsidTr="0010197C">
        <w:trPr>
          <w:trHeight w:val="102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E84F368" w14:textId="7D162DBE" w:rsidR="0079172A" w:rsidRPr="00872CC6" w:rsidRDefault="003E5828" w:rsidP="0079172A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Practice 2 – 4pm</w:t>
            </w: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D7AAE3A" w14:textId="77777777" w:rsidR="0079172A" w:rsidRPr="00872CC6" w:rsidRDefault="0079172A" w:rsidP="0079172A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2EABAC2" w14:textId="77777777" w:rsidR="0079172A" w:rsidRDefault="003E5828" w:rsidP="0079172A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Practice 2 – 4pm</w:t>
            </w:r>
          </w:p>
          <w:p w14:paraId="4C2DCFCA" w14:textId="77777777" w:rsidR="00225EC9" w:rsidRDefault="00225EC9" w:rsidP="0079172A">
            <w:pPr>
              <w:rPr>
                <w:color w:val="262626" w:themeColor="text1" w:themeTint="D9"/>
              </w:rPr>
            </w:pPr>
          </w:p>
          <w:p w14:paraId="167AD1EC" w14:textId="6F049C3A" w:rsidR="00225EC9" w:rsidRPr="00225EC9" w:rsidRDefault="00225EC9" w:rsidP="0079172A">
            <w:pPr>
              <w:rPr>
                <w:b/>
                <w:bCs/>
                <w:color w:val="262626" w:themeColor="text1" w:themeTint="D9"/>
              </w:rPr>
            </w:pPr>
            <w:r w:rsidRPr="00225EC9">
              <w:rPr>
                <w:b/>
                <w:bCs/>
                <w:color w:val="262626" w:themeColor="text1" w:themeTint="D9"/>
              </w:rPr>
              <w:t xml:space="preserve">Basketball Cheer Parent Meeting </w:t>
            </w:r>
            <w:r>
              <w:rPr>
                <w:b/>
                <w:bCs/>
                <w:color w:val="262626" w:themeColor="text1" w:themeTint="D9"/>
              </w:rPr>
              <w:t>-</w:t>
            </w:r>
            <w:r w:rsidRPr="00225EC9">
              <w:rPr>
                <w:b/>
                <w:bCs/>
                <w:color w:val="262626" w:themeColor="text1" w:themeTint="D9"/>
              </w:rPr>
              <w:t>TBD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0D3FF1D" w14:textId="77777777" w:rsidR="0079172A" w:rsidRPr="00872CC6" w:rsidRDefault="0079172A" w:rsidP="0079172A">
            <w:pPr>
              <w:rPr>
                <w:color w:val="262626" w:themeColor="text1" w:themeTint="D9"/>
              </w:rPr>
            </w:pP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FEEADBC" w14:textId="04EB6B09" w:rsidR="0079172A" w:rsidRPr="00872CC6" w:rsidRDefault="00C23EB6" w:rsidP="0079172A">
            <w:pPr>
              <w:rPr>
                <w:color w:val="262626" w:themeColor="text1" w:themeTint="D9"/>
              </w:rPr>
            </w:pPr>
            <w:r w:rsidRPr="00F34C33">
              <w:rPr>
                <w:color w:val="FF0000"/>
              </w:rPr>
              <w:t xml:space="preserve">Varsity vs. Sebastian River </w:t>
            </w: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28BF9F6" w14:textId="77777777" w:rsidR="0079172A" w:rsidRDefault="0079172A" w:rsidP="0079172A">
            <w:pPr>
              <w:pStyle w:val="Weekend"/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F01308E" w14:textId="77777777" w:rsidR="0079172A" w:rsidRDefault="0079172A" w:rsidP="0079172A">
            <w:pPr>
              <w:pStyle w:val="Weekend"/>
            </w:pPr>
          </w:p>
        </w:tc>
      </w:tr>
      <w:tr w:rsidR="0079172A" w14:paraId="4EC3B621" w14:textId="77777777" w:rsidTr="0010197C">
        <w:trPr>
          <w:trHeight w:val="34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BE26126" w14:textId="77777777" w:rsidR="0079172A" w:rsidRPr="00872CC6" w:rsidRDefault="0079172A" w:rsidP="0079172A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26</w:t>
            </w: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6B5AC65" w14:textId="77777777" w:rsidR="0079172A" w:rsidRPr="00872CC6" w:rsidRDefault="0079172A" w:rsidP="0079172A">
            <w:pPr>
              <w:rPr>
                <w:color w:val="262626" w:themeColor="text1" w:themeTint="D9"/>
              </w:rPr>
            </w:pPr>
            <w:r w:rsidRPr="00796383">
              <w:t>27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2A3845F" w14:textId="77777777" w:rsidR="0079172A" w:rsidRPr="00872CC6" w:rsidRDefault="0079172A" w:rsidP="0079172A">
            <w:pPr>
              <w:rPr>
                <w:color w:val="262626" w:themeColor="text1" w:themeTint="D9"/>
              </w:rPr>
            </w:pPr>
            <w:r w:rsidRPr="00796383">
              <w:t>28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619F6A6" w14:textId="77777777" w:rsidR="0079172A" w:rsidRPr="00872CC6" w:rsidRDefault="0079172A" w:rsidP="0079172A">
            <w:pPr>
              <w:rPr>
                <w:color w:val="262626" w:themeColor="text1" w:themeTint="D9"/>
              </w:rPr>
            </w:pPr>
            <w:r w:rsidRPr="00796383">
              <w:t>29</w:t>
            </w: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D17F261" w14:textId="77777777" w:rsidR="0079172A" w:rsidRPr="00872CC6" w:rsidRDefault="0079172A" w:rsidP="0079172A">
            <w:pPr>
              <w:rPr>
                <w:color w:val="262626" w:themeColor="text1" w:themeTint="D9"/>
              </w:rPr>
            </w:pPr>
            <w:r w:rsidRPr="00796383">
              <w:t>30</w:t>
            </w: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ABA564C" w14:textId="77777777" w:rsidR="0079172A" w:rsidRPr="00004954" w:rsidRDefault="0079172A" w:rsidP="0079172A">
            <w:pPr>
              <w:rPr>
                <w:color w:val="60A489" w:themeColor="accent5" w:themeShade="BF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98D5A08" w14:textId="77777777" w:rsidR="0079172A" w:rsidRPr="00004954" w:rsidRDefault="0079172A" w:rsidP="0079172A">
            <w:pPr>
              <w:rPr>
                <w:color w:val="60A489" w:themeColor="accent5" w:themeShade="BF"/>
              </w:rPr>
            </w:pPr>
          </w:p>
        </w:tc>
      </w:tr>
      <w:tr w:rsidR="0079172A" w14:paraId="1FC2A7DF" w14:textId="77777777" w:rsidTr="0010197C">
        <w:trPr>
          <w:trHeight w:val="102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52EE5EE" w14:textId="48ECF655" w:rsidR="0079172A" w:rsidRPr="00872CC6" w:rsidRDefault="003E5828" w:rsidP="0079172A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Practice 2 – 4pm</w:t>
            </w: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337C26A" w14:textId="77777777" w:rsidR="0079172A" w:rsidRPr="00872CC6" w:rsidRDefault="0079172A" w:rsidP="0079172A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D2A2602" w14:textId="45B2FC23" w:rsidR="0079172A" w:rsidRPr="00872CC6" w:rsidRDefault="003E5828" w:rsidP="0079172A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Practice 2 – 4pm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5012232" w14:textId="77777777" w:rsidR="0079172A" w:rsidRPr="00872CC6" w:rsidRDefault="0079172A" w:rsidP="0079172A">
            <w:pPr>
              <w:rPr>
                <w:color w:val="262626" w:themeColor="text1" w:themeTint="D9"/>
              </w:rPr>
            </w:pP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789C197" w14:textId="1D076E4D" w:rsidR="0079172A" w:rsidRPr="00872CC6" w:rsidRDefault="00C23EB6" w:rsidP="0079172A">
            <w:pPr>
              <w:rPr>
                <w:color w:val="262626" w:themeColor="text1" w:themeTint="D9"/>
              </w:rPr>
            </w:pPr>
            <w:r w:rsidRPr="00F34C33">
              <w:rPr>
                <w:color w:val="FF0000"/>
              </w:rPr>
              <w:t>Varsity @ Jensen Beach</w:t>
            </w: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AD48722" w14:textId="77777777" w:rsidR="0079172A" w:rsidRDefault="0079172A" w:rsidP="0079172A"/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65115EA" w14:textId="77777777" w:rsidR="0079172A" w:rsidRDefault="0079172A" w:rsidP="0079172A"/>
        </w:tc>
      </w:tr>
      <w:tr w:rsidR="0079172A" w14:paraId="559C3535" w14:textId="77777777" w:rsidTr="0010197C">
        <w:trPr>
          <w:trHeight w:val="34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09AEE537" w14:textId="77777777" w:rsidR="0079172A" w:rsidRPr="00872CC6" w:rsidRDefault="0079172A" w:rsidP="0079172A">
            <w:pPr>
              <w:rPr>
                <w:color w:val="262626" w:themeColor="text1" w:themeTint="D9"/>
              </w:rPr>
            </w:pP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159C223C" w14:textId="77777777" w:rsidR="0079172A" w:rsidRPr="00872CC6" w:rsidRDefault="0079172A" w:rsidP="0079172A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21DA1491" w14:textId="77777777" w:rsidR="0079172A" w:rsidRPr="00872CC6" w:rsidRDefault="0079172A" w:rsidP="0079172A">
            <w:pPr>
              <w:rPr>
                <w:color w:val="262626" w:themeColor="text1" w:themeTint="D9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4653BE11" w14:textId="77777777" w:rsidR="0079172A" w:rsidRPr="00872CC6" w:rsidRDefault="0079172A" w:rsidP="0079172A">
            <w:pPr>
              <w:rPr>
                <w:color w:val="262626" w:themeColor="text1" w:themeTint="D9"/>
              </w:rPr>
            </w:pP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15AF5F48" w14:textId="77777777" w:rsidR="0079172A" w:rsidRPr="00872CC6" w:rsidRDefault="0079172A" w:rsidP="0079172A">
            <w:pPr>
              <w:rPr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03E6FD1D" w14:textId="77777777" w:rsidR="0079172A" w:rsidRPr="00004954" w:rsidRDefault="0079172A" w:rsidP="0079172A">
            <w:pPr>
              <w:rPr>
                <w:color w:val="60A489" w:themeColor="accent5" w:themeShade="BF"/>
              </w:rPr>
            </w:pP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4F88FE9A" w14:textId="77777777" w:rsidR="0079172A" w:rsidRPr="00004954" w:rsidRDefault="0079172A" w:rsidP="0079172A">
            <w:pPr>
              <w:rPr>
                <w:color w:val="60A489" w:themeColor="accent5" w:themeShade="BF"/>
              </w:rPr>
            </w:pPr>
          </w:p>
        </w:tc>
      </w:tr>
      <w:tr w:rsidR="0079172A" w14:paraId="37BEFBFE" w14:textId="77777777" w:rsidTr="0010197C">
        <w:trPr>
          <w:trHeight w:val="102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4B2153B" w14:textId="77777777" w:rsidR="0079172A" w:rsidRPr="00872CC6" w:rsidRDefault="0079172A" w:rsidP="0079172A">
            <w:pPr>
              <w:rPr>
                <w:color w:val="262626" w:themeColor="text1" w:themeTint="D9"/>
              </w:rPr>
            </w:pP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EE5769D" w14:textId="77777777" w:rsidR="0079172A" w:rsidRPr="00872CC6" w:rsidRDefault="0079172A" w:rsidP="0079172A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4043A60" w14:textId="77777777" w:rsidR="0079172A" w:rsidRPr="00872CC6" w:rsidRDefault="0079172A" w:rsidP="0079172A">
            <w:pPr>
              <w:rPr>
                <w:color w:val="262626" w:themeColor="text1" w:themeTint="D9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14070CF" w14:textId="77777777" w:rsidR="0079172A" w:rsidRPr="00872CC6" w:rsidRDefault="0079172A" w:rsidP="0079172A">
            <w:pPr>
              <w:rPr>
                <w:color w:val="262626" w:themeColor="text1" w:themeTint="D9"/>
              </w:rPr>
            </w:pP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034794E" w14:textId="77777777" w:rsidR="0079172A" w:rsidRPr="00872CC6" w:rsidRDefault="0079172A" w:rsidP="0079172A">
            <w:pPr>
              <w:rPr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81EA9D0" w14:textId="77777777" w:rsidR="0079172A" w:rsidRDefault="0079172A" w:rsidP="0079172A"/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B65496F" w14:textId="77777777" w:rsidR="0079172A" w:rsidRDefault="0079172A" w:rsidP="0079172A"/>
        </w:tc>
      </w:tr>
    </w:tbl>
    <w:p w14:paraId="34D622DB" w14:textId="77777777" w:rsidR="000357C6" w:rsidRDefault="000357C6" w:rsidP="00A21C0B">
      <w:pPr>
        <w:spacing w:after="0"/>
      </w:pPr>
      <w:r>
        <w:br w:type="page"/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  <w:tblCaption w:val="Layout table"/>
      </w:tblPr>
      <w:tblGrid>
        <w:gridCol w:w="2379"/>
        <w:gridCol w:w="2379"/>
        <w:gridCol w:w="2378"/>
        <w:gridCol w:w="1197"/>
        <w:gridCol w:w="1191"/>
        <w:gridCol w:w="1186"/>
        <w:gridCol w:w="1198"/>
        <w:gridCol w:w="1535"/>
        <w:gridCol w:w="1535"/>
      </w:tblGrid>
      <w:tr w:rsidR="000357C6" w14:paraId="34A67AB1" w14:textId="77777777" w:rsidTr="00383FBC">
        <w:trPr>
          <w:trHeight w:val="397"/>
        </w:trPr>
        <w:tc>
          <w:tcPr>
            <w:tcW w:w="2542" w:type="dxa"/>
          </w:tcPr>
          <w:p w14:paraId="1603EE66" w14:textId="77777777" w:rsidR="000357C6" w:rsidRDefault="000357C6" w:rsidP="00147045"/>
        </w:tc>
        <w:tc>
          <w:tcPr>
            <w:tcW w:w="2542" w:type="dxa"/>
          </w:tcPr>
          <w:p w14:paraId="2FDD736E" w14:textId="77777777" w:rsidR="000357C6" w:rsidRDefault="000357C6" w:rsidP="00147045"/>
        </w:tc>
        <w:tc>
          <w:tcPr>
            <w:tcW w:w="2542" w:type="dxa"/>
          </w:tcPr>
          <w:p w14:paraId="5DA21B86" w14:textId="77777777" w:rsidR="000357C6" w:rsidRDefault="000357C6" w:rsidP="00147045"/>
        </w:tc>
        <w:tc>
          <w:tcPr>
            <w:tcW w:w="8350" w:type="dxa"/>
            <w:gridSpan w:val="6"/>
            <w:vAlign w:val="center"/>
          </w:tcPr>
          <w:p w14:paraId="2F06D858" w14:textId="77777777" w:rsidR="000357C6" w:rsidRDefault="000357C6" w:rsidP="00147045">
            <w:r>
              <w:t xml:space="preserve">Highlights for </w:t>
            </w:r>
            <w:r w:rsidR="00F95E9F">
              <w:t>October</w:t>
            </w:r>
          </w:p>
        </w:tc>
      </w:tr>
      <w:tr w:rsidR="000357C6" w14:paraId="2B250B36" w14:textId="77777777" w:rsidTr="00383FBC">
        <w:trPr>
          <w:trHeight w:val="397"/>
        </w:trPr>
        <w:tc>
          <w:tcPr>
            <w:tcW w:w="5084" w:type="dxa"/>
            <w:gridSpan w:val="2"/>
            <w:vMerge w:val="restart"/>
          </w:tcPr>
          <w:p w14:paraId="71BDA028" w14:textId="77777777" w:rsidR="000357C6" w:rsidRPr="000357C6" w:rsidRDefault="00B26922" w:rsidP="00147045">
            <w:pPr>
              <w:pStyle w:val="Month"/>
            </w:pPr>
            <w:sdt>
              <w:sdtPr>
                <w:id w:val="1519117603"/>
                <w:placeholder>
                  <w:docPart w:val="5F659A87193E453D936727D445A43B72"/>
                </w:placeholder>
                <w:temporary/>
                <w:showingPlcHdr/>
                <w15:appearance w15:val="hidden"/>
              </w:sdtPr>
              <w:sdtEndPr/>
              <w:sdtContent>
                <w:r w:rsidR="00F65B25">
                  <w:t>October</w:t>
                </w:r>
              </w:sdtContent>
            </w:sdt>
          </w:p>
        </w:tc>
        <w:tc>
          <w:tcPr>
            <w:tcW w:w="2542" w:type="dxa"/>
            <w:vMerge w:val="restart"/>
          </w:tcPr>
          <w:p w14:paraId="12B5FFCB" w14:textId="77777777" w:rsidR="000357C6" w:rsidRPr="00872CC6" w:rsidRDefault="00B569C0" w:rsidP="00147045">
            <w:pPr>
              <w:pStyle w:val="Year"/>
            </w:pPr>
            <w:r>
              <w:t>2022</w:t>
            </w:r>
          </w:p>
        </w:tc>
        <w:tc>
          <w:tcPr>
            <w:tcW w:w="1270" w:type="dxa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6B22B987" w14:textId="77777777" w:rsidR="000357C6" w:rsidRDefault="000357C6" w:rsidP="00147045"/>
        </w:tc>
        <w:tc>
          <w:tcPr>
            <w:tcW w:w="2541" w:type="dxa"/>
            <w:gridSpan w:val="2"/>
            <w:tcBorders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2E346562" w14:textId="77777777" w:rsidR="000357C6" w:rsidRDefault="000357C6" w:rsidP="00147045"/>
        </w:tc>
        <w:tc>
          <w:tcPr>
            <w:tcW w:w="1271" w:type="dxa"/>
            <w:tcBorders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2B222576" w14:textId="77777777" w:rsidR="000357C6" w:rsidRDefault="000357C6" w:rsidP="00147045"/>
        </w:tc>
        <w:tc>
          <w:tcPr>
            <w:tcW w:w="3268" w:type="dxa"/>
            <w:gridSpan w:val="2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5803F6EF" w14:textId="77777777" w:rsidR="000357C6" w:rsidRDefault="000357C6" w:rsidP="00147045"/>
        </w:tc>
      </w:tr>
      <w:tr w:rsidR="000357C6" w14:paraId="5F59B0E2" w14:textId="77777777" w:rsidTr="00383FBC">
        <w:trPr>
          <w:trHeight w:val="397"/>
        </w:trPr>
        <w:tc>
          <w:tcPr>
            <w:tcW w:w="5084" w:type="dxa"/>
            <w:gridSpan w:val="2"/>
            <w:vMerge/>
          </w:tcPr>
          <w:p w14:paraId="472BEF08" w14:textId="77777777" w:rsidR="000357C6" w:rsidRDefault="000357C6" w:rsidP="00147045"/>
        </w:tc>
        <w:tc>
          <w:tcPr>
            <w:tcW w:w="2542" w:type="dxa"/>
            <w:vMerge/>
          </w:tcPr>
          <w:p w14:paraId="7B7DECA1" w14:textId="77777777" w:rsidR="000357C6" w:rsidRPr="00A93D4E" w:rsidRDefault="000357C6" w:rsidP="00147045">
            <w:pPr>
              <w:rPr>
                <w:b/>
                <w:bCs/>
              </w:rPr>
            </w:pPr>
          </w:p>
        </w:tc>
        <w:tc>
          <w:tcPr>
            <w:tcW w:w="1270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28EBDDD1" w14:textId="77777777" w:rsidR="000357C6" w:rsidRDefault="000357C6" w:rsidP="00147045"/>
        </w:tc>
        <w:tc>
          <w:tcPr>
            <w:tcW w:w="2541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7BA9622E" w14:textId="77777777" w:rsidR="000357C6" w:rsidRDefault="000357C6" w:rsidP="00147045"/>
        </w:tc>
        <w:tc>
          <w:tcPr>
            <w:tcW w:w="1271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2C2874F3" w14:textId="77777777" w:rsidR="000357C6" w:rsidRDefault="000357C6" w:rsidP="00147045"/>
        </w:tc>
        <w:tc>
          <w:tcPr>
            <w:tcW w:w="3268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271B5A08" w14:textId="77777777" w:rsidR="000357C6" w:rsidRDefault="000357C6" w:rsidP="00147045"/>
        </w:tc>
      </w:tr>
      <w:tr w:rsidR="000357C6" w14:paraId="1655CD4D" w14:textId="77777777" w:rsidTr="00383FBC">
        <w:trPr>
          <w:trHeight w:val="397"/>
        </w:trPr>
        <w:tc>
          <w:tcPr>
            <w:tcW w:w="5084" w:type="dxa"/>
            <w:gridSpan w:val="2"/>
            <w:vMerge/>
          </w:tcPr>
          <w:p w14:paraId="0EE3AEFD" w14:textId="77777777" w:rsidR="000357C6" w:rsidRDefault="000357C6" w:rsidP="00147045"/>
        </w:tc>
        <w:tc>
          <w:tcPr>
            <w:tcW w:w="2542" w:type="dxa"/>
            <w:vMerge/>
          </w:tcPr>
          <w:p w14:paraId="4FBCCE11" w14:textId="77777777" w:rsidR="000357C6" w:rsidRPr="00A93D4E" w:rsidRDefault="000357C6" w:rsidP="00147045">
            <w:pPr>
              <w:rPr>
                <w:b/>
                <w:bCs/>
              </w:rPr>
            </w:pPr>
          </w:p>
        </w:tc>
        <w:tc>
          <w:tcPr>
            <w:tcW w:w="1270" w:type="dxa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193A37D2" w14:textId="77777777" w:rsidR="000357C6" w:rsidRDefault="000357C6" w:rsidP="00147045"/>
        </w:tc>
        <w:tc>
          <w:tcPr>
            <w:tcW w:w="2541" w:type="dxa"/>
            <w:gridSpan w:val="2"/>
            <w:tcBorders>
              <w:top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697C3E5D" w14:textId="77777777" w:rsidR="000357C6" w:rsidRDefault="000357C6" w:rsidP="00147045"/>
        </w:tc>
        <w:tc>
          <w:tcPr>
            <w:tcW w:w="1271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5E717623" w14:textId="77777777" w:rsidR="000357C6" w:rsidRDefault="000357C6" w:rsidP="00147045"/>
        </w:tc>
        <w:tc>
          <w:tcPr>
            <w:tcW w:w="3268" w:type="dxa"/>
            <w:gridSpan w:val="2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41CDFC53" w14:textId="77777777" w:rsidR="000357C6" w:rsidRDefault="000357C6" w:rsidP="00147045"/>
        </w:tc>
      </w:tr>
      <w:tr w:rsidR="00F65B25" w14:paraId="3A773591" w14:textId="77777777" w:rsidTr="00383FBC">
        <w:trPr>
          <w:cantSplit/>
          <w:trHeight w:val="964"/>
        </w:trPr>
        <w:tc>
          <w:tcPr>
            <w:tcW w:w="2542" w:type="dxa"/>
            <w:tcBorders>
              <w:bottom w:val="single" w:sz="8" w:space="0" w:color="FFFFFF" w:themeColor="background1"/>
            </w:tcBorders>
            <w:shd w:val="clear" w:color="auto" w:fill="121E2C" w:themeFill="accent1" w:themeFillShade="80"/>
            <w:textDirection w:val="btLr"/>
            <w:vAlign w:val="bottom"/>
          </w:tcPr>
          <w:p w14:paraId="74B1D1F2" w14:textId="77777777" w:rsidR="00F65B25" w:rsidRPr="00872CC6" w:rsidRDefault="00B26922" w:rsidP="00147045">
            <w:pPr>
              <w:pStyle w:val="DayoftheWeek"/>
            </w:pPr>
            <w:sdt>
              <w:sdtPr>
                <w:id w:val="1684393349"/>
                <w:placeholder>
                  <w:docPart w:val="909381238E78431991EE979C37DC00FF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MON</w:t>
                </w:r>
              </w:sdtContent>
            </w:sdt>
          </w:p>
        </w:tc>
        <w:tc>
          <w:tcPr>
            <w:tcW w:w="2542" w:type="dxa"/>
            <w:tcBorders>
              <w:bottom w:val="single" w:sz="8" w:space="0" w:color="FFFFFF" w:themeColor="background1"/>
            </w:tcBorders>
            <w:shd w:val="clear" w:color="auto" w:fill="1B2D42" w:themeFill="accent1" w:themeFillShade="BF"/>
            <w:textDirection w:val="btLr"/>
            <w:vAlign w:val="bottom"/>
          </w:tcPr>
          <w:p w14:paraId="64D01BFC" w14:textId="77777777" w:rsidR="00F65B25" w:rsidRPr="00872CC6" w:rsidRDefault="00B26922" w:rsidP="00147045">
            <w:pPr>
              <w:pStyle w:val="DayoftheWeek"/>
            </w:pPr>
            <w:sdt>
              <w:sdtPr>
                <w:id w:val="-1026716854"/>
                <w:placeholder>
                  <w:docPart w:val="583767BE2A7540378A594468BDA9BD2B"/>
                </w:placeholder>
                <w:temporary/>
                <w:showingPlcHdr/>
                <w15:appearance w15:val="hidden"/>
              </w:sdtPr>
              <w:sdtEndPr/>
              <w:sdtContent>
                <w:r w:rsidR="00F65B25">
                  <w:t>TUE</w:t>
                </w:r>
              </w:sdtContent>
            </w:sdt>
          </w:p>
        </w:tc>
        <w:tc>
          <w:tcPr>
            <w:tcW w:w="2542" w:type="dxa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1ECE821E" w14:textId="77777777" w:rsidR="00F65B25" w:rsidRPr="00872CC6" w:rsidRDefault="00B26922" w:rsidP="00147045">
            <w:pPr>
              <w:pStyle w:val="DayoftheWeek"/>
            </w:pPr>
            <w:sdt>
              <w:sdtPr>
                <w:id w:val="-300775979"/>
                <w:placeholder>
                  <w:docPart w:val="B80B3093B0C54E6C9C7D594E1590F5FE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WED</w:t>
                </w:r>
              </w:sdtContent>
            </w:sdt>
          </w:p>
        </w:tc>
        <w:tc>
          <w:tcPr>
            <w:tcW w:w="2541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73627E21" w14:textId="77777777" w:rsidR="00F65B25" w:rsidRPr="00872CC6" w:rsidRDefault="00B26922" w:rsidP="00147045">
            <w:pPr>
              <w:pStyle w:val="DayoftheWeek"/>
            </w:pPr>
            <w:sdt>
              <w:sdtPr>
                <w:id w:val="-1777551198"/>
                <w:placeholder>
                  <w:docPart w:val="55EE224B17CA4353AD6A5DC05AC8DF23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THU</w:t>
                </w:r>
              </w:sdtContent>
            </w:sdt>
          </w:p>
        </w:tc>
        <w:tc>
          <w:tcPr>
            <w:tcW w:w="2541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248DB1E6" w14:textId="77777777" w:rsidR="00F65B25" w:rsidRPr="00872CC6" w:rsidRDefault="00B26922" w:rsidP="00147045">
            <w:pPr>
              <w:pStyle w:val="DayoftheWeek"/>
            </w:pPr>
            <w:sdt>
              <w:sdtPr>
                <w:id w:val="-1897265769"/>
                <w:placeholder>
                  <w:docPart w:val="EE3FACE7DFF349C6A7170DA21EC0B651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FRI</w:t>
                </w:r>
              </w:sdtContent>
            </w:sdt>
          </w:p>
        </w:tc>
        <w:tc>
          <w:tcPr>
            <w:tcW w:w="1634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6AEE8C69" w14:textId="77777777" w:rsidR="00F65B25" w:rsidRPr="00872CC6" w:rsidRDefault="00B26922" w:rsidP="00147045">
            <w:pPr>
              <w:pStyle w:val="DayoftheWeek"/>
            </w:pPr>
            <w:sdt>
              <w:sdtPr>
                <w:id w:val="-1100025691"/>
                <w:placeholder>
                  <w:docPart w:val="B0793D4F89B2403CAEAFEC1E90C8A74B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SAT</w:t>
                </w:r>
              </w:sdtContent>
            </w:sdt>
          </w:p>
        </w:tc>
        <w:tc>
          <w:tcPr>
            <w:tcW w:w="1634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5C8D7966" w14:textId="77777777" w:rsidR="00F65B25" w:rsidRPr="00872CC6" w:rsidRDefault="00B26922" w:rsidP="00147045">
            <w:pPr>
              <w:pStyle w:val="DayoftheWeek"/>
            </w:pPr>
            <w:sdt>
              <w:sdtPr>
                <w:id w:val="1199817425"/>
                <w:placeholder>
                  <w:docPart w:val="ED3CE8F778CC4BAB825E6CAE26336DD8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SUN</w:t>
                </w:r>
              </w:sdtContent>
            </w:sdt>
          </w:p>
        </w:tc>
      </w:tr>
      <w:tr w:rsidR="003E6024" w14:paraId="44F74F51" w14:textId="77777777" w:rsidTr="00383FBC">
        <w:trPr>
          <w:trHeight w:val="340"/>
        </w:trPr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A4ECAA7" w14:textId="77777777" w:rsidR="003E6024" w:rsidRPr="00872CC6" w:rsidRDefault="003E6024" w:rsidP="003E6024">
            <w:pPr>
              <w:rPr>
                <w:color w:val="262626" w:themeColor="text1" w:themeTint="D9"/>
              </w:rPr>
            </w:pP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BC12D61" w14:textId="77777777" w:rsidR="003E6024" w:rsidRPr="00872CC6" w:rsidRDefault="003E6024" w:rsidP="003E6024">
            <w:pPr>
              <w:rPr>
                <w:color w:val="262626" w:themeColor="text1" w:themeTint="D9"/>
              </w:rPr>
            </w:pP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CF6AB5F" w14:textId="77777777" w:rsidR="003E6024" w:rsidRPr="00872CC6" w:rsidRDefault="003E6024" w:rsidP="003E6024">
            <w:pPr>
              <w:rPr>
                <w:color w:val="262626" w:themeColor="text1" w:themeTint="D9"/>
              </w:rPr>
            </w:pP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E1919C6" w14:textId="77777777" w:rsidR="003E6024" w:rsidRPr="00872CC6" w:rsidRDefault="003E6024" w:rsidP="003E6024">
            <w:pPr>
              <w:rPr>
                <w:color w:val="262626" w:themeColor="text1" w:themeTint="D9"/>
              </w:rPr>
            </w:pP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3FEBEF5" w14:textId="77777777" w:rsidR="003E6024" w:rsidRPr="00872CC6" w:rsidRDefault="003E6024" w:rsidP="003E6024">
            <w:pPr>
              <w:rPr>
                <w:color w:val="262626" w:themeColor="text1" w:themeTint="D9"/>
              </w:rPr>
            </w:pPr>
          </w:p>
        </w:tc>
        <w:tc>
          <w:tcPr>
            <w:tcW w:w="1634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EF0AAEC" w14:textId="77777777" w:rsidR="003E6024" w:rsidRPr="00872CC6" w:rsidRDefault="003E6024" w:rsidP="003E6024">
            <w:pPr>
              <w:pStyle w:val="Weekend"/>
            </w:pPr>
            <w:r w:rsidRPr="00132839">
              <w:t>1</w:t>
            </w:r>
          </w:p>
        </w:tc>
        <w:tc>
          <w:tcPr>
            <w:tcW w:w="1634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1DA0B7C" w14:textId="77777777" w:rsidR="003E6024" w:rsidRPr="00872CC6" w:rsidRDefault="003E6024" w:rsidP="003E6024">
            <w:pPr>
              <w:pStyle w:val="Weekend"/>
            </w:pPr>
            <w:r w:rsidRPr="00132839">
              <w:t>2</w:t>
            </w:r>
          </w:p>
        </w:tc>
      </w:tr>
      <w:tr w:rsidR="003E6024" w14:paraId="72877ADF" w14:textId="77777777" w:rsidTr="00383FBC">
        <w:trPr>
          <w:trHeight w:val="1020"/>
        </w:trPr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EAAA3E6" w14:textId="77777777" w:rsidR="003E6024" w:rsidRPr="00872CC6" w:rsidRDefault="003E6024" w:rsidP="003E6024">
            <w:pPr>
              <w:rPr>
                <w:color w:val="262626" w:themeColor="text1" w:themeTint="D9"/>
              </w:rPr>
            </w:pP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35EA7B6" w14:textId="77777777" w:rsidR="003E6024" w:rsidRPr="00872CC6" w:rsidRDefault="003E6024" w:rsidP="003E6024">
            <w:pPr>
              <w:rPr>
                <w:color w:val="262626" w:themeColor="text1" w:themeTint="D9"/>
              </w:rPr>
            </w:pP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154E64D" w14:textId="77777777" w:rsidR="003E6024" w:rsidRPr="00872CC6" w:rsidRDefault="003E6024" w:rsidP="003E6024">
            <w:pPr>
              <w:rPr>
                <w:color w:val="262626" w:themeColor="text1" w:themeTint="D9"/>
              </w:rPr>
            </w:pP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1141B78" w14:textId="77777777" w:rsidR="003E6024" w:rsidRPr="00872CC6" w:rsidRDefault="003E6024" w:rsidP="003E6024">
            <w:pPr>
              <w:rPr>
                <w:color w:val="262626" w:themeColor="text1" w:themeTint="D9"/>
              </w:rPr>
            </w:pP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B6EC267" w14:textId="77777777" w:rsidR="003E6024" w:rsidRPr="00872CC6" w:rsidRDefault="003E6024" w:rsidP="003E6024">
            <w:pPr>
              <w:rPr>
                <w:color w:val="262626" w:themeColor="text1" w:themeTint="D9"/>
              </w:rPr>
            </w:pPr>
          </w:p>
        </w:tc>
        <w:tc>
          <w:tcPr>
            <w:tcW w:w="1634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324D444" w14:textId="77777777" w:rsidR="003E6024" w:rsidRDefault="003E6024" w:rsidP="003E6024">
            <w:pPr>
              <w:pStyle w:val="Weekend"/>
            </w:pPr>
          </w:p>
        </w:tc>
        <w:tc>
          <w:tcPr>
            <w:tcW w:w="1634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6F00F4A" w14:textId="77777777" w:rsidR="003E6024" w:rsidRDefault="003E6024" w:rsidP="003E6024">
            <w:pPr>
              <w:pStyle w:val="Weekend"/>
            </w:pPr>
          </w:p>
        </w:tc>
      </w:tr>
      <w:tr w:rsidR="003E6024" w14:paraId="26DE9354" w14:textId="77777777" w:rsidTr="00383FBC">
        <w:trPr>
          <w:trHeight w:val="340"/>
        </w:trPr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281B9EB" w14:textId="77777777" w:rsidR="003E6024" w:rsidRPr="00872CC6" w:rsidRDefault="003E6024" w:rsidP="003E6024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3</w:t>
            </w: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5C63E6B" w14:textId="77777777" w:rsidR="003E6024" w:rsidRPr="00872CC6" w:rsidRDefault="003E6024" w:rsidP="003E6024">
            <w:pPr>
              <w:rPr>
                <w:color w:val="262626" w:themeColor="text1" w:themeTint="D9"/>
              </w:rPr>
            </w:pPr>
            <w:r w:rsidRPr="00132839">
              <w:t>4</w:t>
            </w: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15564BD" w14:textId="77777777" w:rsidR="003E6024" w:rsidRPr="00872CC6" w:rsidRDefault="003E6024" w:rsidP="003E6024">
            <w:pPr>
              <w:rPr>
                <w:color w:val="262626" w:themeColor="text1" w:themeTint="D9"/>
              </w:rPr>
            </w:pPr>
            <w:r w:rsidRPr="00132839">
              <w:t>5</w:t>
            </w: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40686A5" w14:textId="77777777" w:rsidR="003E6024" w:rsidRPr="00872CC6" w:rsidRDefault="003E6024" w:rsidP="003E6024">
            <w:pPr>
              <w:rPr>
                <w:color w:val="262626" w:themeColor="text1" w:themeTint="D9"/>
              </w:rPr>
            </w:pPr>
            <w:r w:rsidRPr="00132839">
              <w:t>6</w:t>
            </w: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9683590" w14:textId="77777777" w:rsidR="003E6024" w:rsidRPr="00872CC6" w:rsidRDefault="003E6024" w:rsidP="003E6024">
            <w:pPr>
              <w:rPr>
                <w:color w:val="262626" w:themeColor="text1" w:themeTint="D9"/>
              </w:rPr>
            </w:pPr>
            <w:r w:rsidRPr="00132839">
              <w:t>7</w:t>
            </w:r>
          </w:p>
        </w:tc>
        <w:tc>
          <w:tcPr>
            <w:tcW w:w="1634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DDBDC69" w14:textId="77777777" w:rsidR="003E6024" w:rsidRPr="00872CC6" w:rsidRDefault="003E6024" w:rsidP="003E6024">
            <w:pPr>
              <w:pStyle w:val="Weekend"/>
            </w:pPr>
            <w:r w:rsidRPr="00132839">
              <w:t>8</w:t>
            </w:r>
          </w:p>
        </w:tc>
        <w:tc>
          <w:tcPr>
            <w:tcW w:w="1634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6A36ECD" w14:textId="77777777" w:rsidR="003E6024" w:rsidRPr="00872CC6" w:rsidRDefault="003E6024" w:rsidP="003E6024">
            <w:pPr>
              <w:pStyle w:val="Weekend"/>
            </w:pPr>
            <w:r w:rsidRPr="00132839">
              <w:t>9</w:t>
            </w:r>
          </w:p>
        </w:tc>
      </w:tr>
      <w:tr w:rsidR="003E6024" w14:paraId="3AC2936C" w14:textId="77777777" w:rsidTr="00383FBC">
        <w:trPr>
          <w:trHeight w:val="1020"/>
        </w:trPr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3C6C3B9" w14:textId="012E5D83" w:rsidR="003E6024" w:rsidRPr="00872CC6" w:rsidRDefault="00104057" w:rsidP="003E6024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Practice 2 – 4pm</w:t>
            </w: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B4F719D" w14:textId="77777777" w:rsidR="003E6024" w:rsidRPr="00872CC6" w:rsidRDefault="003E6024" w:rsidP="003E6024">
            <w:pPr>
              <w:rPr>
                <w:color w:val="262626" w:themeColor="text1" w:themeTint="D9"/>
              </w:rPr>
            </w:pP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1C672F7" w14:textId="143F6426" w:rsidR="003E6024" w:rsidRPr="00677C87" w:rsidRDefault="00104057" w:rsidP="003E6024">
            <w:pPr>
              <w:rPr>
                <w:b/>
                <w:bCs/>
                <w:color w:val="262626" w:themeColor="text1" w:themeTint="D9"/>
              </w:rPr>
            </w:pPr>
            <w:r w:rsidRPr="00677C87">
              <w:rPr>
                <w:b/>
                <w:bCs/>
                <w:color w:val="262626" w:themeColor="text1" w:themeTint="D9"/>
              </w:rPr>
              <w:t>No School</w:t>
            </w: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5357340" w14:textId="77777777" w:rsidR="003E6024" w:rsidRPr="00872CC6" w:rsidRDefault="003E6024" w:rsidP="003E6024">
            <w:pPr>
              <w:rPr>
                <w:color w:val="262626" w:themeColor="text1" w:themeTint="D9"/>
              </w:rPr>
            </w:pP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E935277" w14:textId="4C746028" w:rsidR="003E6024" w:rsidRPr="00872CC6" w:rsidRDefault="00C23EB6" w:rsidP="003E6024">
            <w:pPr>
              <w:rPr>
                <w:color w:val="262626" w:themeColor="text1" w:themeTint="D9"/>
              </w:rPr>
            </w:pPr>
            <w:r w:rsidRPr="00F34C33">
              <w:rPr>
                <w:color w:val="FF0000"/>
              </w:rPr>
              <w:t>Varsity @ Tradition Prep</w:t>
            </w:r>
          </w:p>
        </w:tc>
        <w:tc>
          <w:tcPr>
            <w:tcW w:w="1634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4CF6E82" w14:textId="77777777" w:rsidR="003E6024" w:rsidRDefault="003E6024" w:rsidP="003E6024">
            <w:pPr>
              <w:pStyle w:val="Weekend"/>
            </w:pPr>
          </w:p>
        </w:tc>
        <w:tc>
          <w:tcPr>
            <w:tcW w:w="1634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4CF2B73" w14:textId="77777777" w:rsidR="003E6024" w:rsidRDefault="003E6024" w:rsidP="003E6024">
            <w:pPr>
              <w:pStyle w:val="Weekend"/>
            </w:pPr>
          </w:p>
        </w:tc>
      </w:tr>
      <w:tr w:rsidR="003E6024" w14:paraId="6F10035A" w14:textId="77777777" w:rsidTr="00383FBC">
        <w:trPr>
          <w:trHeight w:val="340"/>
        </w:trPr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59E7C5C" w14:textId="77777777" w:rsidR="003E6024" w:rsidRPr="00872CC6" w:rsidRDefault="003E6024" w:rsidP="003E6024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10</w:t>
            </w: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C15C55E" w14:textId="77777777" w:rsidR="003E6024" w:rsidRPr="00872CC6" w:rsidRDefault="003E6024" w:rsidP="003E6024">
            <w:pPr>
              <w:rPr>
                <w:color w:val="262626" w:themeColor="text1" w:themeTint="D9"/>
              </w:rPr>
            </w:pPr>
            <w:r w:rsidRPr="00132839">
              <w:t>11</w:t>
            </w: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A4168DD" w14:textId="77777777" w:rsidR="003E6024" w:rsidRPr="00872CC6" w:rsidRDefault="003E6024" w:rsidP="003E6024">
            <w:pPr>
              <w:rPr>
                <w:color w:val="262626" w:themeColor="text1" w:themeTint="D9"/>
              </w:rPr>
            </w:pPr>
            <w:r w:rsidRPr="00132839">
              <w:t>12</w:t>
            </w: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A60A53A" w14:textId="77777777" w:rsidR="003E6024" w:rsidRPr="00872CC6" w:rsidRDefault="003E6024" w:rsidP="003E6024">
            <w:pPr>
              <w:rPr>
                <w:color w:val="262626" w:themeColor="text1" w:themeTint="D9"/>
              </w:rPr>
            </w:pPr>
            <w:r w:rsidRPr="00132839">
              <w:t>13</w:t>
            </w: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8AF6BB9" w14:textId="77777777" w:rsidR="003E6024" w:rsidRPr="00872CC6" w:rsidRDefault="003E6024" w:rsidP="003E6024">
            <w:pPr>
              <w:rPr>
                <w:color w:val="262626" w:themeColor="text1" w:themeTint="D9"/>
              </w:rPr>
            </w:pPr>
            <w:r w:rsidRPr="00132839">
              <w:t>14</w:t>
            </w:r>
          </w:p>
        </w:tc>
        <w:tc>
          <w:tcPr>
            <w:tcW w:w="1634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CC48740" w14:textId="77777777" w:rsidR="003E6024" w:rsidRPr="00872CC6" w:rsidRDefault="003E6024" w:rsidP="003E6024">
            <w:pPr>
              <w:pStyle w:val="Weekend"/>
            </w:pPr>
            <w:r w:rsidRPr="00132839">
              <w:t>15</w:t>
            </w:r>
          </w:p>
        </w:tc>
        <w:tc>
          <w:tcPr>
            <w:tcW w:w="1634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A85836E" w14:textId="77777777" w:rsidR="003E6024" w:rsidRPr="00872CC6" w:rsidRDefault="003E6024" w:rsidP="003E6024">
            <w:pPr>
              <w:pStyle w:val="Weekend"/>
            </w:pPr>
            <w:r w:rsidRPr="00132839">
              <w:t>16</w:t>
            </w:r>
          </w:p>
        </w:tc>
      </w:tr>
      <w:tr w:rsidR="003E6024" w14:paraId="7D6F9AA6" w14:textId="77777777" w:rsidTr="00383FBC">
        <w:trPr>
          <w:trHeight w:val="1020"/>
        </w:trPr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45D7F37" w14:textId="49B5C01D" w:rsidR="003E6024" w:rsidRPr="00916316" w:rsidRDefault="00104057" w:rsidP="003E6024">
            <w:pPr>
              <w:rPr>
                <w:b/>
                <w:bCs/>
                <w:color w:val="262626" w:themeColor="text1" w:themeTint="D9"/>
              </w:rPr>
            </w:pPr>
            <w:r w:rsidRPr="00916316">
              <w:rPr>
                <w:b/>
                <w:bCs/>
                <w:color w:val="262626" w:themeColor="text1" w:themeTint="D9"/>
              </w:rPr>
              <w:t>No School</w:t>
            </w: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1E653FF" w14:textId="77777777" w:rsidR="003E6024" w:rsidRPr="00872CC6" w:rsidRDefault="003E6024" w:rsidP="003E6024">
            <w:pPr>
              <w:rPr>
                <w:color w:val="262626" w:themeColor="text1" w:themeTint="D9"/>
              </w:rPr>
            </w:pP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C313083" w14:textId="5C97F718" w:rsidR="003E6024" w:rsidRPr="00872CC6" w:rsidRDefault="00104057" w:rsidP="003E6024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Practice 2 – 4pm</w:t>
            </w: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61EC105" w14:textId="2BD834F7" w:rsidR="003E6024" w:rsidRPr="00872CC6" w:rsidRDefault="00C23EB6" w:rsidP="003E6024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 xml:space="preserve"> </w:t>
            </w:r>
            <w:r w:rsidRPr="00F34C33">
              <w:rPr>
                <w:color w:val="FF0000"/>
              </w:rPr>
              <w:t xml:space="preserve">JV  vs. Central </w:t>
            </w: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4DFB5D6" w14:textId="77777777" w:rsidR="003E6024" w:rsidRPr="00872CC6" w:rsidRDefault="003E6024" w:rsidP="003E6024">
            <w:pPr>
              <w:rPr>
                <w:color w:val="262626" w:themeColor="text1" w:themeTint="D9"/>
              </w:rPr>
            </w:pPr>
          </w:p>
        </w:tc>
        <w:tc>
          <w:tcPr>
            <w:tcW w:w="1634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54F7E21" w14:textId="77777777" w:rsidR="003E6024" w:rsidRDefault="003E6024" w:rsidP="003E6024">
            <w:pPr>
              <w:pStyle w:val="Weekend"/>
            </w:pPr>
          </w:p>
        </w:tc>
        <w:tc>
          <w:tcPr>
            <w:tcW w:w="1634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5A671FC" w14:textId="77777777" w:rsidR="003E6024" w:rsidRDefault="003E6024" w:rsidP="003E6024">
            <w:pPr>
              <w:pStyle w:val="Weekend"/>
            </w:pPr>
          </w:p>
        </w:tc>
      </w:tr>
      <w:tr w:rsidR="003E6024" w14:paraId="463EF324" w14:textId="77777777" w:rsidTr="00383FBC">
        <w:trPr>
          <w:trHeight w:val="340"/>
        </w:trPr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D8CC4CC" w14:textId="77777777" w:rsidR="003E6024" w:rsidRPr="00872CC6" w:rsidRDefault="003E6024" w:rsidP="003E6024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17</w:t>
            </w: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C668E90" w14:textId="77777777" w:rsidR="003E6024" w:rsidRPr="00872CC6" w:rsidRDefault="003E6024" w:rsidP="003E6024">
            <w:pPr>
              <w:rPr>
                <w:color w:val="262626" w:themeColor="text1" w:themeTint="D9"/>
              </w:rPr>
            </w:pPr>
            <w:r w:rsidRPr="00132839">
              <w:t>18</w:t>
            </w: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5781CF3" w14:textId="77777777" w:rsidR="003E6024" w:rsidRPr="00872CC6" w:rsidRDefault="003E6024" w:rsidP="003E6024">
            <w:pPr>
              <w:rPr>
                <w:color w:val="262626" w:themeColor="text1" w:themeTint="D9"/>
              </w:rPr>
            </w:pPr>
            <w:r w:rsidRPr="00132839">
              <w:t>19</w:t>
            </w: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BFB9308" w14:textId="77777777" w:rsidR="003E6024" w:rsidRPr="00872CC6" w:rsidRDefault="003E6024" w:rsidP="003E6024">
            <w:pPr>
              <w:rPr>
                <w:color w:val="262626" w:themeColor="text1" w:themeTint="D9"/>
              </w:rPr>
            </w:pPr>
            <w:r w:rsidRPr="00132839">
              <w:t>20</w:t>
            </w: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D44844F" w14:textId="77777777" w:rsidR="003E6024" w:rsidRPr="00872CC6" w:rsidRDefault="003E6024" w:rsidP="003E6024">
            <w:pPr>
              <w:rPr>
                <w:color w:val="262626" w:themeColor="text1" w:themeTint="D9"/>
              </w:rPr>
            </w:pPr>
            <w:r w:rsidRPr="00132839">
              <w:t>21</w:t>
            </w:r>
          </w:p>
        </w:tc>
        <w:tc>
          <w:tcPr>
            <w:tcW w:w="1634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8947B7B" w14:textId="77777777" w:rsidR="003E6024" w:rsidRPr="00004954" w:rsidRDefault="003E6024" w:rsidP="003E6024">
            <w:pPr>
              <w:pStyle w:val="Weekend"/>
            </w:pPr>
            <w:r w:rsidRPr="00132839">
              <w:t>22</w:t>
            </w:r>
          </w:p>
        </w:tc>
        <w:tc>
          <w:tcPr>
            <w:tcW w:w="1634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351DAAE" w14:textId="77777777" w:rsidR="003E6024" w:rsidRPr="00004954" w:rsidRDefault="003E6024" w:rsidP="003E6024">
            <w:pPr>
              <w:pStyle w:val="Weekend"/>
            </w:pPr>
            <w:r w:rsidRPr="00132839">
              <w:t>23</w:t>
            </w:r>
          </w:p>
        </w:tc>
      </w:tr>
      <w:tr w:rsidR="003E6024" w14:paraId="403580FB" w14:textId="77777777" w:rsidTr="00383FBC">
        <w:trPr>
          <w:trHeight w:val="1020"/>
        </w:trPr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802932D" w14:textId="4CEF3666" w:rsidR="003E6024" w:rsidRPr="00872CC6" w:rsidRDefault="00104057" w:rsidP="003E6024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Practice 2 – 4pm</w:t>
            </w: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5D52328" w14:textId="77777777" w:rsidR="003E6024" w:rsidRPr="00872CC6" w:rsidRDefault="003E6024" w:rsidP="003E6024">
            <w:pPr>
              <w:rPr>
                <w:color w:val="262626" w:themeColor="text1" w:themeTint="D9"/>
              </w:rPr>
            </w:pP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CB2681C" w14:textId="1006C95D" w:rsidR="003E6024" w:rsidRPr="00872CC6" w:rsidRDefault="00104057" w:rsidP="003E6024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Practice 2 – 4pm</w:t>
            </w: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350C4F3" w14:textId="77777777" w:rsidR="003E6024" w:rsidRPr="00872CC6" w:rsidRDefault="003E6024" w:rsidP="003E6024">
            <w:pPr>
              <w:rPr>
                <w:color w:val="262626" w:themeColor="text1" w:themeTint="D9"/>
              </w:rPr>
            </w:pP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F391994" w14:textId="77777777" w:rsidR="003E6024" w:rsidRDefault="00C23EB6" w:rsidP="003E6024">
            <w:pPr>
              <w:rPr>
                <w:color w:val="FF0000"/>
              </w:rPr>
            </w:pPr>
            <w:r w:rsidRPr="00F34C33">
              <w:rPr>
                <w:color w:val="FF0000"/>
              </w:rPr>
              <w:t>Varsity vs. S Fork</w:t>
            </w:r>
          </w:p>
          <w:p w14:paraId="5CA082C1" w14:textId="2CD6C846" w:rsidR="0029053D" w:rsidRPr="00872CC6" w:rsidRDefault="0029053D" w:rsidP="003E6024">
            <w:pPr>
              <w:rPr>
                <w:color w:val="262626" w:themeColor="text1" w:themeTint="D9"/>
              </w:rPr>
            </w:pPr>
            <w:r>
              <w:rPr>
                <w:color w:val="FF0000"/>
              </w:rPr>
              <w:t>*Senior Night*</w:t>
            </w:r>
          </w:p>
        </w:tc>
        <w:tc>
          <w:tcPr>
            <w:tcW w:w="1634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4C51635" w14:textId="77777777" w:rsidR="003E6024" w:rsidRDefault="003E6024" w:rsidP="003E6024">
            <w:pPr>
              <w:pStyle w:val="Weekend"/>
            </w:pPr>
          </w:p>
        </w:tc>
        <w:tc>
          <w:tcPr>
            <w:tcW w:w="1634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7F1BEE7" w14:textId="77777777" w:rsidR="003E6024" w:rsidRDefault="003E6024" w:rsidP="003E6024">
            <w:pPr>
              <w:pStyle w:val="Weekend"/>
            </w:pPr>
          </w:p>
        </w:tc>
      </w:tr>
      <w:tr w:rsidR="003E6024" w14:paraId="2E206E81" w14:textId="77777777" w:rsidTr="00383FBC">
        <w:trPr>
          <w:trHeight w:val="340"/>
        </w:trPr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FA1E796" w14:textId="77777777" w:rsidR="003E6024" w:rsidRPr="00872CC6" w:rsidRDefault="003E6024" w:rsidP="003E6024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24</w:t>
            </w: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13E4D7E" w14:textId="77777777" w:rsidR="003E6024" w:rsidRPr="00872CC6" w:rsidRDefault="003E6024" w:rsidP="003E6024">
            <w:pPr>
              <w:rPr>
                <w:color w:val="262626" w:themeColor="text1" w:themeTint="D9"/>
              </w:rPr>
            </w:pPr>
            <w:r w:rsidRPr="00132839">
              <w:t>25</w:t>
            </w: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E2FB91C" w14:textId="77777777" w:rsidR="003E6024" w:rsidRPr="00872CC6" w:rsidRDefault="003E6024" w:rsidP="003E6024">
            <w:pPr>
              <w:rPr>
                <w:color w:val="262626" w:themeColor="text1" w:themeTint="D9"/>
              </w:rPr>
            </w:pPr>
            <w:r w:rsidRPr="00132839">
              <w:t>26</w:t>
            </w: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7DD34F2" w14:textId="77777777" w:rsidR="003E6024" w:rsidRPr="00872CC6" w:rsidRDefault="003E6024" w:rsidP="003E6024">
            <w:pPr>
              <w:rPr>
                <w:color w:val="262626" w:themeColor="text1" w:themeTint="D9"/>
              </w:rPr>
            </w:pPr>
            <w:r w:rsidRPr="00132839">
              <w:t>27</w:t>
            </w: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C451694" w14:textId="77777777" w:rsidR="003E6024" w:rsidRPr="00872CC6" w:rsidRDefault="003E6024" w:rsidP="003E6024">
            <w:pPr>
              <w:rPr>
                <w:color w:val="262626" w:themeColor="text1" w:themeTint="D9"/>
              </w:rPr>
            </w:pPr>
            <w:r w:rsidRPr="00132839">
              <w:t>28</w:t>
            </w:r>
          </w:p>
        </w:tc>
        <w:tc>
          <w:tcPr>
            <w:tcW w:w="1634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18036E9" w14:textId="77777777" w:rsidR="003E6024" w:rsidRPr="00004954" w:rsidRDefault="003E6024" w:rsidP="003E6024">
            <w:pPr>
              <w:pStyle w:val="Weekend"/>
            </w:pPr>
            <w:r w:rsidRPr="00132839">
              <w:t>29</w:t>
            </w:r>
          </w:p>
        </w:tc>
        <w:tc>
          <w:tcPr>
            <w:tcW w:w="1634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EC747F6" w14:textId="77777777" w:rsidR="003E6024" w:rsidRPr="00004954" w:rsidRDefault="003E6024" w:rsidP="003E6024">
            <w:pPr>
              <w:pStyle w:val="Weekend"/>
            </w:pPr>
            <w:r w:rsidRPr="00132839">
              <w:t>30</w:t>
            </w:r>
          </w:p>
        </w:tc>
      </w:tr>
      <w:tr w:rsidR="003E6024" w14:paraId="52309D8C" w14:textId="77777777" w:rsidTr="00383FBC">
        <w:trPr>
          <w:trHeight w:val="1020"/>
        </w:trPr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D3C0A71" w14:textId="64D30EF5" w:rsidR="003E6024" w:rsidRPr="00872CC6" w:rsidRDefault="00F34994" w:rsidP="003E6024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Practice 2 – 4pm</w:t>
            </w: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3695C63" w14:textId="77777777" w:rsidR="003E6024" w:rsidRPr="00872CC6" w:rsidRDefault="003E6024" w:rsidP="003E6024">
            <w:pPr>
              <w:rPr>
                <w:color w:val="262626" w:themeColor="text1" w:themeTint="D9"/>
              </w:rPr>
            </w:pP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16BBE8B" w14:textId="58ED29AB" w:rsidR="00F34994" w:rsidRPr="00677C87" w:rsidRDefault="00F34994" w:rsidP="003E6024">
            <w:pPr>
              <w:rPr>
                <w:b/>
                <w:bCs/>
                <w:color w:val="262626" w:themeColor="text1" w:themeTint="D9"/>
              </w:rPr>
            </w:pPr>
            <w:r w:rsidRPr="00677C87">
              <w:rPr>
                <w:b/>
                <w:bCs/>
                <w:color w:val="262626" w:themeColor="text1" w:themeTint="D9"/>
              </w:rPr>
              <w:t xml:space="preserve">Early Release </w:t>
            </w:r>
          </w:p>
          <w:p w14:paraId="2C0A4787" w14:textId="650C00C0" w:rsidR="003E6024" w:rsidRPr="00872CC6" w:rsidRDefault="00F34994" w:rsidP="003E6024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Homecoming Parade **</w:t>
            </w: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166C429" w14:textId="77777777" w:rsidR="003E6024" w:rsidRPr="00872CC6" w:rsidRDefault="003E6024" w:rsidP="003E6024">
            <w:pPr>
              <w:rPr>
                <w:color w:val="262626" w:themeColor="text1" w:themeTint="D9"/>
              </w:rPr>
            </w:pP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E80229F" w14:textId="2BB29237" w:rsidR="003E6024" w:rsidRPr="00872CC6" w:rsidRDefault="00C23EB6" w:rsidP="003E6024">
            <w:pPr>
              <w:rPr>
                <w:color w:val="262626" w:themeColor="text1" w:themeTint="D9"/>
              </w:rPr>
            </w:pPr>
            <w:r w:rsidRPr="00F34C33">
              <w:rPr>
                <w:color w:val="FF0000"/>
              </w:rPr>
              <w:t xml:space="preserve">Varsity vs. Westwood </w:t>
            </w:r>
            <w:r w:rsidR="00E40ACD">
              <w:rPr>
                <w:color w:val="FF0000"/>
              </w:rPr>
              <w:t>*</w:t>
            </w:r>
            <w:r w:rsidRPr="00F34C33">
              <w:rPr>
                <w:color w:val="FF0000"/>
              </w:rPr>
              <w:t>Homecoming</w:t>
            </w:r>
            <w:r w:rsidR="002248C6">
              <w:rPr>
                <w:color w:val="FF0000"/>
              </w:rPr>
              <w:t xml:space="preserve"> </w:t>
            </w:r>
          </w:p>
        </w:tc>
        <w:tc>
          <w:tcPr>
            <w:tcW w:w="1634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4BD23C7" w14:textId="77777777" w:rsidR="003E6024" w:rsidRDefault="003E6024" w:rsidP="003E6024">
            <w:pPr>
              <w:pStyle w:val="Weekend"/>
            </w:pPr>
          </w:p>
        </w:tc>
        <w:tc>
          <w:tcPr>
            <w:tcW w:w="1634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7124011" w14:textId="77777777" w:rsidR="003E6024" w:rsidRDefault="003E6024" w:rsidP="003E6024">
            <w:pPr>
              <w:pStyle w:val="Weekend"/>
            </w:pPr>
          </w:p>
        </w:tc>
      </w:tr>
      <w:tr w:rsidR="003E6024" w14:paraId="208B9616" w14:textId="77777777" w:rsidTr="00383FBC">
        <w:trPr>
          <w:trHeight w:val="340"/>
        </w:trPr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2E18E7BD" w14:textId="77777777" w:rsidR="003E6024" w:rsidRPr="00872CC6" w:rsidRDefault="003E6024" w:rsidP="003E6024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31</w:t>
            </w: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0C7F1C5F" w14:textId="77777777" w:rsidR="003E6024" w:rsidRPr="00872CC6" w:rsidRDefault="003E6024" w:rsidP="003E6024">
            <w:pPr>
              <w:rPr>
                <w:color w:val="262626" w:themeColor="text1" w:themeTint="D9"/>
              </w:rPr>
            </w:pP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037032C5" w14:textId="77777777" w:rsidR="003E6024" w:rsidRPr="00872CC6" w:rsidRDefault="003E6024" w:rsidP="003E6024">
            <w:pPr>
              <w:rPr>
                <w:color w:val="262626" w:themeColor="text1" w:themeTint="D9"/>
              </w:rPr>
            </w:pP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02586345" w14:textId="77777777" w:rsidR="003E6024" w:rsidRPr="00872CC6" w:rsidRDefault="003E6024" w:rsidP="003E6024">
            <w:pPr>
              <w:rPr>
                <w:color w:val="262626" w:themeColor="text1" w:themeTint="D9"/>
              </w:rPr>
            </w:pP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13E50E48" w14:textId="77777777" w:rsidR="003E6024" w:rsidRPr="00872CC6" w:rsidRDefault="003E6024" w:rsidP="003E6024">
            <w:pPr>
              <w:rPr>
                <w:color w:val="262626" w:themeColor="text1" w:themeTint="D9"/>
              </w:rPr>
            </w:pPr>
          </w:p>
        </w:tc>
        <w:tc>
          <w:tcPr>
            <w:tcW w:w="1634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5561AD2F" w14:textId="77777777" w:rsidR="003E6024" w:rsidRPr="00004954" w:rsidRDefault="003E6024" w:rsidP="003E6024">
            <w:pPr>
              <w:rPr>
                <w:color w:val="60A489" w:themeColor="accent5" w:themeShade="BF"/>
              </w:rPr>
            </w:pPr>
          </w:p>
        </w:tc>
        <w:tc>
          <w:tcPr>
            <w:tcW w:w="1634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1F3DCA6E" w14:textId="77777777" w:rsidR="003E6024" w:rsidRPr="00004954" w:rsidRDefault="003E6024" w:rsidP="003E6024">
            <w:pPr>
              <w:rPr>
                <w:color w:val="60A489" w:themeColor="accent5" w:themeShade="BF"/>
              </w:rPr>
            </w:pPr>
          </w:p>
        </w:tc>
      </w:tr>
      <w:tr w:rsidR="003E6024" w14:paraId="3243B388" w14:textId="77777777" w:rsidTr="00383FBC">
        <w:trPr>
          <w:trHeight w:val="1020"/>
        </w:trPr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6097F58" w14:textId="1885B3D3" w:rsidR="003E6024" w:rsidRPr="00872CC6" w:rsidRDefault="00F34994" w:rsidP="003E6024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Practice 2 – 4pm</w:t>
            </w: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5671308" w14:textId="77777777" w:rsidR="003E6024" w:rsidRPr="00872CC6" w:rsidRDefault="003E6024" w:rsidP="003E6024">
            <w:pPr>
              <w:rPr>
                <w:color w:val="262626" w:themeColor="text1" w:themeTint="D9"/>
              </w:rPr>
            </w:pP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E51FF5B" w14:textId="77777777" w:rsidR="003E6024" w:rsidRPr="00872CC6" w:rsidRDefault="003E6024" w:rsidP="003E6024">
            <w:pPr>
              <w:rPr>
                <w:color w:val="262626" w:themeColor="text1" w:themeTint="D9"/>
              </w:rPr>
            </w:pP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ABE4403" w14:textId="77777777" w:rsidR="003E6024" w:rsidRPr="00872CC6" w:rsidRDefault="003E6024" w:rsidP="003E6024">
            <w:pPr>
              <w:rPr>
                <w:color w:val="262626" w:themeColor="text1" w:themeTint="D9"/>
              </w:rPr>
            </w:pP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0440DF7" w14:textId="77777777" w:rsidR="003E6024" w:rsidRPr="00872CC6" w:rsidRDefault="003E6024" w:rsidP="003E6024">
            <w:pPr>
              <w:rPr>
                <w:color w:val="262626" w:themeColor="text1" w:themeTint="D9"/>
              </w:rPr>
            </w:pPr>
          </w:p>
        </w:tc>
        <w:tc>
          <w:tcPr>
            <w:tcW w:w="1634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DD8A5A1" w14:textId="77777777" w:rsidR="003E6024" w:rsidRDefault="003E6024" w:rsidP="003E6024"/>
        </w:tc>
        <w:tc>
          <w:tcPr>
            <w:tcW w:w="1634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B56F6B7" w14:textId="77777777" w:rsidR="003E6024" w:rsidRDefault="003E6024" w:rsidP="003E6024"/>
        </w:tc>
      </w:tr>
    </w:tbl>
    <w:p w14:paraId="6A4B3535" w14:textId="77777777" w:rsidR="000357C6" w:rsidRDefault="000357C6" w:rsidP="00A21C0B">
      <w:pPr>
        <w:spacing w:after="0"/>
      </w:pPr>
      <w:r>
        <w:br w:type="page"/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  <w:tblCaption w:val="Layout table"/>
      </w:tblPr>
      <w:tblGrid>
        <w:gridCol w:w="2379"/>
        <w:gridCol w:w="2379"/>
        <w:gridCol w:w="2378"/>
        <w:gridCol w:w="1197"/>
        <w:gridCol w:w="1191"/>
        <w:gridCol w:w="1186"/>
        <w:gridCol w:w="1198"/>
        <w:gridCol w:w="1535"/>
        <w:gridCol w:w="1535"/>
      </w:tblGrid>
      <w:tr w:rsidR="000357C6" w14:paraId="59FF139B" w14:textId="77777777" w:rsidTr="00F50AF6">
        <w:trPr>
          <w:trHeight w:val="397"/>
        </w:trPr>
        <w:tc>
          <w:tcPr>
            <w:tcW w:w="2379" w:type="dxa"/>
          </w:tcPr>
          <w:p w14:paraId="6245130F" w14:textId="77777777" w:rsidR="000357C6" w:rsidRDefault="000357C6" w:rsidP="00147045"/>
        </w:tc>
        <w:tc>
          <w:tcPr>
            <w:tcW w:w="2379" w:type="dxa"/>
          </w:tcPr>
          <w:p w14:paraId="0EF91A5E" w14:textId="77777777" w:rsidR="000357C6" w:rsidRDefault="000357C6" w:rsidP="00147045"/>
        </w:tc>
        <w:tc>
          <w:tcPr>
            <w:tcW w:w="2378" w:type="dxa"/>
          </w:tcPr>
          <w:p w14:paraId="05753B8E" w14:textId="77777777" w:rsidR="000357C6" w:rsidRDefault="000357C6" w:rsidP="00147045"/>
        </w:tc>
        <w:tc>
          <w:tcPr>
            <w:tcW w:w="7842" w:type="dxa"/>
            <w:gridSpan w:val="6"/>
            <w:vAlign w:val="center"/>
          </w:tcPr>
          <w:p w14:paraId="7D7A5AEC" w14:textId="77777777" w:rsidR="000357C6" w:rsidRDefault="000357C6" w:rsidP="00147045">
            <w:r>
              <w:t xml:space="preserve">Highlights for </w:t>
            </w:r>
            <w:r w:rsidR="00F95E9F">
              <w:t>November</w:t>
            </w:r>
          </w:p>
        </w:tc>
      </w:tr>
      <w:tr w:rsidR="000357C6" w14:paraId="3B13F587" w14:textId="77777777" w:rsidTr="00F50AF6">
        <w:trPr>
          <w:trHeight w:val="397"/>
        </w:trPr>
        <w:tc>
          <w:tcPr>
            <w:tcW w:w="4758" w:type="dxa"/>
            <w:gridSpan w:val="2"/>
            <w:vMerge w:val="restart"/>
          </w:tcPr>
          <w:p w14:paraId="29A01586" w14:textId="77777777" w:rsidR="000357C6" w:rsidRPr="000357C6" w:rsidRDefault="00B26922" w:rsidP="00147045">
            <w:pPr>
              <w:pStyle w:val="Month"/>
            </w:pPr>
            <w:sdt>
              <w:sdtPr>
                <w:id w:val="-2041585082"/>
                <w:placeholder>
                  <w:docPart w:val="4F6E1CA4260B4CB49866672088DD3E69"/>
                </w:placeholder>
                <w:temporary/>
                <w:showingPlcHdr/>
                <w15:appearance w15:val="hidden"/>
              </w:sdtPr>
              <w:sdtEndPr/>
              <w:sdtContent>
                <w:r w:rsidR="00F65B25">
                  <w:t>November</w:t>
                </w:r>
              </w:sdtContent>
            </w:sdt>
          </w:p>
        </w:tc>
        <w:tc>
          <w:tcPr>
            <w:tcW w:w="2378" w:type="dxa"/>
            <w:vMerge w:val="restart"/>
          </w:tcPr>
          <w:p w14:paraId="7D6684F3" w14:textId="77777777" w:rsidR="000357C6" w:rsidRPr="00872CC6" w:rsidRDefault="00B569C0" w:rsidP="00147045">
            <w:pPr>
              <w:pStyle w:val="Year"/>
            </w:pPr>
            <w:r>
              <w:t>2022</w:t>
            </w:r>
          </w:p>
        </w:tc>
        <w:tc>
          <w:tcPr>
            <w:tcW w:w="1197" w:type="dxa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61076539" w14:textId="77777777" w:rsidR="000357C6" w:rsidRDefault="000357C6" w:rsidP="00147045"/>
        </w:tc>
        <w:tc>
          <w:tcPr>
            <w:tcW w:w="2377" w:type="dxa"/>
            <w:gridSpan w:val="2"/>
            <w:tcBorders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73C31ACA" w14:textId="77777777" w:rsidR="000357C6" w:rsidRDefault="000357C6" w:rsidP="00147045"/>
        </w:tc>
        <w:tc>
          <w:tcPr>
            <w:tcW w:w="1198" w:type="dxa"/>
            <w:tcBorders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1EE7A47B" w14:textId="77777777" w:rsidR="000357C6" w:rsidRDefault="000357C6" w:rsidP="00147045"/>
        </w:tc>
        <w:tc>
          <w:tcPr>
            <w:tcW w:w="3070" w:type="dxa"/>
            <w:gridSpan w:val="2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79DC825" w14:textId="77777777" w:rsidR="000357C6" w:rsidRDefault="000357C6" w:rsidP="00147045"/>
        </w:tc>
      </w:tr>
      <w:tr w:rsidR="000357C6" w14:paraId="1C455BB1" w14:textId="77777777" w:rsidTr="00F50AF6">
        <w:trPr>
          <w:trHeight w:val="397"/>
        </w:trPr>
        <w:tc>
          <w:tcPr>
            <w:tcW w:w="4758" w:type="dxa"/>
            <w:gridSpan w:val="2"/>
            <w:vMerge/>
          </w:tcPr>
          <w:p w14:paraId="07BF1DD4" w14:textId="77777777" w:rsidR="000357C6" w:rsidRDefault="000357C6" w:rsidP="00147045"/>
        </w:tc>
        <w:tc>
          <w:tcPr>
            <w:tcW w:w="2378" w:type="dxa"/>
            <w:vMerge/>
          </w:tcPr>
          <w:p w14:paraId="49E80311" w14:textId="77777777" w:rsidR="000357C6" w:rsidRPr="00A93D4E" w:rsidRDefault="000357C6" w:rsidP="00147045">
            <w:pPr>
              <w:rPr>
                <w:b/>
                <w:bCs/>
              </w:rPr>
            </w:pPr>
          </w:p>
        </w:tc>
        <w:tc>
          <w:tcPr>
            <w:tcW w:w="1197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64CA6DBA" w14:textId="77777777" w:rsidR="000357C6" w:rsidRDefault="000357C6" w:rsidP="00147045"/>
        </w:tc>
        <w:tc>
          <w:tcPr>
            <w:tcW w:w="2377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44E06E82" w14:textId="77777777" w:rsidR="000357C6" w:rsidRDefault="000357C6" w:rsidP="00147045"/>
        </w:tc>
        <w:tc>
          <w:tcPr>
            <w:tcW w:w="1198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70FC4751" w14:textId="77777777" w:rsidR="000357C6" w:rsidRDefault="000357C6" w:rsidP="00147045"/>
        </w:tc>
        <w:tc>
          <w:tcPr>
            <w:tcW w:w="3070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1948E351" w14:textId="77777777" w:rsidR="000357C6" w:rsidRDefault="000357C6" w:rsidP="00147045"/>
        </w:tc>
      </w:tr>
      <w:tr w:rsidR="000357C6" w14:paraId="62B48E18" w14:textId="77777777" w:rsidTr="00F50AF6">
        <w:trPr>
          <w:trHeight w:val="397"/>
        </w:trPr>
        <w:tc>
          <w:tcPr>
            <w:tcW w:w="4758" w:type="dxa"/>
            <w:gridSpan w:val="2"/>
            <w:vMerge/>
          </w:tcPr>
          <w:p w14:paraId="2BDB50CC" w14:textId="77777777" w:rsidR="000357C6" w:rsidRDefault="000357C6" w:rsidP="00147045"/>
        </w:tc>
        <w:tc>
          <w:tcPr>
            <w:tcW w:w="2378" w:type="dxa"/>
            <w:vMerge/>
          </w:tcPr>
          <w:p w14:paraId="17B75E21" w14:textId="77777777" w:rsidR="000357C6" w:rsidRPr="00A93D4E" w:rsidRDefault="000357C6" w:rsidP="00147045">
            <w:pPr>
              <w:rPr>
                <w:b/>
                <w:bCs/>
              </w:rPr>
            </w:pPr>
          </w:p>
        </w:tc>
        <w:tc>
          <w:tcPr>
            <w:tcW w:w="1197" w:type="dxa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70A2DE6B" w14:textId="77777777" w:rsidR="000357C6" w:rsidRDefault="000357C6" w:rsidP="00147045"/>
        </w:tc>
        <w:tc>
          <w:tcPr>
            <w:tcW w:w="2377" w:type="dxa"/>
            <w:gridSpan w:val="2"/>
            <w:tcBorders>
              <w:top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33BA52F" w14:textId="77777777" w:rsidR="000357C6" w:rsidRDefault="000357C6" w:rsidP="00147045"/>
        </w:tc>
        <w:tc>
          <w:tcPr>
            <w:tcW w:w="1198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123CCEB9" w14:textId="77777777" w:rsidR="000357C6" w:rsidRDefault="000357C6" w:rsidP="00147045"/>
        </w:tc>
        <w:tc>
          <w:tcPr>
            <w:tcW w:w="3070" w:type="dxa"/>
            <w:gridSpan w:val="2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41D35018" w14:textId="77777777" w:rsidR="000357C6" w:rsidRDefault="000357C6" w:rsidP="00147045"/>
        </w:tc>
      </w:tr>
      <w:tr w:rsidR="00F65B25" w14:paraId="2C52C53A" w14:textId="77777777" w:rsidTr="00F50AF6">
        <w:trPr>
          <w:cantSplit/>
          <w:trHeight w:val="964"/>
        </w:trPr>
        <w:tc>
          <w:tcPr>
            <w:tcW w:w="2379" w:type="dxa"/>
            <w:tcBorders>
              <w:bottom w:val="single" w:sz="8" w:space="0" w:color="FFFFFF" w:themeColor="background1"/>
            </w:tcBorders>
            <w:shd w:val="clear" w:color="auto" w:fill="121E2C" w:themeFill="accent1" w:themeFillShade="80"/>
            <w:textDirection w:val="btLr"/>
            <w:vAlign w:val="bottom"/>
          </w:tcPr>
          <w:p w14:paraId="43BC25B4" w14:textId="77777777" w:rsidR="00F65B25" w:rsidRPr="00872CC6" w:rsidRDefault="00B26922" w:rsidP="00147045">
            <w:pPr>
              <w:pStyle w:val="DayoftheWeek"/>
            </w:pPr>
            <w:sdt>
              <w:sdtPr>
                <w:id w:val="-1368598547"/>
                <w:placeholder>
                  <w:docPart w:val="CB91267432594C1CB9C9BEFC4B0BFEC4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MON</w:t>
                </w:r>
              </w:sdtContent>
            </w:sdt>
          </w:p>
        </w:tc>
        <w:tc>
          <w:tcPr>
            <w:tcW w:w="2379" w:type="dxa"/>
            <w:tcBorders>
              <w:bottom w:val="single" w:sz="8" w:space="0" w:color="FFFFFF" w:themeColor="background1"/>
            </w:tcBorders>
            <w:shd w:val="clear" w:color="auto" w:fill="1B2D42" w:themeFill="accent1" w:themeFillShade="BF"/>
            <w:textDirection w:val="btLr"/>
            <w:vAlign w:val="bottom"/>
          </w:tcPr>
          <w:p w14:paraId="23FF5551" w14:textId="77777777" w:rsidR="00F65B25" w:rsidRPr="00872CC6" w:rsidRDefault="00B26922" w:rsidP="00147045">
            <w:pPr>
              <w:pStyle w:val="DayoftheWeek"/>
            </w:pPr>
            <w:sdt>
              <w:sdtPr>
                <w:id w:val="375583300"/>
                <w:placeholder>
                  <w:docPart w:val="235C8F85BABF48FBBC3B080662E45566"/>
                </w:placeholder>
                <w:temporary/>
                <w:showingPlcHdr/>
                <w15:appearance w15:val="hidden"/>
              </w:sdtPr>
              <w:sdtEndPr/>
              <w:sdtContent>
                <w:r w:rsidR="00F65B25">
                  <w:t>TUE</w:t>
                </w:r>
              </w:sdtContent>
            </w:sdt>
          </w:p>
        </w:tc>
        <w:tc>
          <w:tcPr>
            <w:tcW w:w="2378" w:type="dxa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1578BF9F" w14:textId="77777777" w:rsidR="00F65B25" w:rsidRPr="00872CC6" w:rsidRDefault="00B26922" w:rsidP="00147045">
            <w:pPr>
              <w:pStyle w:val="DayoftheWeek"/>
            </w:pPr>
            <w:sdt>
              <w:sdtPr>
                <w:id w:val="2087951029"/>
                <w:placeholder>
                  <w:docPart w:val="40C4383A02E8469091E52C982F3EDB14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WED</w:t>
                </w:r>
              </w:sdtContent>
            </w:sdt>
          </w:p>
        </w:tc>
        <w:tc>
          <w:tcPr>
            <w:tcW w:w="2388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545BFD45" w14:textId="77777777" w:rsidR="00F65B25" w:rsidRPr="00872CC6" w:rsidRDefault="00B26922" w:rsidP="00147045">
            <w:pPr>
              <w:pStyle w:val="DayoftheWeek"/>
            </w:pPr>
            <w:sdt>
              <w:sdtPr>
                <w:id w:val="1613638691"/>
                <w:placeholder>
                  <w:docPart w:val="C4844BC1D50D48CC9827BD0A8C3D229C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THU</w:t>
                </w:r>
              </w:sdtContent>
            </w:sdt>
          </w:p>
        </w:tc>
        <w:tc>
          <w:tcPr>
            <w:tcW w:w="2384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681016FB" w14:textId="77777777" w:rsidR="00F65B25" w:rsidRPr="00872CC6" w:rsidRDefault="00B26922" w:rsidP="00147045">
            <w:pPr>
              <w:pStyle w:val="DayoftheWeek"/>
            </w:pPr>
            <w:sdt>
              <w:sdtPr>
                <w:id w:val="-2090916273"/>
                <w:placeholder>
                  <w:docPart w:val="EDE76B05F0294218B803FFACE4A46B39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FRI</w:t>
                </w:r>
              </w:sdtContent>
            </w:sdt>
          </w:p>
        </w:tc>
        <w:tc>
          <w:tcPr>
            <w:tcW w:w="1535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4C4E8FFF" w14:textId="77777777" w:rsidR="00F65B25" w:rsidRPr="00872CC6" w:rsidRDefault="00B26922" w:rsidP="00147045">
            <w:pPr>
              <w:pStyle w:val="DayoftheWeek"/>
            </w:pPr>
            <w:sdt>
              <w:sdtPr>
                <w:id w:val="-490947103"/>
                <w:placeholder>
                  <w:docPart w:val="DE02DA9F098A4B8E9021758F7D76949C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SAT</w:t>
                </w:r>
              </w:sdtContent>
            </w:sdt>
          </w:p>
        </w:tc>
        <w:tc>
          <w:tcPr>
            <w:tcW w:w="1535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7CF70A4A" w14:textId="77777777" w:rsidR="00F65B25" w:rsidRPr="00872CC6" w:rsidRDefault="00B26922" w:rsidP="00147045">
            <w:pPr>
              <w:pStyle w:val="DayoftheWeek"/>
            </w:pPr>
            <w:sdt>
              <w:sdtPr>
                <w:id w:val="-1099407035"/>
                <w:placeholder>
                  <w:docPart w:val="299AB20CFD014B60B8F9F4286BD3A902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SUN</w:t>
                </w:r>
              </w:sdtContent>
            </w:sdt>
          </w:p>
        </w:tc>
      </w:tr>
      <w:tr w:rsidR="003E6024" w14:paraId="595373D6" w14:textId="77777777" w:rsidTr="00F50AF6">
        <w:trPr>
          <w:trHeight w:val="34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E64FDC9" w14:textId="77777777" w:rsidR="003E6024" w:rsidRPr="00872CC6" w:rsidRDefault="003E6024" w:rsidP="003E6024">
            <w:pPr>
              <w:rPr>
                <w:color w:val="262626" w:themeColor="text1" w:themeTint="D9"/>
              </w:rPr>
            </w:pP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368FF4F" w14:textId="77777777" w:rsidR="003E6024" w:rsidRPr="00872CC6" w:rsidRDefault="003E6024" w:rsidP="003E6024">
            <w:pPr>
              <w:rPr>
                <w:color w:val="262626" w:themeColor="text1" w:themeTint="D9"/>
              </w:rPr>
            </w:pPr>
            <w:r w:rsidRPr="00021885">
              <w:t>1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E1733C4" w14:textId="77777777" w:rsidR="003E6024" w:rsidRPr="00872CC6" w:rsidRDefault="003E6024" w:rsidP="003E6024">
            <w:pPr>
              <w:rPr>
                <w:color w:val="262626" w:themeColor="text1" w:themeTint="D9"/>
              </w:rPr>
            </w:pPr>
            <w:r w:rsidRPr="00021885">
              <w:t>2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B29DDA4" w14:textId="77777777" w:rsidR="003E6024" w:rsidRPr="00872CC6" w:rsidRDefault="003E6024" w:rsidP="003E6024">
            <w:pPr>
              <w:rPr>
                <w:color w:val="262626" w:themeColor="text1" w:themeTint="D9"/>
              </w:rPr>
            </w:pPr>
            <w:r w:rsidRPr="00021885">
              <w:t>3</w:t>
            </w: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028A4BC" w14:textId="77777777" w:rsidR="003E6024" w:rsidRPr="00872CC6" w:rsidRDefault="003E6024" w:rsidP="003E6024">
            <w:pPr>
              <w:rPr>
                <w:color w:val="262626" w:themeColor="text1" w:themeTint="D9"/>
              </w:rPr>
            </w:pPr>
            <w:r w:rsidRPr="00021885">
              <w:t>4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2449711" w14:textId="77777777" w:rsidR="003E6024" w:rsidRPr="00872CC6" w:rsidRDefault="003E6024" w:rsidP="003E6024">
            <w:pPr>
              <w:pStyle w:val="Weekend"/>
            </w:pPr>
            <w:r w:rsidRPr="00021885">
              <w:t>5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C6427B0" w14:textId="77777777" w:rsidR="003E6024" w:rsidRPr="00872CC6" w:rsidRDefault="003E6024" w:rsidP="003E6024">
            <w:pPr>
              <w:pStyle w:val="Weekend"/>
            </w:pPr>
            <w:r w:rsidRPr="00021885">
              <w:t>6</w:t>
            </w:r>
          </w:p>
        </w:tc>
      </w:tr>
      <w:tr w:rsidR="00F50AF6" w14:paraId="3AB76AA5" w14:textId="77777777" w:rsidTr="00F50AF6">
        <w:trPr>
          <w:trHeight w:val="102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18FBDF8" w14:textId="2559AE32" w:rsidR="00F50AF6" w:rsidRPr="00872CC6" w:rsidRDefault="00F50AF6" w:rsidP="00F50AF6">
            <w:pPr>
              <w:rPr>
                <w:color w:val="262626" w:themeColor="text1" w:themeTint="D9"/>
              </w:rPr>
            </w:pP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277BC25" w14:textId="1743F6A4" w:rsidR="00F50AF6" w:rsidRPr="00872CC6" w:rsidRDefault="00F50AF6" w:rsidP="00F50AF6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715B065" w14:textId="66F63AE1" w:rsidR="00225EC9" w:rsidRPr="00225EC9" w:rsidRDefault="00225EC9" w:rsidP="00225EC9">
            <w:pPr>
              <w:jc w:val="center"/>
              <w:rPr>
                <w:color w:val="60A489" w:themeColor="accent5" w:themeShade="BF"/>
              </w:rPr>
            </w:pPr>
            <w:r w:rsidRPr="00225EC9">
              <w:rPr>
                <w:color w:val="60A489" w:themeColor="accent5" w:themeShade="BF"/>
              </w:rPr>
              <w:t>*Last sideline practice*</w:t>
            </w:r>
          </w:p>
          <w:p w14:paraId="3679A465" w14:textId="45194FC2" w:rsidR="00F50AF6" w:rsidRPr="00872CC6" w:rsidRDefault="00225EC9" w:rsidP="00F50AF6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Practice 2 – 4pm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3A47F12" w14:textId="414B44A4" w:rsidR="00F50AF6" w:rsidRPr="00872CC6" w:rsidRDefault="00F50AF6" w:rsidP="00F50AF6">
            <w:pPr>
              <w:rPr>
                <w:color w:val="262626" w:themeColor="text1" w:themeTint="D9"/>
              </w:rPr>
            </w:pP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0602F4D" w14:textId="77777777" w:rsidR="00F50AF6" w:rsidRDefault="00F50AF6" w:rsidP="00F50AF6">
            <w:pPr>
              <w:rPr>
                <w:color w:val="FF0000"/>
              </w:rPr>
            </w:pPr>
            <w:r>
              <w:rPr>
                <w:color w:val="FF0000"/>
              </w:rPr>
              <w:t xml:space="preserve">Sideline </w:t>
            </w:r>
          </w:p>
          <w:p w14:paraId="08ABC137" w14:textId="6570B86E" w:rsidR="00F50AF6" w:rsidRPr="00F34C33" w:rsidRDefault="00F50AF6" w:rsidP="00F50AF6">
            <w:pPr>
              <w:rPr>
                <w:color w:val="FF0000"/>
              </w:rPr>
            </w:pPr>
            <w:r w:rsidRPr="00F34C33">
              <w:rPr>
                <w:color w:val="FF0000"/>
              </w:rPr>
              <w:t>Varsity @ Centennial</w:t>
            </w: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0200F35" w14:textId="77777777" w:rsidR="00F50AF6" w:rsidRDefault="00F50AF6" w:rsidP="00F50AF6">
            <w:pPr>
              <w:pStyle w:val="Weekend"/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8F42EE2" w14:textId="77777777" w:rsidR="00F50AF6" w:rsidRDefault="00F50AF6" w:rsidP="00F50AF6">
            <w:pPr>
              <w:pStyle w:val="Weekend"/>
            </w:pPr>
          </w:p>
        </w:tc>
      </w:tr>
      <w:tr w:rsidR="00F50AF6" w14:paraId="57FBC1E3" w14:textId="77777777" w:rsidTr="00F50AF6">
        <w:trPr>
          <w:trHeight w:val="34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9830DEA" w14:textId="77777777" w:rsidR="00F50AF6" w:rsidRPr="00872CC6" w:rsidRDefault="00F50AF6" w:rsidP="00F50AF6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7</w:t>
            </w: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3B998E9" w14:textId="77777777" w:rsidR="00F50AF6" w:rsidRPr="00872CC6" w:rsidRDefault="00F50AF6" w:rsidP="00F50AF6">
            <w:pPr>
              <w:rPr>
                <w:color w:val="262626" w:themeColor="text1" w:themeTint="D9"/>
              </w:rPr>
            </w:pPr>
            <w:r w:rsidRPr="00021885">
              <w:t>8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22BE063" w14:textId="77777777" w:rsidR="00F50AF6" w:rsidRPr="00872CC6" w:rsidRDefault="00F50AF6" w:rsidP="00F50AF6">
            <w:pPr>
              <w:rPr>
                <w:color w:val="262626" w:themeColor="text1" w:themeTint="D9"/>
              </w:rPr>
            </w:pPr>
            <w:r w:rsidRPr="00021885">
              <w:t>9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84C0338" w14:textId="77777777" w:rsidR="00F50AF6" w:rsidRPr="00872CC6" w:rsidRDefault="00F50AF6" w:rsidP="00F50AF6">
            <w:pPr>
              <w:rPr>
                <w:color w:val="262626" w:themeColor="text1" w:themeTint="D9"/>
              </w:rPr>
            </w:pPr>
            <w:r w:rsidRPr="00021885">
              <w:t>10</w:t>
            </w: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724393C" w14:textId="77777777" w:rsidR="00F50AF6" w:rsidRPr="00872CC6" w:rsidRDefault="00F50AF6" w:rsidP="00F50AF6">
            <w:pPr>
              <w:rPr>
                <w:color w:val="262626" w:themeColor="text1" w:themeTint="D9"/>
              </w:rPr>
            </w:pPr>
            <w:r w:rsidRPr="00021885">
              <w:t>11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3B48DFB" w14:textId="77777777" w:rsidR="00F50AF6" w:rsidRPr="00872CC6" w:rsidRDefault="00F50AF6" w:rsidP="00F50AF6">
            <w:pPr>
              <w:pStyle w:val="Weekend"/>
            </w:pPr>
            <w:r w:rsidRPr="00021885">
              <w:t>12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0B7D88E" w14:textId="77777777" w:rsidR="00F50AF6" w:rsidRPr="00872CC6" w:rsidRDefault="00F50AF6" w:rsidP="00F50AF6">
            <w:pPr>
              <w:pStyle w:val="Weekend"/>
            </w:pPr>
            <w:r w:rsidRPr="00021885">
              <w:t>13</w:t>
            </w:r>
          </w:p>
        </w:tc>
      </w:tr>
      <w:tr w:rsidR="00F50AF6" w14:paraId="5670278A" w14:textId="77777777" w:rsidTr="00F50AF6">
        <w:trPr>
          <w:trHeight w:val="102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049F681" w14:textId="423F4360" w:rsidR="00F50AF6" w:rsidRPr="00677C87" w:rsidRDefault="00F50AF6" w:rsidP="00F50AF6">
            <w:pPr>
              <w:rPr>
                <w:b/>
                <w:bCs/>
                <w:color w:val="262626" w:themeColor="text1" w:themeTint="D9"/>
              </w:rPr>
            </w:pP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082B948" w14:textId="10089E35" w:rsidR="00F50AF6" w:rsidRPr="00677C87" w:rsidRDefault="00225EC9" w:rsidP="00F50AF6">
            <w:pPr>
              <w:rPr>
                <w:b/>
                <w:bCs/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Practice 2 – 4pm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20AFA44" w14:textId="688E9D8E" w:rsidR="00F50AF6" w:rsidRPr="00677C87" w:rsidRDefault="00F50AF6" w:rsidP="00F50AF6">
            <w:pPr>
              <w:rPr>
                <w:b/>
                <w:bCs/>
                <w:color w:val="262626" w:themeColor="text1" w:themeTint="D9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A2FC6E3" w14:textId="35AA130C" w:rsidR="00F50AF6" w:rsidRPr="00677C87" w:rsidRDefault="00225EC9" w:rsidP="00F50AF6">
            <w:pPr>
              <w:rPr>
                <w:b/>
                <w:bCs/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Practice 2 – 4pm</w:t>
            </w: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5EDD78C" w14:textId="6030FF1D" w:rsidR="00F50AF6" w:rsidRPr="00872CC6" w:rsidRDefault="00F50AF6" w:rsidP="00F50AF6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No School</w:t>
            </w: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072CA9C" w14:textId="77777777" w:rsidR="00F50AF6" w:rsidRDefault="00F50AF6" w:rsidP="00F50AF6">
            <w:pPr>
              <w:pStyle w:val="Weekend"/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ED397B7" w14:textId="64D7FC53" w:rsidR="008272B3" w:rsidRDefault="008272B3" w:rsidP="00F50AF6">
            <w:pPr>
              <w:pStyle w:val="Weekend"/>
            </w:pPr>
          </w:p>
        </w:tc>
      </w:tr>
      <w:tr w:rsidR="00F50AF6" w14:paraId="14EF8745" w14:textId="77777777" w:rsidTr="00F50AF6">
        <w:trPr>
          <w:trHeight w:val="34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7A9ADBB" w14:textId="77777777" w:rsidR="00F50AF6" w:rsidRPr="00872CC6" w:rsidRDefault="00F50AF6" w:rsidP="00F50AF6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14</w:t>
            </w: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37A952F" w14:textId="77777777" w:rsidR="00F50AF6" w:rsidRPr="00872CC6" w:rsidRDefault="00F50AF6" w:rsidP="00F50AF6">
            <w:pPr>
              <w:rPr>
                <w:color w:val="262626" w:themeColor="text1" w:themeTint="D9"/>
              </w:rPr>
            </w:pPr>
            <w:r w:rsidRPr="00021885">
              <w:t>15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0B9F309" w14:textId="77777777" w:rsidR="00F50AF6" w:rsidRPr="00872CC6" w:rsidRDefault="00F50AF6" w:rsidP="00F50AF6">
            <w:pPr>
              <w:rPr>
                <w:color w:val="262626" w:themeColor="text1" w:themeTint="D9"/>
              </w:rPr>
            </w:pPr>
            <w:r w:rsidRPr="00021885">
              <w:t>16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8AD5444" w14:textId="77777777" w:rsidR="00F50AF6" w:rsidRPr="00872CC6" w:rsidRDefault="00F50AF6" w:rsidP="00F50AF6">
            <w:pPr>
              <w:rPr>
                <w:color w:val="262626" w:themeColor="text1" w:themeTint="D9"/>
              </w:rPr>
            </w:pPr>
            <w:r w:rsidRPr="00021885">
              <w:t>17</w:t>
            </w: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C86B728" w14:textId="77777777" w:rsidR="00F50AF6" w:rsidRPr="00872CC6" w:rsidRDefault="00F50AF6" w:rsidP="00F50AF6">
            <w:pPr>
              <w:rPr>
                <w:color w:val="262626" w:themeColor="text1" w:themeTint="D9"/>
              </w:rPr>
            </w:pPr>
            <w:r w:rsidRPr="00021885">
              <w:t>18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72D41B0" w14:textId="77777777" w:rsidR="00F50AF6" w:rsidRPr="00872CC6" w:rsidRDefault="00F50AF6" w:rsidP="00F50AF6">
            <w:pPr>
              <w:pStyle w:val="Weekend"/>
            </w:pPr>
            <w:r w:rsidRPr="00021885">
              <w:t>19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E3DD3B5" w14:textId="77777777" w:rsidR="00F50AF6" w:rsidRPr="00872CC6" w:rsidRDefault="00F50AF6" w:rsidP="00F50AF6">
            <w:pPr>
              <w:pStyle w:val="Weekend"/>
            </w:pPr>
            <w:r w:rsidRPr="00021885">
              <w:t>20</w:t>
            </w:r>
          </w:p>
        </w:tc>
      </w:tr>
      <w:tr w:rsidR="00F50AF6" w14:paraId="5C9783AB" w14:textId="77777777" w:rsidTr="00F50AF6">
        <w:trPr>
          <w:trHeight w:val="102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425249A" w14:textId="732DE246" w:rsidR="00F50AF6" w:rsidRPr="00872CC6" w:rsidRDefault="00F50AF6" w:rsidP="00F50AF6">
            <w:pPr>
              <w:rPr>
                <w:color w:val="262626" w:themeColor="text1" w:themeTint="D9"/>
              </w:rPr>
            </w:pP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FFA0D2C" w14:textId="58A98B40" w:rsidR="00F50AF6" w:rsidRPr="00872CC6" w:rsidRDefault="00225EC9" w:rsidP="00F50AF6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Practice 2 – 4pm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6D83A09" w14:textId="7E68285C" w:rsidR="00F50AF6" w:rsidRPr="00872CC6" w:rsidRDefault="00F50AF6" w:rsidP="00F50AF6">
            <w:pPr>
              <w:rPr>
                <w:color w:val="262626" w:themeColor="text1" w:themeTint="D9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0373813" w14:textId="7B4FF28F" w:rsidR="00F50AF6" w:rsidRPr="00872CC6" w:rsidRDefault="00225EC9" w:rsidP="00F50AF6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Practice 2 – 4pm</w:t>
            </w: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560FA05" w14:textId="77777777" w:rsidR="00F50AF6" w:rsidRPr="007A281E" w:rsidRDefault="00F50AF6" w:rsidP="00F50AF6">
            <w:pPr>
              <w:rPr>
                <w:b/>
                <w:bCs/>
                <w:color w:val="262626" w:themeColor="text1" w:themeTint="D9"/>
              </w:rPr>
            </w:pPr>
            <w:r w:rsidRPr="007A281E">
              <w:rPr>
                <w:b/>
                <w:bCs/>
                <w:color w:val="262626" w:themeColor="text1" w:themeTint="D9"/>
              </w:rPr>
              <w:t>Football</w:t>
            </w:r>
          </w:p>
          <w:p w14:paraId="616EEB58" w14:textId="25581F50" w:rsidR="00F50AF6" w:rsidRPr="00872CC6" w:rsidRDefault="00F50AF6" w:rsidP="00F50AF6">
            <w:pPr>
              <w:rPr>
                <w:color w:val="262626" w:themeColor="text1" w:themeTint="D9"/>
              </w:rPr>
            </w:pPr>
            <w:r w:rsidRPr="007A281E">
              <w:rPr>
                <w:b/>
                <w:bCs/>
                <w:color w:val="262626" w:themeColor="text1" w:themeTint="D9"/>
              </w:rPr>
              <w:t>Cheer Banquet</w:t>
            </w: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74782E2" w14:textId="77777777" w:rsidR="00F50AF6" w:rsidRDefault="00F50AF6" w:rsidP="00F50AF6">
            <w:pPr>
              <w:pStyle w:val="Weekend"/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D750041" w14:textId="77777777" w:rsidR="00F50AF6" w:rsidRDefault="00F50AF6" w:rsidP="00F50AF6">
            <w:pPr>
              <w:pStyle w:val="Weekend"/>
            </w:pPr>
          </w:p>
        </w:tc>
      </w:tr>
      <w:tr w:rsidR="00F50AF6" w14:paraId="27FE39F5" w14:textId="77777777" w:rsidTr="00F50AF6">
        <w:trPr>
          <w:trHeight w:val="34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BA330F5" w14:textId="77777777" w:rsidR="00F50AF6" w:rsidRPr="00872CC6" w:rsidRDefault="00F50AF6" w:rsidP="00F50AF6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21</w:t>
            </w: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E99E7D0" w14:textId="77777777" w:rsidR="00F50AF6" w:rsidRPr="00872CC6" w:rsidRDefault="00F50AF6" w:rsidP="00F50AF6">
            <w:pPr>
              <w:rPr>
                <w:color w:val="262626" w:themeColor="text1" w:themeTint="D9"/>
              </w:rPr>
            </w:pPr>
            <w:r w:rsidRPr="00021885">
              <w:t>22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15F1B55" w14:textId="77777777" w:rsidR="00F50AF6" w:rsidRPr="00872CC6" w:rsidRDefault="00F50AF6" w:rsidP="00F50AF6">
            <w:pPr>
              <w:rPr>
                <w:color w:val="262626" w:themeColor="text1" w:themeTint="D9"/>
              </w:rPr>
            </w:pPr>
            <w:r w:rsidRPr="00021885">
              <w:t>23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8A886FC" w14:textId="77777777" w:rsidR="00F50AF6" w:rsidRPr="00872CC6" w:rsidRDefault="00F50AF6" w:rsidP="00F50AF6">
            <w:pPr>
              <w:rPr>
                <w:color w:val="262626" w:themeColor="text1" w:themeTint="D9"/>
              </w:rPr>
            </w:pPr>
            <w:r w:rsidRPr="00021885">
              <w:t>24</w:t>
            </w: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44F5C2C" w14:textId="77777777" w:rsidR="00F50AF6" w:rsidRPr="00872CC6" w:rsidRDefault="00F50AF6" w:rsidP="00F50AF6">
            <w:pPr>
              <w:rPr>
                <w:color w:val="262626" w:themeColor="text1" w:themeTint="D9"/>
              </w:rPr>
            </w:pPr>
            <w:r w:rsidRPr="00021885">
              <w:t>25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38FC9AC" w14:textId="77777777" w:rsidR="00F50AF6" w:rsidRPr="00004954" w:rsidRDefault="00F50AF6" w:rsidP="00F50AF6">
            <w:pPr>
              <w:pStyle w:val="Weekend"/>
            </w:pPr>
            <w:r w:rsidRPr="00021885">
              <w:t>26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E387C1E" w14:textId="77777777" w:rsidR="00F50AF6" w:rsidRPr="00004954" w:rsidRDefault="00F50AF6" w:rsidP="00F50AF6">
            <w:pPr>
              <w:pStyle w:val="Weekend"/>
            </w:pPr>
            <w:r w:rsidRPr="00021885">
              <w:t>27</w:t>
            </w:r>
          </w:p>
        </w:tc>
      </w:tr>
      <w:tr w:rsidR="00F50AF6" w14:paraId="5228E018" w14:textId="77777777" w:rsidTr="00F50AF6">
        <w:trPr>
          <w:trHeight w:val="102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F02222D" w14:textId="16BC80C5" w:rsidR="00F50AF6" w:rsidRPr="000B0A7D" w:rsidRDefault="00C13FE2" w:rsidP="00F50AF6">
            <w:pPr>
              <w:rPr>
                <w:color w:val="314E3B" w:themeColor="accent6" w:themeShade="BF"/>
              </w:rPr>
            </w:pPr>
            <w:r>
              <w:rPr>
                <w:color w:val="C00000"/>
              </w:rPr>
              <w:t xml:space="preserve">Bball </w:t>
            </w:r>
            <w:r w:rsidR="00F50AF6" w:rsidRPr="005F6FB2">
              <w:rPr>
                <w:color w:val="C00000"/>
              </w:rPr>
              <w:t>Varsity vs. Palm Bay/ 530</w:t>
            </w: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FE5FEB2" w14:textId="0A318E87" w:rsidR="00F50AF6" w:rsidRPr="000B0A7D" w:rsidRDefault="00F50AF6" w:rsidP="00F50AF6">
            <w:pPr>
              <w:rPr>
                <w:color w:val="314E3B" w:themeColor="accent6" w:themeShade="BF"/>
              </w:rPr>
            </w:pPr>
            <w:r>
              <w:rPr>
                <w:color w:val="314E3B" w:themeColor="accent6" w:themeShade="BF"/>
              </w:rPr>
              <w:t xml:space="preserve">Thanksgiving </w:t>
            </w:r>
            <w:r w:rsidRPr="000B0A7D">
              <w:rPr>
                <w:color w:val="314E3B" w:themeColor="accent6" w:themeShade="BF"/>
              </w:rPr>
              <w:t xml:space="preserve">Break 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568F783" w14:textId="69F8E50E" w:rsidR="00F50AF6" w:rsidRPr="000B0A7D" w:rsidRDefault="00F50AF6" w:rsidP="00F50AF6">
            <w:pPr>
              <w:rPr>
                <w:color w:val="314E3B" w:themeColor="accent6" w:themeShade="BF"/>
              </w:rPr>
            </w:pPr>
            <w:r w:rsidRPr="000B0A7D">
              <w:rPr>
                <w:color w:val="314E3B" w:themeColor="accent6" w:themeShade="BF"/>
              </w:rPr>
              <w:t>No School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6EC3861" w14:textId="3D583081" w:rsidR="00F50AF6" w:rsidRPr="000B0A7D" w:rsidRDefault="00F50AF6" w:rsidP="00F50AF6">
            <w:pPr>
              <w:rPr>
                <w:color w:val="314E3B" w:themeColor="accent6" w:themeShade="BF"/>
              </w:rPr>
            </w:pPr>
            <w:r w:rsidRPr="000B0A7D">
              <w:rPr>
                <w:color w:val="314E3B" w:themeColor="accent6" w:themeShade="BF"/>
              </w:rPr>
              <w:t>This</w:t>
            </w: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F3BA846" w14:textId="1BB5A915" w:rsidR="00F50AF6" w:rsidRPr="000B0A7D" w:rsidRDefault="00F50AF6" w:rsidP="00F50AF6">
            <w:pPr>
              <w:rPr>
                <w:color w:val="314E3B" w:themeColor="accent6" w:themeShade="BF"/>
              </w:rPr>
            </w:pPr>
            <w:r w:rsidRPr="000B0A7D">
              <w:rPr>
                <w:color w:val="314E3B" w:themeColor="accent6" w:themeShade="BF"/>
              </w:rPr>
              <w:t xml:space="preserve">Week </w:t>
            </w: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EB34067" w14:textId="77777777" w:rsidR="00F50AF6" w:rsidRDefault="00F50AF6" w:rsidP="00F50AF6">
            <w:pPr>
              <w:pStyle w:val="Weekend"/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DBA6105" w14:textId="77777777" w:rsidR="00F50AF6" w:rsidRDefault="00F50AF6" w:rsidP="00F50AF6">
            <w:pPr>
              <w:pStyle w:val="Weekend"/>
            </w:pPr>
          </w:p>
        </w:tc>
      </w:tr>
      <w:tr w:rsidR="00F50AF6" w14:paraId="04F89E9C" w14:textId="77777777" w:rsidTr="00F50AF6">
        <w:trPr>
          <w:trHeight w:val="34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529EC69" w14:textId="77777777" w:rsidR="00F50AF6" w:rsidRPr="00872CC6" w:rsidRDefault="00F50AF6" w:rsidP="00F50AF6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28</w:t>
            </w: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45F3D01" w14:textId="77777777" w:rsidR="00F50AF6" w:rsidRPr="00872CC6" w:rsidRDefault="00F50AF6" w:rsidP="00F50AF6">
            <w:pPr>
              <w:rPr>
                <w:color w:val="262626" w:themeColor="text1" w:themeTint="D9"/>
              </w:rPr>
            </w:pPr>
            <w:r w:rsidRPr="00021885">
              <w:t>29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4B4266E" w14:textId="77777777" w:rsidR="00F50AF6" w:rsidRPr="00872CC6" w:rsidRDefault="00F50AF6" w:rsidP="00F50AF6">
            <w:pPr>
              <w:rPr>
                <w:color w:val="262626" w:themeColor="text1" w:themeTint="D9"/>
              </w:rPr>
            </w:pPr>
            <w:r w:rsidRPr="00021885">
              <w:t>30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E332659" w14:textId="77777777" w:rsidR="00F50AF6" w:rsidRPr="00872CC6" w:rsidRDefault="00F50AF6" w:rsidP="00F50AF6">
            <w:pPr>
              <w:rPr>
                <w:color w:val="262626" w:themeColor="text1" w:themeTint="D9"/>
              </w:rPr>
            </w:pP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B52FCC0" w14:textId="77777777" w:rsidR="00F50AF6" w:rsidRPr="00872CC6" w:rsidRDefault="00F50AF6" w:rsidP="00F50AF6">
            <w:pPr>
              <w:rPr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9B7121D" w14:textId="77777777" w:rsidR="00F50AF6" w:rsidRPr="00004954" w:rsidRDefault="00F50AF6" w:rsidP="00F50AF6">
            <w:pPr>
              <w:pStyle w:val="Weekend"/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F3EBD7F" w14:textId="77777777" w:rsidR="00F50AF6" w:rsidRPr="00004954" w:rsidRDefault="00F50AF6" w:rsidP="00F50AF6">
            <w:pPr>
              <w:pStyle w:val="Weekend"/>
            </w:pPr>
          </w:p>
        </w:tc>
      </w:tr>
      <w:tr w:rsidR="00F50AF6" w14:paraId="499A4AD5" w14:textId="77777777" w:rsidTr="00F50AF6">
        <w:trPr>
          <w:trHeight w:val="102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0E9889C" w14:textId="77777777" w:rsidR="00F50AF6" w:rsidRPr="00872CC6" w:rsidRDefault="00F50AF6" w:rsidP="00F50AF6">
            <w:pPr>
              <w:rPr>
                <w:color w:val="262626" w:themeColor="text1" w:themeTint="D9"/>
              </w:rPr>
            </w:pP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A2A9C85" w14:textId="6AC6F0E7" w:rsidR="00F50AF6" w:rsidRPr="00872CC6" w:rsidRDefault="00F50AF6" w:rsidP="00F50AF6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Practice 2 – 4pm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FC3579C" w14:textId="42A3C3E7" w:rsidR="00F50AF6" w:rsidRPr="00872CC6" w:rsidRDefault="00C13FE2" w:rsidP="00F50AF6">
            <w:pPr>
              <w:rPr>
                <w:color w:val="262626" w:themeColor="text1" w:themeTint="D9"/>
              </w:rPr>
            </w:pPr>
            <w:r>
              <w:rPr>
                <w:color w:val="C00000"/>
              </w:rPr>
              <w:t xml:space="preserve">Bball </w:t>
            </w:r>
            <w:r w:rsidR="00F50AF6" w:rsidRPr="009F4A04">
              <w:rPr>
                <w:color w:val="C00000"/>
              </w:rPr>
              <w:t xml:space="preserve">Varsity @ Central 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404C57A" w14:textId="77777777" w:rsidR="00F50AF6" w:rsidRPr="00872CC6" w:rsidRDefault="00F50AF6" w:rsidP="00F50AF6">
            <w:pPr>
              <w:rPr>
                <w:color w:val="262626" w:themeColor="text1" w:themeTint="D9"/>
              </w:rPr>
            </w:pP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618AFF1" w14:textId="77777777" w:rsidR="00F50AF6" w:rsidRPr="00872CC6" w:rsidRDefault="00F50AF6" w:rsidP="00F50AF6">
            <w:pPr>
              <w:rPr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C226320" w14:textId="77777777" w:rsidR="00F50AF6" w:rsidRDefault="00F50AF6" w:rsidP="00F50AF6">
            <w:pPr>
              <w:pStyle w:val="Weekend"/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E41B3C4" w14:textId="77777777" w:rsidR="00F50AF6" w:rsidRDefault="00F50AF6" w:rsidP="00F50AF6">
            <w:pPr>
              <w:pStyle w:val="Weekend"/>
            </w:pPr>
          </w:p>
        </w:tc>
      </w:tr>
      <w:tr w:rsidR="00F50AF6" w14:paraId="2E76E682" w14:textId="77777777" w:rsidTr="00F50AF6">
        <w:trPr>
          <w:trHeight w:val="34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3F35A50C" w14:textId="77777777" w:rsidR="00F50AF6" w:rsidRPr="00872CC6" w:rsidRDefault="00F50AF6" w:rsidP="00F50AF6">
            <w:pPr>
              <w:rPr>
                <w:color w:val="262626" w:themeColor="text1" w:themeTint="D9"/>
              </w:rPr>
            </w:pP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080984C5" w14:textId="77777777" w:rsidR="00F50AF6" w:rsidRPr="00872CC6" w:rsidRDefault="00F50AF6" w:rsidP="00F50AF6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70373103" w14:textId="77777777" w:rsidR="00F50AF6" w:rsidRPr="00872CC6" w:rsidRDefault="00F50AF6" w:rsidP="00F50AF6">
            <w:pPr>
              <w:rPr>
                <w:color w:val="262626" w:themeColor="text1" w:themeTint="D9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106029D1" w14:textId="77777777" w:rsidR="00F50AF6" w:rsidRPr="00872CC6" w:rsidRDefault="00F50AF6" w:rsidP="00F50AF6">
            <w:pPr>
              <w:rPr>
                <w:color w:val="262626" w:themeColor="text1" w:themeTint="D9"/>
              </w:rPr>
            </w:pP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430F5CA" w14:textId="77777777" w:rsidR="00F50AF6" w:rsidRPr="00872CC6" w:rsidRDefault="00F50AF6" w:rsidP="00F50AF6">
            <w:pPr>
              <w:rPr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75522F6E" w14:textId="77777777" w:rsidR="00F50AF6" w:rsidRPr="00004954" w:rsidRDefault="00F50AF6" w:rsidP="00F50AF6">
            <w:pPr>
              <w:rPr>
                <w:color w:val="60A489" w:themeColor="accent5" w:themeShade="BF"/>
              </w:rPr>
            </w:pP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6CF28220" w14:textId="77777777" w:rsidR="00F50AF6" w:rsidRPr="00004954" w:rsidRDefault="00F50AF6" w:rsidP="00F50AF6">
            <w:pPr>
              <w:rPr>
                <w:color w:val="60A489" w:themeColor="accent5" w:themeShade="BF"/>
              </w:rPr>
            </w:pPr>
          </w:p>
        </w:tc>
      </w:tr>
      <w:tr w:rsidR="00F50AF6" w14:paraId="49E4C42F" w14:textId="77777777" w:rsidTr="00F50AF6">
        <w:trPr>
          <w:trHeight w:val="102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275DDD3" w14:textId="77777777" w:rsidR="00F50AF6" w:rsidRPr="00872CC6" w:rsidRDefault="00F50AF6" w:rsidP="00F50AF6">
            <w:pPr>
              <w:rPr>
                <w:color w:val="262626" w:themeColor="text1" w:themeTint="D9"/>
              </w:rPr>
            </w:pP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ECB9DE7" w14:textId="77777777" w:rsidR="00F50AF6" w:rsidRPr="00872CC6" w:rsidRDefault="00F50AF6" w:rsidP="00F50AF6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4756DE1" w14:textId="77777777" w:rsidR="00F50AF6" w:rsidRPr="00872CC6" w:rsidRDefault="00F50AF6" w:rsidP="00F50AF6">
            <w:pPr>
              <w:rPr>
                <w:color w:val="262626" w:themeColor="text1" w:themeTint="D9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80504BE" w14:textId="77777777" w:rsidR="00F50AF6" w:rsidRPr="00872CC6" w:rsidRDefault="00F50AF6" w:rsidP="00F50AF6">
            <w:pPr>
              <w:rPr>
                <w:color w:val="262626" w:themeColor="text1" w:themeTint="D9"/>
              </w:rPr>
            </w:pP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393A2BF" w14:textId="77777777" w:rsidR="00F50AF6" w:rsidRPr="00872CC6" w:rsidRDefault="00F50AF6" w:rsidP="00F50AF6">
            <w:pPr>
              <w:rPr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1D75C4B" w14:textId="77777777" w:rsidR="00F50AF6" w:rsidRDefault="00F50AF6" w:rsidP="00F50AF6"/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DFC7A18" w14:textId="77777777" w:rsidR="00F50AF6" w:rsidRDefault="00F50AF6" w:rsidP="00F50AF6"/>
        </w:tc>
      </w:tr>
    </w:tbl>
    <w:p w14:paraId="68471444" w14:textId="77777777" w:rsidR="000357C6" w:rsidRDefault="000357C6" w:rsidP="00A21C0B">
      <w:pPr>
        <w:spacing w:after="0"/>
      </w:pPr>
      <w:r>
        <w:br w:type="page"/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  <w:tblCaption w:val="Layout table"/>
      </w:tblPr>
      <w:tblGrid>
        <w:gridCol w:w="2379"/>
        <w:gridCol w:w="2379"/>
        <w:gridCol w:w="2378"/>
        <w:gridCol w:w="1197"/>
        <w:gridCol w:w="1191"/>
        <w:gridCol w:w="1186"/>
        <w:gridCol w:w="1198"/>
        <w:gridCol w:w="1535"/>
        <w:gridCol w:w="1535"/>
      </w:tblGrid>
      <w:tr w:rsidR="000357C6" w14:paraId="6DC1A970" w14:textId="77777777" w:rsidTr="00383FBC">
        <w:trPr>
          <w:trHeight w:val="397"/>
        </w:trPr>
        <w:tc>
          <w:tcPr>
            <w:tcW w:w="2542" w:type="dxa"/>
          </w:tcPr>
          <w:p w14:paraId="09E162B4" w14:textId="77777777" w:rsidR="000357C6" w:rsidRDefault="000357C6" w:rsidP="00147045"/>
        </w:tc>
        <w:tc>
          <w:tcPr>
            <w:tcW w:w="2542" w:type="dxa"/>
          </w:tcPr>
          <w:p w14:paraId="26943962" w14:textId="77777777" w:rsidR="000357C6" w:rsidRDefault="000357C6" w:rsidP="00147045"/>
        </w:tc>
        <w:tc>
          <w:tcPr>
            <w:tcW w:w="2542" w:type="dxa"/>
          </w:tcPr>
          <w:p w14:paraId="1F6A1B9A" w14:textId="77777777" w:rsidR="000357C6" w:rsidRDefault="000357C6" w:rsidP="00147045"/>
        </w:tc>
        <w:tc>
          <w:tcPr>
            <w:tcW w:w="8350" w:type="dxa"/>
            <w:gridSpan w:val="6"/>
            <w:vAlign w:val="center"/>
          </w:tcPr>
          <w:p w14:paraId="44B1A2DC" w14:textId="77777777" w:rsidR="000357C6" w:rsidRDefault="000357C6" w:rsidP="00147045">
            <w:r>
              <w:t xml:space="preserve">Highlights for </w:t>
            </w:r>
            <w:r w:rsidR="00F95E9F">
              <w:t>December</w:t>
            </w:r>
          </w:p>
        </w:tc>
      </w:tr>
      <w:tr w:rsidR="000357C6" w14:paraId="6CD4C3B1" w14:textId="77777777" w:rsidTr="00383FBC">
        <w:trPr>
          <w:trHeight w:val="397"/>
        </w:trPr>
        <w:tc>
          <w:tcPr>
            <w:tcW w:w="5084" w:type="dxa"/>
            <w:gridSpan w:val="2"/>
            <w:vMerge w:val="restart"/>
          </w:tcPr>
          <w:p w14:paraId="398E0D86" w14:textId="77777777" w:rsidR="000357C6" w:rsidRPr="000357C6" w:rsidRDefault="00B26922" w:rsidP="00147045">
            <w:pPr>
              <w:pStyle w:val="Month"/>
            </w:pPr>
            <w:sdt>
              <w:sdtPr>
                <w:id w:val="-1015383320"/>
                <w:placeholder>
                  <w:docPart w:val="AF2BAF8C89184B9AAA39199DE347F6C6"/>
                </w:placeholder>
                <w:temporary/>
                <w:showingPlcHdr/>
                <w15:appearance w15:val="hidden"/>
              </w:sdtPr>
              <w:sdtEndPr/>
              <w:sdtContent>
                <w:r w:rsidR="00F65B25">
                  <w:t>December</w:t>
                </w:r>
              </w:sdtContent>
            </w:sdt>
          </w:p>
        </w:tc>
        <w:tc>
          <w:tcPr>
            <w:tcW w:w="2542" w:type="dxa"/>
            <w:vMerge w:val="restart"/>
          </w:tcPr>
          <w:p w14:paraId="19A98D72" w14:textId="77777777" w:rsidR="000357C6" w:rsidRPr="00872CC6" w:rsidRDefault="00B569C0" w:rsidP="00147045">
            <w:pPr>
              <w:pStyle w:val="Year"/>
            </w:pPr>
            <w:r>
              <w:t>2022</w:t>
            </w:r>
          </w:p>
        </w:tc>
        <w:tc>
          <w:tcPr>
            <w:tcW w:w="1270" w:type="dxa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18A417FF" w14:textId="77777777" w:rsidR="000357C6" w:rsidRDefault="000357C6" w:rsidP="00147045"/>
        </w:tc>
        <w:tc>
          <w:tcPr>
            <w:tcW w:w="2541" w:type="dxa"/>
            <w:gridSpan w:val="2"/>
            <w:tcBorders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6A395359" w14:textId="77777777" w:rsidR="000357C6" w:rsidRDefault="000357C6" w:rsidP="00147045"/>
        </w:tc>
        <w:tc>
          <w:tcPr>
            <w:tcW w:w="1271" w:type="dxa"/>
            <w:tcBorders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43F62A3" w14:textId="77777777" w:rsidR="000357C6" w:rsidRDefault="000357C6" w:rsidP="00147045"/>
        </w:tc>
        <w:tc>
          <w:tcPr>
            <w:tcW w:w="3268" w:type="dxa"/>
            <w:gridSpan w:val="2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7EB7D0DE" w14:textId="77777777" w:rsidR="000357C6" w:rsidRDefault="000357C6" w:rsidP="00147045"/>
        </w:tc>
      </w:tr>
      <w:tr w:rsidR="000357C6" w14:paraId="659EFD1D" w14:textId="77777777" w:rsidTr="00383FBC">
        <w:trPr>
          <w:trHeight w:val="397"/>
        </w:trPr>
        <w:tc>
          <w:tcPr>
            <w:tcW w:w="5084" w:type="dxa"/>
            <w:gridSpan w:val="2"/>
            <w:vMerge/>
          </w:tcPr>
          <w:p w14:paraId="39643EA2" w14:textId="77777777" w:rsidR="000357C6" w:rsidRDefault="000357C6" w:rsidP="00147045"/>
        </w:tc>
        <w:tc>
          <w:tcPr>
            <w:tcW w:w="2542" w:type="dxa"/>
            <w:vMerge/>
          </w:tcPr>
          <w:p w14:paraId="55C3A4E4" w14:textId="77777777" w:rsidR="000357C6" w:rsidRPr="00A93D4E" w:rsidRDefault="000357C6" w:rsidP="00147045">
            <w:pPr>
              <w:rPr>
                <w:b/>
                <w:bCs/>
              </w:rPr>
            </w:pPr>
          </w:p>
        </w:tc>
        <w:tc>
          <w:tcPr>
            <w:tcW w:w="1270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4D99A913" w14:textId="77777777" w:rsidR="000357C6" w:rsidRDefault="000357C6" w:rsidP="00147045"/>
        </w:tc>
        <w:tc>
          <w:tcPr>
            <w:tcW w:w="2541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1AF82D79" w14:textId="77777777" w:rsidR="000357C6" w:rsidRDefault="000357C6" w:rsidP="00147045"/>
        </w:tc>
        <w:tc>
          <w:tcPr>
            <w:tcW w:w="1271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DF54031" w14:textId="77777777" w:rsidR="000357C6" w:rsidRDefault="000357C6" w:rsidP="00147045"/>
        </w:tc>
        <w:tc>
          <w:tcPr>
            <w:tcW w:w="3268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04AC6B5A" w14:textId="77777777" w:rsidR="000357C6" w:rsidRDefault="000357C6" w:rsidP="00147045"/>
        </w:tc>
      </w:tr>
      <w:tr w:rsidR="000357C6" w14:paraId="413B457E" w14:textId="77777777" w:rsidTr="00383FBC">
        <w:trPr>
          <w:trHeight w:val="397"/>
        </w:trPr>
        <w:tc>
          <w:tcPr>
            <w:tcW w:w="5084" w:type="dxa"/>
            <w:gridSpan w:val="2"/>
            <w:vMerge/>
          </w:tcPr>
          <w:p w14:paraId="1F611BD3" w14:textId="77777777" w:rsidR="000357C6" w:rsidRDefault="000357C6" w:rsidP="00147045"/>
        </w:tc>
        <w:tc>
          <w:tcPr>
            <w:tcW w:w="2542" w:type="dxa"/>
            <w:vMerge/>
          </w:tcPr>
          <w:p w14:paraId="6B7542C5" w14:textId="77777777" w:rsidR="000357C6" w:rsidRPr="00A93D4E" w:rsidRDefault="000357C6" w:rsidP="00147045">
            <w:pPr>
              <w:rPr>
                <w:b/>
                <w:bCs/>
              </w:rPr>
            </w:pPr>
          </w:p>
        </w:tc>
        <w:tc>
          <w:tcPr>
            <w:tcW w:w="1270" w:type="dxa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0C8F6699" w14:textId="77777777" w:rsidR="000357C6" w:rsidRDefault="000357C6" w:rsidP="00147045"/>
        </w:tc>
        <w:tc>
          <w:tcPr>
            <w:tcW w:w="2541" w:type="dxa"/>
            <w:gridSpan w:val="2"/>
            <w:tcBorders>
              <w:top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745FA5C4" w14:textId="77777777" w:rsidR="000357C6" w:rsidRDefault="000357C6" w:rsidP="00147045"/>
        </w:tc>
        <w:tc>
          <w:tcPr>
            <w:tcW w:w="1271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14673429" w14:textId="77777777" w:rsidR="000357C6" w:rsidRDefault="000357C6" w:rsidP="00147045"/>
        </w:tc>
        <w:tc>
          <w:tcPr>
            <w:tcW w:w="3268" w:type="dxa"/>
            <w:gridSpan w:val="2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5648C85C" w14:textId="77777777" w:rsidR="000357C6" w:rsidRDefault="000357C6" w:rsidP="00147045"/>
        </w:tc>
      </w:tr>
      <w:tr w:rsidR="00F65B25" w14:paraId="6F2F8320" w14:textId="77777777" w:rsidTr="00383FBC">
        <w:trPr>
          <w:cantSplit/>
          <w:trHeight w:val="964"/>
        </w:trPr>
        <w:tc>
          <w:tcPr>
            <w:tcW w:w="2542" w:type="dxa"/>
            <w:tcBorders>
              <w:bottom w:val="single" w:sz="8" w:space="0" w:color="FFFFFF" w:themeColor="background1"/>
            </w:tcBorders>
            <w:shd w:val="clear" w:color="auto" w:fill="121E2C" w:themeFill="accent1" w:themeFillShade="80"/>
            <w:textDirection w:val="btLr"/>
            <w:vAlign w:val="bottom"/>
          </w:tcPr>
          <w:p w14:paraId="19E5C4F9" w14:textId="77777777" w:rsidR="00F65B25" w:rsidRPr="00872CC6" w:rsidRDefault="00B26922" w:rsidP="00147045">
            <w:pPr>
              <w:pStyle w:val="DayoftheWeek"/>
            </w:pPr>
            <w:sdt>
              <w:sdtPr>
                <w:id w:val="1623035422"/>
                <w:placeholder>
                  <w:docPart w:val="EB062D21926E4BDABA93C9522285639E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MON</w:t>
                </w:r>
              </w:sdtContent>
            </w:sdt>
          </w:p>
        </w:tc>
        <w:tc>
          <w:tcPr>
            <w:tcW w:w="2542" w:type="dxa"/>
            <w:tcBorders>
              <w:bottom w:val="single" w:sz="8" w:space="0" w:color="FFFFFF" w:themeColor="background1"/>
            </w:tcBorders>
            <w:shd w:val="clear" w:color="auto" w:fill="1B2D42" w:themeFill="accent1" w:themeFillShade="BF"/>
            <w:textDirection w:val="btLr"/>
            <w:vAlign w:val="bottom"/>
          </w:tcPr>
          <w:p w14:paraId="1EC241E7" w14:textId="77777777" w:rsidR="00F65B25" w:rsidRPr="00872CC6" w:rsidRDefault="00B26922" w:rsidP="00147045">
            <w:pPr>
              <w:pStyle w:val="DayoftheWeek"/>
            </w:pPr>
            <w:sdt>
              <w:sdtPr>
                <w:id w:val="1815910319"/>
                <w:placeholder>
                  <w:docPart w:val="6F9861D195A14619964E862B9E8A6E4E"/>
                </w:placeholder>
                <w:temporary/>
                <w:showingPlcHdr/>
                <w15:appearance w15:val="hidden"/>
              </w:sdtPr>
              <w:sdtEndPr/>
              <w:sdtContent>
                <w:r w:rsidR="00F65B25">
                  <w:t>TUE</w:t>
                </w:r>
              </w:sdtContent>
            </w:sdt>
          </w:p>
        </w:tc>
        <w:tc>
          <w:tcPr>
            <w:tcW w:w="2542" w:type="dxa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1D66EC4C" w14:textId="77777777" w:rsidR="00F65B25" w:rsidRPr="00872CC6" w:rsidRDefault="00B26922" w:rsidP="00147045">
            <w:pPr>
              <w:pStyle w:val="DayoftheWeek"/>
            </w:pPr>
            <w:sdt>
              <w:sdtPr>
                <w:id w:val="1843354589"/>
                <w:placeholder>
                  <w:docPart w:val="A4167D81F74848138C36A4D153E85EE1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WED</w:t>
                </w:r>
              </w:sdtContent>
            </w:sdt>
          </w:p>
        </w:tc>
        <w:tc>
          <w:tcPr>
            <w:tcW w:w="2541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1083EDFD" w14:textId="77777777" w:rsidR="00F65B25" w:rsidRPr="00872CC6" w:rsidRDefault="00B26922" w:rsidP="00147045">
            <w:pPr>
              <w:pStyle w:val="DayoftheWeek"/>
            </w:pPr>
            <w:sdt>
              <w:sdtPr>
                <w:id w:val="-1829896897"/>
                <w:placeholder>
                  <w:docPart w:val="5337662E59FC4022B8F813691F001E17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THU</w:t>
                </w:r>
              </w:sdtContent>
            </w:sdt>
          </w:p>
        </w:tc>
        <w:tc>
          <w:tcPr>
            <w:tcW w:w="2541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304DB63D" w14:textId="77777777" w:rsidR="00F65B25" w:rsidRPr="00872CC6" w:rsidRDefault="00B26922" w:rsidP="00147045">
            <w:pPr>
              <w:pStyle w:val="DayoftheWeek"/>
            </w:pPr>
            <w:sdt>
              <w:sdtPr>
                <w:id w:val="-884323788"/>
                <w:placeholder>
                  <w:docPart w:val="B5F802D41034427AA1969E65E1A9E41F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FRI</w:t>
                </w:r>
              </w:sdtContent>
            </w:sdt>
          </w:p>
        </w:tc>
        <w:tc>
          <w:tcPr>
            <w:tcW w:w="1634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305505E6" w14:textId="77777777" w:rsidR="00F65B25" w:rsidRPr="00872CC6" w:rsidRDefault="00B26922" w:rsidP="00147045">
            <w:pPr>
              <w:pStyle w:val="DayoftheWeek"/>
            </w:pPr>
            <w:sdt>
              <w:sdtPr>
                <w:id w:val="54972193"/>
                <w:placeholder>
                  <w:docPart w:val="6EA6F35ED8CA4B3CAEEE011C45A0C98B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SAT</w:t>
                </w:r>
              </w:sdtContent>
            </w:sdt>
          </w:p>
        </w:tc>
        <w:tc>
          <w:tcPr>
            <w:tcW w:w="1634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48D003D3" w14:textId="77777777" w:rsidR="00F65B25" w:rsidRPr="00872CC6" w:rsidRDefault="00B26922" w:rsidP="00147045">
            <w:pPr>
              <w:pStyle w:val="DayoftheWeek"/>
            </w:pPr>
            <w:sdt>
              <w:sdtPr>
                <w:id w:val="-1709092986"/>
                <w:placeholder>
                  <w:docPart w:val="DAA2DA28844A43A2A76A8FD0D078FD70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SUN</w:t>
                </w:r>
              </w:sdtContent>
            </w:sdt>
          </w:p>
        </w:tc>
      </w:tr>
      <w:tr w:rsidR="003E6024" w14:paraId="6808F62D" w14:textId="77777777" w:rsidTr="00383FBC">
        <w:trPr>
          <w:trHeight w:val="340"/>
        </w:trPr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CC65BCA" w14:textId="77777777" w:rsidR="003E6024" w:rsidRPr="00872CC6" w:rsidRDefault="003E6024" w:rsidP="003E6024">
            <w:pPr>
              <w:rPr>
                <w:color w:val="262626" w:themeColor="text1" w:themeTint="D9"/>
              </w:rPr>
            </w:pP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0BBFCEC" w14:textId="77777777" w:rsidR="003E6024" w:rsidRPr="00872CC6" w:rsidRDefault="003E6024" w:rsidP="003E6024">
            <w:pPr>
              <w:rPr>
                <w:color w:val="262626" w:themeColor="text1" w:themeTint="D9"/>
              </w:rPr>
            </w:pP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6E2A77A" w14:textId="77777777" w:rsidR="003E6024" w:rsidRPr="00872CC6" w:rsidRDefault="003E6024" w:rsidP="003E6024">
            <w:pPr>
              <w:rPr>
                <w:color w:val="262626" w:themeColor="text1" w:themeTint="D9"/>
              </w:rPr>
            </w:pP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03FC093" w14:textId="77777777" w:rsidR="003E6024" w:rsidRPr="00872CC6" w:rsidRDefault="003E6024" w:rsidP="003E6024">
            <w:pPr>
              <w:rPr>
                <w:color w:val="262626" w:themeColor="text1" w:themeTint="D9"/>
              </w:rPr>
            </w:pPr>
            <w:r w:rsidRPr="00C846CB">
              <w:t>1</w:t>
            </w: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8CB854C" w14:textId="77777777" w:rsidR="003E6024" w:rsidRPr="00872CC6" w:rsidRDefault="003E6024" w:rsidP="003E6024">
            <w:pPr>
              <w:rPr>
                <w:color w:val="262626" w:themeColor="text1" w:themeTint="D9"/>
              </w:rPr>
            </w:pPr>
            <w:r w:rsidRPr="00C846CB">
              <w:t>2</w:t>
            </w:r>
          </w:p>
        </w:tc>
        <w:tc>
          <w:tcPr>
            <w:tcW w:w="1634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2C5696F" w14:textId="77777777" w:rsidR="003E6024" w:rsidRPr="00872CC6" w:rsidRDefault="003E6024" w:rsidP="003E6024">
            <w:pPr>
              <w:pStyle w:val="Weekend"/>
            </w:pPr>
            <w:r w:rsidRPr="00C846CB">
              <w:t>3</w:t>
            </w:r>
          </w:p>
        </w:tc>
        <w:tc>
          <w:tcPr>
            <w:tcW w:w="1634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A6AA355" w14:textId="77777777" w:rsidR="003E6024" w:rsidRPr="00872CC6" w:rsidRDefault="003E6024" w:rsidP="003E6024">
            <w:pPr>
              <w:pStyle w:val="Weekend"/>
            </w:pPr>
            <w:r w:rsidRPr="00C846CB">
              <w:t>4</w:t>
            </w:r>
          </w:p>
        </w:tc>
      </w:tr>
      <w:tr w:rsidR="003E6024" w14:paraId="336D16A8" w14:textId="77777777" w:rsidTr="00383FBC">
        <w:trPr>
          <w:trHeight w:val="1020"/>
        </w:trPr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AD917C1" w14:textId="77777777" w:rsidR="003E6024" w:rsidRPr="00872CC6" w:rsidRDefault="003E6024" w:rsidP="003E6024">
            <w:pPr>
              <w:rPr>
                <w:color w:val="262626" w:themeColor="text1" w:themeTint="D9"/>
              </w:rPr>
            </w:pP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571272C" w14:textId="77777777" w:rsidR="003E6024" w:rsidRPr="00872CC6" w:rsidRDefault="003E6024" w:rsidP="003E6024">
            <w:pPr>
              <w:rPr>
                <w:color w:val="262626" w:themeColor="text1" w:themeTint="D9"/>
              </w:rPr>
            </w:pP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0F89794" w14:textId="77777777" w:rsidR="003E6024" w:rsidRPr="00872CC6" w:rsidRDefault="003E6024" w:rsidP="003E6024">
            <w:pPr>
              <w:rPr>
                <w:color w:val="262626" w:themeColor="text1" w:themeTint="D9"/>
              </w:rPr>
            </w:pP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F96D6D8" w14:textId="0727925F" w:rsidR="001223C3" w:rsidRPr="001223C3" w:rsidRDefault="001223C3" w:rsidP="003E6024">
            <w:pPr>
              <w:rPr>
                <w:color w:val="262626" w:themeColor="text1" w:themeTint="D9"/>
              </w:rPr>
            </w:pPr>
            <w:r w:rsidRPr="001223C3">
              <w:rPr>
                <w:color w:val="262626" w:themeColor="text1" w:themeTint="D9"/>
              </w:rPr>
              <w:t>*Team Pics*</w:t>
            </w:r>
          </w:p>
          <w:p w14:paraId="3545AEA0" w14:textId="77777777" w:rsidR="001223C3" w:rsidRDefault="001223C3" w:rsidP="003E6024">
            <w:pPr>
              <w:rPr>
                <w:b/>
                <w:bCs/>
                <w:color w:val="262626" w:themeColor="text1" w:themeTint="D9"/>
              </w:rPr>
            </w:pPr>
          </w:p>
          <w:p w14:paraId="2C4805EE" w14:textId="1426F304" w:rsidR="003E6024" w:rsidRPr="001017E0" w:rsidRDefault="001017E0" w:rsidP="003E6024">
            <w:pPr>
              <w:rPr>
                <w:b/>
                <w:bCs/>
                <w:color w:val="262626" w:themeColor="text1" w:themeTint="D9"/>
              </w:rPr>
            </w:pPr>
            <w:r w:rsidRPr="001017E0">
              <w:rPr>
                <w:b/>
                <w:bCs/>
                <w:color w:val="262626" w:themeColor="text1" w:themeTint="D9"/>
              </w:rPr>
              <w:t>Texas Roadhouse</w:t>
            </w:r>
          </w:p>
          <w:p w14:paraId="6AF7666B" w14:textId="77777777" w:rsidR="001017E0" w:rsidRPr="001017E0" w:rsidRDefault="001017E0" w:rsidP="003E6024">
            <w:pPr>
              <w:rPr>
                <w:b/>
                <w:bCs/>
                <w:color w:val="262626" w:themeColor="text1" w:themeTint="D9"/>
              </w:rPr>
            </w:pPr>
            <w:r w:rsidRPr="001017E0">
              <w:rPr>
                <w:b/>
                <w:bCs/>
                <w:color w:val="262626" w:themeColor="text1" w:themeTint="D9"/>
              </w:rPr>
              <w:t xml:space="preserve">Dine to Donate </w:t>
            </w:r>
          </w:p>
          <w:p w14:paraId="6BDBE560" w14:textId="4A800085" w:rsidR="001017E0" w:rsidRPr="00872CC6" w:rsidRDefault="001017E0" w:rsidP="003E6024">
            <w:pPr>
              <w:rPr>
                <w:color w:val="262626" w:themeColor="text1" w:themeTint="D9"/>
              </w:rPr>
            </w:pPr>
            <w:r w:rsidRPr="001017E0">
              <w:rPr>
                <w:b/>
                <w:bCs/>
                <w:color w:val="262626" w:themeColor="text1" w:themeTint="D9"/>
              </w:rPr>
              <w:t>4 – 9pm</w:t>
            </w:r>
            <w:r>
              <w:rPr>
                <w:color w:val="262626" w:themeColor="text1" w:themeTint="D9"/>
              </w:rPr>
              <w:t xml:space="preserve"> </w:t>
            </w: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DFB8131" w14:textId="77777777" w:rsidR="003E6024" w:rsidRPr="00872CC6" w:rsidRDefault="003E6024" w:rsidP="003E6024">
            <w:pPr>
              <w:rPr>
                <w:color w:val="262626" w:themeColor="text1" w:themeTint="D9"/>
              </w:rPr>
            </w:pPr>
          </w:p>
        </w:tc>
        <w:tc>
          <w:tcPr>
            <w:tcW w:w="1634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498359A" w14:textId="77777777" w:rsidR="003E6024" w:rsidRDefault="003E6024" w:rsidP="003E6024">
            <w:pPr>
              <w:pStyle w:val="Weekend"/>
            </w:pPr>
          </w:p>
        </w:tc>
        <w:tc>
          <w:tcPr>
            <w:tcW w:w="1634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E4D3813" w14:textId="77777777" w:rsidR="003E6024" w:rsidRDefault="003E6024" w:rsidP="003E6024">
            <w:pPr>
              <w:pStyle w:val="Weekend"/>
            </w:pPr>
          </w:p>
        </w:tc>
      </w:tr>
      <w:tr w:rsidR="003E6024" w14:paraId="2D106724" w14:textId="77777777" w:rsidTr="00383FBC">
        <w:trPr>
          <w:trHeight w:val="340"/>
        </w:trPr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B0AF821" w14:textId="77777777" w:rsidR="003E6024" w:rsidRPr="00872CC6" w:rsidRDefault="003E6024" w:rsidP="003E6024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5</w:t>
            </w: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EDE06AB" w14:textId="77777777" w:rsidR="003E6024" w:rsidRPr="00872CC6" w:rsidRDefault="003E6024" w:rsidP="003E6024">
            <w:pPr>
              <w:rPr>
                <w:color w:val="262626" w:themeColor="text1" w:themeTint="D9"/>
              </w:rPr>
            </w:pPr>
            <w:r w:rsidRPr="00C846CB">
              <w:t>6</w:t>
            </w: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6B2B18D" w14:textId="77777777" w:rsidR="003E6024" w:rsidRPr="00872CC6" w:rsidRDefault="003E6024" w:rsidP="003E6024">
            <w:pPr>
              <w:rPr>
                <w:color w:val="262626" w:themeColor="text1" w:themeTint="D9"/>
              </w:rPr>
            </w:pPr>
            <w:r w:rsidRPr="00C846CB">
              <w:t>7</w:t>
            </w: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0524990" w14:textId="77777777" w:rsidR="003E6024" w:rsidRPr="00872CC6" w:rsidRDefault="003E6024" w:rsidP="003E6024">
            <w:pPr>
              <w:rPr>
                <w:color w:val="262626" w:themeColor="text1" w:themeTint="D9"/>
              </w:rPr>
            </w:pPr>
            <w:r w:rsidRPr="00C846CB">
              <w:t>8</w:t>
            </w: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FDCDCE7" w14:textId="77777777" w:rsidR="003E6024" w:rsidRPr="00872CC6" w:rsidRDefault="003E6024" w:rsidP="003E6024">
            <w:pPr>
              <w:rPr>
                <w:color w:val="262626" w:themeColor="text1" w:themeTint="D9"/>
              </w:rPr>
            </w:pPr>
            <w:r w:rsidRPr="00C846CB">
              <w:t>9</w:t>
            </w:r>
          </w:p>
        </w:tc>
        <w:tc>
          <w:tcPr>
            <w:tcW w:w="1634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7133740" w14:textId="77777777" w:rsidR="003E6024" w:rsidRPr="00872CC6" w:rsidRDefault="003E6024" w:rsidP="003E6024">
            <w:pPr>
              <w:pStyle w:val="Weekend"/>
            </w:pPr>
            <w:r w:rsidRPr="00C846CB">
              <w:t>10</w:t>
            </w:r>
          </w:p>
        </w:tc>
        <w:tc>
          <w:tcPr>
            <w:tcW w:w="1634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73B67F8" w14:textId="77777777" w:rsidR="003E6024" w:rsidRPr="00872CC6" w:rsidRDefault="003E6024" w:rsidP="003E6024">
            <w:pPr>
              <w:pStyle w:val="Weekend"/>
            </w:pPr>
            <w:r w:rsidRPr="00C846CB">
              <w:t>11</w:t>
            </w:r>
          </w:p>
        </w:tc>
      </w:tr>
      <w:tr w:rsidR="003E6024" w14:paraId="3F53D5C3" w14:textId="77777777" w:rsidTr="00383FBC">
        <w:trPr>
          <w:trHeight w:val="1020"/>
        </w:trPr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951A5F2" w14:textId="77777777" w:rsidR="003E6024" w:rsidRPr="00872CC6" w:rsidRDefault="003E6024" w:rsidP="003E6024">
            <w:pPr>
              <w:rPr>
                <w:color w:val="262626" w:themeColor="text1" w:themeTint="D9"/>
              </w:rPr>
            </w:pP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0A6425A" w14:textId="77777777" w:rsidR="003E6024" w:rsidRDefault="00706C2A" w:rsidP="003E6024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Practice 2 – 4pm</w:t>
            </w:r>
          </w:p>
          <w:p w14:paraId="5262FCC0" w14:textId="77777777" w:rsidR="005F413C" w:rsidRDefault="005F413C" w:rsidP="003E6024">
            <w:pPr>
              <w:rPr>
                <w:color w:val="262626" w:themeColor="text1" w:themeTint="D9"/>
              </w:rPr>
            </w:pPr>
          </w:p>
          <w:p w14:paraId="7C5814E5" w14:textId="4FB78663" w:rsidR="005F413C" w:rsidRPr="00872CC6" w:rsidRDefault="005F413C" w:rsidP="003E6024">
            <w:pPr>
              <w:rPr>
                <w:color w:val="262626" w:themeColor="text1" w:themeTint="D9"/>
              </w:rPr>
            </w:pPr>
            <w:r w:rsidRPr="0012264D">
              <w:rPr>
                <w:color w:val="C00000"/>
              </w:rPr>
              <w:t>B</w:t>
            </w:r>
            <w:r w:rsidR="0012264D" w:rsidRPr="0012264D">
              <w:rPr>
                <w:color w:val="C00000"/>
              </w:rPr>
              <w:t>ball Varsity vs. Vero / 530pm</w:t>
            </w: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A26892E" w14:textId="77777777" w:rsidR="003E6024" w:rsidRPr="00872CC6" w:rsidRDefault="003E6024" w:rsidP="003E6024">
            <w:pPr>
              <w:rPr>
                <w:color w:val="262626" w:themeColor="text1" w:themeTint="D9"/>
              </w:rPr>
            </w:pP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3698A72" w14:textId="35EB5FAA" w:rsidR="003E6024" w:rsidRPr="00872CC6" w:rsidRDefault="00706C2A" w:rsidP="003E6024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Practice 2 – 4pm</w:t>
            </w: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C4C8AF8" w14:textId="77777777" w:rsidR="00573870" w:rsidRDefault="00573870" w:rsidP="003E6024">
            <w:pPr>
              <w:rPr>
                <w:color w:val="C00000"/>
              </w:rPr>
            </w:pPr>
          </w:p>
          <w:p w14:paraId="52F0FDFF" w14:textId="38D05B55" w:rsidR="003E6024" w:rsidRPr="00872CC6" w:rsidRDefault="00573870" w:rsidP="003E6024">
            <w:pPr>
              <w:rPr>
                <w:color w:val="262626" w:themeColor="text1" w:themeTint="D9"/>
              </w:rPr>
            </w:pPr>
            <w:r w:rsidRPr="00573870">
              <w:rPr>
                <w:color w:val="C00000"/>
              </w:rPr>
              <w:t>Bball Varsity vs. Westwood / 530pm</w:t>
            </w:r>
          </w:p>
        </w:tc>
        <w:tc>
          <w:tcPr>
            <w:tcW w:w="1634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24CFD87" w14:textId="77777777" w:rsidR="003E6024" w:rsidRDefault="003E6024" w:rsidP="003E6024">
            <w:pPr>
              <w:pStyle w:val="Weekend"/>
            </w:pPr>
          </w:p>
        </w:tc>
        <w:tc>
          <w:tcPr>
            <w:tcW w:w="1634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EA6C802" w14:textId="77777777" w:rsidR="003E6024" w:rsidRDefault="003E6024" w:rsidP="003E6024">
            <w:pPr>
              <w:pStyle w:val="Weekend"/>
            </w:pPr>
          </w:p>
        </w:tc>
      </w:tr>
      <w:tr w:rsidR="003E6024" w14:paraId="7E159199" w14:textId="77777777" w:rsidTr="00383FBC">
        <w:trPr>
          <w:trHeight w:val="340"/>
        </w:trPr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E3C6CF0" w14:textId="77777777" w:rsidR="003E6024" w:rsidRPr="00872CC6" w:rsidRDefault="003E6024" w:rsidP="003E6024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12</w:t>
            </w: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F2BF786" w14:textId="77777777" w:rsidR="003E6024" w:rsidRPr="00872CC6" w:rsidRDefault="003E6024" w:rsidP="003E6024">
            <w:pPr>
              <w:rPr>
                <w:color w:val="262626" w:themeColor="text1" w:themeTint="D9"/>
              </w:rPr>
            </w:pPr>
            <w:r w:rsidRPr="00C846CB">
              <w:t>13</w:t>
            </w: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4C39C56" w14:textId="77777777" w:rsidR="003E6024" w:rsidRPr="00872CC6" w:rsidRDefault="003E6024" w:rsidP="003E6024">
            <w:pPr>
              <w:rPr>
                <w:color w:val="262626" w:themeColor="text1" w:themeTint="D9"/>
              </w:rPr>
            </w:pPr>
            <w:r w:rsidRPr="00C846CB">
              <w:t>14</w:t>
            </w: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F513BC0" w14:textId="77777777" w:rsidR="003E6024" w:rsidRPr="00872CC6" w:rsidRDefault="003E6024" w:rsidP="003E6024">
            <w:pPr>
              <w:rPr>
                <w:color w:val="262626" w:themeColor="text1" w:themeTint="D9"/>
              </w:rPr>
            </w:pPr>
            <w:r w:rsidRPr="00C846CB">
              <w:t>15</w:t>
            </w: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A6E0A8B" w14:textId="77777777" w:rsidR="003E6024" w:rsidRPr="00872CC6" w:rsidRDefault="003E6024" w:rsidP="003E6024">
            <w:pPr>
              <w:rPr>
                <w:color w:val="262626" w:themeColor="text1" w:themeTint="D9"/>
              </w:rPr>
            </w:pPr>
            <w:r w:rsidRPr="00C846CB">
              <w:t>16</w:t>
            </w:r>
          </w:p>
        </w:tc>
        <w:tc>
          <w:tcPr>
            <w:tcW w:w="1634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A974F83" w14:textId="77777777" w:rsidR="003E6024" w:rsidRPr="00872CC6" w:rsidRDefault="003E6024" w:rsidP="003E6024">
            <w:pPr>
              <w:pStyle w:val="Weekend"/>
            </w:pPr>
            <w:r w:rsidRPr="00C846CB">
              <w:t>17</w:t>
            </w:r>
          </w:p>
        </w:tc>
        <w:tc>
          <w:tcPr>
            <w:tcW w:w="1634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9D22657" w14:textId="77777777" w:rsidR="003E6024" w:rsidRPr="00872CC6" w:rsidRDefault="003E6024" w:rsidP="003E6024">
            <w:pPr>
              <w:pStyle w:val="Weekend"/>
            </w:pPr>
            <w:r w:rsidRPr="00C846CB">
              <w:t>18</w:t>
            </w:r>
          </w:p>
        </w:tc>
      </w:tr>
      <w:tr w:rsidR="003E6024" w14:paraId="0EE4CD33" w14:textId="77777777" w:rsidTr="00383FBC">
        <w:trPr>
          <w:trHeight w:val="1020"/>
        </w:trPr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C7F8B0D" w14:textId="77777777" w:rsidR="003E6024" w:rsidRPr="00872CC6" w:rsidRDefault="003E6024" w:rsidP="003E6024">
            <w:pPr>
              <w:rPr>
                <w:color w:val="262626" w:themeColor="text1" w:themeTint="D9"/>
              </w:rPr>
            </w:pP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4063DEC" w14:textId="276436B9" w:rsidR="003E6024" w:rsidRPr="00872CC6" w:rsidRDefault="00040043" w:rsidP="003E6024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Practice 2 – 4pm</w:t>
            </w: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E827C85" w14:textId="77777777" w:rsidR="003E6024" w:rsidRPr="00872CC6" w:rsidRDefault="003E6024" w:rsidP="003E6024">
            <w:pPr>
              <w:rPr>
                <w:color w:val="262626" w:themeColor="text1" w:themeTint="D9"/>
              </w:rPr>
            </w:pP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6831458" w14:textId="5AE12DCC" w:rsidR="003E6024" w:rsidRPr="005637F1" w:rsidRDefault="00040043" w:rsidP="003E6024">
            <w:pPr>
              <w:rPr>
                <w:color w:val="60A489" w:themeColor="accent5" w:themeShade="BF"/>
              </w:rPr>
            </w:pPr>
            <w:r w:rsidRPr="005637F1">
              <w:rPr>
                <w:color w:val="60A489" w:themeColor="accent5" w:themeShade="BF"/>
              </w:rPr>
              <w:t>Cheer Christmas Party</w:t>
            </w:r>
          </w:p>
          <w:p w14:paraId="00F620BE" w14:textId="77777777" w:rsidR="0093683D" w:rsidRDefault="0093683D" w:rsidP="003E6024">
            <w:pPr>
              <w:rPr>
                <w:color w:val="262626" w:themeColor="text1" w:themeTint="D9"/>
              </w:rPr>
            </w:pPr>
          </w:p>
          <w:p w14:paraId="7D52DC9B" w14:textId="77777777" w:rsidR="0093683D" w:rsidRPr="0093683D" w:rsidRDefault="0093683D" w:rsidP="0093683D">
            <w:pPr>
              <w:rPr>
                <w:color w:val="C00000"/>
              </w:rPr>
            </w:pPr>
            <w:r w:rsidRPr="0093683D">
              <w:rPr>
                <w:color w:val="C00000"/>
              </w:rPr>
              <w:t>Bball vs. TC / 530pm</w:t>
            </w:r>
          </w:p>
          <w:p w14:paraId="4EEFE8D6" w14:textId="4DB05693" w:rsidR="0093683D" w:rsidRPr="00872CC6" w:rsidRDefault="0093683D" w:rsidP="003E6024">
            <w:pPr>
              <w:rPr>
                <w:color w:val="262626" w:themeColor="text1" w:themeTint="D9"/>
              </w:rPr>
            </w:pP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4C43082" w14:textId="77777777" w:rsidR="003E6024" w:rsidRPr="00872CC6" w:rsidRDefault="003E6024" w:rsidP="003E6024">
            <w:pPr>
              <w:rPr>
                <w:color w:val="262626" w:themeColor="text1" w:themeTint="D9"/>
              </w:rPr>
            </w:pPr>
          </w:p>
        </w:tc>
        <w:tc>
          <w:tcPr>
            <w:tcW w:w="1634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585D21A" w14:textId="77777777" w:rsidR="003E6024" w:rsidRDefault="003E6024" w:rsidP="003E6024">
            <w:pPr>
              <w:pStyle w:val="Weekend"/>
            </w:pPr>
          </w:p>
        </w:tc>
        <w:tc>
          <w:tcPr>
            <w:tcW w:w="1634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9DA1859" w14:textId="77777777" w:rsidR="003E6024" w:rsidRDefault="003E6024" w:rsidP="003E6024">
            <w:pPr>
              <w:pStyle w:val="Weekend"/>
            </w:pPr>
          </w:p>
        </w:tc>
      </w:tr>
      <w:tr w:rsidR="003E6024" w14:paraId="00F503CA" w14:textId="77777777" w:rsidTr="00383FBC">
        <w:trPr>
          <w:trHeight w:val="340"/>
        </w:trPr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AA0E036" w14:textId="77777777" w:rsidR="003E6024" w:rsidRPr="00872CC6" w:rsidRDefault="003E6024" w:rsidP="003E6024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19</w:t>
            </w: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8C66AC9" w14:textId="77777777" w:rsidR="003E6024" w:rsidRPr="00872CC6" w:rsidRDefault="003E6024" w:rsidP="003E6024">
            <w:pPr>
              <w:rPr>
                <w:color w:val="262626" w:themeColor="text1" w:themeTint="D9"/>
              </w:rPr>
            </w:pPr>
            <w:r w:rsidRPr="00C846CB">
              <w:t>20</w:t>
            </w: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EFB5B8A" w14:textId="77777777" w:rsidR="003E6024" w:rsidRPr="00872CC6" w:rsidRDefault="003E6024" w:rsidP="003E6024">
            <w:pPr>
              <w:rPr>
                <w:color w:val="262626" w:themeColor="text1" w:themeTint="D9"/>
              </w:rPr>
            </w:pPr>
            <w:r w:rsidRPr="00C846CB">
              <w:t>21</w:t>
            </w: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BF391A7" w14:textId="77777777" w:rsidR="003E6024" w:rsidRPr="00872CC6" w:rsidRDefault="003E6024" w:rsidP="003E6024">
            <w:pPr>
              <w:rPr>
                <w:color w:val="262626" w:themeColor="text1" w:themeTint="D9"/>
              </w:rPr>
            </w:pPr>
            <w:r w:rsidRPr="00C846CB">
              <w:t>22</w:t>
            </w: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A27894F" w14:textId="77777777" w:rsidR="003E6024" w:rsidRPr="00872CC6" w:rsidRDefault="003E6024" w:rsidP="003E6024">
            <w:pPr>
              <w:rPr>
                <w:color w:val="262626" w:themeColor="text1" w:themeTint="D9"/>
              </w:rPr>
            </w:pPr>
            <w:r w:rsidRPr="00C846CB">
              <w:t>23</w:t>
            </w:r>
          </w:p>
        </w:tc>
        <w:tc>
          <w:tcPr>
            <w:tcW w:w="1634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9CB8D24" w14:textId="77777777" w:rsidR="003E6024" w:rsidRPr="00004954" w:rsidRDefault="003E6024" w:rsidP="003E6024">
            <w:pPr>
              <w:pStyle w:val="Weekend"/>
            </w:pPr>
            <w:r w:rsidRPr="00C846CB">
              <w:t>24</w:t>
            </w:r>
          </w:p>
        </w:tc>
        <w:tc>
          <w:tcPr>
            <w:tcW w:w="1634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0F27811" w14:textId="77777777" w:rsidR="003E6024" w:rsidRPr="00004954" w:rsidRDefault="003E6024" w:rsidP="003E6024">
            <w:pPr>
              <w:pStyle w:val="Weekend"/>
            </w:pPr>
            <w:r w:rsidRPr="00C846CB">
              <w:t>25</w:t>
            </w:r>
          </w:p>
        </w:tc>
      </w:tr>
      <w:tr w:rsidR="003E6024" w14:paraId="22E50036" w14:textId="77777777" w:rsidTr="00383FBC">
        <w:trPr>
          <w:trHeight w:val="1020"/>
        </w:trPr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29F072B" w14:textId="182178B5" w:rsidR="003E6024" w:rsidRPr="000B0A7D" w:rsidRDefault="00040043" w:rsidP="003E6024">
            <w:pPr>
              <w:rPr>
                <w:color w:val="314E3B" w:themeColor="accent6" w:themeShade="BF"/>
              </w:rPr>
            </w:pPr>
            <w:r w:rsidRPr="000B0A7D">
              <w:rPr>
                <w:color w:val="314E3B" w:themeColor="accent6" w:themeShade="BF"/>
              </w:rPr>
              <w:t>N</w:t>
            </w:r>
            <w:r w:rsidR="007B2222">
              <w:rPr>
                <w:color w:val="314E3B" w:themeColor="accent6" w:themeShade="BF"/>
              </w:rPr>
              <w:t>o</w:t>
            </w:r>
            <w:r w:rsidRPr="000B0A7D">
              <w:rPr>
                <w:color w:val="314E3B" w:themeColor="accent6" w:themeShade="BF"/>
              </w:rPr>
              <w:t xml:space="preserve"> School</w:t>
            </w: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9E2CB99" w14:textId="038A5567" w:rsidR="003E6024" w:rsidRPr="000B0A7D" w:rsidRDefault="00040043" w:rsidP="003E6024">
            <w:pPr>
              <w:rPr>
                <w:color w:val="314E3B" w:themeColor="accent6" w:themeShade="BF"/>
              </w:rPr>
            </w:pPr>
            <w:r w:rsidRPr="000B0A7D">
              <w:rPr>
                <w:color w:val="314E3B" w:themeColor="accent6" w:themeShade="BF"/>
              </w:rPr>
              <w:t>Winter</w:t>
            </w: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CA97CC1" w14:textId="4DF9CD5A" w:rsidR="003E6024" w:rsidRPr="000B0A7D" w:rsidRDefault="00040043" w:rsidP="003E6024">
            <w:pPr>
              <w:rPr>
                <w:color w:val="314E3B" w:themeColor="accent6" w:themeShade="BF"/>
              </w:rPr>
            </w:pPr>
            <w:r w:rsidRPr="000B0A7D">
              <w:rPr>
                <w:color w:val="314E3B" w:themeColor="accent6" w:themeShade="BF"/>
              </w:rPr>
              <w:t xml:space="preserve">Break </w:t>
            </w: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D23DF97" w14:textId="77777777" w:rsidR="003E6024" w:rsidRPr="00872CC6" w:rsidRDefault="003E6024" w:rsidP="003E6024">
            <w:pPr>
              <w:rPr>
                <w:color w:val="262626" w:themeColor="text1" w:themeTint="D9"/>
              </w:rPr>
            </w:pP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44577C7" w14:textId="77777777" w:rsidR="003E6024" w:rsidRPr="00872CC6" w:rsidRDefault="003E6024" w:rsidP="003E6024">
            <w:pPr>
              <w:rPr>
                <w:color w:val="262626" w:themeColor="text1" w:themeTint="D9"/>
              </w:rPr>
            </w:pPr>
          </w:p>
        </w:tc>
        <w:tc>
          <w:tcPr>
            <w:tcW w:w="1634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810D18D" w14:textId="77777777" w:rsidR="003E6024" w:rsidRDefault="003E6024" w:rsidP="003E6024">
            <w:pPr>
              <w:pStyle w:val="Weekend"/>
            </w:pPr>
          </w:p>
        </w:tc>
        <w:tc>
          <w:tcPr>
            <w:tcW w:w="1634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843FA45" w14:textId="77777777" w:rsidR="003E6024" w:rsidRDefault="003E6024" w:rsidP="003E6024">
            <w:pPr>
              <w:pStyle w:val="Weekend"/>
            </w:pPr>
          </w:p>
        </w:tc>
      </w:tr>
      <w:tr w:rsidR="003E6024" w14:paraId="481D079C" w14:textId="77777777" w:rsidTr="00383FBC">
        <w:trPr>
          <w:trHeight w:val="340"/>
        </w:trPr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645D49C" w14:textId="77777777" w:rsidR="003E6024" w:rsidRPr="00872CC6" w:rsidRDefault="003E6024" w:rsidP="003E6024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26</w:t>
            </w: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FFA38F6" w14:textId="77777777" w:rsidR="003E6024" w:rsidRPr="00872CC6" w:rsidRDefault="003E6024" w:rsidP="003E6024">
            <w:pPr>
              <w:rPr>
                <w:color w:val="262626" w:themeColor="text1" w:themeTint="D9"/>
              </w:rPr>
            </w:pPr>
            <w:r w:rsidRPr="00C846CB">
              <w:t>27</w:t>
            </w: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D6842D5" w14:textId="77777777" w:rsidR="003E6024" w:rsidRPr="00872CC6" w:rsidRDefault="003E6024" w:rsidP="003E6024">
            <w:pPr>
              <w:rPr>
                <w:color w:val="262626" w:themeColor="text1" w:themeTint="D9"/>
              </w:rPr>
            </w:pPr>
            <w:r w:rsidRPr="00C846CB">
              <w:t>28</w:t>
            </w: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3D8BCD2" w14:textId="77777777" w:rsidR="003E6024" w:rsidRPr="00872CC6" w:rsidRDefault="003E6024" w:rsidP="003E6024">
            <w:pPr>
              <w:rPr>
                <w:color w:val="262626" w:themeColor="text1" w:themeTint="D9"/>
              </w:rPr>
            </w:pPr>
            <w:r w:rsidRPr="00C846CB">
              <w:t>29</w:t>
            </w: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CD09D28" w14:textId="77777777" w:rsidR="003E6024" w:rsidRPr="00872CC6" w:rsidRDefault="003E6024" w:rsidP="003E6024">
            <w:pPr>
              <w:rPr>
                <w:color w:val="262626" w:themeColor="text1" w:themeTint="D9"/>
              </w:rPr>
            </w:pPr>
            <w:r w:rsidRPr="00C846CB">
              <w:t>30</w:t>
            </w:r>
          </w:p>
        </w:tc>
        <w:tc>
          <w:tcPr>
            <w:tcW w:w="1634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A29CB58" w14:textId="77777777" w:rsidR="003E6024" w:rsidRPr="00004954" w:rsidRDefault="003E6024" w:rsidP="003E6024">
            <w:pPr>
              <w:pStyle w:val="Weekend"/>
            </w:pPr>
            <w:r w:rsidRPr="00C846CB">
              <w:t>31</w:t>
            </w:r>
          </w:p>
        </w:tc>
        <w:tc>
          <w:tcPr>
            <w:tcW w:w="1634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06AB134" w14:textId="77777777" w:rsidR="003E6024" w:rsidRPr="00004954" w:rsidRDefault="003E6024" w:rsidP="003E6024">
            <w:pPr>
              <w:rPr>
                <w:color w:val="60A489" w:themeColor="accent5" w:themeShade="BF"/>
              </w:rPr>
            </w:pPr>
          </w:p>
        </w:tc>
      </w:tr>
      <w:tr w:rsidR="003E6024" w14:paraId="783D5CEB" w14:textId="77777777" w:rsidTr="00383FBC">
        <w:trPr>
          <w:trHeight w:val="1020"/>
        </w:trPr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CB9BEEB" w14:textId="5CAB698D" w:rsidR="003E6024" w:rsidRPr="000B0A7D" w:rsidRDefault="00040043" w:rsidP="003E6024">
            <w:pPr>
              <w:rPr>
                <w:color w:val="314E3B" w:themeColor="accent6" w:themeShade="BF"/>
              </w:rPr>
            </w:pPr>
            <w:r w:rsidRPr="000B0A7D">
              <w:rPr>
                <w:color w:val="314E3B" w:themeColor="accent6" w:themeShade="BF"/>
              </w:rPr>
              <w:t>No School</w:t>
            </w: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CDE0FA5" w14:textId="3C08651F" w:rsidR="003E6024" w:rsidRPr="000B0A7D" w:rsidRDefault="00040043" w:rsidP="003E6024">
            <w:pPr>
              <w:rPr>
                <w:color w:val="314E3B" w:themeColor="accent6" w:themeShade="BF"/>
              </w:rPr>
            </w:pPr>
            <w:r w:rsidRPr="000B0A7D">
              <w:rPr>
                <w:color w:val="314E3B" w:themeColor="accent6" w:themeShade="BF"/>
              </w:rPr>
              <w:t xml:space="preserve">Winter </w:t>
            </w: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E0AF15B" w14:textId="23F592B2" w:rsidR="003E6024" w:rsidRPr="000B0A7D" w:rsidRDefault="00040043" w:rsidP="003E6024">
            <w:pPr>
              <w:rPr>
                <w:color w:val="314E3B" w:themeColor="accent6" w:themeShade="BF"/>
              </w:rPr>
            </w:pPr>
            <w:r w:rsidRPr="000B0A7D">
              <w:rPr>
                <w:color w:val="314E3B" w:themeColor="accent6" w:themeShade="BF"/>
              </w:rPr>
              <w:t xml:space="preserve">Break </w:t>
            </w: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4D9DD50" w14:textId="77777777" w:rsidR="003E6024" w:rsidRPr="00872CC6" w:rsidRDefault="003E6024" w:rsidP="003E6024">
            <w:pPr>
              <w:rPr>
                <w:color w:val="262626" w:themeColor="text1" w:themeTint="D9"/>
              </w:rPr>
            </w:pP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50C3B2D" w14:textId="77777777" w:rsidR="003E6024" w:rsidRPr="00872CC6" w:rsidRDefault="003E6024" w:rsidP="003E6024">
            <w:pPr>
              <w:rPr>
                <w:color w:val="262626" w:themeColor="text1" w:themeTint="D9"/>
              </w:rPr>
            </w:pPr>
          </w:p>
        </w:tc>
        <w:tc>
          <w:tcPr>
            <w:tcW w:w="1634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1470385" w14:textId="77777777" w:rsidR="003E6024" w:rsidRDefault="003E6024" w:rsidP="003E6024"/>
        </w:tc>
        <w:tc>
          <w:tcPr>
            <w:tcW w:w="1634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C5EB473" w14:textId="77777777" w:rsidR="003E6024" w:rsidRDefault="003E6024" w:rsidP="003E6024"/>
        </w:tc>
      </w:tr>
      <w:tr w:rsidR="003E6024" w14:paraId="6A0AC2E3" w14:textId="77777777" w:rsidTr="00383FBC">
        <w:trPr>
          <w:trHeight w:val="340"/>
        </w:trPr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6522911A" w14:textId="77777777" w:rsidR="003E6024" w:rsidRPr="00872CC6" w:rsidRDefault="003E6024" w:rsidP="003E6024">
            <w:pPr>
              <w:rPr>
                <w:color w:val="262626" w:themeColor="text1" w:themeTint="D9"/>
              </w:rPr>
            </w:pP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7A258010" w14:textId="77777777" w:rsidR="003E6024" w:rsidRPr="00872CC6" w:rsidRDefault="003E6024" w:rsidP="003E6024">
            <w:pPr>
              <w:rPr>
                <w:color w:val="262626" w:themeColor="text1" w:themeTint="D9"/>
              </w:rPr>
            </w:pP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0BAEDC0E" w14:textId="77777777" w:rsidR="003E6024" w:rsidRPr="00872CC6" w:rsidRDefault="003E6024" w:rsidP="003E6024">
            <w:pPr>
              <w:rPr>
                <w:color w:val="262626" w:themeColor="text1" w:themeTint="D9"/>
              </w:rPr>
            </w:pP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4E3CAA7A" w14:textId="77777777" w:rsidR="003E6024" w:rsidRPr="00872CC6" w:rsidRDefault="003E6024" w:rsidP="003E6024">
            <w:pPr>
              <w:rPr>
                <w:color w:val="262626" w:themeColor="text1" w:themeTint="D9"/>
              </w:rPr>
            </w:pP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0864D64D" w14:textId="77777777" w:rsidR="003E6024" w:rsidRPr="00872CC6" w:rsidRDefault="003E6024" w:rsidP="003E6024">
            <w:pPr>
              <w:rPr>
                <w:color w:val="262626" w:themeColor="text1" w:themeTint="D9"/>
              </w:rPr>
            </w:pPr>
          </w:p>
        </w:tc>
        <w:tc>
          <w:tcPr>
            <w:tcW w:w="1634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1F7E027E" w14:textId="77777777" w:rsidR="003E6024" w:rsidRPr="00004954" w:rsidRDefault="003E6024" w:rsidP="003E6024">
            <w:pPr>
              <w:rPr>
                <w:color w:val="60A489" w:themeColor="accent5" w:themeShade="BF"/>
              </w:rPr>
            </w:pPr>
          </w:p>
        </w:tc>
        <w:tc>
          <w:tcPr>
            <w:tcW w:w="1634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4032704B" w14:textId="77777777" w:rsidR="003E6024" w:rsidRPr="00004954" w:rsidRDefault="003E6024" w:rsidP="003E6024">
            <w:pPr>
              <w:rPr>
                <w:color w:val="60A489" w:themeColor="accent5" w:themeShade="BF"/>
              </w:rPr>
            </w:pPr>
          </w:p>
        </w:tc>
      </w:tr>
      <w:tr w:rsidR="003E6024" w14:paraId="43204495" w14:textId="77777777" w:rsidTr="00383FBC">
        <w:trPr>
          <w:trHeight w:val="1020"/>
        </w:trPr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9E36FE8" w14:textId="77777777" w:rsidR="003E6024" w:rsidRPr="00872CC6" w:rsidRDefault="003E6024" w:rsidP="003E6024">
            <w:pPr>
              <w:rPr>
                <w:color w:val="262626" w:themeColor="text1" w:themeTint="D9"/>
              </w:rPr>
            </w:pP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548F145" w14:textId="77777777" w:rsidR="003E6024" w:rsidRPr="00872CC6" w:rsidRDefault="003E6024" w:rsidP="003E6024">
            <w:pPr>
              <w:rPr>
                <w:color w:val="262626" w:themeColor="text1" w:themeTint="D9"/>
              </w:rPr>
            </w:pP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A5CC3AD" w14:textId="77777777" w:rsidR="003E6024" w:rsidRPr="00872CC6" w:rsidRDefault="003E6024" w:rsidP="003E6024">
            <w:pPr>
              <w:rPr>
                <w:color w:val="262626" w:themeColor="text1" w:themeTint="D9"/>
              </w:rPr>
            </w:pP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3CB94FF" w14:textId="77777777" w:rsidR="003E6024" w:rsidRPr="00872CC6" w:rsidRDefault="003E6024" w:rsidP="003E6024">
            <w:pPr>
              <w:rPr>
                <w:color w:val="262626" w:themeColor="text1" w:themeTint="D9"/>
              </w:rPr>
            </w:pP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41FC99D" w14:textId="77777777" w:rsidR="003E6024" w:rsidRPr="00872CC6" w:rsidRDefault="003E6024" w:rsidP="003E6024">
            <w:pPr>
              <w:rPr>
                <w:color w:val="262626" w:themeColor="text1" w:themeTint="D9"/>
              </w:rPr>
            </w:pPr>
          </w:p>
        </w:tc>
        <w:tc>
          <w:tcPr>
            <w:tcW w:w="1634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28650BE" w14:textId="77777777" w:rsidR="003E6024" w:rsidRDefault="003E6024" w:rsidP="003E6024"/>
        </w:tc>
        <w:tc>
          <w:tcPr>
            <w:tcW w:w="1634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5D47885" w14:textId="77777777" w:rsidR="003E6024" w:rsidRDefault="003E6024" w:rsidP="003E6024"/>
        </w:tc>
      </w:tr>
    </w:tbl>
    <w:p w14:paraId="3B203EAA" w14:textId="11127BF0" w:rsidR="005A129E" w:rsidRDefault="005A129E"/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2379"/>
        <w:gridCol w:w="2379"/>
        <w:gridCol w:w="2378"/>
        <w:gridCol w:w="1197"/>
        <w:gridCol w:w="1191"/>
        <w:gridCol w:w="1186"/>
        <w:gridCol w:w="1198"/>
        <w:gridCol w:w="1535"/>
        <w:gridCol w:w="1535"/>
      </w:tblGrid>
      <w:tr w:rsidR="005A129E" w14:paraId="7DF400DD" w14:textId="77777777" w:rsidTr="009B532E">
        <w:trPr>
          <w:trHeight w:val="397"/>
        </w:trPr>
        <w:tc>
          <w:tcPr>
            <w:tcW w:w="5084" w:type="dxa"/>
            <w:gridSpan w:val="2"/>
            <w:vMerge w:val="restart"/>
          </w:tcPr>
          <w:p w14:paraId="7E591760" w14:textId="49277300" w:rsidR="005A129E" w:rsidRPr="000357C6" w:rsidRDefault="005A129E" w:rsidP="009B532E">
            <w:pPr>
              <w:pStyle w:val="Month"/>
            </w:pPr>
            <w:r>
              <w:t xml:space="preserve">January </w:t>
            </w:r>
          </w:p>
        </w:tc>
        <w:tc>
          <w:tcPr>
            <w:tcW w:w="2542" w:type="dxa"/>
            <w:vMerge w:val="restart"/>
          </w:tcPr>
          <w:p w14:paraId="3AE2B47D" w14:textId="3213DF1E" w:rsidR="005A129E" w:rsidRPr="00872CC6" w:rsidRDefault="005A129E" w:rsidP="009B532E">
            <w:pPr>
              <w:pStyle w:val="Year"/>
            </w:pPr>
            <w:r>
              <w:t>2023</w:t>
            </w:r>
          </w:p>
        </w:tc>
        <w:tc>
          <w:tcPr>
            <w:tcW w:w="1270" w:type="dxa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2632E791" w14:textId="77777777" w:rsidR="005A129E" w:rsidRDefault="005A129E" w:rsidP="009B532E"/>
        </w:tc>
        <w:tc>
          <w:tcPr>
            <w:tcW w:w="2541" w:type="dxa"/>
            <w:gridSpan w:val="2"/>
            <w:tcBorders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09EA7C72" w14:textId="77777777" w:rsidR="005A129E" w:rsidRDefault="005A129E" w:rsidP="009B532E"/>
        </w:tc>
        <w:tc>
          <w:tcPr>
            <w:tcW w:w="1271" w:type="dxa"/>
            <w:tcBorders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03B4E1EE" w14:textId="77777777" w:rsidR="005A129E" w:rsidRDefault="005A129E" w:rsidP="009B532E"/>
        </w:tc>
        <w:tc>
          <w:tcPr>
            <w:tcW w:w="3268" w:type="dxa"/>
            <w:gridSpan w:val="2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4D4C29FF" w14:textId="77777777" w:rsidR="005A129E" w:rsidRDefault="005A129E" w:rsidP="009B532E"/>
        </w:tc>
      </w:tr>
      <w:tr w:rsidR="005A129E" w14:paraId="60CF289D" w14:textId="77777777" w:rsidTr="009B532E">
        <w:trPr>
          <w:trHeight w:val="397"/>
        </w:trPr>
        <w:tc>
          <w:tcPr>
            <w:tcW w:w="5084" w:type="dxa"/>
            <w:gridSpan w:val="2"/>
            <w:vMerge/>
          </w:tcPr>
          <w:p w14:paraId="14D20756" w14:textId="77777777" w:rsidR="005A129E" w:rsidRDefault="005A129E" w:rsidP="009B532E"/>
        </w:tc>
        <w:tc>
          <w:tcPr>
            <w:tcW w:w="2542" w:type="dxa"/>
            <w:vMerge/>
          </w:tcPr>
          <w:p w14:paraId="58703B31" w14:textId="77777777" w:rsidR="005A129E" w:rsidRPr="00A93D4E" w:rsidRDefault="005A129E" w:rsidP="009B532E">
            <w:pPr>
              <w:rPr>
                <w:b/>
                <w:bCs/>
              </w:rPr>
            </w:pPr>
          </w:p>
        </w:tc>
        <w:tc>
          <w:tcPr>
            <w:tcW w:w="1270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649BB58B" w14:textId="77777777" w:rsidR="005A129E" w:rsidRDefault="005A129E" w:rsidP="009B532E"/>
        </w:tc>
        <w:tc>
          <w:tcPr>
            <w:tcW w:w="2541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4490812B" w14:textId="77777777" w:rsidR="005A129E" w:rsidRDefault="005A129E" w:rsidP="009B532E"/>
        </w:tc>
        <w:tc>
          <w:tcPr>
            <w:tcW w:w="1271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76B82922" w14:textId="77777777" w:rsidR="005A129E" w:rsidRDefault="005A129E" w:rsidP="009B532E"/>
        </w:tc>
        <w:tc>
          <w:tcPr>
            <w:tcW w:w="3268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120EE761" w14:textId="77777777" w:rsidR="005A129E" w:rsidRDefault="005A129E" w:rsidP="009B532E"/>
        </w:tc>
      </w:tr>
      <w:tr w:rsidR="005A129E" w14:paraId="676C0391" w14:textId="77777777" w:rsidTr="009B532E">
        <w:trPr>
          <w:trHeight w:val="397"/>
        </w:trPr>
        <w:tc>
          <w:tcPr>
            <w:tcW w:w="5084" w:type="dxa"/>
            <w:gridSpan w:val="2"/>
            <w:vMerge/>
          </w:tcPr>
          <w:p w14:paraId="0655E79B" w14:textId="77777777" w:rsidR="005A129E" w:rsidRDefault="005A129E" w:rsidP="009B532E"/>
        </w:tc>
        <w:tc>
          <w:tcPr>
            <w:tcW w:w="2542" w:type="dxa"/>
            <w:vMerge/>
          </w:tcPr>
          <w:p w14:paraId="28A2CD3F" w14:textId="77777777" w:rsidR="005A129E" w:rsidRPr="00A93D4E" w:rsidRDefault="005A129E" w:rsidP="009B532E">
            <w:pPr>
              <w:rPr>
                <w:b/>
                <w:bCs/>
              </w:rPr>
            </w:pPr>
          </w:p>
        </w:tc>
        <w:tc>
          <w:tcPr>
            <w:tcW w:w="1270" w:type="dxa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08A8BC9C" w14:textId="77777777" w:rsidR="005A129E" w:rsidRDefault="005A129E" w:rsidP="009B532E"/>
        </w:tc>
        <w:tc>
          <w:tcPr>
            <w:tcW w:w="2541" w:type="dxa"/>
            <w:gridSpan w:val="2"/>
            <w:tcBorders>
              <w:top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4C587487" w14:textId="77777777" w:rsidR="005A129E" w:rsidRDefault="005A129E" w:rsidP="009B532E"/>
        </w:tc>
        <w:tc>
          <w:tcPr>
            <w:tcW w:w="1271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787B404C" w14:textId="77777777" w:rsidR="005A129E" w:rsidRDefault="005A129E" w:rsidP="009B532E"/>
        </w:tc>
        <w:tc>
          <w:tcPr>
            <w:tcW w:w="3268" w:type="dxa"/>
            <w:gridSpan w:val="2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2B5E9AF9" w14:textId="77777777" w:rsidR="005A129E" w:rsidRDefault="005A129E" w:rsidP="009B532E"/>
        </w:tc>
      </w:tr>
      <w:tr w:rsidR="005A129E" w:rsidRPr="00872CC6" w14:paraId="56E0C724" w14:textId="77777777" w:rsidTr="009B532E">
        <w:trPr>
          <w:cantSplit/>
          <w:trHeight w:val="964"/>
        </w:trPr>
        <w:tc>
          <w:tcPr>
            <w:tcW w:w="2542" w:type="dxa"/>
            <w:tcBorders>
              <w:bottom w:val="single" w:sz="8" w:space="0" w:color="FFFFFF" w:themeColor="background1"/>
            </w:tcBorders>
            <w:shd w:val="clear" w:color="auto" w:fill="121E2C" w:themeFill="accent1" w:themeFillShade="80"/>
            <w:textDirection w:val="btLr"/>
            <w:vAlign w:val="bottom"/>
          </w:tcPr>
          <w:p w14:paraId="35D1CBF6" w14:textId="77777777" w:rsidR="005A129E" w:rsidRPr="00872CC6" w:rsidRDefault="00B26922" w:rsidP="009B532E">
            <w:pPr>
              <w:pStyle w:val="DayoftheWeek"/>
            </w:pPr>
            <w:sdt>
              <w:sdtPr>
                <w:id w:val="588351476"/>
                <w:placeholder>
                  <w:docPart w:val="AE78C4FFB1674256B5CBEB6029CB8259"/>
                </w:placeholder>
                <w:temporary/>
                <w:showingPlcHdr/>
                <w15:appearance w15:val="hidden"/>
              </w:sdtPr>
              <w:sdtEndPr/>
              <w:sdtContent>
                <w:r w:rsidR="005A129E" w:rsidRPr="00F65B25">
                  <w:t>MON</w:t>
                </w:r>
              </w:sdtContent>
            </w:sdt>
          </w:p>
        </w:tc>
        <w:tc>
          <w:tcPr>
            <w:tcW w:w="2542" w:type="dxa"/>
            <w:tcBorders>
              <w:bottom w:val="single" w:sz="8" w:space="0" w:color="FFFFFF" w:themeColor="background1"/>
            </w:tcBorders>
            <w:shd w:val="clear" w:color="auto" w:fill="1B2D42" w:themeFill="accent1" w:themeFillShade="BF"/>
            <w:textDirection w:val="btLr"/>
            <w:vAlign w:val="bottom"/>
          </w:tcPr>
          <w:p w14:paraId="4C8A60A0" w14:textId="77777777" w:rsidR="005A129E" w:rsidRPr="00872CC6" w:rsidRDefault="00B26922" w:rsidP="009B532E">
            <w:pPr>
              <w:pStyle w:val="DayoftheWeek"/>
            </w:pPr>
            <w:sdt>
              <w:sdtPr>
                <w:id w:val="25295774"/>
                <w:placeholder>
                  <w:docPart w:val="EFEC74B7121A49F098BE51BAA10AB5B4"/>
                </w:placeholder>
                <w:temporary/>
                <w:showingPlcHdr/>
                <w15:appearance w15:val="hidden"/>
              </w:sdtPr>
              <w:sdtEndPr/>
              <w:sdtContent>
                <w:r w:rsidR="005A129E">
                  <w:t>TUE</w:t>
                </w:r>
              </w:sdtContent>
            </w:sdt>
          </w:p>
        </w:tc>
        <w:tc>
          <w:tcPr>
            <w:tcW w:w="2542" w:type="dxa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73A9C62B" w14:textId="77777777" w:rsidR="005A129E" w:rsidRPr="00872CC6" w:rsidRDefault="00B26922" w:rsidP="009B532E">
            <w:pPr>
              <w:pStyle w:val="DayoftheWeek"/>
            </w:pPr>
            <w:sdt>
              <w:sdtPr>
                <w:id w:val="1498846940"/>
                <w:placeholder>
                  <w:docPart w:val="E11818C96D61454192BAED589FA6B31E"/>
                </w:placeholder>
                <w:temporary/>
                <w:showingPlcHdr/>
                <w15:appearance w15:val="hidden"/>
              </w:sdtPr>
              <w:sdtEndPr/>
              <w:sdtContent>
                <w:r w:rsidR="005A129E" w:rsidRPr="00F65B25">
                  <w:t>WED</w:t>
                </w:r>
              </w:sdtContent>
            </w:sdt>
          </w:p>
        </w:tc>
        <w:tc>
          <w:tcPr>
            <w:tcW w:w="2541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53245CFA" w14:textId="77777777" w:rsidR="005A129E" w:rsidRPr="00872CC6" w:rsidRDefault="00B26922" w:rsidP="009B532E">
            <w:pPr>
              <w:pStyle w:val="DayoftheWeek"/>
            </w:pPr>
            <w:sdt>
              <w:sdtPr>
                <w:id w:val="-737023789"/>
                <w:placeholder>
                  <w:docPart w:val="701A63F60E6D43D98EDBF6A5B2AB9F2C"/>
                </w:placeholder>
                <w:temporary/>
                <w:showingPlcHdr/>
                <w15:appearance w15:val="hidden"/>
              </w:sdtPr>
              <w:sdtEndPr/>
              <w:sdtContent>
                <w:r w:rsidR="005A129E" w:rsidRPr="00F65B25">
                  <w:t>THU</w:t>
                </w:r>
              </w:sdtContent>
            </w:sdt>
          </w:p>
        </w:tc>
        <w:tc>
          <w:tcPr>
            <w:tcW w:w="2541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350FB851" w14:textId="77777777" w:rsidR="005A129E" w:rsidRPr="00872CC6" w:rsidRDefault="00B26922" w:rsidP="009B532E">
            <w:pPr>
              <w:pStyle w:val="DayoftheWeek"/>
            </w:pPr>
            <w:sdt>
              <w:sdtPr>
                <w:id w:val="1282612314"/>
                <w:placeholder>
                  <w:docPart w:val="C57989F7D1824A2FAEB0CFB5EC19955C"/>
                </w:placeholder>
                <w:temporary/>
                <w:showingPlcHdr/>
                <w15:appearance w15:val="hidden"/>
              </w:sdtPr>
              <w:sdtEndPr/>
              <w:sdtContent>
                <w:r w:rsidR="005A129E" w:rsidRPr="00F65B25">
                  <w:t>FRI</w:t>
                </w:r>
              </w:sdtContent>
            </w:sdt>
          </w:p>
        </w:tc>
        <w:tc>
          <w:tcPr>
            <w:tcW w:w="1634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371EB891" w14:textId="77777777" w:rsidR="005A129E" w:rsidRPr="00872CC6" w:rsidRDefault="00B26922" w:rsidP="009B532E">
            <w:pPr>
              <w:pStyle w:val="DayoftheWeek"/>
            </w:pPr>
            <w:sdt>
              <w:sdtPr>
                <w:id w:val="-284892385"/>
                <w:placeholder>
                  <w:docPart w:val="3D3E7D92A02A4C0EB8E1F1955D893905"/>
                </w:placeholder>
                <w:temporary/>
                <w:showingPlcHdr/>
                <w15:appearance w15:val="hidden"/>
              </w:sdtPr>
              <w:sdtEndPr/>
              <w:sdtContent>
                <w:r w:rsidR="005A129E" w:rsidRPr="00F65B25">
                  <w:t>SAT</w:t>
                </w:r>
              </w:sdtContent>
            </w:sdt>
          </w:p>
        </w:tc>
        <w:tc>
          <w:tcPr>
            <w:tcW w:w="1634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309B74E8" w14:textId="77777777" w:rsidR="005A129E" w:rsidRPr="00872CC6" w:rsidRDefault="00B26922" w:rsidP="009B532E">
            <w:pPr>
              <w:pStyle w:val="DayoftheWeek"/>
            </w:pPr>
            <w:sdt>
              <w:sdtPr>
                <w:id w:val="-2116279672"/>
                <w:placeholder>
                  <w:docPart w:val="DB102A06AD5445679A40E9B3F9DF6AD5"/>
                </w:placeholder>
                <w:temporary/>
                <w:showingPlcHdr/>
                <w15:appearance w15:val="hidden"/>
              </w:sdtPr>
              <w:sdtEndPr/>
              <w:sdtContent>
                <w:r w:rsidR="005A129E" w:rsidRPr="00F65B25">
                  <w:t>SUN</w:t>
                </w:r>
              </w:sdtContent>
            </w:sdt>
          </w:p>
        </w:tc>
      </w:tr>
      <w:tr w:rsidR="005A129E" w:rsidRPr="00872CC6" w14:paraId="482530AC" w14:textId="77777777" w:rsidTr="009B532E">
        <w:trPr>
          <w:trHeight w:val="340"/>
        </w:trPr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8448846" w14:textId="77777777" w:rsidR="005A129E" w:rsidRPr="00872CC6" w:rsidRDefault="005A129E" w:rsidP="009B532E">
            <w:pPr>
              <w:rPr>
                <w:color w:val="262626" w:themeColor="text1" w:themeTint="D9"/>
              </w:rPr>
            </w:pP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82C90E3" w14:textId="77777777" w:rsidR="005A129E" w:rsidRPr="00872CC6" w:rsidRDefault="005A129E" w:rsidP="009B532E">
            <w:pPr>
              <w:rPr>
                <w:color w:val="262626" w:themeColor="text1" w:themeTint="D9"/>
              </w:rPr>
            </w:pP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0BF3BCA" w14:textId="77777777" w:rsidR="005A129E" w:rsidRPr="00872CC6" w:rsidRDefault="005A129E" w:rsidP="009B532E">
            <w:pPr>
              <w:rPr>
                <w:color w:val="262626" w:themeColor="text1" w:themeTint="D9"/>
              </w:rPr>
            </w:pP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365A0BA" w14:textId="1E5BEB20" w:rsidR="005A129E" w:rsidRPr="00872CC6" w:rsidRDefault="005A129E" w:rsidP="009B532E">
            <w:pPr>
              <w:rPr>
                <w:color w:val="262626" w:themeColor="text1" w:themeTint="D9"/>
              </w:rPr>
            </w:pP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CD3F296" w14:textId="4757F062" w:rsidR="005A129E" w:rsidRPr="00872CC6" w:rsidRDefault="005A129E" w:rsidP="009B532E">
            <w:pPr>
              <w:rPr>
                <w:color w:val="262626" w:themeColor="text1" w:themeTint="D9"/>
              </w:rPr>
            </w:pPr>
          </w:p>
        </w:tc>
        <w:tc>
          <w:tcPr>
            <w:tcW w:w="1634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A0E3771" w14:textId="13ADBD91" w:rsidR="005A129E" w:rsidRPr="00872CC6" w:rsidRDefault="005A129E" w:rsidP="009B532E">
            <w:pPr>
              <w:pStyle w:val="Weekend"/>
            </w:pPr>
          </w:p>
        </w:tc>
        <w:tc>
          <w:tcPr>
            <w:tcW w:w="1634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E71A072" w14:textId="7F26479B" w:rsidR="005A129E" w:rsidRPr="00872CC6" w:rsidRDefault="003344FE" w:rsidP="009B532E">
            <w:pPr>
              <w:pStyle w:val="Weekend"/>
            </w:pPr>
            <w:r>
              <w:t>1</w:t>
            </w:r>
          </w:p>
        </w:tc>
      </w:tr>
      <w:tr w:rsidR="005A129E" w14:paraId="30A98E49" w14:textId="77777777" w:rsidTr="009B532E">
        <w:trPr>
          <w:trHeight w:val="1020"/>
        </w:trPr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5C9089B" w14:textId="77777777" w:rsidR="005A129E" w:rsidRPr="00872CC6" w:rsidRDefault="005A129E" w:rsidP="009B532E">
            <w:pPr>
              <w:rPr>
                <w:color w:val="262626" w:themeColor="text1" w:themeTint="D9"/>
              </w:rPr>
            </w:pP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C5BFF26" w14:textId="77777777" w:rsidR="005A129E" w:rsidRPr="00872CC6" w:rsidRDefault="005A129E" w:rsidP="009B532E">
            <w:pPr>
              <w:rPr>
                <w:color w:val="262626" w:themeColor="text1" w:themeTint="D9"/>
              </w:rPr>
            </w:pP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0580A4F" w14:textId="77777777" w:rsidR="005A129E" w:rsidRPr="00872CC6" w:rsidRDefault="005A129E" w:rsidP="009B532E">
            <w:pPr>
              <w:rPr>
                <w:color w:val="262626" w:themeColor="text1" w:themeTint="D9"/>
              </w:rPr>
            </w:pP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C902057" w14:textId="1F9F45D8" w:rsidR="005A129E" w:rsidRPr="00872CC6" w:rsidRDefault="005A129E" w:rsidP="009B532E">
            <w:pPr>
              <w:rPr>
                <w:color w:val="262626" w:themeColor="text1" w:themeTint="D9"/>
              </w:rPr>
            </w:pP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0356074" w14:textId="77777777" w:rsidR="005A129E" w:rsidRPr="00872CC6" w:rsidRDefault="005A129E" w:rsidP="009B532E">
            <w:pPr>
              <w:rPr>
                <w:color w:val="262626" w:themeColor="text1" w:themeTint="D9"/>
              </w:rPr>
            </w:pPr>
          </w:p>
        </w:tc>
        <w:tc>
          <w:tcPr>
            <w:tcW w:w="1634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AC21A7A" w14:textId="77777777" w:rsidR="005A129E" w:rsidRDefault="005A129E" w:rsidP="009B532E">
            <w:pPr>
              <w:pStyle w:val="Weekend"/>
            </w:pPr>
          </w:p>
        </w:tc>
        <w:tc>
          <w:tcPr>
            <w:tcW w:w="1634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37EC072" w14:textId="77777777" w:rsidR="005A129E" w:rsidRDefault="005A129E" w:rsidP="009B532E">
            <w:pPr>
              <w:pStyle w:val="Weekend"/>
            </w:pPr>
          </w:p>
        </w:tc>
      </w:tr>
      <w:tr w:rsidR="005A129E" w:rsidRPr="00872CC6" w14:paraId="69F5202A" w14:textId="77777777" w:rsidTr="009B532E">
        <w:trPr>
          <w:trHeight w:val="340"/>
        </w:trPr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3C45B30" w14:textId="7A95F240" w:rsidR="005A129E" w:rsidRPr="00872CC6" w:rsidRDefault="003344FE" w:rsidP="009B532E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2</w:t>
            </w: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EEB2404" w14:textId="657B85A5" w:rsidR="005A129E" w:rsidRPr="00872CC6" w:rsidRDefault="003344FE" w:rsidP="009B532E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3</w:t>
            </w: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DD196BB" w14:textId="4EC309A5" w:rsidR="005A129E" w:rsidRPr="00872CC6" w:rsidRDefault="003344FE" w:rsidP="009B532E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4</w:t>
            </w: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C903F46" w14:textId="2B55DEB4" w:rsidR="005A129E" w:rsidRPr="00872CC6" w:rsidRDefault="003344FE" w:rsidP="009B532E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5</w:t>
            </w: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4D85B3D" w14:textId="184D581D" w:rsidR="005A129E" w:rsidRPr="00872CC6" w:rsidRDefault="003344FE" w:rsidP="009B532E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6</w:t>
            </w:r>
          </w:p>
        </w:tc>
        <w:tc>
          <w:tcPr>
            <w:tcW w:w="1634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B3101D6" w14:textId="6A3A1744" w:rsidR="005A129E" w:rsidRPr="00872CC6" w:rsidRDefault="003344FE" w:rsidP="009B532E">
            <w:pPr>
              <w:pStyle w:val="Weekend"/>
            </w:pPr>
            <w:r>
              <w:t>7</w:t>
            </w:r>
          </w:p>
        </w:tc>
        <w:tc>
          <w:tcPr>
            <w:tcW w:w="1634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2203DF1" w14:textId="519B7786" w:rsidR="005A129E" w:rsidRPr="00872CC6" w:rsidRDefault="003344FE" w:rsidP="009B532E">
            <w:pPr>
              <w:pStyle w:val="Weekend"/>
            </w:pPr>
            <w:r>
              <w:t>8</w:t>
            </w:r>
          </w:p>
        </w:tc>
      </w:tr>
      <w:tr w:rsidR="005A129E" w14:paraId="26F2C573" w14:textId="77777777" w:rsidTr="009B532E">
        <w:trPr>
          <w:trHeight w:val="1020"/>
        </w:trPr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BDFCE62" w14:textId="3CEE9002" w:rsidR="005A129E" w:rsidRPr="00A5663D" w:rsidRDefault="00A5663D" w:rsidP="009B532E">
            <w:pPr>
              <w:rPr>
                <w:b/>
                <w:bCs/>
                <w:color w:val="262626" w:themeColor="text1" w:themeTint="D9"/>
              </w:rPr>
            </w:pPr>
            <w:r w:rsidRPr="00A5663D">
              <w:rPr>
                <w:b/>
                <w:bCs/>
                <w:color w:val="262626" w:themeColor="text1" w:themeTint="D9"/>
              </w:rPr>
              <w:t>No School</w:t>
            </w: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3FD91B7" w14:textId="02BCE81B" w:rsidR="005A129E" w:rsidRPr="00AE39CB" w:rsidRDefault="00751AE9" w:rsidP="009B532E">
            <w:pPr>
              <w:rPr>
                <w:color w:val="C00000"/>
              </w:rPr>
            </w:pPr>
            <w:r w:rsidRPr="00AE39CB">
              <w:rPr>
                <w:color w:val="C00000"/>
              </w:rPr>
              <w:t>Varsity vs. John Carroll/430</w:t>
            </w:r>
          </w:p>
          <w:p w14:paraId="41CC0D18" w14:textId="77777777" w:rsidR="005A129E" w:rsidRDefault="005A129E" w:rsidP="009B532E">
            <w:pPr>
              <w:rPr>
                <w:color w:val="262626" w:themeColor="text1" w:themeTint="D9"/>
              </w:rPr>
            </w:pPr>
          </w:p>
          <w:p w14:paraId="4C1F35F9" w14:textId="1EFF3372" w:rsidR="005A129E" w:rsidRPr="00872CC6" w:rsidRDefault="005A129E" w:rsidP="009B532E">
            <w:pPr>
              <w:rPr>
                <w:color w:val="262626" w:themeColor="text1" w:themeTint="D9"/>
              </w:rPr>
            </w:pP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4666CA5" w14:textId="77777777" w:rsidR="005A129E" w:rsidRPr="00872CC6" w:rsidRDefault="005A129E" w:rsidP="009B532E">
            <w:pPr>
              <w:rPr>
                <w:color w:val="262626" w:themeColor="text1" w:themeTint="D9"/>
              </w:rPr>
            </w:pP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862D1F4" w14:textId="77777777" w:rsidR="005A129E" w:rsidRPr="00872CC6" w:rsidRDefault="005A129E" w:rsidP="009B532E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Practice 2 – 4pm</w:t>
            </w: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B0257BD" w14:textId="65309D50" w:rsidR="00751AE9" w:rsidRPr="00872CC6" w:rsidRDefault="00751AE9" w:rsidP="009B532E">
            <w:pPr>
              <w:rPr>
                <w:color w:val="262626" w:themeColor="text1" w:themeTint="D9"/>
              </w:rPr>
            </w:pPr>
            <w:r w:rsidRPr="00AE39CB">
              <w:rPr>
                <w:color w:val="C00000"/>
              </w:rPr>
              <w:t>Varsity vs. Okeech</w:t>
            </w:r>
            <w:r w:rsidR="00AE39CB" w:rsidRPr="00AE39CB">
              <w:rPr>
                <w:color w:val="C00000"/>
              </w:rPr>
              <w:t>obee/530</w:t>
            </w:r>
          </w:p>
        </w:tc>
        <w:tc>
          <w:tcPr>
            <w:tcW w:w="1634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3ECA062" w14:textId="77777777" w:rsidR="005A129E" w:rsidRDefault="005A129E" w:rsidP="009B532E">
            <w:pPr>
              <w:pStyle w:val="Weekend"/>
            </w:pPr>
          </w:p>
        </w:tc>
        <w:tc>
          <w:tcPr>
            <w:tcW w:w="1634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7D1CEAE" w14:textId="77777777" w:rsidR="005A129E" w:rsidRDefault="005A129E" w:rsidP="009B532E">
            <w:pPr>
              <w:pStyle w:val="Weekend"/>
            </w:pPr>
          </w:p>
        </w:tc>
      </w:tr>
      <w:tr w:rsidR="005A129E" w:rsidRPr="00872CC6" w14:paraId="2F6C2122" w14:textId="77777777" w:rsidTr="009B532E">
        <w:trPr>
          <w:trHeight w:val="340"/>
        </w:trPr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A8D9741" w14:textId="54453821" w:rsidR="005A129E" w:rsidRPr="00872CC6" w:rsidRDefault="003344FE" w:rsidP="009B532E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9</w:t>
            </w: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4F08795" w14:textId="22A6FFFB" w:rsidR="005A129E" w:rsidRPr="00872CC6" w:rsidRDefault="003344FE" w:rsidP="009B532E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10</w:t>
            </w: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A8E3959" w14:textId="3823C43C" w:rsidR="005A129E" w:rsidRPr="00872CC6" w:rsidRDefault="003344FE" w:rsidP="009B532E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11</w:t>
            </w: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D3AB31F" w14:textId="673D4418" w:rsidR="005A129E" w:rsidRPr="00872CC6" w:rsidRDefault="003344FE" w:rsidP="009B532E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12</w:t>
            </w: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FF6710C" w14:textId="682AC40C" w:rsidR="005A129E" w:rsidRPr="00872CC6" w:rsidRDefault="003344FE" w:rsidP="009B532E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13</w:t>
            </w:r>
          </w:p>
        </w:tc>
        <w:tc>
          <w:tcPr>
            <w:tcW w:w="1634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C5BA975" w14:textId="3A4BE366" w:rsidR="005A129E" w:rsidRPr="00872CC6" w:rsidRDefault="003344FE" w:rsidP="009B532E">
            <w:pPr>
              <w:pStyle w:val="Weekend"/>
            </w:pPr>
            <w:r>
              <w:t>14</w:t>
            </w:r>
          </w:p>
        </w:tc>
        <w:tc>
          <w:tcPr>
            <w:tcW w:w="1634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380CE02" w14:textId="49B40278" w:rsidR="005A129E" w:rsidRPr="00872CC6" w:rsidRDefault="003344FE" w:rsidP="009B532E">
            <w:pPr>
              <w:pStyle w:val="Weekend"/>
            </w:pPr>
            <w:r>
              <w:t>15</w:t>
            </w:r>
          </w:p>
        </w:tc>
      </w:tr>
      <w:tr w:rsidR="005A129E" w14:paraId="2E714316" w14:textId="77777777" w:rsidTr="009B532E">
        <w:trPr>
          <w:trHeight w:val="1020"/>
        </w:trPr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23FD94F" w14:textId="77777777" w:rsidR="005A129E" w:rsidRPr="00872CC6" w:rsidRDefault="005A129E" w:rsidP="009B532E">
            <w:pPr>
              <w:rPr>
                <w:color w:val="262626" w:themeColor="text1" w:themeTint="D9"/>
              </w:rPr>
            </w:pP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680A23C" w14:textId="77777777" w:rsidR="005A129E" w:rsidRPr="00872CC6" w:rsidRDefault="005A129E" w:rsidP="009B532E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Practice 2 – 4pm</w:t>
            </w: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FDCBF46" w14:textId="77777777" w:rsidR="005A129E" w:rsidRPr="00872CC6" w:rsidRDefault="005A129E" w:rsidP="009B532E">
            <w:pPr>
              <w:rPr>
                <w:color w:val="262626" w:themeColor="text1" w:themeTint="D9"/>
              </w:rPr>
            </w:pP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2ED562B" w14:textId="7AC9D1EA" w:rsidR="000E5FEB" w:rsidRPr="00F22FB1" w:rsidRDefault="00AE39CB" w:rsidP="000E5FEB">
            <w:pPr>
              <w:rPr>
                <w:color w:val="C00000"/>
              </w:rPr>
            </w:pPr>
            <w:r w:rsidRPr="00F22FB1">
              <w:rPr>
                <w:color w:val="C00000"/>
              </w:rPr>
              <w:t>Varsity vs. Synergy</w:t>
            </w:r>
            <w:r w:rsidR="00F22FB1" w:rsidRPr="00F22FB1">
              <w:rPr>
                <w:color w:val="C00000"/>
              </w:rPr>
              <w:t>/430</w:t>
            </w:r>
          </w:p>
          <w:p w14:paraId="233306EE" w14:textId="77777777" w:rsidR="005A129E" w:rsidRPr="00872CC6" w:rsidRDefault="005A129E" w:rsidP="00956F9C">
            <w:pPr>
              <w:rPr>
                <w:color w:val="262626" w:themeColor="text1" w:themeTint="D9"/>
              </w:rPr>
            </w:pP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79DADE0" w14:textId="77777777" w:rsidR="005A129E" w:rsidRPr="00872CC6" w:rsidRDefault="005A129E" w:rsidP="009B532E">
            <w:pPr>
              <w:rPr>
                <w:color w:val="262626" w:themeColor="text1" w:themeTint="D9"/>
              </w:rPr>
            </w:pPr>
          </w:p>
        </w:tc>
        <w:tc>
          <w:tcPr>
            <w:tcW w:w="1634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7246D46" w14:textId="77777777" w:rsidR="005A129E" w:rsidRDefault="005A129E" w:rsidP="009B532E">
            <w:pPr>
              <w:pStyle w:val="Weekend"/>
            </w:pPr>
          </w:p>
        </w:tc>
        <w:tc>
          <w:tcPr>
            <w:tcW w:w="1634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B80FCDB" w14:textId="77777777" w:rsidR="005A129E" w:rsidRDefault="005A129E" w:rsidP="009B532E">
            <w:pPr>
              <w:pStyle w:val="Weekend"/>
            </w:pPr>
          </w:p>
        </w:tc>
      </w:tr>
      <w:tr w:rsidR="005A129E" w:rsidRPr="00004954" w14:paraId="1F0EB409" w14:textId="77777777" w:rsidTr="009B532E">
        <w:trPr>
          <w:trHeight w:val="340"/>
        </w:trPr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A27818D" w14:textId="49937472" w:rsidR="005A129E" w:rsidRPr="00872CC6" w:rsidRDefault="003344FE" w:rsidP="009B532E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16</w:t>
            </w: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8A1E0E7" w14:textId="14C62BAF" w:rsidR="005A129E" w:rsidRPr="00872CC6" w:rsidRDefault="003344FE" w:rsidP="009B532E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17</w:t>
            </w: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53DE03A" w14:textId="72C0147E" w:rsidR="005A129E" w:rsidRPr="00872CC6" w:rsidRDefault="003344FE" w:rsidP="009B532E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18</w:t>
            </w: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1CFD089" w14:textId="055BF296" w:rsidR="005A129E" w:rsidRPr="00872CC6" w:rsidRDefault="003344FE" w:rsidP="009B532E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18</w:t>
            </w: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C7FEBD7" w14:textId="56A19E52" w:rsidR="005A129E" w:rsidRPr="00872CC6" w:rsidRDefault="003344FE" w:rsidP="009B532E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20</w:t>
            </w:r>
          </w:p>
        </w:tc>
        <w:tc>
          <w:tcPr>
            <w:tcW w:w="1634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287694D" w14:textId="6AF4A9C4" w:rsidR="005A129E" w:rsidRPr="00004954" w:rsidRDefault="003344FE" w:rsidP="009B532E">
            <w:pPr>
              <w:pStyle w:val="Weekend"/>
            </w:pPr>
            <w:r>
              <w:t>21</w:t>
            </w:r>
          </w:p>
        </w:tc>
        <w:tc>
          <w:tcPr>
            <w:tcW w:w="1634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FDF92C7" w14:textId="7159AAEA" w:rsidR="005A129E" w:rsidRPr="00004954" w:rsidRDefault="003344FE" w:rsidP="009B532E">
            <w:pPr>
              <w:pStyle w:val="Weekend"/>
            </w:pPr>
            <w:r>
              <w:t>22</w:t>
            </w:r>
          </w:p>
        </w:tc>
      </w:tr>
      <w:tr w:rsidR="005A129E" w14:paraId="25A3BD57" w14:textId="77777777" w:rsidTr="009B532E">
        <w:trPr>
          <w:trHeight w:val="1020"/>
        </w:trPr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21D8BA6" w14:textId="51E1A010" w:rsidR="005A129E" w:rsidRPr="00052DE6" w:rsidRDefault="00052DE6" w:rsidP="009B532E">
            <w:pPr>
              <w:rPr>
                <w:b/>
                <w:bCs/>
                <w:color w:val="314E3B" w:themeColor="accent6" w:themeShade="BF"/>
              </w:rPr>
            </w:pPr>
            <w:r w:rsidRPr="00052DE6">
              <w:rPr>
                <w:b/>
                <w:bCs/>
                <w:color w:val="314E3B" w:themeColor="accent6" w:themeShade="BF"/>
              </w:rPr>
              <w:t>No School</w:t>
            </w: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63DE123" w14:textId="77777777" w:rsidR="000E5FEB" w:rsidRDefault="000E5FEB" w:rsidP="000E5FEB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Practice 2 – 4pm</w:t>
            </w:r>
          </w:p>
          <w:p w14:paraId="128312A2" w14:textId="47EC7D70" w:rsidR="005A129E" w:rsidRPr="000B0A7D" w:rsidRDefault="005A129E" w:rsidP="009B532E">
            <w:pPr>
              <w:rPr>
                <w:color w:val="314E3B" w:themeColor="accent6" w:themeShade="BF"/>
              </w:rPr>
            </w:pP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96E9496" w14:textId="56951C29" w:rsidR="005A129E" w:rsidRPr="000B0A7D" w:rsidRDefault="005A129E" w:rsidP="009B532E">
            <w:pPr>
              <w:rPr>
                <w:color w:val="314E3B" w:themeColor="accent6" w:themeShade="BF"/>
              </w:rPr>
            </w:pP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13A4553" w14:textId="77777777" w:rsidR="000E5FEB" w:rsidRDefault="000E5FEB" w:rsidP="000E5FEB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Practice 2 – 4pm</w:t>
            </w:r>
          </w:p>
          <w:p w14:paraId="32472020" w14:textId="77777777" w:rsidR="005A129E" w:rsidRPr="00872CC6" w:rsidRDefault="005A129E" w:rsidP="009B532E">
            <w:pPr>
              <w:rPr>
                <w:color w:val="262626" w:themeColor="text1" w:themeTint="D9"/>
              </w:rPr>
            </w:pP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DA83919" w14:textId="788AC6E8" w:rsidR="005A129E" w:rsidRPr="00872CC6" w:rsidRDefault="00F22FB1" w:rsidP="009B532E">
            <w:pPr>
              <w:rPr>
                <w:color w:val="262626" w:themeColor="text1" w:themeTint="D9"/>
              </w:rPr>
            </w:pPr>
            <w:r w:rsidRPr="00F22FB1">
              <w:rPr>
                <w:color w:val="C00000"/>
              </w:rPr>
              <w:t>Varsity vs. Merritt Island/ 530</w:t>
            </w:r>
          </w:p>
        </w:tc>
        <w:tc>
          <w:tcPr>
            <w:tcW w:w="1634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9A36D3D" w14:textId="77777777" w:rsidR="005A129E" w:rsidRDefault="005A129E" w:rsidP="009B532E">
            <w:pPr>
              <w:pStyle w:val="Weekend"/>
            </w:pPr>
          </w:p>
        </w:tc>
        <w:tc>
          <w:tcPr>
            <w:tcW w:w="1634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DA2B26C" w14:textId="77777777" w:rsidR="005A129E" w:rsidRDefault="005A129E" w:rsidP="009B532E">
            <w:pPr>
              <w:pStyle w:val="Weekend"/>
            </w:pPr>
          </w:p>
        </w:tc>
      </w:tr>
      <w:tr w:rsidR="005A129E" w:rsidRPr="00004954" w14:paraId="3FAECF91" w14:textId="77777777" w:rsidTr="009B532E">
        <w:trPr>
          <w:trHeight w:val="340"/>
        </w:trPr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5A37FDC" w14:textId="2298575E" w:rsidR="005A129E" w:rsidRPr="00872CC6" w:rsidRDefault="003344FE" w:rsidP="009B532E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23</w:t>
            </w: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C6CD8D0" w14:textId="7C7E1266" w:rsidR="005A129E" w:rsidRPr="00872CC6" w:rsidRDefault="003344FE" w:rsidP="009B532E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24</w:t>
            </w: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6C67EC0" w14:textId="691A29E5" w:rsidR="005A129E" w:rsidRPr="00872CC6" w:rsidRDefault="003344FE" w:rsidP="009B532E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25</w:t>
            </w: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7F967C2" w14:textId="6AC0594A" w:rsidR="005A129E" w:rsidRPr="00872CC6" w:rsidRDefault="003344FE" w:rsidP="009B532E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26</w:t>
            </w: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60E7FC7" w14:textId="3C0FE68A" w:rsidR="005A129E" w:rsidRPr="00872CC6" w:rsidRDefault="003344FE" w:rsidP="009B532E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27</w:t>
            </w:r>
          </w:p>
        </w:tc>
        <w:tc>
          <w:tcPr>
            <w:tcW w:w="1634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548CA56" w14:textId="713AB18A" w:rsidR="005A129E" w:rsidRPr="00004954" w:rsidRDefault="003344FE" w:rsidP="009B532E">
            <w:pPr>
              <w:pStyle w:val="Weekend"/>
            </w:pPr>
            <w:r>
              <w:t>28</w:t>
            </w:r>
          </w:p>
        </w:tc>
        <w:tc>
          <w:tcPr>
            <w:tcW w:w="1634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487254D" w14:textId="3D59CD1D" w:rsidR="005A129E" w:rsidRPr="00004954" w:rsidRDefault="003344FE" w:rsidP="009B532E">
            <w:pPr>
              <w:rPr>
                <w:color w:val="60A489" w:themeColor="accent5" w:themeShade="BF"/>
              </w:rPr>
            </w:pPr>
            <w:r>
              <w:rPr>
                <w:color w:val="60A489" w:themeColor="accent5" w:themeShade="BF"/>
              </w:rPr>
              <w:t>29</w:t>
            </w:r>
          </w:p>
        </w:tc>
      </w:tr>
      <w:tr w:rsidR="005A129E" w14:paraId="04C39598" w14:textId="77777777" w:rsidTr="009B532E">
        <w:trPr>
          <w:trHeight w:val="1020"/>
        </w:trPr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05DCA4A" w14:textId="046FE238" w:rsidR="005A129E" w:rsidRPr="000B0A7D" w:rsidRDefault="005A129E" w:rsidP="009B532E">
            <w:pPr>
              <w:rPr>
                <w:color w:val="314E3B" w:themeColor="accent6" w:themeShade="BF"/>
              </w:rPr>
            </w:pP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EF2BC99" w14:textId="2AD577FB" w:rsidR="000E5FEB" w:rsidRPr="00D94FEE" w:rsidRDefault="00D94FEE" w:rsidP="000E5FEB">
            <w:pPr>
              <w:rPr>
                <w:color w:val="C00000"/>
              </w:rPr>
            </w:pPr>
            <w:r w:rsidRPr="00D94FEE">
              <w:rPr>
                <w:color w:val="C00000"/>
              </w:rPr>
              <w:t>Varsity @ Jensen</w:t>
            </w:r>
          </w:p>
          <w:p w14:paraId="19263FD8" w14:textId="53463AF6" w:rsidR="005A129E" w:rsidRPr="000B0A7D" w:rsidRDefault="005A129E" w:rsidP="009B532E">
            <w:pPr>
              <w:rPr>
                <w:color w:val="314E3B" w:themeColor="accent6" w:themeShade="BF"/>
              </w:rPr>
            </w:pP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B6BF577" w14:textId="4850C72F" w:rsidR="005A129E" w:rsidRPr="000B0A7D" w:rsidRDefault="005A129E" w:rsidP="009B532E">
            <w:pPr>
              <w:rPr>
                <w:color w:val="314E3B" w:themeColor="accent6" w:themeShade="BF"/>
              </w:rPr>
            </w:pP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38251D9" w14:textId="77777777" w:rsidR="000E5FEB" w:rsidRDefault="000E5FEB" w:rsidP="000E5FEB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Practice 2 – 4pm</w:t>
            </w:r>
          </w:p>
          <w:p w14:paraId="27B4D8AF" w14:textId="77777777" w:rsidR="005A129E" w:rsidRPr="00872CC6" w:rsidRDefault="005A129E" w:rsidP="009B532E">
            <w:pPr>
              <w:rPr>
                <w:color w:val="262626" w:themeColor="text1" w:themeTint="D9"/>
              </w:rPr>
            </w:pP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FE96E31" w14:textId="77777777" w:rsidR="005A129E" w:rsidRPr="00872CC6" w:rsidRDefault="005A129E" w:rsidP="009B532E">
            <w:pPr>
              <w:rPr>
                <w:color w:val="262626" w:themeColor="text1" w:themeTint="D9"/>
              </w:rPr>
            </w:pPr>
          </w:p>
        </w:tc>
        <w:tc>
          <w:tcPr>
            <w:tcW w:w="1634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935259F" w14:textId="77777777" w:rsidR="005A129E" w:rsidRDefault="005A129E" w:rsidP="009B532E"/>
        </w:tc>
        <w:tc>
          <w:tcPr>
            <w:tcW w:w="1634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6F0F3BE" w14:textId="77777777" w:rsidR="005A129E" w:rsidRDefault="005A129E" w:rsidP="009B532E"/>
        </w:tc>
      </w:tr>
      <w:tr w:rsidR="005A129E" w:rsidRPr="00004954" w14:paraId="4B06D5F0" w14:textId="77777777" w:rsidTr="009B532E">
        <w:trPr>
          <w:trHeight w:val="340"/>
        </w:trPr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E4EAC54" w14:textId="6A89FD8F" w:rsidR="005A129E" w:rsidRPr="00872CC6" w:rsidRDefault="003344FE" w:rsidP="009B532E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30</w:t>
            </w: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0B35F0A1" w14:textId="5A76D6F2" w:rsidR="005A129E" w:rsidRPr="00872CC6" w:rsidRDefault="003344FE" w:rsidP="009B532E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31</w:t>
            </w: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2F5D095C" w14:textId="77777777" w:rsidR="005A129E" w:rsidRPr="00872CC6" w:rsidRDefault="005A129E" w:rsidP="009B532E">
            <w:pPr>
              <w:rPr>
                <w:color w:val="262626" w:themeColor="text1" w:themeTint="D9"/>
              </w:rPr>
            </w:pP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1F3CE318" w14:textId="77777777" w:rsidR="005A129E" w:rsidRPr="00872CC6" w:rsidRDefault="005A129E" w:rsidP="009B532E">
            <w:pPr>
              <w:rPr>
                <w:color w:val="262626" w:themeColor="text1" w:themeTint="D9"/>
              </w:rPr>
            </w:pP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7DE0CCEF" w14:textId="77777777" w:rsidR="005A129E" w:rsidRPr="00872CC6" w:rsidRDefault="005A129E" w:rsidP="009B532E">
            <w:pPr>
              <w:rPr>
                <w:color w:val="262626" w:themeColor="text1" w:themeTint="D9"/>
              </w:rPr>
            </w:pPr>
          </w:p>
        </w:tc>
        <w:tc>
          <w:tcPr>
            <w:tcW w:w="1634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3422D606" w14:textId="77777777" w:rsidR="005A129E" w:rsidRPr="00004954" w:rsidRDefault="005A129E" w:rsidP="009B532E">
            <w:pPr>
              <w:rPr>
                <w:color w:val="60A489" w:themeColor="accent5" w:themeShade="BF"/>
              </w:rPr>
            </w:pPr>
          </w:p>
        </w:tc>
        <w:tc>
          <w:tcPr>
            <w:tcW w:w="1634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37797EEB" w14:textId="77777777" w:rsidR="005A129E" w:rsidRPr="00004954" w:rsidRDefault="005A129E" w:rsidP="009B532E">
            <w:pPr>
              <w:rPr>
                <w:color w:val="60A489" w:themeColor="accent5" w:themeShade="BF"/>
              </w:rPr>
            </w:pPr>
          </w:p>
        </w:tc>
      </w:tr>
      <w:tr w:rsidR="005A129E" w14:paraId="20886AD3" w14:textId="77777777" w:rsidTr="009B532E">
        <w:trPr>
          <w:trHeight w:val="1020"/>
        </w:trPr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04A267C" w14:textId="77777777" w:rsidR="005A129E" w:rsidRPr="00872CC6" w:rsidRDefault="005A129E" w:rsidP="009B532E">
            <w:pPr>
              <w:rPr>
                <w:color w:val="262626" w:themeColor="text1" w:themeTint="D9"/>
              </w:rPr>
            </w:pP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98AE3B9" w14:textId="531A0F51" w:rsidR="000E5FEB" w:rsidRPr="00B26315" w:rsidRDefault="00B26315" w:rsidP="000E5FEB">
            <w:pPr>
              <w:rPr>
                <w:color w:val="C00000"/>
              </w:rPr>
            </w:pPr>
            <w:r w:rsidRPr="00B26315">
              <w:rPr>
                <w:color w:val="C00000"/>
              </w:rPr>
              <w:t xml:space="preserve">Varsity vs. Tradition Prep/530pm </w:t>
            </w:r>
          </w:p>
          <w:p w14:paraId="29CA6720" w14:textId="6D4E9B0D" w:rsidR="00B26315" w:rsidRPr="00E40ACD" w:rsidRDefault="00B26315" w:rsidP="000E5FEB">
            <w:pPr>
              <w:rPr>
                <w:color w:val="C00000"/>
              </w:rPr>
            </w:pPr>
            <w:r w:rsidRPr="00E40ACD">
              <w:rPr>
                <w:color w:val="C00000"/>
              </w:rPr>
              <w:t>*Senior Night*</w:t>
            </w:r>
          </w:p>
          <w:p w14:paraId="17B35C22" w14:textId="77777777" w:rsidR="005A129E" w:rsidRPr="00872CC6" w:rsidRDefault="005A129E" w:rsidP="009B532E">
            <w:pPr>
              <w:rPr>
                <w:color w:val="262626" w:themeColor="text1" w:themeTint="D9"/>
              </w:rPr>
            </w:pP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6E24C35" w14:textId="77777777" w:rsidR="005A129E" w:rsidRPr="00872CC6" w:rsidRDefault="005A129E" w:rsidP="009B532E">
            <w:pPr>
              <w:rPr>
                <w:color w:val="262626" w:themeColor="text1" w:themeTint="D9"/>
              </w:rPr>
            </w:pP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2926E83" w14:textId="77777777" w:rsidR="005A129E" w:rsidRPr="00872CC6" w:rsidRDefault="005A129E" w:rsidP="009B532E">
            <w:pPr>
              <w:rPr>
                <w:color w:val="262626" w:themeColor="text1" w:themeTint="D9"/>
              </w:rPr>
            </w:pP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6A66897" w14:textId="77777777" w:rsidR="005A129E" w:rsidRPr="00872CC6" w:rsidRDefault="005A129E" w:rsidP="009B532E">
            <w:pPr>
              <w:rPr>
                <w:color w:val="262626" w:themeColor="text1" w:themeTint="D9"/>
              </w:rPr>
            </w:pPr>
          </w:p>
        </w:tc>
        <w:tc>
          <w:tcPr>
            <w:tcW w:w="1634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90729E5" w14:textId="77777777" w:rsidR="005A129E" w:rsidRDefault="005A129E" w:rsidP="009B532E"/>
        </w:tc>
        <w:tc>
          <w:tcPr>
            <w:tcW w:w="1634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2DF0324" w14:textId="77777777" w:rsidR="005A129E" w:rsidRDefault="005A129E" w:rsidP="009B532E"/>
        </w:tc>
      </w:tr>
    </w:tbl>
    <w:p w14:paraId="72DC5D32" w14:textId="4CB42464" w:rsidR="006C3BDA" w:rsidRDefault="006C3BDA" w:rsidP="00A21C0B">
      <w:pPr>
        <w:spacing w:after="0"/>
      </w:pPr>
    </w:p>
    <w:p w14:paraId="75E50C21" w14:textId="77777777" w:rsidR="00956F9C" w:rsidRDefault="00956F9C"/>
    <w:p w14:paraId="3862C91E" w14:textId="7B9F3F86" w:rsidR="00956F9C" w:rsidRDefault="00956F9C"/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2379"/>
        <w:gridCol w:w="2379"/>
        <w:gridCol w:w="2378"/>
        <w:gridCol w:w="1197"/>
        <w:gridCol w:w="1191"/>
        <w:gridCol w:w="1186"/>
        <w:gridCol w:w="1198"/>
        <w:gridCol w:w="1535"/>
        <w:gridCol w:w="1535"/>
      </w:tblGrid>
      <w:tr w:rsidR="00956F9C" w14:paraId="7310D602" w14:textId="77777777" w:rsidTr="009E5384">
        <w:trPr>
          <w:trHeight w:val="397"/>
        </w:trPr>
        <w:tc>
          <w:tcPr>
            <w:tcW w:w="4758" w:type="dxa"/>
            <w:gridSpan w:val="2"/>
            <w:vMerge w:val="restart"/>
          </w:tcPr>
          <w:p w14:paraId="29392AB3" w14:textId="25511721" w:rsidR="00956F9C" w:rsidRPr="000357C6" w:rsidRDefault="00956F9C" w:rsidP="009B532E">
            <w:pPr>
              <w:pStyle w:val="Month"/>
            </w:pPr>
            <w:r>
              <w:t xml:space="preserve">February </w:t>
            </w:r>
          </w:p>
        </w:tc>
        <w:tc>
          <w:tcPr>
            <w:tcW w:w="2378" w:type="dxa"/>
            <w:vMerge w:val="restart"/>
          </w:tcPr>
          <w:p w14:paraId="1127CF40" w14:textId="77777777" w:rsidR="00956F9C" w:rsidRPr="00872CC6" w:rsidRDefault="00956F9C" w:rsidP="009B532E">
            <w:pPr>
              <w:pStyle w:val="Year"/>
            </w:pPr>
            <w:r>
              <w:t>2023</w:t>
            </w:r>
          </w:p>
        </w:tc>
        <w:tc>
          <w:tcPr>
            <w:tcW w:w="1197" w:type="dxa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F4682E5" w14:textId="77777777" w:rsidR="00956F9C" w:rsidRDefault="00956F9C" w:rsidP="009B532E"/>
        </w:tc>
        <w:tc>
          <w:tcPr>
            <w:tcW w:w="2377" w:type="dxa"/>
            <w:gridSpan w:val="2"/>
            <w:tcBorders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0F187152" w14:textId="77777777" w:rsidR="00956F9C" w:rsidRDefault="00956F9C" w:rsidP="009B532E"/>
        </w:tc>
        <w:tc>
          <w:tcPr>
            <w:tcW w:w="1198" w:type="dxa"/>
            <w:tcBorders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7C0205F" w14:textId="77777777" w:rsidR="00956F9C" w:rsidRDefault="00956F9C" w:rsidP="009B532E"/>
        </w:tc>
        <w:tc>
          <w:tcPr>
            <w:tcW w:w="3070" w:type="dxa"/>
            <w:gridSpan w:val="2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60A69E39" w14:textId="77777777" w:rsidR="00956F9C" w:rsidRDefault="00956F9C" w:rsidP="009B532E"/>
        </w:tc>
      </w:tr>
      <w:tr w:rsidR="00956F9C" w14:paraId="4F969B08" w14:textId="77777777" w:rsidTr="009E5384">
        <w:trPr>
          <w:trHeight w:val="397"/>
        </w:trPr>
        <w:tc>
          <w:tcPr>
            <w:tcW w:w="4758" w:type="dxa"/>
            <w:gridSpan w:val="2"/>
            <w:vMerge/>
          </w:tcPr>
          <w:p w14:paraId="67EEFABE" w14:textId="77777777" w:rsidR="00956F9C" w:rsidRDefault="00956F9C" w:rsidP="009B532E"/>
        </w:tc>
        <w:tc>
          <w:tcPr>
            <w:tcW w:w="2378" w:type="dxa"/>
            <w:vMerge/>
          </w:tcPr>
          <w:p w14:paraId="56163A24" w14:textId="77777777" w:rsidR="00956F9C" w:rsidRPr="00A93D4E" w:rsidRDefault="00956F9C" w:rsidP="009B532E">
            <w:pPr>
              <w:rPr>
                <w:b/>
                <w:bCs/>
              </w:rPr>
            </w:pPr>
          </w:p>
        </w:tc>
        <w:tc>
          <w:tcPr>
            <w:tcW w:w="1197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2DC15F3B" w14:textId="77777777" w:rsidR="00956F9C" w:rsidRDefault="00956F9C" w:rsidP="009B532E"/>
        </w:tc>
        <w:tc>
          <w:tcPr>
            <w:tcW w:w="2377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6E6F2057" w14:textId="77777777" w:rsidR="00956F9C" w:rsidRDefault="00956F9C" w:rsidP="009B532E"/>
        </w:tc>
        <w:tc>
          <w:tcPr>
            <w:tcW w:w="1198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8389581" w14:textId="77777777" w:rsidR="00956F9C" w:rsidRDefault="00956F9C" w:rsidP="009B532E"/>
        </w:tc>
        <w:tc>
          <w:tcPr>
            <w:tcW w:w="3070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6DCC3EEA" w14:textId="77777777" w:rsidR="00956F9C" w:rsidRDefault="00956F9C" w:rsidP="009B532E"/>
        </w:tc>
      </w:tr>
      <w:tr w:rsidR="00956F9C" w14:paraId="053D323A" w14:textId="77777777" w:rsidTr="009E5384">
        <w:trPr>
          <w:trHeight w:val="397"/>
        </w:trPr>
        <w:tc>
          <w:tcPr>
            <w:tcW w:w="4758" w:type="dxa"/>
            <w:gridSpan w:val="2"/>
            <w:vMerge/>
          </w:tcPr>
          <w:p w14:paraId="5FC65DD7" w14:textId="77777777" w:rsidR="00956F9C" w:rsidRDefault="00956F9C" w:rsidP="009B532E"/>
        </w:tc>
        <w:tc>
          <w:tcPr>
            <w:tcW w:w="2378" w:type="dxa"/>
            <w:vMerge/>
          </w:tcPr>
          <w:p w14:paraId="580AFC70" w14:textId="77777777" w:rsidR="00956F9C" w:rsidRPr="00A93D4E" w:rsidRDefault="00956F9C" w:rsidP="009B532E">
            <w:pPr>
              <w:rPr>
                <w:b/>
                <w:bCs/>
              </w:rPr>
            </w:pPr>
          </w:p>
        </w:tc>
        <w:tc>
          <w:tcPr>
            <w:tcW w:w="1197" w:type="dxa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8832DC7" w14:textId="77777777" w:rsidR="00956F9C" w:rsidRDefault="00956F9C" w:rsidP="009B532E"/>
        </w:tc>
        <w:tc>
          <w:tcPr>
            <w:tcW w:w="2377" w:type="dxa"/>
            <w:gridSpan w:val="2"/>
            <w:tcBorders>
              <w:top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1B800403" w14:textId="77777777" w:rsidR="00956F9C" w:rsidRDefault="00956F9C" w:rsidP="009B532E"/>
        </w:tc>
        <w:tc>
          <w:tcPr>
            <w:tcW w:w="1198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19269CF7" w14:textId="77777777" w:rsidR="00956F9C" w:rsidRDefault="00956F9C" w:rsidP="009B532E"/>
        </w:tc>
        <w:tc>
          <w:tcPr>
            <w:tcW w:w="3070" w:type="dxa"/>
            <w:gridSpan w:val="2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79607A35" w14:textId="77777777" w:rsidR="00956F9C" w:rsidRDefault="00956F9C" w:rsidP="009B532E"/>
        </w:tc>
      </w:tr>
      <w:tr w:rsidR="00956F9C" w:rsidRPr="00872CC6" w14:paraId="70C32080" w14:textId="77777777" w:rsidTr="009E5384">
        <w:trPr>
          <w:cantSplit/>
          <w:trHeight w:val="964"/>
        </w:trPr>
        <w:tc>
          <w:tcPr>
            <w:tcW w:w="2379" w:type="dxa"/>
            <w:tcBorders>
              <w:bottom w:val="single" w:sz="8" w:space="0" w:color="FFFFFF" w:themeColor="background1"/>
            </w:tcBorders>
            <w:shd w:val="clear" w:color="auto" w:fill="121E2C" w:themeFill="accent1" w:themeFillShade="80"/>
            <w:textDirection w:val="btLr"/>
            <w:vAlign w:val="bottom"/>
          </w:tcPr>
          <w:p w14:paraId="17BC8F00" w14:textId="77777777" w:rsidR="00956F9C" w:rsidRPr="00872CC6" w:rsidRDefault="00B26922" w:rsidP="009B532E">
            <w:pPr>
              <w:pStyle w:val="DayoftheWeek"/>
            </w:pPr>
            <w:sdt>
              <w:sdtPr>
                <w:id w:val="-2120982951"/>
                <w:placeholder>
                  <w:docPart w:val="A6170B1A388A4C8C8AF26248D1971201"/>
                </w:placeholder>
                <w:temporary/>
                <w:showingPlcHdr/>
                <w15:appearance w15:val="hidden"/>
              </w:sdtPr>
              <w:sdtEndPr/>
              <w:sdtContent>
                <w:r w:rsidR="00956F9C" w:rsidRPr="00F65B25">
                  <w:t>MON</w:t>
                </w:r>
              </w:sdtContent>
            </w:sdt>
          </w:p>
        </w:tc>
        <w:tc>
          <w:tcPr>
            <w:tcW w:w="2379" w:type="dxa"/>
            <w:tcBorders>
              <w:bottom w:val="single" w:sz="8" w:space="0" w:color="FFFFFF" w:themeColor="background1"/>
            </w:tcBorders>
            <w:shd w:val="clear" w:color="auto" w:fill="1B2D42" w:themeFill="accent1" w:themeFillShade="BF"/>
            <w:textDirection w:val="btLr"/>
            <w:vAlign w:val="bottom"/>
          </w:tcPr>
          <w:p w14:paraId="37C6A1C2" w14:textId="77777777" w:rsidR="00956F9C" w:rsidRPr="00872CC6" w:rsidRDefault="00B26922" w:rsidP="009B532E">
            <w:pPr>
              <w:pStyle w:val="DayoftheWeek"/>
            </w:pPr>
            <w:sdt>
              <w:sdtPr>
                <w:id w:val="-470205122"/>
                <w:placeholder>
                  <w:docPart w:val="5E8F8F58BFF04B1B9E2372EB3A4B7149"/>
                </w:placeholder>
                <w:temporary/>
                <w:showingPlcHdr/>
                <w15:appearance w15:val="hidden"/>
              </w:sdtPr>
              <w:sdtEndPr/>
              <w:sdtContent>
                <w:r w:rsidR="00956F9C">
                  <w:t>TUE</w:t>
                </w:r>
              </w:sdtContent>
            </w:sdt>
          </w:p>
        </w:tc>
        <w:tc>
          <w:tcPr>
            <w:tcW w:w="2378" w:type="dxa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5A385023" w14:textId="77777777" w:rsidR="00956F9C" w:rsidRPr="00872CC6" w:rsidRDefault="00B26922" w:rsidP="009B532E">
            <w:pPr>
              <w:pStyle w:val="DayoftheWeek"/>
            </w:pPr>
            <w:sdt>
              <w:sdtPr>
                <w:id w:val="-1263836266"/>
                <w:placeholder>
                  <w:docPart w:val="34E55FCBF1144B56ADEBE23A1C5308B7"/>
                </w:placeholder>
                <w:temporary/>
                <w:showingPlcHdr/>
                <w15:appearance w15:val="hidden"/>
              </w:sdtPr>
              <w:sdtEndPr/>
              <w:sdtContent>
                <w:r w:rsidR="00956F9C" w:rsidRPr="00F65B25">
                  <w:t>WED</w:t>
                </w:r>
              </w:sdtContent>
            </w:sdt>
          </w:p>
        </w:tc>
        <w:tc>
          <w:tcPr>
            <w:tcW w:w="2388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3D67458D" w14:textId="77777777" w:rsidR="00956F9C" w:rsidRPr="00872CC6" w:rsidRDefault="00B26922" w:rsidP="009B532E">
            <w:pPr>
              <w:pStyle w:val="DayoftheWeek"/>
            </w:pPr>
            <w:sdt>
              <w:sdtPr>
                <w:id w:val="-855119178"/>
                <w:placeholder>
                  <w:docPart w:val="C13718371AA24CBFB347EDC427F1F8A3"/>
                </w:placeholder>
                <w:temporary/>
                <w:showingPlcHdr/>
                <w15:appearance w15:val="hidden"/>
              </w:sdtPr>
              <w:sdtEndPr/>
              <w:sdtContent>
                <w:r w:rsidR="00956F9C" w:rsidRPr="00F65B25">
                  <w:t>THU</w:t>
                </w:r>
              </w:sdtContent>
            </w:sdt>
          </w:p>
        </w:tc>
        <w:tc>
          <w:tcPr>
            <w:tcW w:w="2384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3DE40F36" w14:textId="77777777" w:rsidR="00956F9C" w:rsidRPr="00872CC6" w:rsidRDefault="00B26922" w:rsidP="009B532E">
            <w:pPr>
              <w:pStyle w:val="DayoftheWeek"/>
            </w:pPr>
            <w:sdt>
              <w:sdtPr>
                <w:id w:val="-1279638278"/>
                <w:placeholder>
                  <w:docPart w:val="CA4A477AD0AE4FE6B5E5FBC18B699D46"/>
                </w:placeholder>
                <w:temporary/>
                <w:showingPlcHdr/>
                <w15:appearance w15:val="hidden"/>
              </w:sdtPr>
              <w:sdtEndPr/>
              <w:sdtContent>
                <w:r w:rsidR="00956F9C" w:rsidRPr="00F65B25">
                  <w:t>FRI</w:t>
                </w:r>
              </w:sdtContent>
            </w:sdt>
          </w:p>
        </w:tc>
        <w:tc>
          <w:tcPr>
            <w:tcW w:w="1535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71284E0D" w14:textId="77777777" w:rsidR="00956F9C" w:rsidRPr="00872CC6" w:rsidRDefault="00B26922" w:rsidP="009B532E">
            <w:pPr>
              <w:pStyle w:val="DayoftheWeek"/>
            </w:pPr>
            <w:sdt>
              <w:sdtPr>
                <w:id w:val="2095280792"/>
                <w:placeholder>
                  <w:docPart w:val="67479608C92E4C66A7EC17B98A47F4A5"/>
                </w:placeholder>
                <w:temporary/>
                <w:showingPlcHdr/>
                <w15:appearance w15:val="hidden"/>
              </w:sdtPr>
              <w:sdtEndPr/>
              <w:sdtContent>
                <w:r w:rsidR="00956F9C" w:rsidRPr="00F65B25">
                  <w:t>SAT</w:t>
                </w:r>
              </w:sdtContent>
            </w:sdt>
          </w:p>
        </w:tc>
        <w:tc>
          <w:tcPr>
            <w:tcW w:w="1535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324734D8" w14:textId="77777777" w:rsidR="00956F9C" w:rsidRPr="00872CC6" w:rsidRDefault="00B26922" w:rsidP="009B532E">
            <w:pPr>
              <w:pStyle w:val="DayoftheWeek"/>
            </w:pPr>
            <w:sdt>
              <w:sdtPr>
                <w:id w:val="-1857260905"/>
                <w:placeholder>
                  <w:docPart w:val="8D2784E1E608467BB54C2D859E8D89FE"/>
                </w:placeholder>
                <w:temporary/>
                <w:showingPlcHdr/>
                <w15:appearance w15:val="hidden"/>
              </w:sdtPr>
              <w:sdtEndPr/>
              <w:sdtContent>
                <w:r w:rsidR="00956F9C" w:rsidRPr="00F65B25">
                  <w:t>SUN</w:t>
                </w:r>
              </w:sdtContent>
            </w:sdt>
          </w:p>
        </w:tc>
      </w:tr>
      <w:tr w:rsidR="00956F9C" w:rsidRPr="00872CC6" w14:paraId="2B94FF19" w14:textId="77777777" w:rsidTr="009E5384">
        <w:trPr>
          <w:trHeight w:val="34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8C2CD22" w14:textId="77777777" w:rsidR="00956F9C" w:rsidRPr="00872CC6" w:rsidRDefault="00956F9C" w:rsidP="009B532E">
            <w:pPr>
              <w:rPr>
                <w:color w:val="262626" w:themeColor="text1" w:themeTint="D9"/>
              </w:rPr>
            </w:pP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44443EE" w14:textId="77777777" w:rsidR="00956F9C" w:rsidRPr="00872CC6" w:rsidRDefault="00956F9C" w:rsidP="009B532E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9EECC3D" w14:textId="7ADA1B64" w:rsidR="00956F9C" w:rsidRPr="00872CC6" w:rsidRDefault="008032C5" w:rsidP="009B532E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1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91E24A4" w14:textId="1C59D68C" w:rsidR="00956F9C" w:rsidRPr="00872CC6" w:rsidRDefault="008032C5" w:rsidP="009B532E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2</w:t>
            </w: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470714F" w14:textId="3D887F38" w:rsidR="00956F9C" w:rsidRPr="00872CC6" w:rsidRDefault="008032C5" w:rsidP="009B532E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3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8B7B359" w14:textId="38855053" w:rsidR="00956F9C" w:rsidRPr="00872CC6" w:rsidRDefault="008032C5" w:rsidP="009B532E">
            <w:pPr>
              <w:pStyle w:val="Weekend"/>
            </w:pPr>
            <w:r>
              <w:t>4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A683A65" w14:textId="6D6756D8" w:rsidR="00956F9C" w:rsidRPr="00872CC6" w:rsidRDefault="008032C5" w:rsidP="009B532E">
            <w:pPr>
              <w:pStyle w:val="Weekend"/>
            </w:pPr>
            <w:r>
              <w:t>5</w:t>
            </w:r>
          </w:p>
        </w:tc>
      </w:tr>
      <w:tr w:rsidR="00956F9C" w14:paraId="0592BDC2" w14:textId="77777777" w:rsidTr="009E5384">
        <w:trPr>
          <w:trHeight w:val="102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E0B23B9" w14:textId="77777777" w:rsidR="00956F9C" w:rsidRPr="00872CC6" w:rsidRDefault="00956F9C" w:rsidP="009B532E">
            <w:pPr>
              <w:rPr>
                <w:color w:val="262626" w:themeColor="text1" w:themeTint="D9"/>
              </w:rPr>
            </w:pP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C66282D" w14:textId="77777777" w:rsidR="00956F9C" w:rsidRPr="00872CC6" w:rsidRDefault="00956F9C" w:rsidP="009B532E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6203A7C" w14:textId="0255A6EC" w:rsidR="00956F9C" w:rsidRPr="00872CC6" w:rsidRDefault="004231FD" w:rsidP="009B532E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 xml:space="preserve"> </w:t>
            </w:r>
            <w:r w:rsidR="00091791">
              <w:rPr>
                <w:color w:val="262626" w:themeColor="text1" w:themeTint="D9"/>
              </w:rPr>
              <w:t>Early Release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D7095B8" w14:textId="77777777" w:rsidR="00956F9C" w:rsidRPr="00872CC6" w:rsidRDefault="00956F9C" w:rsidP="009B532E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Practice 2 – 4pm</w:t>
            </w: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32C722F" w14:textId="77777777" w:rsidR="00956F9C" w:rsidRPr="00872CC6" w:rsidRDefault="00956F9C" w:rsidP="009B532E">
            <w:pPr>
              <w:rPr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B2553B5" w14:textId="77777777" w:rsidR="00956F9C" w:rsidRDefault="00956F9C" w:rsidP="009B532E">
            <w:pPr>
              <w:pStyle w:val="Weekend"/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2093068" w14:textId="77777777" w:rsidR="00956F9C" w:rsidRDefault="00956F9C" w:rsidP="009B532E">
            <w:pPr>
              <w:pStyle w:val="Weekend"/>
            </w:pPr>
          </w:p>
        </w:tc>
      </w:tr>
      <w:tr w:rsidR="00956F9C" w:rsidRPr="00872CC6" w14:paraId="575BB2AC" w14:textId="77777777" w:rsidTr="009E5384">
        <w:trPr>
          <w:trHeight w:val="34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98662E3" w14:textId="68D6B3C2" w:rsidR="00956F9C" w:rsidRPr="00872CC6" w:rsidRDefault="008032C5" w:rsidP="009B532E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6</w:t>
            </w: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38C8D22" w14:textId="0FBAF7D1" w:rsidR="00956F9C" w:rsidRPr="00872CC6" w:rsidRDefault="008032C5" w:rsidP="009B532E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7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20F360F" w14:textId="12C1B457" w:rsidR="00956F9C" w:rsidRPr="00872CC6" w:rsidRDefault="008032C5" w:rsidP="009B532E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8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C9995B9" w14:textId="2C3035EA" w:rsidR="00956F9C" w:rsidRPr="00872CC6" w:rsidRDefault="008032C5" w:rsidP="009B532E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9</w:t>
            </w: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B119D7E" w14:textId="682D04F7" w:rsidR="00956F9C" w:rsidRPr="00872CC6" w:rsidRDefault="008032C5" w:rsidP="009B532E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10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DD3C8F6" w14:textId="68B8A46C" w:rsidR="00956F9C" w:rsidRPr="00872CC6" w:rsidRDefault="008032C5" w:rsidP="009B532E">
            <w:pPr>
              <w:pStyle w:val="Weekend"/>
            </w:pPr>
            <w:r>
              <w:t>11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0D14548" w14:textId="2BD8FE3D" w:rsidR="00956F9C" w:rsidRPr="00872CC6" w:rsidRDefault="008032C5" w:rsidP="009B532E">
            <w:pPr>
              <w:pStyle w:val="Weekend"/>
            </w:pPr>
            <w:r>
              <w:t>12</w:t>
            </w:r>
          </w:p>
        </w:tc>
      </w:tr>
      <w:tr w:rsidR="00956F9C" w14:paraId="78062ECB" w14:textId="77777777" w:rsidTr="009E5384">
        <w:trPr>
          <w:trHeight w:val="102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3E25051" w14:textId="156F1335" w:rsidR="00956F9C" w:rsidRPr="00872CC6" w:rsidRDefault="00B26315" w:rsidP="009B532E">
            <w:pPr>
              <w:rPr>
                <w:color w:val="262626" w:themeColor="text1" w:themeTint="D9"/>
              </w:rPr>
            </w:pPr>
            <w:r>
              <w:rPr>
                <w:color w:val="C00000"/>
              </w:rPr>
              <w:t>*</w:t>
            </w:r>
            <w:r w:rsidRPr="00B26315">
              <w:rPr>
                <w:color w:val="C00000"/>
              </w:rPr>
              <w:t>Week of District Tournament – possible home games</w:t>
            </w:r>
            <w:r>
              <w:rPr>
                <w:color w:val="C00000"/>
              </w:rPr>
              <w:t>*</w:t>
            </w: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C30197A" w14:textId="77777777" w:rsidR="00956F9C" w:rsidRDefault="00956F9C" w:rsidP="009B532E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Practice 2 – 4pm</w:t>
            </w:r>
          </w:p>
          <w:p w14:paraId="6C4E4671" w14:textId="77777777" w:rsidR="00956F9C" w:rsidRDefault="00956F9C" w:rsidP="009B532E">
            <w:pPr>
              <w:rPr>
                <w:color w:val="262626" w:themeColor="text1" w:themeTint="D9"/>
              </w:rPr>
            </w:pPr>
          </w:p>
          <w:p w14:paraId="11F15730" w14:textId="77777777" w:rsidR="00956F9C" w:rsidRPr="00872CC6" w:rsidRDefault="00956F9C" w:rsidP="009B532E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2AA82E8" w14:textId="77777777" w:rsidR="00956F9C" w:rsidRPr="00872CC6" w:rsidRDefault="00956F9C" w:rsidP="009B532E">
            <w:pPr>
              <w:rPr>
                <w:color w:val="262626" w:themeColor="text1" w:themeTint="D9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26D0082" w14:textId="77777777" w:rsidR="00956F9C" w:rsidRPr="00872CC6" w:rsidRDefault="00956F9C" w:rsidP="009B532E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Practice 2 – 4pm</w:t>
            </w: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AB94960" w14:textId="77777777" w:rsidR="00956F9C" w:rsidRDefault="00956F9C" w:rsidP="009B532E">
            <w:pPr>
              <w:rPr>
                <w:color w:val="C00000"/>
              </w:rPr>
            </w:pPr>
          </w:p>
          <w:p w14:paraId="3140D306" w14:textId="77777777" w:rsidR="00956F9C" w:rsidRPr="00872CC6" w:rsidRDefault="00956F9C" w:rsidP="009B532E">
            <w:pPr>
              <w:rPr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EEC5D6E" w14:textId="77777777" w:rsidR="00956F9C" w:rsidRDefault="00956F9C" w:rsidP="009B532E">
            <w:pPr>
              <w:pStyle w:val="Weekend"/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CC90D0A" w14:textId="77777777" w:rsidR="00956F9C" w:rsidRDefault="00956F9C" w:rsidP="009B532E">
            <w:pPr>
              <w:pStyle w:val="Weekend"/>
            </w:pPr>
          </w:p>
        </w:tc>
      </w:tr>
      <w:tr w:rsidR="00956F9C" w:rsidRPr="00872CC6" w14:paraId="5BD3372D" w14:textId="77777777" w:rsidTr="009E5384">
        <w:trPr>
          <w:trHeight w:val="34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03E0CD2" w14:textId="5467D66D" w:rsidR="00956F9C" w:rsidRPr="00872CC6" w:rsidRDefault="008032C5" w:rsidP="009B532E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13</w:t>
            </w: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77E9D7F" w14:textId="65027328" w:rsidR="00956F9C" w:rsidRPr="00872CC6" w:rsidRDefault="008032C5" w:rsidP="009B532E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14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F6CD65F" w14:textId="29386147" w:rsidR="00956F9C" w:rsidRPr="00872CC6" w:rsidRDefault="008032C5" w:rsidP="009B532E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15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D68CE0F" w14:textId="49D21965" w:rsidR="00956F9C" w:rsidRPr="00872CC6" w:rsidRDefault="008032C5" w:rsidP="009B532E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16</w:t>
            </w: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8B5DD3B" w14:textId="57184951" w:rsidR="00956F9C" w:rsidRPr="00872CC6" w:rsidRDefault="008032C5" w:rsidP="009B532E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17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3F4FAB8" w14:textId="7027F6F1" w:rsidR="00956F9C" w:rsidRPr="00872CC6" w:rsidRDefault="008032C5" w:rsidP="009B532E">
            <w:pPr>
              <w:pStyle w:val="Weekend"/>
            </w:pPr>
            <w:r>
              <w:t>18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8436053" w14:textId="5D4B0F85" w:rsidR="00956F9C" w:rsidRPr="00872CC6" w:rsidRDefault="008032C5" w:rsidP="009B532E">
            <w:pPr>
              <w:pStyle w:val="Weekend"/>
            </w:pPr>
            <w:r>
              <w:t>19</w:t>
            </w:r>
          </w:p>
        </w:tc>
      </w:tr>
      <w:tr w:rsidR="00956F9C" w14:paraId="74727995" w14:textId="77777777" w:rsidTr="009E5384">
        <w:trPr>
          <w:trHeight w:val="102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0F8B02F" w14:textId="77777777" w:rsidR="00956F9C" w:rsidRPr="00872CC6" w:rsidRDefault="00956F9C" w:rsidP="009B532E">
            <w:pPr>
              <w:rPr>
                <w:color w:val="262626" w:themeColor="text1" w:themeTint="D9"/>
              </w:rPr>
            </w:pP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F8BD80F" w14:textId="77777777" w:rsidR="00956F9C" w:rsidRPr="00872CC6" w:rsidRDefault="00956F9C" w:rsidP="009B532E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Practice 2 – 4pm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2ECA13F" w14:textId="77777777" w:rsidR="00956F9C" w:rsidRPr="00872CC6" w:rsidRDefault="00956F9C" w:rsidP="009B532E">
            <w:pPr>
              <w:rPr>
                <w:color w:val="262626" w:themeColor="text1" w:themeTint="D9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04F0DA5" w14:textId="77777777" w:rsidR="000E5FEB" w:rsidRDefault="000E5FEB" w:rsidP="000E5FEB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Practice 2 – 4pm</w:t>
            </w:r>
          </w:p>
          <w:p w14:paraId="2AF2DA03" w14:textId="77777777" w:rsidR="00956F9C" w:rsidRPr="00872CC6" w:rsidRDefault="00956F9C" w:rsidP="009B532E">
            <w:pPr>
              <w:rPr>
                <w:color w:val="262626" w:themeColor="text1" w:themeTint="D9"/>
              </w:rPr>
            </w:pP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1A25CB0" w14:textId="77777777" w:rsidR="00956F9C" w:rsidRPr="00872CC6" w:rsidRDefault="00956F9C" w:rsidP="009B532E">
            <w:pPr>
              <w:rPr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CCA9D3D" w14:textId="77777777" w:rsidR="00956F9C" w:rsidRDefault="00956F9C" w:rsidP="009B532E">
            <w:pPr>
              <w:pStyle w:val="Weekend"/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3FEE3B5" w14:textId="77777777" w:rsidR="00956F9C" w:rsidRDefault="00956F9C" w:rsidP="009B532E">
            <w:pPr>
              <w:pStyle w:val="Weekend"/>
            </w:pPr>
          </w:p>
        </w:tc>
      </w:tr>
      <w:tr w:rsidR="00956F9C" w:rsidRPr="00004954" w14:paraId="381F0B02" w14:textId="77777777" w:rsidTr="009E5384">
        <w:trPr>
          <w:trHeight w:val="34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6AF395F" w14:textId="2E70E1EC" w:rsidR="00956F9C" w:rsidRPr="00872CC6" w:rsidRDefault="008032C5" w:rsidP="009B532E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20</w:t>
            </w: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B38CF3F" w14:textId="4B360F1F" w:rsidR="00956F9C" w:rsidRPr="00872CC6" w:rsidRDefault="008032C5" w:rsidP="009B532E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21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D7386A4" w14:textId="34039C00" w:rsidR="00956F9C" w:rsidRPr="00872CC6" w:rsidRDefault="008032C5" w:rsidP="009B532E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22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4012B00" w14:textId="3CFB102C" w:rsidR="00956F9C" w:rsidRPr="00872CC6" w:rsidRDefault="008032C5" w:rsidP="009B532E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23</w:t>
            </w: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BDB8EB8" w14:textId="00FA816E" w:rsidR="00956F9C" w:rsidRPr="00872CC6" w:rsidRDefault="008032C5" w:rsidP="009B532E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24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0FEFC04" w14:textId="3F392F61" w:rsidR="00956F9C" w:rsidRPr="00004954" w:rsidRDefault="008032C5" w:rsidP="009B532E">
            <w:pPr>
              <w:pStyle w:val="Weekend"/>
            </w:pPr>
            <w:r>
              <w:t>25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116F0C2" w14:textId="6E5B20EC" w:rsidR="00956F9C" w:rsidRPr="00004954" w:rsidRDefault="008032C5" w:rsidP="009B532E">
            <w:pPr>
              <w:pStyle w:val="Weekend"/>
            </w:pPr>
            <w:r>
              <w:t>26</w:t>
            </w:r>
          </w:p>
        </w:tc>
      </w:tr>
      <w:tr w:rsidR="00956F9C" w14:paraId="24D59012" w14:textId="77777777" w:rsidTr="009E5384">
        <w:trPr>
          <w:trHeight w:val="102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9F61EF9" w14:textId="698FE06D" w:rsidR="00956F9C" w:rsidRPr="00091791" w:rsidRDefault="00091791" w:rsidP="009B532E">
            <w:pPr>
              <w:rPr>
                <w:b/>
                <w:bCs/>
                <w:color w:val="314E3B" w:themeColor="accent6" w:themeShade="BF"/>
              </w:rPr>
            </w:pPr>
            <w:r w:rsidRPr="00091791">
              <w:rPr>
                <w:b/>
                <w:bCs/>
                <w:color w:val="314E3B" w:themeColor="accent6" w:themeShade="BF"/>
              </w:rPr>
              <w:t>No School</w:t>
            </w: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20F08BB" w14:textId="77777777" w:rsidR="00956F9C" w:rsidRPr="000B0A7D" w:rsidRDefault="00956F9C" w:rsidP="009B532E">
            <w:pPr>
              <w:rPr>
                <w:color w:val="314E3B" w:themeColor="accent6" w:themeShade="BF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5CEB257" w14:textId="77777777" w:rsidR="00956F9C" w:rsidRPr="000B0A7D" w:rsidRDefault="00956F9C" w:rsidP="009B532E">
            <w:pPr>
              <w:rPr>
                <w:color w:val="314E3B" w:themeColor="accent6" w:themeShade="BF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59CAD97" w14:textId="77777777" w:rsidR="00956F9C" w:rsidRPr="00872CC6" w:rsidRDefault="00956F9C" w:rsidP="009B532E">
            <w:pPr>
              <w:rPr>
                <w:color w:val="262626" w:themeColor="text1" w:themeTint="D9"/>
              </w:rPr>
            </w:pP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6BC489B" w14:textId="77777777" w:rsidR="00956F9C" w:rsidRPr="00872CC6" w:rsidRDefault="00956F9C" w:rsidP="009B532E">
            <w:pPr>
              <w:rPr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03A387A" w14:textId="77777777" w:rsidR="00956F9C" w:rsidRDefault="00956F9C" w:rsidP="009B532E">
            <w:pPr>
              <w:pStyle w:val="Weekend"/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49575D0" w14:textId="77777777" w:rsidR="00956F9C" w:rsidRDefault="00956F9C" w:rsidP="009B532E">
            <w:pPr>
              <w:pStyle w:val="Weekend"/>
            </w:pPr>
          </w:p>
        </w:tc>
      </w:tr>
      <w:tr w:rsidR="00956F9C" w:rsidRPr="00004954" w14:paraId="3B59FF1F" w14:textId="77777777" w:rsidTr="009E5384">
        <w:trPr>
          <w:trHeight w:val="34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004BE68" w14:textId="1339F14B" w:rsidR="00956F9C" w:rsidRPr="00872CC6" w:rsidRDefault="000E5FEB" w:rsidP="009B532E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27</w:t>
            </w: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1097AA4" w14:textId="2DE61F64" w:rsidR="00956F9C" w:rsidRPr="00872CC6" w:rsidRDefault="000E5FEB" w:rsidP="009B532E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28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3B2BDC5" w14:textId="77777777" w:rsidR="00956F9C" w:rsidRPr="00872CC6" w:rsidRDefault="00956F9C" w:rsidP="009B532E">
            <w:pPr>
              <w:rPr>
                <w:color w:val="262626" w:themeColor="text1" w:themeTint="D9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B270064" w14:textId="77777777" w:rsidR="00956F9C" w:rsidRPr="00872CC6" w:rsidRDefault="00956F9C" w:rsidP="009B532E">
            <w:pPr>
              <w:rPr>
                <w:color w:val="262626" w:themeColor="text1" w:themeTint="D9"/>
              </w:rPr>
            </w:pP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246BD4B" w14:textId="77777777" w:rsidR="00956F9C" w:rsidRPr="00872CC6" w:rsidRDefault="00956F9C" w:rsidP="009B532E">
            <w:pPr>
              <w:rPr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ED8AC3B" w14:textId="77777777" w:rsidR="00956F9C" w:rsidRPr="00004954" w:rsidRDefault="00956F9C" w:rsidP="009B532E">
            <w:pPr>
              <w:pStyle w:val="Weekend"/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9541FEF" w14:textId="77777777" w:rsidR="00956F9C" w:rsidRPr="00004954" w:rsidRDefault="00956F9C" w:rsidP="009B532E">
            <w:pPr>
              <w:rPr>
                <w:color w:val="60A489" w:themeColor="accent5" w:themeShade="BF"/>
              </w:rPr>
            </w:pPr>
          </w:p>
        </w:tc>
      </w:tr>
      <w:tr w:rsidR="00956F9C" w14:paraId="04CD930D" w14:textId="77777777" w:rsidTr="009E5384">
        <w:trPr>
          <w:trHeight w:val="102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69D264D" w14:textId="38E36AF5" w:rsidR="00956F9C" w:rsidRPr="000B0A7D" w:rsidRDefault="009C1058" w:rsidP="009B532E">
            <w:pPr>
              <w:rPr>
                <w:color w:val="314E3B" w:themeColor="accent6" w:themeShade="BF"/>
              </w:rPr>
            </w:pPr>
            <w:r w:rsidRPr="00091791">
              <w:rPr>
                <w:b/>
                <w:bCs/>
                <w:color w:val="314E3B" w:themeColor="accent6" w:themeShade="BF"/>
              </w:rPr>
              <w:t>No School</w:t>
            </w: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5D309E0" w14:textId="77777777" w:rsidR="00956F9C" w:rsidRPr="000B0A7D" w:rsidRDefault="00956F9C" w:rsidP="009B532E">
            <w:pPr>
              <w:rPr>
                <w:color w:val="314E3B" w:themeColor="accent6" w:themeShade="BF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C2EAF2B" w14:textId="77777777" w:rsidR="00956F9C" w:rsidRPr="000B0A7D" w:rsidRDefault="00956F9C" w:rsidP="009B532E">
            <w:pPr>
              <w:rPr>
                <w:color w:val="314E3B" w:themeColor="accent6" w:themeShade="BF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602C176" w14:textId="77777777" w:rsidR="00956F9C" w:rsidRPr="00872CC6" w:rsidRDefault="00956F9C" w:rsidP="009B532E">
            <w:pPr>
              <w:rPr>
                <w:color w:val="262626" w:themeColor="text1" w:themeTint="D9"/>
              </w:rPr>
            </w:pP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2C4B896" w14:textId="77777777" w:rsidR="00956F9C" w:rsidRPr="00872CC6" w:rsidRDefault="00956F9C" w:rsidP="009B532E">
            <w:pPr>
              <w:rPr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FEA41D5" w14:textId="77777777" w:rsidR="00956F9C" w:rsidRDefault="00956F9C" w:rsidP="009B532E"/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8EC8595" w14:textId="77777777" w:rsidR="00956F9C" w:rsidRDefault="00956F9C" w:rsidP="009B532E"/>
        </w:tc>
      </w:tr>
      <w:tr w:rsidR="00956F9C" w:rsidRPr="00004954" w14:paraId="03E17037" w14:textId="77777777" w:rsidTr="009E5384">
        <w:trPr>
          <w:trHeight w:val="34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D8F1F1B" w14:textId="77777777" w:rsidR="00956F9C" w:rsidRPr="00872CC6" w:rsidRDefault="00956F9C" w:rsidP="009B532E">
            <w:pPr>
              <w:rPr>
                <w:color w:val="262626" w:themeColor="text1" w:themeTint="D9"/>
              </w:rPr>
            </w:pP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6A9304A" w14:textId="77777777" w:rsidR="00956F9C" w:rsidRPr="00872CC6" w:rsidRDefault="00956F9C" w:rsidP="009B532E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33AE6CC9" w14:textId="77777777" w:rsidR="00956F9C" w:rsidRPr="00872CC6" w:rsidRDefault="00956F9C" w:rsidP="009B532E">
            <w:pPr>
              <w:rPr>
                <w:color w:val="262626" w:themeColor="text1" w:themeTint="D9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4590360F" w14:textId="77777777" w:rsidR="00956F9C" w:rsidRPr="00872CC6" w:rsidRDefault="00956F9C" w:rsidP="009B532E">
            <w:pPr>
              <w:rPr>
                <w:color w:val="262626" w:themeColor="text1" w:themeTint="D9"/>
              </w:rPr>
            </w:pP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4876AB86" w14:textId="77777777" w:rsidR="00956F9C" w:rsidRPr="00872CC6" w:rsidRDefault="00956F9C" w:rsidP="009B532E">
            <w:pPr>
              <w:rPr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0B9F17DD" w14:textId="77777777" w:rsidR="00956F9C" w:rsidRPr="00004954" w:rsidRDefault="00956F9C" w:rsidP="009B532E">
            <w:pPr>
              <w:rPr>
                <w:color w:val="60A489" w:themeColor="accent5" w:themeShade="BF"/>
              </w:rPr>
            </w:pP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71632723" w14:textId="77777777" w:rsidR="00956F9C" w:rsidRPr="00004954" w:rsidRDefault="00956F9C" w:rsidP="009B532E">
            <w:pPr>
              <w:rPr>
                <w:color w:val="60A489" w:themeColor="accent5" w:themeShade="BF"/>
              </w:rPr>
            </w:pPr>
          </w:p>
        </w:tc>
      </w:tr>
      <w:tr w:rsidR="00956F9C" w14:paraId="323742F9" w14:textId="77777777" w:rsidTr="009E5384">
        <w:trPr>
          <w:trHeight w:val="102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A9AA340" w14:textId="77777777" w:rsidR="00956F9C" w:rsidRPr="00872CC6" w:rsidRDefault="00956F9C" w:rsidP="009B532E">
            <w:pPr>
              <w:rPr>
                <w:color w:val="262626" w:themeColor="text1" w:themeTint="D9"/>
              </w:rPr>
            </w:pP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975D413" w14:textId="77777777" w:rsidR="00956F9C" w:rsidRPr="00872CC6" w:rsidRDefault="00956F9C" w:rsidP="009B532E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855A043" w14:textId="77777777" w:rsidR="00956F9C" w:rsidRPr="00872CC6" w:rsidRDefault="00956F9C" w:rsidP="009B532E">
            <w:pPr>
              <w:rPr>
                <w:color w:val="262626" w:themeColor="text1" w:themeTint="D9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7F20F7E" w14:textId="77777777" w:rsidR="00956F9C" w:rsidRPr="00872CC6" w:rsidRDefault="00956F9C" w:rsidP="009B532E">
            <w:pPr>
              <w:rPr>
                <w:color w:val="262626" w:themeColor="text1" w:themeTint="D9"/>
              </w:rPr>
            </w:pP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C4936DB" w14:textId="77777777" w:rsidR="00956F9C" w:rsidRPr="00872CC6" w:rsidRDefault="00956F9C" w:rsidP="009B532E">
            <w:pPr>
              <w:rPr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FCA407C" w14:textId="77777777" w:rsidR="00956F9C" w:rsidRDefault="00956F9C" w:rsidP="009B532E"/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D188F1D" w14:textId="77777777" w:rsidR="00956F9C" w:rsidRDefault="00956F9C" w:rsidP="009B532E"/>
        </w:tc>
      </w:tr>
      <w:tr w:rsidR="009E5384" w14:paraId="6142A3FB" w14:textId="77777777" w:rsidTr="009E5384">
        <w:trPr>
          <w:trHeight w:val="397"/>
        </w:trPr>
        <w:tc>
          <w:tcPr>
            <w:tcW w:w="4758" w:type="dxa"/>
            <w:gridSpan w:val="2"/>
            <w:vMerge w:val="restart"/>
          </w:tcPr>
          <w:p w14:paraId="34BE5CD7" w14:textId="504E08BA" w:rsidR="009E5384" w:rsidRPr="000357C6" w:rsidRDefault="009E5384" w:rsidP="009B532E">
            <w:pPr>
              <w:pStyle w:val="Month"/>
            </w:pPr>
            <w:r>
              <w:lastRenderedPageBreak/>
              <w:t xml:space="preserve">March </w:t>
            </w:r>
          </w:p>
        </w:tc>
        <w:tc>
          <w:tcPr>
            <w:tcW w:w="2378" w:type="dxa"/>
            <w:vMerge w:val="restart"/>
          </w:tcPr>
          <w:p w14:paraId="05FC65F9" w14:textId="77777777" w:rsidR="009E5384" w:rsidRPr="00872CC6" w:rsidRDefault="009E5384" w:rsidP="009B532E">
            <w:pPr>
              <w:pStyle w:val="Year"/>
            </w:pPr>
            <w:r>
              <w:t>2023</w:t>
            </w:r>
          </w:p>
        </w:tc>
        <w:tc>
          <w:tcPr>
            <w:tcW w:w="1197" w:type="dxa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EE0A7F8" w14:textId="77777777" w:rsidR="009E5384" w:rsidRDefault="009E5384" w:rsidP="009B532E"/>
        </w:tc>
        <w:tc>
          <w:tcPr>
            <w:tcW w:w="2377" w:type="dxa"/>
            <w:gridSpan w:val="2"/>
            <w:tcBorders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4B98BCDE" w14:textId="77777777" w:rsidR="009E5384" w:rsidRDefault="009E5384" w:rsidP="009B532E"/>
        </w:tc>
        <w:tc>
          <w:tcPr>
            <w:tcW w:w="1198" w:type="dxa"/>
            <w:tcBorders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D928071" w14:textId="77777777" w:rsidR="009E5384" w:rsidRDefault="009E5384" w:rsidP="009B532E"/>
        </w:tc>
        <w:tc>
          <w:tcPr>
            <w:tcW w:w="3070" w:type="dxa"/>
            <w:gridSpan w:val="2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8564931" w14:textId="77777777" w:rsidR="009E5384" w:rsidRDefault="009E5384" w:rsidP="009B532E"/>
        </w:tc>
      </w:tr>
      <w:tr w:rsidR="009E5384" w14:paraId="7E8972E0" w14:textId="77777777" w:rsidTr="009E5384">
        <w:trPr>
          <w:trHeight w:val="397"/>
        </w:trPr>
        <w:tc>
          <w:tcPr>
            <w:tcW w:w="4758" w:type="dxa"/>
            <w:gridSpan w:val="2"/>
            <w:vMerge/>
          </w:tcPr>
          <w:p w14:paraId="5499C374" w14:textId="77777777" w:rsidR="009E5384" w:rsidRDefault="009E5384" w:rsidP="009B532E"/>
        </w:tc>
        <w:tc>
          <w:tcPr>
            <w:tcW w:w="2378" w:type="dxa"/>
            <w:vMerge/>
          </w:tcPr>
          <w:p w14:paraId="29EC08DE" w14:textId="77777777" w:rsidR="009E5384" w:rsidRPr="00A93D4E" w:rsidRDefault="009E5384" w:rsidP="009B532E">
            <w:pPr>
              <w:rPr>
                <w:b/>
                <w:bCs/>
              </w:rPr>
            </w:pPr>
          </w:p>
        </w:tc>
        <w:tc>
          <w:tcPr>
            <w:tcW w:w="1197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5F1CEA50" w14:textId="77777777" w:rsidR="009E5384" w:rsidRDefault="009E5384" w:rsidP="009B532E"/>
        </w:tc>
        <w:tc>
          <w:tcPr>
            <w:tcW w:w="2377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7355EBB5" w14:textId="77777777" w:rsidR="009E5384" w:rsidRDefault="009E5384" w:rsidP="009B532E"/>
        </w:tc>
        <w:tc>
          <w:tcPr>
            <w:tcW w:w="1198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42406721" w14:textId="77777777" w:rsidR="009E5384" w:rsidRDefault="009E5384" w:rsidP="009B532E"/>
        </w:tc>
        <w:tc>
          <w:tcPr>
            <w:tcW w:w="3070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BC137E0" w14:textId="77777777" w:rsidR="009E5384" w:rsidRDefault="009E5384" w:rsidP="009B532E"/>
        </w:tc>
      </w:tr>
      <w:tr w:rsidR="009E5384" w14:paraId="68A0CB32" w14:textId="77777777" w:rsidTr="009E5384">
        <w:trPr>
          <w:trHeight w:val="397"/>
        </w:trPr>
        <w:tc>
          <w:tcPr>
            <w:tcW w:w="4758" w:type="dxa"/>
            <w:gridSpan w:val="2"/>
            <w:vMerge/>
          </w:tcPr>
          <w:p w14:paraId="7A08E7CB" w14:textId="77777777" w:rsidR="009E5384" w:rsidRDefault="009E5384" w:rsidP="009B532E"/>
        </w:tc>
        <w:tc>
          <w:tcPr>
            <w:tcW w:w="2378" w:type="dxa"/>
            <w:vMerge/>
          </w:tcPr>
          <w:p w14:paraId="42B150A8" w14:textId="77777777" w:rsidR="009E5384" w:rsidRPr="00A93D4E" w:rsidRDefault="009E5384" w:rsidP="009B532E">
            <w:pPr>
              <w:rPr>
                <w:b/>
                <w:bCs/>
              </w:rPr>
            </w:pPr>
          </w:p>
        </w:tc>
        <w:tc>
          <w:tcPr>
            <w:tcW w:w="1197" w:type="dxa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277004E4" w14:textId="77777777" w:rsidR="009E5384" w:rsidRDefault="009E5384" w:rsidP="009B532E"/>
        </w:tc>
        <w:tc>
          <w:tcPr>
            <w:tcW w:w="2377" w:type="dxa"/>
            <w:gridSpan w:val="2"/>
            <w:tcBorders>
              <w:top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0F7859BA" w14:textId="77777777" w:rsidR="009E5384" w:rsidRDefault="009E5384" w:rsidP="009B532E"/>
        </w:tc>
        <w:tc>
          <w:tcPr>
            <w:tcW w:w="1198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1716DF35" w14:textId="77777777" w:rsidR="009E5384" w:rsidRDefault="009E5384" w:rsidP="009B532E"/>
        </w:tc>
        <w:tc>
          <w:tcPr>
            <w:tcW w:w="3070" w:type="dxa"/>
            <w:gridSpan w:val="2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637DB54A" w14:textId="77777777" w:rsidR="009E5384" w:rsidRDefault="009E5384" w:rsidP="009B532E"/>
        </w:tc>
      </w:tr>
      <w:tr w:rsidR="009E5384" w:rsidRPr="00872CC6" w14:paraId="136D81D5" w14:textId="77777777" w:rsidTr="009E5384">
        <w:trPr>
          <w:cantSplit/>
          <w:trHeight w:val="964"/>
        </w:trPr>
        <w:tc>
          <w:tcPr>
            <w:tcW w:w="2379" w:type="dxa"/>
            <w:tcBorders>
              <w:bottom w:val="single" w:sz="8" w:space="0" w:color="FFFFFF" w:themeColor="background1"/>
            </w:tcBorders>
            <w:shd w:val="clear" w:color="auto" w:fill="121E2C" w:themeFill="accent1" w:themeFillShade="80"/>
            <w:textDirection w:val="btLr"/>
            <w:vAlign w:val="bottom"/>
          </w:tcPr>
          <w:p w14:paraId="7BA02BE8" w14:textId="77777777" w:rsidR="009E5384" w:rsidRPr="00872CC6" w:rsidRDefault="00B26922" w:rsidP="009B532E">
            <w:pPr>
              <w:pStyle w:val="DayoftheWeek"/>
            </w:pPr>
            <w:sdt>
              <w:sdtPr>
                <w:id w:val="1906413246"/>
                <w:placeholder>
                  <w:docPart w:val="98E9B2AF0F32492E8BC45A9DA53E63E5"/>
                </w:placeholder>
                <w:temporary/>
                <w:showingPlcHdr/>
                <w15:appearance w15:val="hidden"/>
              </w:sdtPr>
              <w:sdtEndPr/>
              <w:sdtContent>
                <w:r w:rsidR="009E5384" w:rsidRPr="00F65B25">
                  <w:t>MON</w:t>
                </w:r>
              </w:sdtContent>
            </w:sdt>
          </w:p>
        </w:tc>
        <w:tc>
          <w:tcPr>
            <w:tcW w:w="2379" w:type="dxa"/>
            <w:tcBorders>
              <w:bottom w:val="single" w:sz="8" w:space="0" w:color="FFFFFF" w:themeColor="background1"/>
            </w:tcBorders>
            <w:shd w:val="clear" w:color="auto" w:fill="1B2D42" w:themeFill="accent1" w:themeFillShade="BF"/>
            <w:textDirection w:val="btLr"/>
            <w:vAlign w:val="bottom"/>
          </w:tcPr>
          <w:p w14:paraId="4AC14EF4" w14:textId="77777777" w:rsidR="009E5384" w:rsidRPr="00872CC6" w:rsidRDefault="00B26922" w:rsidP="009B532E">
            <w:pPr>
              <w:pStyle w:val="DayoftheWeek"/>
            </w:pPr>
            <w:sdt>
              <w:sdtPr>
                <w:id w:val="1879515556"/>
                <w:placeholder>
                  <w:docPart w:val="60BEAC3D88934D389C0874562400ECED"/>
                </w:placeholder>
                <w:temporary/>
                <w:showingPlcHdr/>
                <w15:appearance w15:val="hidden"/>
              </w:sdtPr>
              <w:sdtEndPr/>
              <w:sdtContent>
                <w:r w:rsidR="009E5384">
                  <w:t>TUE</w:t>
                </w:r>
              </w:sdtContent>
            </w:sdt>
          </w:p>
        </w:tc>
        <w:tc>
          <w:tcPr>
            <w:tcW w:w="2378" w:type="dxa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74FEC13A" w14:textId="77777777" w:rsidR="009E5384" w:rsidRPr="00872CC6" w:rsidRDefault="00B26922" w:rsidP="009B532E">
            <w:pPr>
              <w:pStyle w:val="DayoftheWeek"/>
            </w:pPr>
            <w:sdt>
              <w:sdtPr>
                <w:id w:val="-475925778"/>
                <w:placeholder>
                  <w:docPart w:val="C0753DB6003746648A29D3E9595C9471"/>
                </w:placeholder>
                <w:temporary/>
                <w:showingPlcHdr/>
                <w15:appearance w15:val="hidden"/>
              </w:sdtPr>
              <w:sdtEndPr/>
              <w:sdtContent>
                <w:r w:rsidR="009E5384" w:rsidRPr="00F65B25">
                  <w:t>WED</w:t>
                </w:r>
              </w:sdtContent>
            </w:sdt>
          </w:p>
        </w:tc>
        <w:tc>
          <w:tcPr>
            <w:tcW w:w="2388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6C47BF0F" w14:textId="77777777" w:rsidR="009E5384" w:rsidRPr="00872CC6" w:rsidRDefault="00B26922" w:rsidP="009B532E">
            <w:pPr>
              <w:pStyle w:val="DayoftheWeek"/>
            </w:pPr>
            <w:sdt>
              <w:sdtPr>
                <w:id w:val="354782215"/>
                <w:placeholder>
                  <w:docPart w:val="2DD95BB77FBB42458094420B11564B9A"/>
                </w:placeholder>
                <w:temporary/>
                <w:showingPlcHdr/>
                <w15:appearance w15:val="hidden"/>
              </w:sdtPr>
              <w:sdtEndPr/>
              <w:sdtContent>
                <w:r w:rsidR="009E5384" w:rsidRPr="00F65B25">
                  <w:t>THU</w:t>
                </w:r>
              </w:sdtContent>
            </w:sdt>
          </w:p>
        </w:tc>
        <w:tc>
          <w:tcPr>
            <w:tcW w:w="2384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17799F5C" w14:textId="77777777" w:rsidR="009E5384" w:rsidRPr="00872CC6" w:rsidRDefault="00B26922" w:rsidP="009B532E">
            <w:pPr>
              <w:pStyle w:val="DayoftheWeek"/>
            </w:pPr>
            <w:sdt>
              <w:sdtPr>
                <w:id w:val="1113480007"/>
                <w:placeholder>
                  <w:docPart w:val="F4B74AD337D9411A9D3030D712CAB68A"/>
                </w:placeholder>
                <w:temporary/>
                <w:showingPlcHdr/>
                <w15:appearance w15:val="hidden"/>
              </w:sdtPr>
              <w:sdtEndPr/>
              <w:sdtContent>
                <w:r w:rsidR="009E5384" w:rsidRPr="00F65B25">
                  <w:t>FRI</w:t>
                </w:r>
              </w:sdtContent>
            </w:sdt>
          </w:p>
        </w:tc>
        <w:tc>
          <w:tcPr>
            <w:tcW w:w="1535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2FE3381B" w14:textId="77777777" w:rsidR="009E5384" w:rsidRPr="00872CC6" w:rsidRDefault="00B26922" w:rsidP="009B532E">
            <w:pPr>
              <w:pStyle w:val="DayoftheWeek"/>
            </w:pPr>
            <w:sdt>
              <w:sdtPr>
                <w:id w:val="450595516"/>
                <w:placeholder>
                  <w:docPart w:val="E5C573E5419C472F8F57F0290ADA293A"/>
                </w:placeholder>
                <w:temporary/>
                <w:showingPlcHdr/>
                <w15:appearance w15:val="hidden"/>
              </w:sdtPr>
              <w:sdtEndPr/>
              <w:sdtContent>
                <w:r w:rsidR="009E5384" w:rsidRPr="00F65B25">
                  <w:t>SAT</w:t>
                </w:r>
              </w:sdtContent>
            </w:sdt>
          </w:p>
        </w:tc>
        <w:tc>
          <w:tcPr>
            <w:tcW w:w="1535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3AEC39AD" w14:textId="77777777" w:rsidR="009E5384" w:rsidRPr="00872CC6" w:rsidRDefault="00B26922" w:rsidP="009B532E">
            <w:pPr>
              <w:pStyle w:val="DayoftheWeek"/>
            </w:pPr>
            <w:sdt>
              <w:sdtPr>
                <w:id w:val="-1605502770"/>
                <w:placeholder>
                  <w:docPart w:val="34A6D8F064C747CA84F9193CF761DB37"/>
                </w:placeholder>
                <w:temporary/>
                <w:showingPlcHdr/>
                <w15:appearance w15:val="hidden"/>
              </w:sdtPr>
              <w:sdtEndPr/>
              <w:sdtContent>
                <w:r w:rsidR="009E5384" w:rsidRPr="00F65B25">
                  <w:t>SUN</w:t>
                </w:r>
              </w:sdtContent>
            </w:sdt>
          </w:p>
        </w:tc>
      </w:tr>
      <w:tr w:rsidR="009E5384" w:rsidRPr="00872CC6" w14:paraId="499676F9" w14:textId="77777777" w:rsidTr="009E5384">
        <w:trPr>
          <w:trHeight w:val="34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B1A9601" w14:textId="77777777" w:rsidR="009E5384" w:rsidRPr="00872CC6" w:rsidRDefault="009E5384" w:rsidP="009B532E">
            <w:pPr>
              <w:rPr>
                <w:color w:val="262626" w:themeColor="text1" w:themeTint="D9"/>
              </w:rPr>
            </w:pP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5F98518" w14:textId="77777777" w:rsidR="009E5384" w:rsidRPr="00872CC6" w:rsidRDefault="009E5384" w:rsidP="009B532E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073D6BE" w14:textId="77777777" w:rsidR="009E5384" w:rsidRPr="00872CC6" w:rsidRDefault="009E5384" w:rsidP="009B532E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1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701F596" w14:textId="77777777" w:rsidR="009E5384" w:rsidRPr="00872CC6" w:rsidRDefault="009E5384" w:rsidP="009B532E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2</w:t>
            </w: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1376F09" w14:textId="77777777" w:rsidR="009E5384" w:rsidRPr="00872CC6" w:rsidRDefault="009E5384" w:rsidP="009B532E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3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6AB6EBB" w14:textId="77777777" w:rsidR="009E5384" w:rsidRPr="00872CC6" w:rsidRDefault="009E5384" w:rsidP="009B532E">
            <w:pPr>
              <w:pStyle w:val="Weekend"/>
            </w:pPr>
            <w:r>
              <w:t>4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9C3DA31" w14:textId="77777777" w:rsidR="009E5384" w:rsidRPr="00872CC6" w:rsidRDefault="009E5384" w:rsidP="009B532E">
            <w:pPr>
              <w:pStyle w:val="Weekend"/>
            </w:pPr>
            <w:r>
              <w:t>5</w:t>
            </w:r>
          </w:p>
        </w:tc>
      </w:tr>
      <w:tr w:rsidR="009E5384" w14:paraId="27556668" w14:textId="77777777" w:rsidTr="009E5384">
        <w:trPr>
          <w:trHeight w:val="102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C5EFAE3" w14:textId="77777777" w:rsidR="009E5384" w:rsidRPr="00872CC6" w:rsidRDefault="009E5384" w:rsidP="009B532E">
            <w:pPr>
              <w:rPr>
                <w:color w:val="262626" w:themeColor="text1" w:themeTint="D9"/>
              </w:rPr>
            </w:pP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2CB946E" w14:textId="77777777" w:rsidR="009E5384" w:rsidRPr="00872CC6" w:rsidRDefault="009E5384" w:rsidP="009B532E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70A221D" w14:textId="5CB1A7B4" w:rsidR="009E5384" w:rsidRPr="00872CC6" w:rsidRDefault="009E5384" w:rsidP="009B532E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 xml:space="preserve"> 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ACBB0CB" w14:textId="267B7FF4" w:rsidR="009E5384" w:rsidRPr="00872CC6" w:rsidRDefault="009E5384" w:rsidP="009B532E">
            <w:pPr>
              <w:rPr>
                <w:color w:val="262626" w:themeColor="text1" w:themeTint="D9"/>
              </w:rPr>
            </w:pP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34A11B2" w14:textId="36096669" w:rsidR="009E5384" w:rsidRPr="00872CC6" w:rsidRDefault="00170444" w:rsidP="009B532E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Basketball/Cheer Banquet</w:t>
            </w: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B95AB1D" w14:textId="77777777" w:rsidR="009E5384" w:rsidRDefault="009E5384" w:rsidP="009B532E">
            <w:pPr>
              <w:pStyle w:val="Weekend"/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7D23C06" w14:textId="77777777" w:rsidR="009E5384" w:rsidRDefault="009E5384" w:rsidP="009B532E">
            <w:pPr>
              <w:pStyle w:val="Weekend"/>
            </w:pPr>
          </w:p>
        </w:tc>
      </w:tr>
      <w:tr w:rsidR="009E5384" w:rsidRPr="00872CC6" w14:paraId="5B8E6D0F" w14:textId="77777777" w:rsidTr="009E5384">
        <w:trPr>
          <w:trHeight w:val="34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2466E6A" w14:textId="77777777" w:rsidR="009E5384" w:rsidRPr="00872CC6" w:rsidRDefault="009E5384" w:rsidP="009B532E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6</w:t>
            </w: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30688B0" w14:textId="77777777" w:rsidR="009E5384" w:rsidRPr="00872CC6" w:rsidRDefault="009E5384" w:rsidP="009B532E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7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CB699E9" w14:textId="77777777" w:rsidR="009E5384" w:rsidRPr="00872CC6" w:rsidRDefault="009E5384" w:rsidP="009B532E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8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43B4E8C" w14:textId="77777777" w:rsidR="009E5384" w:rsidRPr="00872CC6" w:rsidRDefault="009E5384" w:rsidP="009B532E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9</w:t>
            </w: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2410E9A" w14:textId="77777777" w:rsidR="009E5384" w:rsidRPr="00872CC6" w:rsidRDefault="009E5384" w:rsidP="009B532E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10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4D9F732" w14:textId="77777777" w:rsidR="009E5384" w:rsidRPr="00872CC6" w:rsidRDefault="009E5384" w:rsidP="009B532E">
            <w:pPr>
              <w:pStyle w:val="Weekend"/>
            </w:pPr>
            <w:r>
              <w:t>11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8ED1D6C" w14:textId="77777777" w:rsidR="009E5384" w:rsidRPr="00872CC6" w:rsidRDefault="009E5384" w:rsidP="009B532E">
            <w:pPr>
              <w:pStyle w:val="Weekend"/>
            </w:pPr>
            <w:r>
              <w:t>12</w:t>
            </w:r>
          </w:p>
        </w:tc>
      </w:tr>
      <w:tr w:rsidR="009E5384" w14:paraId="456CB453" w14:textId="77777777" w:rsidTr="009E5384">
        <w:trPr>
          <w:trHeight w:val="102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1FAB477" w14:textId="76B00857" w:rsidR="009E5384" w:rsidRPr="00872CC6" w:rsidRDefault="009E5384" w:rsidP="009B532E">
            <w:pPr>
              <w:rPr>
                <w:color w:val="262626" w:themeColor="text1" w:themeTint="D9"/>
              </w:rPr>
            </w:pP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E7B29CE" w14:textId="77777777" w:rsidR="009E5384" w:rsidRDefault="009E5384" w:rsidP="009B532E">
            <w:pPr>
              <w:rPr>
                <w:color w:val="262626" w:themeColor="text1" w:themeTint="D9"/>
              </w:rPr>
            </w:pPr>
          </w:p>
          <w:p w14:paraId="05FFB3EC" w14:textId="77777777" w:rsidR="009E5384" w:rsidRPr="00872CC6" w:rsidRDefault="009E5384" w:rsidP="009B532E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DA62540" w14:textId="77777777" w:rsidR="009E5384" w:rsidRPr="00872CC6" w:rsidRDefault="009E5384" w:rsidP="009B532E">
            <w:pPr>
              <w:rPr>
                <w:color w:val="262626" w:themeColor="text1" w:themeTint="D9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9EFCACA" w14:textId="6AE88C21" w:rsidR="009E5384" w:rsidRPr="00872CC6" w:rsidRDefault="009E5384" w:rsidP="009B532E">
            <w:pPr>
              <w:rPr>
                <w:color w:val="262626" w:themeColor="text1" w:themeTint="D9"/>
              </w:rPr>
            </w:pP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F43663F" w14:textId="77777777" w:rsidR="009E5384" w:rsidRDefault="009E5384" w:rsidP="009B532E">
            <w:pPr>
              <w:rPr>
                <w:color w:val="C00000"/>
              </w:rPr>
            </w:pPr>
          </w:p>
          <w:p w14:paraId="07B667F1" w14:textId="77777777" w:rsidR="009E5384" w:rsidRPr="00872CC6" w:rsidRDefault="009E5384" w:rsidP="009B532E">
            <w:pPr>
              <w:rPr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BBE2F23" w14:textId="77777777" w:rsidR="009E5384" w:rsidRDefault="009E5384" w:rsidP="009B532E">
            <w:pPr>
              <w:pStyle w:val="Weekend"/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A234075" w14:textId="77777777" w:rsidR="009E5384" w:rsidRDefault="009E5384" w:rsidP="009B532E">
            <w:pPr>
              <w:pStyle w:val="Weekend"/>
            </w:pPr>
          </w:p>
        </w:tc>
      </w:tr>
      <w:tr w:rsidR="009E5384" w:rsidRPr="00872CC6" w14:paraId="66B33A0B" w14:textId="77777777" w:rsidTr="009E5384">
        <w:trPr>
          <w:trHeight w:val="34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64EBC99" w14:textId="77777777" w:rsidR="009E5384" w:rsidRPr="00872CC6" w:rsidRDefault="009E5384" w:rsidP="009B532E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13</w:t>
            </w: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5A641BA" w14:textId="77777777" w:rsidR="009E5384" w:rsidRPr="00872CC6" w:rsidRDefault="009E5384" w:rsidP="009B532E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14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6345810" w14:textId="77777777" w:rsidR="009E5384" w:rsidRPr="00872CC6" w:rsidRDefault="009E5384" w:rsidP="009B532E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15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12308F8" w14:textId="77777777" w:rsidR="009E5384" w:rsidRPr="00872CC6" w:rsidRDefault="009E5384" w:rsidP="009B532E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16</w:t>
            </w: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81C03E8" w14:textId="77777777" w:rsidR="009E5384" w:rsidRPr="00872CC6" w:rsidRDefault="009E5384" w:rsidP="009B532E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17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5CED831" w14:textId="77777777" w:rsidR="009E5384" w:rsidRPr="00872CC6" w:rsidRDefault="009E5384" w:rsidP="009B532E">
            <w:pPr>
              <w:pStyle w:val="Weekend"/>
            </w:pPr>
            <w:r>
              <w:t>18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B487B69" w14:textId="77777777" w:rsidR="009E5384" w:rsidRPr="00872CC6" w:rsidRDefault="009E5384" w:rsidP="009B532E">
            <w:pPr>
              <w:pStyle w:val="Weekend"/>
            </w:pPr>
            <w:r>
              <w:t>19</w:t>
            </w:r>
          </w:p>
        </w:tc>
      </w:tr>
      <w:tr w:rsidR="009E5384" w14:paraId="21160651" w14:textId="77777777" w:rsidTr="009E5384">
        <w:trPr>
          <w:trHeight w:val="102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4C69C1B" w14:textId="77777777" w:rsidR="009E5384" w:rsidRPr="00872CC6" w:rsidRDefault="009E5384" w:rsidP="009B532E">
            <w:pPr>
              <w:rPr>
                <w:color w:val="262626" w:themeColor="text1" w:themeTint="D9"/>
              </w:rPr>
            </w:pP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25F5EB2" w14:textId="4043736E" w:rsidR="009E5384" w:rsidRPr="00872CC6" w:rsidRDefault="009E5384" w:rsidP="009B532E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FC0B6EB" w14:textId="77777777" w:rsidR="009E5384" w:rsidRPr="00872CC6" w:rsidRDefault="009E5384" w:rsidP="009B532E">
            <w:pPr>
              <w:rPr>
                <w:color w:val="262626" w:themeColor="text1" w:themeTint="D9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CF1B9F6" w14:textId="77777777" w:rsidR="009E5384" w:rsidRPr="00872CC6" w:rsidRDefault="009E5384" w:rsidP="009E5384">
            <w:pPr>
              <w:rPr>
                <w:color w:val="262626" w:themeColor="text1" w:themeTint="D9"/>
              </w:rPr>
            </w:pP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077EE4E" w14:textId="77777777" w:rsidR="009E5384" w:rsidRPr="00872CC6" w:rsidRDefault="009E5384" w:rsidP="009B532E">
            <w:pPr>
              <w:rPr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3FDFB4F" w14:textId="77777777" w:rsidR="009E5384" w:rsidRDefault="009E5384" w:rsidP="009B532E">
            <w:pPr>
              <w:pStyle w:val="Weekend"/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19EB86D" w14:textId="77777777" w:rsidR="009E5384" w:rsidRDefault="009E5384" w:rsidP="009B532E">
            <w:pPr>
              <w:pStyle w:val="Weekend"/>
            </w:pPr>
          </w:p>
        </w:tc>
      </w:tr>
      <w:tr w:rsidR="009E5384" w:rsidRPr="00004954" w14:paraId="0BB03AA4" w14:textId="77777777" w:rsidTr="009E5384">
        <w:trPr>
          <w:trHeight w:val="34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4FD074C" w14:textId="77777777" w:rsidR="009E5384" w:rsidRPr="00872CC6" w:rsidRDefault="009E5384" w:rsidP="009B532E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20</w:t>
            </w: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A0DDF73" w14:textId="77777777" w:rsidR="009E5384" w:rsidRPr="00872CC6" w:rsidRDefault="009E5384" w:rsidP="009B532E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21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1422DBF" w14:textId="77777777" w:rsidR="009E5384" w:rsidRPr="00872CC6" w:rsidRDefault="009E5384" w:rsidP="009B532E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22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2E1D29A" w14:textId="77777777" w:rsidR="009E5384" w:rsidRPr="00872CC6" w:rsidRDefault="009E5384" w:rsidP="009B532E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23</w:t>
            </w: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C592C18" w14:textId="77777777" w:rsidR="009E5384" w:rsidRPr="00872CC6" w:rsidRDefault="009E5384" w:rsidP="009B532E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24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3FD7FDE" w14:textId="77777777" w:rsidR="009E5384" w:rsidRPr="00004954" w:rsidRDefault="009E5384" w:rsidP="009B532E">
            <w:pPr>
              <w:pStyle w:val="Weekend"/>
            </w:pPr>
            <w:r>
              <w:t>25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F1F37E6" w14:textId="77777777" w:rsidR="009E5384" w:rsidRPr="00004954" w:rsidRDefault="009E5384" w:rsidP="009B532E">
            <w:pPr>
              <w:pStyle w:val="Weekend"/>
            </w:pPr>
            <w:r>
              <w:t>26</w:t>
            </w:r>
          </w:p>
        </w:tc>
      </w:tr>
      <w:tr w:rsidR="009E5384" w14:paraId="689A276B" w14:textId="77777777" w:rsidTr="009E5384">
        <w:trPr>
          <w:trHeight w:val="102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2C64F04" w14:textId="76930B37" w:rsidR="009E5384" w:rsidRPr="00091791" w:rsidRDefault="009E5384" w:rsidP="009B532E">
            <w:pPr>
              <w:rPr>
                <w:b/>
                <w:bCs/>
                <w:color w:val="314E3B" w:themeColor="accent6" w:themeShade="BF"/>
              </w:rPr>
            </w:pP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CD21117" w14:textId="77777777" w:rsidR="009E5384" w:rsidRPr="000B0A7D" w:rsidRDefault="009E5384" w:rsidP="009B532E">
            <w:pPr>
              <w:rPr>
                <w:color w:val="314E3B" w:themeColor="accent6" w:themeShade="BF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1E66184" w14:textId="77777777" w:rsidR="009E5384" w:rsidRPr="000B0A7D" w:rsidRDefault="009E5384" w:rsidP="009B532E">
            <w:pPr>
              <w:rPr>
                <w:color w:val="314E3B" w:themeColor="accent6" w:themeShade="BF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E3804B3" w14:textId="77777777" w:rsidR="009E5384" w:rsidRPr="00872CC6" w:rsidRDefault="009E5384" w:rsidP="009B532E">
            <w:pPr>
              <w:rPr>
                <w:color w:val="262626" w:themeColor="text1" w:themeTint="D9"/>
              </w:rPr>
            </w:pP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619060B" w14:textId="77777777" w:rsidR="009E5384" w:rsidRPr="00872CC6" w:rsidRDefault="009E5384" w:rsidP="009B532E">
            <w:pPr>
              <w:rPr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909A49E" w14:textId="77777777" w:rsidR="009E5384" w:rsidRDefault="009E5384" w:rsidP="009B532E">
            <w:pPr>
              <w:pStyle w:val="Weekend"/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1FD2C53" w14:textId="77777777" w:rsidR="009E5384" w:rsidRDefault="009E5384" w:rsidP="009B532E">
            <w:pPr>
              <w:pStyle w:val="Weekend"/>
            </w:pPr>
          </w:p>
        </w:tc>
      </w:tr>
      <w:tr w:rsidR="009E5384" w:rsidRPr="00004954" w14:paraId="3F414B12" w14:textId="77777777" w:rsidTr="009E5384">
        <w:trPr>
          <w:trHeight w:val="34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CE727B6" w14:textId="77777777" w:rsidR="009E5384" w:rsidRPr="00872CC6" w:rsidRDefault="009E5384" w:rsidP="009B532E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27</w:t>
            </w: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AEB5AEA" w14:textId="77777777" w:rsidR="009E5384" w:rsidRPr="00872CC6" w:rsidRDefault="009E5384" w:rsidP="009B532E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28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20BAF21" w14:textId="77777777" w:rsidR="009E5384" w:rsidRPr="00872CC6" w:rsidRDefault="009E5384" w:rsidP="009B532E">
            <w:pPr>
              <w:rPr>
                <w:color w:val="262626" w:themeColor="text1" w:themeTint="D9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54A62F3" w14:textId="77777777" w:rsidR="009E5384" w:rsidRPr="00872CC6" w:rsidRDefault="009E5384" w:rsidP="009B532E">
            <w:pPr>
              <w:rPr>
                <w:color w:val="262626" w:themeColor="text1" w:themeTint="D9"/>
              </w:rPr>
            </w:pP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1C2D594" w14:textId="77777777" w:rsidR="009E5384" w:rsidRPr="00872CC6" w:rsidRDefault="009E5384" w:rsidP="009B532E">
            <w:pPr>
              <w:rPr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A884550" w14:textId="77777777" w:rsidR="009E5384" w:rsidRPr="00004954" w:rsidRDefault="009E5384" w:rsidP="009B532E">
            <w:pPr>
              <w:pStyle w:val="Weekend"/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8D7F0E4" w14:textId="77777777" w:rsidR="009E5384" w:rsidRPr="00004954" w:rsidRDefault="009E5384" w:rsidP="009B532E">
            <w:pPr>
              <w:rPr>
                <w:color w:val="60A489" w:themeColor="accent5" w:themeShade="BF"/>
              </w:rPr>
            </w:pPr>
          </w:p>
        </w:tc>
      </w:tr>
      <w:tr w:rsidR="009E5384" w14:paraId="33709185" w14:textId="77777777" w:rsidTr="009E5384">
        <w:trPr>
          <w:trHeight w:val="102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6E9CF20" w14:textId="12B64C1F" w:rsidR="009E5384" w:rsidRPr="000B0A7D" w:rsidRDefault="009E5384" w:rsidP="009B532E">
            <w:pPr>
              <w:rPr>
                <w:color w:val="314E3B" w:themeColor="accent6" w:themeShade="BF"/>
              </w:rPr>
            </w:pP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2BBD372" w14:textId="77777777" w:rsidR="009E5384" w:rsidRPr="000B0A7D" w:rsidRDefault="009E5384" w:rsidP="009B532E">
            <w:pPr>
              <w:rPr>
                <w:color w:val="314E3B" w:themeColor="accent6" w:themeShade="BF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AAB8791" w14:textId="77777777" w:rsidR="009E5384" w:rsidRPr="000B0A7D" w:rsidRDefault="009E5384" w:rsidP="009B532E">
            <w:pPr>
              <w:rPr>
                <w:color w:val="314E3B" w:themeColor="accent6" w:themeShade="BF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17CA6A2" w14:textId="77777777" w:rsidR="009E5384" w:rsidRPr="00872CC6" w:rsidRDefault="009E5384" w:rsidP="009B532E">
            <w:pPr>
              <w:rPr>
                <w:color w:val="262626" w:themeColor="text1" w:themeTint="D9"/>
              </w:rPr>
            </w:pP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6117058" w14:textId="77777777" w:rsidR="009E5384" w:rsidRPr="00872CC6" w:rsidRDefault="009E5384" w:rsidP="009B532E">
            <w:pPr>
              <w:rPr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60F8B21" w14:textId="77777777" w:rsidR="009E5384" w:rsidRDefault="009E5384" w:rsidP="009B532E"/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D593C72" w14:textId="77777777" w:rsidR="009E5384" w:rsidRDefault="009E5384" w:rsidP="009B532E"/>
        </w:tc>
      </w:tr>
      <w:tr w:rsidR="009E5384" w:rsidRPr="00004954" w14:paraId="5FCAC91B" w14:textId="77777777" w:rsidTr="009E5384">
        <w:trPr>
          <w:trHeight w:val="34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008B6653" w14:textId="77777777" w:rsidR="009E5384" w:rsidRPr="00872CC6" w:rsidRDefault="009E5384" w:rsidP="009B532E">
            <w:pPr>
              <w:rPr>
                <w:color w:val="262626" w:themeColor="text1" w:themeTint="D9"/>
              </w:rPr>
            </w:pP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7EE12ACE" w14:textId="77777777" w:rsidR="009E5384" w:rsidRPr="00872CC6" w:rsidRDefault="009E5384" w:rsidP="009B532E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1F342AEF" w14:textId="77777777" w:rsidR="009E5384" w:rsidRPr="00872CC6" w:rsidRDefault="009E5384" w:rsidP="009B532E">
            <w:pPr>
              <w:rPr>
                <w:color w:val="262626" w:themeColor="text1" w:themeTint="D9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2F5FC8D9" w14:textId="77777777" w:rsidR="009E5384" w:rsidRPr="00872CC6" w:rsidRDefault="009E5384" w:rsidP="009B532E">
            <w:pPr>
              <w:rPr>
                <w:color w:val="262626" w:themeColor="text1" w:themeTint="D9"/>
              </w:rPr>
            </w:pP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08A90540" w14:textId="77777777" w:rsidR="009E5384" w:rsidRPr="00872CC6" w:rsidRDefault="009E5384" w:rsidP="009B532E">
            <w:pPr>
              <w:rPr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573B289D" w14:textId="77777777" w:rsidR="009E5384" w:rsidRPr="00004954" w:rsidRDefault="009E5384" w:rsidP="009B532E">
            <w:pPr>
              <w:rPr>
                <w:color w:val="60A489" w:themeColor="accent5" w:themeShade="BF"/>
              </w:rPr>
            </w:pP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1391EA00" w14:textId="77777777" w:rsidR="009E5384" w:rsidRPr="00004954" w:rsidRDefault="009E5384" w:rsidP="009B532E">
            <w:pPr>
              <w:rPr>
                <w:color w:val="60A489" w:themeColor="accent5" w:themeShade="BF"/>
              </w:rPr>
            </w:pPr>
          </w:p>
        </w:tc>
      </w:tr>
      <w:tr w:rsidR="009E5384" w14:paraId="7843BCA3" w14:textId="77777777" w:rsidTr="009E5384">
        <w:trPr>
          <w:trHeight w:val="102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191F91D" w14:textId="77777777" w:rsidR="009E5384" w:rsidRPr="00872CC6" w:rsidRDefault="009E5384" w:rsidP="009B532E">
            <w:pPr>
              <w:rPr>
                <w:color w:val="262626" w:themeColor="text1" w:themeTint="D9"/>
              </w:rPr>
            </w:pP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80E7B04" w14:textId="77777777" w:rsidR="009E5384" w:rsidRPr="00872CC6" w:rsidRDefault="009E5384" w:rsidP="009B532E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E922C1C" w14:textId="77777777" w:rsidR="009E5384" w:rsidRPr="00872CC6" w:rsidRDefault="009E5384" w:rsidP="009B532E">
            <w:pPr>
              <w:rPr>
                <w:color w:val="262626" w:themeColor="text1" w:themeTint="D9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8B30372" w14:textId="77777777" w:rsidR="009E5384" w:rsidRPr="00872CC6" w:rsidRDefault="009E5384" w:rsidP="009B532E">
            <w:pPr>
              <w:rPr>
                <w:color w:val="262626" w:themeColor="text1" w:themeTint="D9"/>
              </w:rPr>
            </w:pP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697D4A6" w14:textId="77777777" w:rsidR="009E5384" w:rsidRPr="00872CC6" w:rsidRDefault="009E5384" w:rsidP="009B532E">
            <w:pPr>
              <w:rPr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9C5D2E7" w14:textId="77777777" w:rsidR="009E5384" w:rsidRDefault="009E5384" w:rsidP="009B532E"/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5389F4A" w14:textId="77777777" w:rsidR="009E5384" w:rsidRDefault="009E5384" w:rsidP="009B532E"/>
        </w:tc>
      </w:tr>
    </w:tbl>
    <w:p w14:paraId="0D11129E" w14:textId="77777777" w:rsidR="00956F9C" w:rsidRDefault="00956F9C" w:rsidP="00956F9C">
      <w:pPr>
        <w:spacing w:after="0"/>
      </w:pPr>
    </w:p>
    <w:p w14:paraId="6303E7CD" w14:textId="1242ACB9" w:rsidR="00956F9C" w:rsidRDefault="00956F9C" w:rsidP="00956F9C"/>
    <w:p w14:paraId="2FD30002" w14:textId="77777777" w:rsidR="000357C6" w:rsidRDefault="000357C6" w:rsidP="00A21C0B">
      <w:pPr>
        <w:spacing w:after="0"/>
      </w:pPr>
    </w:p>
    <w:sectPr w:rsidR="000357C6" w:rsidSect="00383FBC">
      <w:headerReference w:type="default" r:id="rId11"/>
      <w:pgSz w:w="15840" w:h="12240" w:orient="landscape" w:code="1"/>
      <w:pgMar w:top="142" w:right="431" w:bottom="142" w:left="431" w:header="142" w:footer="14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E2E1BE9" w14:textId="77777777" w:rsidR="00B26922" w:rsidRDefault="00B26922" w:rsidP="00A93D4E">
      <w:pPr>
        <w:spacing w:after="0" w:line="240" w:lineRule="auto"/>
      </w:pPr>
      <w:r>
        <w:separator/>
      </w:r>
    </w:p>
  </w:endnote>
  <w:endnote w:type="continuationSeparator" w:id="0">
    <w:p w14:paraId="60F94D25" w14:textId="77777777" w:rsidR="00B26922" w:rsidRDefault="00B26922" w:rsidP="00A93D4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agona Book">
    <w:charset w:val="00"/>
    <w:family w:val="roman"/>
    <w:pitch w:val="variable"/>
    <w:sig w:usb0="8000002F" w:usb1="0000000A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922FD22" w14:textId="77777777" w:rsidR="00B26922" w:rsidRDefault="00B26922" w:rsidP="00A93D4E">
      <w:pPr>
        <w:spacing w:after="0" w:line="240" w:lineRule="auto"/>
      </w:pPr>
      <w:r>
        <w:separator/>
      </w:r>
    </w:p>
  </w:footnote>
  <w:footnote w:type="continuationSeparator" w:id="0">
    <w:p w14:paraId="55E2469C" w14:textId="77777777" w:rsidR="00B26922" w:rsidRDefault="00B26922" w:rsidP="00A93D4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623A0DA" w14:textId="77777777" w:rsidR="008D1769" w:rsidRDefault="008D1769">
    <w:pPr>
      <w:pStyle w:val="Header"/>
    </w:pPr>
    <w:r w:rsidRPr="00872CC6"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D78C8AA" wp14:editId="2DB6F54E">
              <wp:simplePos x="0" y="0"/>
              <wp:positionH relativeFrom="page">
                <wp:align>center</wp:align>
              </wp:positionH>
              <wp:positionV relativeFrom="page">
                <wp:align>top</wp:align>
              </wp:positionV>
              <wp:extent cx="10058400" cy="2041200"/>
              <wp:effectExtent l="0" t="0" r="0" b="0"/>
              <wp:wrapNone/>
              <wp:docPr id="6" name="Rectangle 5">
                <a:extLst xmlns:a="http://schemas.openxmlformats.org/drawingml/2006/main">
                  <a:ext uri="{FF2B5EF4-FFF2-40B4-BE49-F238E27FC236}">
                    <a16:creationId xmlns:a16="http://schemas.microsoft.com/office/drawing/2014/main" id="{8E74A688-B7B3-4310-B929-E2910E42203F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0058400" cy="2041200"/>
                      </a:xfrm>
                      <a:prstGeom prst="rect">
                        <a:avLst/>
                      </a:prstGeom>
                      <a:solidFill>
                        <a:schemeClr val="bg1">
                          <a:lumMod val="9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  <wp14:sizeRelH relativeFrom="page">
                <wp14:pctWidth>10000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6EADC154" id="Rectangle 5" o:spid="_x0000_s1026" alt="&quot;&quot;" style="position:absolute;margin-left:0;margin-top:0;width:11in;height:160.7pt;z-index:251659264;visibility:visible;mso-wrap-style:square;mso-width-percent:1000;mso-height-percent:0;mso-wrap-distance-left:9pt;mso-wrap-distance-top:0;mso-wrap-distance-right:9pt;mso-wrap-distance-bottom:0;mso-position-horizontal:center;mso-position-horizontal-relative:page;mso-position-vertical:top;mso-position-vertical-relative:page;mso-width-percent:100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" fillcolor="#f2f2f2 [3052]" stroked="f" strokeweight="1pt">
              <w10:wrap anchorx="page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03411FB"/>
    <w:multiLevelType w:val="hybridMultilevel"/>
    <w:tmpl w:val="D4EAC492"/>
    <w:lvl w:ilvl="0" w:tplc="D54EC3F2">
      <w:start w:val="813"/>
      <w:numFmt w:val="bullet"/>
      <w:lvlText w:val="-"/>
      <w:lvlJc w:val="left"/>
      <w:pPr>
        <w:ind w:left="896" w:hanging="360"/>
      </w:pPr>
      <w:rPr>
        <w:rFonts w:ascii="Sagona Book" w:eastAsiaTheme="minorHAnsi" w:hAnsi="Sagona Book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6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56" w:hanging="360"/>
      </w:pPr>
      <w:rPr>
        <w:rFonts w:ascii="Wingdings" w:hAnsi="Wingdings" w:hint="default"/>
      </w:rPr>
    </w:lvl>
  </w:abstractNum>
  <w:abstractNum w:abstractNumId="1" w15:restartNumberingAfterBreak="0">
    <w:nsid w:val="62F80FD4"/>
    <w:multiLevelType w:val="hybridMultilevel"/>
    <w:tmpl w:val="CFEC2156"/>
    <w:lvl w:ilvl="0" w:tplc="31B098FE">
      <w:start w:val="813"/>
      <w:numFmt w:val="bullet"/>
      <w:lvlText w:val="-"/>
      <w:lvlJc w:val="left"/>
      <w:pPr>
        <w:ind w:left="376" w:hanging="360"/>
      </w:pPr>
      <w:rPr>
        <w:rFonts w:ascii="Sagona Book" w:eastAsiaTheme="minorHAnsi" w:hAnsi="Sagona Book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36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69"/>
  <w:removePersonalInformation/>
  <w:removeDateAndTime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cwMbEwtjQzMDcyM7BQ0lEKTi0uzszPAykwqgUAQ53FmiwAAAA="/>
  </w:docVars>
  <w:rsids>
    <w:rsidRoot w:val="008D1769"/>
    <w:rsid w:val="00004954"/>
    <w:rsid w:val="000357C6"/>
    <w:rsid w:val="00040043"/>
    <w:rsid w:val="00052DE6"/>
    <w:rsid w:val="00091791"/>
    <w:rsid w:val="000A44A6"/>
    <w:rsid w:val="000B0A7D"/>
    <w:rsid w:val="000B2BBB"/>
    <w:rsid w:val="000D44F3"/>
    <w:rsid w:val="000E5FEB"/>
    <w:rsid w:val="000F2F10"/>
    <w:rsid w:val="001017E0"/>
    <w:rsid w:val="0010197C"/>
    <w:rsid w:val="00104057"/>
    <w:rsid w:val="001223C3"/>
    <w:rsid w:val="0012264D"/>
    <w:rsid w:val="00125524"/>
    <w:rsid w:val="00147045"/>
    <w:rsid w:val="00150675"/>
    <w:rsid w:val="00151DCF"/>
    <w:rsid w:val="00170444"/>
    <w:rsid w:val="001861B6"/>
    <w:rsid w:val="00197E7C"/>
    <w:rsid w:val="002248C6"/>
    <w:rsid w:val="00225EC9"/>
    <w:rsid w:val="00273D00"/>
    <w:rsid w:val="00276692"/>
    <w:rsid w:val="00286E87"/>
    <w:rsid w:val="0029053D"/>
    <w:rsid w:val="002C149A"/>
    <w:rsid w:val="002C5DA9"/>
    <w:rsid w:val="002F3255"/>
    <w:rsid w:val="002F5332"/>
    <w:rsid w:val="003334CF"/>
    <w:rsid w:val="003344FE"/>
    <w:rsid w:val="00383FBC"/>
    <w:rsid w:val="003C4050"/>
    <w:rsid w:val="003D0B37"/>
    <w:rsid w:val="003D208F"/>
    <w:rsid w:val="003E5828"/>
    <w:rsid w:val="003E6024"/>
    <w:rsid w:val="00400E4B"/>
    <w:rsid w:val="004231FD"/>
    <w:rsid w:val="00466591"/>
    <w:rsid w:val="004C404B"/>
    <w:rsid w:val="004D3FF5"/>
    <w:rsid w:val="004D61EF"/>
    <w:rsid w:val="004E014A"/>
    <w:rsid w:val="00507322"/>
    <w:rsid w:val="005637F1"/>
    <w:rsid w:val="00573870"/>
    <w:rsid w:val="005A129E"/>
    <w:rsid w:val="005A20B8"/>
    <w:rsid w:val="005B756D"/>
    <w:rsid w:val="005C1092"/>
    <w:rsid w:val="005E1219"/>
    <w:rsid w:val="005F413C"/>
    <w:rsid w:val="005F6FB2"/>
    <w:rsid w:val="006764B0"/>
    <w:rsid w:val="00677C87"/>
    <w:rsid w:val="00684C3E"/>
    <w:rsid w:val="006C3BDA"/>
    <w:rsid w:val="006C7485"/>
    <w:rsid w:val="006F5BB8"/>
    <w:rsid w:val="00706C2A"/>
    <w:rsid w:val="00725690"/>
    <w:rsid w:val="00740A94"/>
    <w:rsid w:val="00742DE7"/>
    <w:rsid w:val="00751AE9"/>
    <w:rsid w:val="007860FD"/>
    <w:rsid w:val="0078732D"/>
    <w:rsid w:val="0079172A"/>
    <w:rsid w:val="007927B9"/>
    <w:rsid w:val="0079382C"/>
    <w:rsid w:val="007A281E"/>
    <w:rsid w:val="007B1C28"/>
    <w:rsid w:val="007B2222"/>
    <w:rsid w:val="007B4471"/>
    <w:rsid w:val="007E26F2"/>
    <w:rsid w:val="007E4F15"/>
    <w:rsid w:val="008032C5"/>
    <w:rsid w:val="008272B3"/>
    <w:rsid w:val="00831C5F"/>
    <w:rsid w:val="00872CC6"/>
    <w:rsid w:val="008A7637"/>
    <w:rsid w:val="008D1769"/>
    <w:rsid w:val="00901690"/>
    <w:rsid w:val="00904DB8"/>
    <w:rsid w:val="00916316"/>
    <w:rsid w:val="0093683D"/>
    <w:rsid w:val="00956F9C"/>
    <w:rsid w:val="00961DA4"/>
    <w:rsid w:val="009A13E1"/>
    <w:rsid w:val="009A3539"/>
    <w:rsid w:val="009C1058"/>
    <w:rsid w:val="009E5384"/>
    <w:rsid w:val="009F4A04"/>
    <w:rsid w:val="009F6EE3"/>
    <w:rsid w:val="00A21C0B"/>
    <w:rsid w:val="00A5663D"/>
    <w:rsid w:val="00A7573E"/>
    <w:rsid w:val="00A93D4E"/>
    <w:rsid w:val="00AE39CB"/>
    <w:rsid w:val="00AE4B3D"/>
    <w:rsid w:val="00AF7D70"/>
    <w:rsid w:val="00B0326B"/>
    <w:rsid w:val="00B20F16"/>
    <w:rsid w:val="00B26315"/>
    <w:rsid w:val="00B26922"/>
    <w:rsid w:val="00B511CB"/>
    <w:rsid w:val="00B569C0"/>
    <w:rsid w:val="00B679F1"/>
    <w:rsid w:val="00BB4157"/>
    <w:rsid w:val="00BD560E"/>
    <w:rsid w:val="00BF54A2"/>
    <w:rsid w:val="00C03593"/>
    <w:rsid w:val="00C100B3"/>
    <w:rsid w:val="00C13FE2"/>
    <w:rsid w:val="00C23EB6"/>
    <w:rsid w:val="00D235D0"/>
    <w:rsid w:val="00D35393"/>
    <w:rsid w:val="00D627AF"/>
    <w:rsid w:val="00D7093F"/>
    <w:rsid w:val="00D94FEE"/>
    <w:rsid w:val="00DA2008"/>
    <w:rsid w:val="00E1441E"/>
    <w:rsid w:val="00E165B8"/>
    <w:rsid w:val="00E27DDF"/>
    <w:rsid w:val="00E40ACD"/>
    <w:rsid w:val="00E45E45"/>
    <w:rsid w:val="00E74826"/>
    <w:rsid w:val="00ED0792"/>
    <w:rsid w:val="00F22FB1"/>
    <w:rsid w:val="00F34994"/>
    <w:rsid w:val="00F34C33"/>
    <w:rsid w:val="00F50AF6"/>
    <w:rsid w:val="00F50CBE"/>
    <w:rsid w:val="00F65B25"/>
    <w:rsid w:val="00F6615F"/>
    <w:rsid w:val="00F95E9F"/>
    <w:rsid w:val="00FB1A9D"/>
    <w:rsid w:val="00FB55E7"/>
    <w:rsid w:val="00FB6557"/>
    <w:rsid w:val="00FD7327"/>
    <w:rsid w:val="00FF0F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74C4E30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569C0"/>
  </w:style>
  <w:style w:type="paragraph" w:styleId="Heading1">
    <w:name w:val="heading 1"/>
    <w:basedOn w:val="Normal"/>
    <w:next w:val="Normal"/>
    <w:link w:val="Heading1Char"/>
    <w:uiPriority w:val="9"/>
    <w:qFormat/>
    <w:rsid w:val="00A21C0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1B2D42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93D4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semiHidden/>
    <w:rsid w:val="00A93D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74826"/>
  </w:style>
  <w:style w:type="paragraph" w:styleId="Footer">
    <w:name w:val="footer"/>
    <w:basedOn w:val="Normal"/>
    <w:link w:val="FooterChar"/>
    <w:uiPriority w:val="99"/>
    <w:semiHidden/>
    <w:rsid w:val="00A93D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74826"/>
  </w:style>
  <w:style w:type="paragraph" w:customStyle="1" w:styleId="Month">
    <w:name w:val="Month"/>
    <w:basedOn w:val="Normal"/>
    <w:qFormat/>
    <w:rsid w:val="00B569C0"/>
    <w:pPr>
      <w:spacing w:after="0" w:line="192" w:lineRule="auto"/>
      <w:ind w:left="-144"/>
      <w:contextualSpacing/>
      <w:jc w:val="right"/>
    </w:pPr>
    <w:rPr>
      <w:b/>
      <w:bCs/>
      <w:color w:val="253D59" w:themeColor="accent1"/>
      <w:sz w:val="84"/>
      <w:szCs w:val="96"/>
    </w:rPr>
  </w:style>
  <w:style w:type="paragraph" w:customStyle="1" w:styleId="DayoftheWeek">
    <w:name w:val="Day of the Week"/>
    <w:basedOn w:val="Normal"/>
    <w:qFormat/>
    <w:rsid w:val="00B569C0"/>
    <w:pPr>
      <w:spacing w:after="0" w:line="240" w:lineRule="auto"/>
      <w:ind w:left="113" w:right="113"/>
    </w:pPr>
    <w:rPr>
      <w:b/>
      <w:bCs/>
      <w:color w:val="FFFFFF" w:themeColor="background1"/>
      <w:sz w:val="28"/>
      <w:szCs w:val="28"/>
    </w:rPr>
  </w:style>
  <w:style w:type="paragraph" w:customStyle="1" w:styleId="Year">
    <w:name w:val="Year"/>
    <w:basedOn w:val="Normal"/>
    <w:qFormat/>
    <w:rsid w:val="00B569C0"/>
    <w:pPr>
      <w:spacing w:after="0" w:line="240" w:lineRule="auto"/>
    </w:pPr>
    <w:rPr>
      <w:sz w:val="36"/>
      <w:szCs w:val="36"/>
    </w:rPr>
  </w:style>
  <w:style w:type="paragraph" w:customStyle="1" w:styleId="Weekend">
    <w:name w:val="Weekend"/>
    <w:basedOn w:val="Normal"/>
    <w:qFormat/>
    <w:rsid w:val="00B569C0"/>
    <w:pPr>
      <w:spacing w:after="0" w:line="240" w:lineRule="auto"/>
    </w:pPr>
    <w:rPr>
      <w:color w:val="60A489" w:themeColor="accent5" w:themeShade="BF"/>
    </w:rPr>
  </w:style>
  <w:style w:type="character" w:styleId="PlaceholderText">
    <w:name w:val="Placeholder Text"/>
    <w:basedOn w:val="DefaultParagraphFont"/>
    <w:uiPriority w:val="99"/>
    <w:semiHidden/>
    <w:rsid w:val="00C100B3"/>
    <w:rPr>
      <w:color w:val="808080"/>
    </w:rPr>
  </w:style>
  <w:style w:type="paragraph" w:styleId="ListParagraph">
    <w:name w:val="List Paragraph"/>
    <w:basedOn w:val="Normal"/>
    <w:uiPriority w:val="34"/>
    <w:semiHidden/>
    <w:qFormat/>
    <w:rsid w:val="00C100B3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A21C0B"/>
    <w:rPr>
      <w:rFonts w:asciiTheme="majorHAnsi" w:eastAsiaTheme="majorEastAsia" w:hAnsiTheme="majorHAnsi" w:cstheme="majorBidi"/>
      <w:color w:val="1B2D42" w:themeColor="accent1" w:themeShade="BF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441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441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7803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5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148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50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318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18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84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284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604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70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437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523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671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12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cr0121\AppData\Roaming\Microsoft\Templates\Modern%20calendar%20with%20highlights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CCED48B5C8304FE78926E9ACF066C3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521B54-0E15-4369-AB99-8B46F0AB0299}"/>
      </w:docPartPr>
      <w:docPartBody>
        <w:p w:rsidR="00821400" w:rsidRDefault="00B2486F">
          <w:pPr>
            <w:pStyle w:val="CCED48B5C8304FE78926E9ACF066C315"/>
          </w:pPr>
          <w:r>
            <w:t>May</w:t>
          </w:r>
        </w:p>
      </w:docPartBody>
    </w:docPart>
    <w:docPart>
      <w:docPartPr>
        <w:name w:val="702395921C2C440EB82B8F09078DF1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FCC0E9-55CE-4E85-B28E-68E06D52675F}"/>
      </w:docPartPr>
      <w:docPartBody>
        <w:p w:rsidR="00821400" w:rsidRDefault="00B2486F">
          <w:pPr>
            <w:pStyle w:val="702395921C2C440EB82B8F09078DF1A2"/>
          </w:pPr>
          <w:r w:rsidRPr="00F65B25">
            <w:t>MON</w:t>
          </w:r>
        </w:p>
      </w:docPartBody>
    </w:docPart>
    <w:docPart>
      <w:docPartPr>
        <w:name w:val="75A6E88404744C1187081F2C4B023A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9A248B-4B29-4272-85C4-236C84732328}"/>
      </w:docPartPr>
      <w:docPartBody>
        <w:p w:rsidR="00821400" w:rsidRDefault="00B2486F">
          <w:pPr>
            <w:pStyle w:val="75A6E88404744C1187081F2C4B023AE2"/>
          </w:pPr>
          <w:r>
            <w:t>TUE</w:t>
          </w:r>
        </w:p>
      </w:docPartBody>
    </w:docPart>
    <w:docPart>
      <w:docPartPr>
        <w:name w:val="11B8A27B0BB946E3914BE49A2EAC44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0B01BB-AB61-42F0-A19D-6C6A135DAF75}"/>
      </w:docPartPr>
      <w:docPartBody>
        <w:p w:rsidR="00821400" w:rsidRDefault="00B2486F">
          <w:pPr>
            <w:pStyle w:val="11B8A27B0BB946E3914BE49A2EAC4474"/>
          </w:pPr>
          <w:r w:rsidRPr="00F65B25">
            <w:t>WED</w:t>
          </w:r>
        </w:p>
      </w:docPartBody>
    </w:docPart>
    <w:docPart>
      <w:docPartPr>
        <w:name w:val="A08D9C122CB0402D9BDE9577E31E9C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3AC938-D768-4D3E-AEB0-730CE31D69BF}"/>
      </w:docPartPr>
      <w:docPartBody>
        <w:p w:rsidR="00821400" w:rsidRDefault="00B2486F">
          <w:pPr>
            <w:pStyle w:val="A08D9C122CB0402D9BDE9577E31E9C56"/>
          </w:pPr>
          <w:r w:rsidRPr="00F65B25">
            <w:t>THU</w:t>
          </w:r>
        </w:p>
      </w:docPartBody>
    </w:docPart>
    <w:docPart>
      <w:docPartPr>
        <w:name w:val="E87261709F624087A9AC156D6FA92D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329D65-5A3D-447E-A586-E58305710B6C}"/>
      </w:docPartPr>
      <w:docPartBody>
        <w:p w:rsidR="00821400" w:rsidRDefault="00B2486F">
          <w:pPr>
            <w:pStyle w:val="E87261709F624087A9AC156D6FA92D37"/>
          </w:pPr>
          <w:r w:rsidRPr="00F65B25">
            <w:t>FRI</w:t>
          </w:r>
        </w:p>
      </w:docPartBody>
    </w:docPart>
    <w:docPart>
      <w:docPartPr>
        <w:name w:val="C47D5B11A9164E5EACF4342A839907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2CA0CF-2065-4360-AAC6-8096CFF467F1}"/>
      </w:docPartPr>
      <w:docPartBody>
        <w:p w:rsidR="00821400" w:rsidRDefault="00B2486F">
          <w:pPr>
            <w:pStyle w:val="C47D5B11A9164E5EACF4342A839907F0"/>
          </w:pPr>
          <w:r w:rsidRPr="00F65B25">
            <w:t>SAT</w:t>
          </w:r>
        </w:p>
      </w:docPartBody>
    </w:docPart>
    <w:docPart>
      <w:docPartPr>
        <w:name w:val="85E4B6E5A33B4C43AD7C3A9DF23795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41585E-55A4-4B15-815D-AF15F4032BD6}"/>
      </w:docPartPr>
      <w:docPartBody>
        <w:p w:rsidR="00821400" w:rsidRDefault="00B2486F">
          <w:pPr>
            <w:pStyle w:val="85E4B6E5A33B4C43AD7C3A9DF237958E"/>
          </w:pPr>
          <w:r w:rsidRPr="00F65B25">
            <w:t>SUN</w:t>
          </w:r>
        </w:p>
      </w:docPartBody>
    </w:docPart>
    <w:docPart>
      <w:docPartPr>
        <w:name w:val="1E95309250C24516A5E89F6D5B3D1C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5279A2-D5D3-4961-9C88-209A0D95153D}"/>
      </w:docPartPr>
      <w:docPartBody>
        <w:p w:rsidR="00821400" w:rsidRDefault="00B2486F">
          <w:pPr>
            <w:pStyle w:val="1E95309250C24516A5E89F6D5B3D1C24"/>
          </w:pPr>
          <w:r>
            <w:t>June</w:t>
          </w:r>
        </w:p>
      </w:docPartBody>
    </w:docPart>
    <w:docPart>
      <w:docPartPr>
        <w:name w:val="6F2AB7B3427145CF80C335EAE4DF9E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B66B97-9059-452A-9060-168695EB1552}"/>
      </w:docPartPr>
      <w:docPartBody>
        <w:p w:rsidR="00821400" w:rsidRDefault="00B2486F">
          <w:pPr>
            <w:pStyle w:val="6F2AB7B3427145CF80C335EAE4DF9E8B"/>
          </w:pPr>
          <w:r w:rsidRPr="00F65B25">
            <w:t>MON</w:t>
          </w:r>
        </w:p>
      </w:docPartBody>
    </w:docPart>
    <w:docPart>
      <w:docPartPr>
        <w:name w:val="26C428821B554EEC893BAE34124BA9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436A39-C8C6-4ED2-B3BC-8312AEC84552}"/>
      </w:docPartPr>
      <w:docPartBody>
        <w:p w:rsidR="00821400" w:rsidRDefault="00B2486F">
          <w:pPr>
            <w:pStyle w:val="26C428821B554EEC893BAE34124BA977"/>
          </w:pPr>
          <w:r>
            <w:t>TUE</w:t>
          </w:r>
        </w:p>
      </w:docPartBody>
    </w:docPart>
    <w:docPart>
      <w:docPartPr>
        <w:name w:val="1A20E390D23C449AAB7A86D3EFFB50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F58E32-A7DB-43E7-B1B2-2427E983CC9E}"/>
      </w:docPartPr>
      <w:docPartBody>
        <w:p w:rsidR="00821400" w:rsidRDefault="00B2486F">
          <w:pPr>
            <w:pStyle w:val="1A20E390D23C449AAB7A86D3EFFB5054"/>
          </w:pPr>
          <w:r w:rsidRPr="00F65B25">
            <w:t>WED</w:t>
          </w:r>
        </w:p>
      </w:docPartBody>
    </w:docPart>
    <w:docPart>
      <w:docPartPr>
        <w:name w:val="F6D07E8959E3489B8E410F56BE8ABD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F95553-3DE3-45FF-A7C7-D7AC1F71780A}"/>
      </w:docPartPr>
      <w:docPartBody>
        <w:p w:rsidR="00821400" w:rsidRDefault="00B2486F">
          <w:pPr>
            <w:pStyle w:val="F6D07E8959E3489B8E410F56BE8ABDDD"/>
          </w:pPr>
          <w:r w:rsidRPr="00F65B25">
            <w:t>THU</w:t>
          </w:r>
        </w:p>
      </w:docPartBody>
    </w:docPart>
    <w:docPart>
      <w:docPartPr>
        <w:name w:val="F33AC59285DC48D18F3D8AF9F6695A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F285F3-7E6F-4CB3-864D-FB9C7D23391D}"/>
      </w:docPartPr>
      <w:docPartBody>
        <w:p w:rsidR="00821400" w:rsidRDefault="00B2486F">
          <w:pPr>
            <w:pStyle w:val="F33AC59285DC48D18F3D8AF9F6695ACC"/>
          </w:pPr>
          <w:r w:rsidRPr="00F65B25">
            <w:t>FRI</w:t>
          </w:r>
        </w:p>
      </w:docPartBody>
    </w:docPart>
    <w:docPart>
      <w:docPartPr>
        <w:name w:val="84CA0C6ACE7A4E21ADD67B932EAF90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23F73D-06FB-48CE-BDAC-6F93EA11E6BE}"/>
      </w:docPartPr>
      <w:docPartBody>
        <w:p w:rsidR="00821400" w:rsidRDefault="00B2486F">
          <w:pPr>
            <w:pStyle w:val="84CA0C6ACE7A4E21ADD67B932EAF90C8"/>
          </w:pPr>
          <w:r w:rsidRPr="00F65B25">
            <w:t>SAT</w:t>
          </w:r>
        </w:p>
      </w:docPartBody>
    </w:docPart>
    <w:docPart>
      <w:docPartPr>
        <w:name w:val="CDB20307A2D042A49C33A3C6E7DCE6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29ED79-983E-472A-B0B6-326A5330552E}"/>
      </w:docPartPr>
      <w:docPartBody>
        <w:p w:rsidR="00821400" w:rsidRDefault="00B2486F">
          <w:pPr>
            <w:pStyle w:val="CDB20307A2D042A49C33A3C6E7DCE60D"/>
          </w:pPr>
          <w:r w:rsidRPr="00F65B25">
            <w:t>SUN</w:t>
          </w:r>
        </w:p>
      </w:docPartBody>
    </w:docPart>
    <w:docPart>
      <w:docPartPr>
        <w:name w:val="3DA2744AC33B402EA9144C57B1C065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8CC915-9716-438F-BE63-5B7A18549339}"/>
      </w:docPartPr>
      <w:docPartBody>
        <w:p w:rsidR="00821400" w:rsidRDefault="00B2486F">
          <w:pPr>
            <w:pStyle w:val="3DA2744AC33B402EA9144C57B1C06581"/>
          </w:pPr>
          <w:r>
            <w:t>July</w:t>
          </w:r>
        </w:p>
      </w:docPartBody>
    </w:docPart>
    <w:docPart>
      <w:docPartPr>
        <w:name w:val="E5486B0A4A5648918D22AE74AE87DA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1C7454-E749-4854-9D9E-317CA5F06F5E}"/>
      </w:docPartPr>
      <w:docPartBody>
        <w:p w:rsidR="00821400" w:rsidRDefault="00B2486F">
          <w:pPr>
            <w:pStyle w:val="E5486B0A4A5648918D22AE74AE87DA72"/>
          </w:pPr>
          <w:r w:rsidRPr="00F65B25">
            <w:t>MON</w:t>
          </w:r>
        </w:p>
      </w:docPartBody>
    </w:docPart>
    <w:docPart>
      <w:docPartPr>
        <w:name w:val="08C3E5C0E2E44F98BA7827BB63C3CC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48A876-54A2-4E05-80CF-0113AB292E8A}"/>
      </w:docPartPr>
      <w:docPartBody>
        <w:p w:rsidR="00821400" w:rsidRDefault="00B2486F">
          <w:pPr>
            <w:pStyle w:val="08C3E5C0E2E44F98BA7827BB63C3CCC1"/>
          </w:pPr>
          <w:r>
            <w:t>TUE</w:t>
          </w:r>
        </w:p>
      </w:docPartBody>
    </w:docPart>
    <w:docPart>
      <w:docPartPr>
        <w:name w:val="EF2D7EFBE89E4FB6B952D157F37B76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634F11-6D83-490B-AA55-73517F3B0391}"/>
      </w:docPartPr>
      <w:docPartBody>
        <w:p w:rsidR="00821400" w:rsidRDefault="00B2486F">
          <w:pPr>
            <w:pStyle w:val="EF2D7EFBE89E4FB6B952D157F37B762F"/>
          </w:pPr>
          <w:r w:rsidRPr="00F65B25">
            <w:t>WED</w:t>
          </w:r>
        </w:p>
      </w:docPartBody>
    </w:docPart>
    <w:docPart>
      <w:docPartPr>
        <w:name w:val="3A0F18719851404BA8822960FA02CD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145895-7BDE-4451-B0B4-4FE89643CAA8}"/>
      </w:docPartPr>
      <w:docPartBody>
        <w:p w:rsidR="00821400" w:rsidRDefault="00B2486F">
          <w:pPr>
            <w:pStyle w:val="3A0F18719851404BA8822960FA02CD06"/>
          </w:pPr>
          <w:r w:rsidRPr="00F65B25">
            <w:t>THU</w:t>
          </w:r>
        </w:p>
      </w:docPartBody>
    </w:docPart>
    <w:docPart>
      <w:docPartPr>
        <w:name w:val="AF58677B08E64F6EBB00C4D6DE7CE0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E101F0-A92F-46C4-8F8A-6382EF97D141}"/>
      </w:docPartPr>
      <w:docPartBody>
        <w:p w:rsidR="00821400" w:rsidRDefault="00B2486F">
          <w:pPr>
            <w:pStyle w:val="AF58677B08E64F6EBB00C4D6DE7CE0A8"/>
          </w:pPr>
          <w:r w:rsidRPr="00F65B25">
            <w:t>FRI</w:t>
          </w:r>
        </w:p>
      </w:docPartBody>
    </w:docPart>
    <w:docPart>
      <w:docPartPr>
        <w:name w:val="33C6BBE792C3475A9EF3E9BDEE0672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E9724A-251A-45CB-9F42-965832C515F3}"/>
      </w:docPartPr>
      <w:docPartBody>
        <w:p w:rsidR="00821400" w:rsidRDefault="00B2486F">
          <w:pPr>
            <w:pStyle w:val="33C6BBE792C3475A9EF3E9BDEE06722F"/>
          </w:pPr>
          <w:r w:rsidRPr="00F65B25">
            <w:t>SAT</w:t>
          </w:r>
        </w:p>
      </w:docPartBody>
    </w:docPart>
    <w:docPart>
      <w:docPartPr>
        <w:name w:val="E1D6CE5B9170416EBE38DDF2255033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217260-D574-4DE9-B05A-60CBD5606B60}"/>
      </w:docPartPr>
      <w:docPartBody>
        <w:p w:rsidR="00821400" w:rsidRDefault="00B2486F">
          <w:pPr>
            <w:pStyle w:val="E1D6CE5B9170416EBE38DDF225503307"/>
          </w:pPr>
          <w:r w:rsidRPr="00F65B25">
            <w:t>SUN</w:t>
          </w:r>
        </w:p>
      </w:docPartBody>
    </w:docPart>
    <w:docPart>
      <w:docPartPr>
        <w:name w:val="4D6262050BF044BC9228D4EDF6BD22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24D875-77EA-439C-B8B7-F1F533432993}"/>
      </w:docPartPr>
      <w:docPartBody>
        <w:p w:rsidR="00821400" w:rsidRDefault="00B2486F">
          <w:pPr>
            <w:pStyle w:val="4D6262050BF044BC9228D4EDF6BD22C2"/>
          </w:pPr>
          <w:r w:rsidRPr="00F65B25">
            <w:t>MON</w:t>
          </w:r>
        </w:p>
      </w:docPartBody>
    </w:docPart>
    <w:docPart>
      <w:docPartPr>
        <w:name w:val="4BDD8D25AF6E4D438E6EF124DBDBB8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174861-8569-4A0F-8C14-C546D2FFD73D}"/>
      </w:docPartPr>
      <w:docPartBody>
        <w:p w:rsidR="00821400" w:rsidRDefault="00B2486F">
          <w:pPr>
            <w:pStyle w:val="4BDD8D25AF6E4D438E6EF124DBDBB884"/>
          </w:pPr>
          <w:r>
            <w:t>TUE</w:t>
          </w:r>
        </w:p>
      </w:docPartBody>
    </w:docPart>
    <w:docPart>
      <w:docPartPr>
        <w:name w:val="57610303FC084EB79A26BE12BC0D69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CD9014-8CF0-43F9-B7BC-C3231A1D4F3C}"/>
      </w:docPartPr>
      <w:docPartBody>
        <w:p w:rsidR="00821400" w:rsidRDefault="00B2486F">
          <w:pPr>
            <w:pStyle w:val="57610303FC084EB79A26BE12BC0D6949"/>
          </w:pPr>
          <w:r w:rsidRPr="00F65B25">
            <w:t>WED</w:t>
          </w:r>
        </w:p>
      </w:docPartBody>
    </w:docPart>
    <w:docPart>
      <w:docPartPr>
        <w:name w:val="21E3A3F59B7F4B0FB8A6D8B5921074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F969AF-0EB9-43B5-8966-944D833B00AA}"/>
      </w:docPartPr>
      <w:docPartBody>
        <w:p w:rsidR="00821400" w:rsidRDefault="00B2486F">
          <w:pPr>
            <w:pStyle w:val="21E3A3F59B7F4B0FB8A6D8B592107481"/>
          </w:pPr>
          <w:r w:rsidRPr="00F65B25">
            <w:t>THU</w:t>
          </w:r>
        </w:p>
      </w:docPartBody>
    </w:docPart>
    <w:docPart>
      <w:docPartPr>
        <w:name w:val="3B05199A19E34BACABFB09B8CFFAC0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E0BF83-721F-45E6-BA1A-C57C7A44786A}"/>
      </w:docPartPr>
      <w:docPartBody>
        <w:p w:rsidR="00821400" w:rsidRDefault="00B2486F">
          <w:pPr>
            <w:pStyle w:val="3B05199A19E34BACABFB09B8CFFAC021"/>
          </w:pPr>
          <w:r w:rsidRPr="00F65B25">
            <w:t>FRI</w:t>
          </w:r>
        </w:p>
      </w:docPartBody>
    </w:docPart>
    <w:docPart>
      <w:docPartPr>
        <w:name w:val="140FDE07D3BE4E46B0838F3316F933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F84BF3-C052-461E-A866-9308235739BC}"/>
      </w:docPartPr>
      <w:docPartBody>
        <w:p w:rsidR="00821400" w:rsidRDefault="00B2486F">
          <w:pPr>
            <w:pStyle w:val="140FDE07D3BE4E46B0838F3316F93376"/>
          </w:pPr>
          <w:r w:rsidRPr="00F65B25">
            <w:t>SAT</w:t>
          </w:r>
        </w:p>
      </w:docPartBody>
    </w:docPart>
    <w:docPart>
      <w:docPartPr>
        <w:name w:val="C9EC4CAB257F4EA18C29CD6931467D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79FA28-5C20-454A-8D21-1100C4EEA531}"/>
      </w:docPartPr>
      <w:docPartBody>
        <w:p w:rsidR="00821400" w:rsidRDefault="00B2486F">
          <w:pPr>
            <w:pStyle w:val="C9EC4CAB257F4EA18C29CD6931467DE3"/>
          </w:pPr>
          <w:r w:rsidRPr="00F65B25">
            <w:t>SUN</w:t>
          </w:r>
        </w:p>
      </w:docPartBody>
    </w:docPart>
    <w:docPart>
      <w:docPartPr>
        <w:name w:val="18F24539AC8C4E699E0DEEA020C264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3FEA53-4B5C-4ADC-A5CF-805FAA4FAC94}"/>
      </w:docPartPr>
      <w:docPartBody>
        <w:p w:rsidR="00821400" w:rsidRDefault="00B2486F">
          <w:pPr>
            <w:pStyle w:val="18F24539AC8C4E699E0DEEA020C264AC"/>
          </w:pPr>
          <w:r>
            <w:t>September</w:t>
          </w:r>
        </w:p>
      </w:docPartBody>
    </w:docPart>
    <w:docPart>
      <w:docPartPr>
        <w:name w:val="452FD5D4E6014A8D96BE61A9C748AF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3BEB09-FEEC-4A47-AFC3-E1E608F1C26D}"/>
      </w:docPartPr>
      <w:docPartBody>
        <w:p w:rsidR="00821400" w:rsidRDefault="00B2486F">
          <w:pPr>
            <w:pStyle w:val="452FD5D4E6014A8D96BE61A9C748AFB6"/>
          </w:pPr>
          <w:r w:rsidRPr="00F65B25">
            <w:t>MON</w:t>
          </w:r>
        </w:p>
      </w:docPartBody>
    </w:docPart>
    <w:docPart>
      <w:docPartPr>
        <w:name w:val="B1A16813746E48CEBFC47CFBBB6977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4D251D-8611-4E39-B22A-DA6A69603F10}"/>
      </w:docPartPr>
      <w:docPartBody>
        <w:p w:rsidR="00821400" w:rsidRDefault="00B2486F">
          <w:pPr>
            <w:pStyle w:val="B1A16813746E48CEBFC47CFBBB6977E1"/>
          </w:pPr>
          <w:r>
            <w:t>TUE</w:t>
          </w:r>
        </w:p>
      </w:docPartBody>
    </w:docPart>
    <w:docPart>
      <w:docPartPr>
        <w:name w:val="A564806785554FAFB9BF063C9A3105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4BBF34-76E1-4829-BD33-AA99D0F65FD2}"/>
      </w:docPartPr>
      <w:docPartBody>
        <w:p w:rsidR="00821400" w:rsidRDefault="00B2486F">
          <w:pPr>
            <w:pStyle w:val="A564806785554FAFB9BF063C9A3105A2"/>
          </w:pPr>
          <w:r w:rsidRPr="00F65B25">
            <w:t>WED</w:t>
          </w:r>
        </w:p>
      </w:docPartBody>
    </w:docPart>
    <w:docPart>
      <w:docPartPr>
        <w:name w:val="F199C9FE24434BDDB362BFBDD51276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D70682-75B8-4BBA-822A-E7AEDA824640}"/>
      </w:docPartPr>
      <w:docPartBody>
        <w:p w:rsidR="00821400" w:rsidRDefault="00B2486F">
          <w:pPr>
            <w:pStyle w:val="F199C9FE24434BDDB362BFBDD51276B7"/>
          </w:pPr>
          <w:r w:rsidRPr="00F65B25">
            <w:t>THU</w:t>
          </w:r>
        </w:p>
      </w:docPartBody>
    </w:docPart>
    <w:docPart>
      <w:docPartPr>
        <w:name w:val="4B88FD5B9EC74A45A30CF1611F30B0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02019F-0C3A-49F5-9B5C-3225289B8D1F}"/>
      </w:docPartPr>
      <w:docPartBody>
        <w:p w:rsidR="00821400" w:rsidRDefault="00B2486F">
          <w:pPr>
            <w:pStyle w:val="4B88FD5B9EC74A45A30CF1611F30B00B"/>
          </w:pPr>
          <w:r w:rsidRPr="00F65B25">
            <w:t>FRI</w:t>
          </w:r>
        </w:p>
      </w:docPartBody>
    </w:docPart>
    <w:docPart>
      <w:docPartPr>
        <w:name w:val="D48F90340754420E921D184FCDCCE3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DF8B11-A0FA-490C-9EB7-7F8A3BAC41E9}"/>
      </w:docPartPr>
      <w:docPartBody>
        <w:p w:rsidR="00821400" w:rsidRDefault="00B2486F">
          <w:pPr>
            <w:pStyle w:val="D48F90340754420E921D184FCDCCE3E0"/>
          </w:pPr>
          <w:r w:rsidRPr="00F65B25">
            <w:t>SAT</w:t>
          </w:r>
        </w:p>
      </w:docPartBody>
    </w:docPart>
    <w:docPart>
      <w:docPartPr>
        <w:name w:val="1D03B16D1ACD4DF194A6C9E81540C4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EC0658-25AB-4D0D-887C-A78706DDA28C}"/>
      </w:docPartPr>
      <w:docPartBody>
        <w:p w:rsidR="00821400" w:rsidRDefault="00B2486F">
          <w:pPr>
            <w:pStyle w:val="1D03B16D1ACD4DF194A6C9E81540C465"/>
          </w:pPr>
          <w:r w:rsidRPr="00F65B25">
            <w:t>SUN</w:t>
          </w:r>
        </w:p>
      </w:docPartBody>
    </w:docPart>
    <w:docPart>
      <w:docPartPr>
        <w:name w:val="5F659A87193E453D936727D445A43B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186E6E-57B1-480E-A644-91031984CEB2}"/>
      </w:docPartPr>
      <w:docPartBody>
        <w:p w:rsidR="00821400" w:rsidRDefault="00B2486F">
          <w:pPr>
            <w:pStyle w:val="5F659A87193E453D936727D445A43B72"/>
          </w:pPr>
          <w:r>
            <w:t>October</w:t>
          </w:r>
        </w:p>
      </w:docPartBody>
    </w:docPart>
    <w:docPart>
      <w:docPartPr>
        <w:name w:val="909381238E78431991EE979C37DC00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E2231F-3790-49CC-BBE2-8BBB9ACD8B44}"/>
      </w:docPartPr>
      <w:docPartBody>
        <w:p w:rsidR="00821400" w:rsidRDefault="00B2486F">
          <w:pPr>
            <w:pStyle w:val="909381238E78431991EE979C37DC00FF"/>
          </w:pPr>
          <w:r w:rsidRPr="00F65B25">
            <w:t>MON</w:t>
          </w:r>
        </w:p>
      </w:docPartBody>
    </w:docPart>
    <w:docPart>
      <w:docPartPr>
        <w:name w:val="583767BE2A7540378A594468BDA9BD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F7DB4E-2258-4C1C-836F-1F22863B86D7}"/>
      </w:docPartPr>
      <w:docPartBody>
        <w:p w:rsidR="00821400" w:rsidRDefault="00B2486F">
          <w:pPr>
            <w:pStyle w:val="583767BE2A7540378A594468BDA9BD2B"/>
          </w:pPr>
          <w:r>
            <w:t>TUE</w:t>
          </w:r>
        </w:p>
      </w:docPartBody>
    </w:docPart>
    <w:docPart>
      <w:docPartPr>
        <w:name w:val="B80B3093B0C54E6C9C7D594E1590F5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29CD79-111E-4B0C-894B-94163B46CF34}"/>
      </w:docPartPr>
      <w:docPartBody>
        <w:p w:rsidR="00821400" w:rsidRDefault="00B2486F">
          <w:pPr>
            <w:pStyle w:val="B80B3093B0C54E6C9C7D594E1590F5FE"/>
          </w:pPr>
          <w:r w:rsidRPr="00F65B25">
            <w:t>WED</w:t>
          </w:r>
        </w:p>
      </w:docPartBody>
    </w:docPart>
    <w:docPart>
      <w:docPartPr>
        <w:name w:val="55EE224B17CA4353AD6A5DC05AC8DF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082499-E92C-4401-9285-CB1286FAD3F0}"/>
      </w:docPartPr>
      <w:docPartBody>
        <w:p w:rsidR="00821400" w:rsidRDefault="00B2486F">
          <w:pPr>
            <w:pStyle w:val="55EE224B17CA4353AD6A5DC05AC8DF23"/>
          </w:pPr>
          <w:r w:rsidRPr="00F65B25">
            <w:t>THU</w:t>
          </w:r>
        </w:p>
      </w:docPartBody>
    </w:docPart>
    <w:docPart>
      <w:docPartPr>
        <w:name w:val="EE3FACE7DFF349C6A7170DA21EC0B6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F07783-C3F0-4061-AA9F-F9F6FCD23460}"/>
      </w:docPartPr>
      <w:docPartBody>
        <w:p w:rsidR="00821400" w:rsidRDefault="00B2486F">
          <w:pPr>
            <w:pStyle w:val="EE3FACE7DFF349C6A7170DA21EC0B651"/>
          </w:pPr>
          <w:r w:rsidRPr="00F65B25">
            <w:t>FRI</w:t>
          </w:r>
        </w:p>
      </w:docPartBody>
    </w:docPart>
    <w:docPart>
      <w:docPartPr>
        <w:name w:val="B0793D4F89B2403CAEAFEC1E90C8A7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DAF626-3416-496C-AF8A-DC4FA3421E9D}"/>
      </w:docPartPr>
      <w:docPartBody>
        <w:p w:rsidR="00821400" w:rsidRDefault="00B2486F">
          <w:pPr>
            <w:pStyle w:val="B0793D4F89B2403CAEAFEC1E90C8A74B"/>
          </w:pPr>
          <w:r w:rsidRPr="00F65B25">
            <w:t>SAT</w:t>
          </w:r>
        </w:p>
      </w:docPartBody>
    </w:docPart>
    <w:docPart>
      <w:docPartPr>
        <w:name w:val="ED3CE8F778CC4BAB825E6CAE26336D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207E55-E333-4F7D-8C93-276861317295}"/>
      </w:docPartPr>
      <w:docPartBody>
        <w:p w:rsidR="00821400" w:rsidRDefault="00B2486F">
          <w:pPr>
            <w:pStyle w:val="ED3CE8F778CC4BAB825E6CAE26336DD8"/>
          </w:pPr>
          <w:r w:rsidRPr="00F65B25">
            <w:t>SUN</w:t>
          </w:r>
        </w:p>
      </w:docPartBody>
    </w:docPart>
    <w:docPart>
      <w:docPartPr>
        <w:name w:val="4F6E1CA4260B4CB49866672088DD3E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CEE0F4-8337-422D-871A-572F44CF3C48}"/>
      </w:docPartPr>
      <w:docPartBody>
        <w:p w:rsidR="00821400" w:rsidRDefault="00B2486F">
          <w:pPr>
            <w:pStyle w:val="4F6E1CA4260B4CB49866672088DD3E69"/>
          </w:pPr>
          <w:r>
            <w:t>November</w:t>
          </w:r>
        </w:p>
      </w:docPartBody>
    </w:docPart>
    <w:docPart>
      <w:docPartPr>
        <w:name w:val="CB91267432594C1CB9C9BEFC4B0BFE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8927E7-AA7A-4358-B82F-BC1428A4254A}"/>
      </w:docPartPr>
      <w:docPartBody>
        <w:p w:rsidR="00821400" w:rsidRDefault="00B2486F">
          <w:pPr>
            <w:pStyle w:val="CB91267432594C1CB9C9BEFC4B0BFEC4"/>
          </w:pPr>
          <w:r w:rsidRPr="00F65B25">
            <w:t>MON</w:t>
          </w:r>
        </w:p>
      </w:docPartBody>
    </w:docPart>
    <w:docPart>
      <w:docPartPr>
        <w:name w:val="235C8F85BABF48FBBC3B080662E455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A1A180-22D8-49D1-8A5E-F6A739C4EA29}"/>
      </w:docPartPr>
      <w:docPartBody>
        <w:p w:rsidR="00821400" w:rsidRDefault="00B2486F">
          <w:pPr>
            <w:pStyle w:val="235C8F85BABF48FBBC3B080662E45566"/>
          </w:pPr>
          <w:r>
            <w:t>TUE</w:t>
          </w:r>
        </w:p>
      </w:docPartBody>
    </w:docPart>
    <w:docPart>
      <w:docPartPr>
        <w:name w:val="40C4383A02E8469091E52C982F3EDB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E1FD9A-929F-44CB-B484-FCC18F877D1E}"/>
      </w:docPartPr>
      <w:docPartBody>
        <w:p w:rsidR="00821400" w:rsidRDefault="00B2486F">
          <w:pPr>
            <w:pStyle w:val="40C4383A02E8469091E52C982F3EDB14"/>
          </w:pPr>
          <w:r w:rsidRPr="00F65B25">
            <w:t>WED</w:t>
          </w:r>
        </w:p>
      </w:docPartBody>
    </w:docPart>
    <w:docPart>
      <w:docPartPr>
        <w:name w:val="C4844BC1D50D48CC9827BD0A8C3D22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A8740A-01F9-4281-A053-7CD228BA5B85}"/>
      </w:docPartPr>
      <w:docPartBody>
        <w:p w:rsidR="00821400" w:rsidRDefault="00B2486F">
          <w:pPr>
            <w:pStyle w:val="C4844BC1D50D48CC9827BD0A8C3D229C"/>
          </w:pPr>
          <w:r w:rsidRPr="00F65B25">
            <w:t>THU</w:t>
          </w:r>
        </w:p>
      </w:docPartBody>
    </w:docPart>
    <w:docPart>
      <w:docPartPr>
        <w:name w:val="EDE76B05F0294218B803FFACE4A46B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0AED9D-1AD9-4DB3-B194-314288EF5C29}"/>
      </w:docPartPr>
      <w:docPartBody>
        <w:p w:rsidR="00821400" w:rsidRDefault="00B2486F">
          <w:pPr>
            <w:pStyle w:val="EDE76B05F0294218B803FFACE4A46B39"/>
          </w:pPr>
          <w:r w:rsidRPr="00F65B25">
            <w:t>FRI</w:t>
          </w:r>
        </w:p>
      </w:docPartBody>
    </w:docPart>
    <w:docPart>
      <w:docPartPr>
        <w:name w:val="DE02DA9F098A4B8E9021758F7D7694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24D5A5-6574-478F-BB4C-66AB4225B278}"/>
      </w:docPartPr>
      <w:docPartBody>
        <w:p w:rsidR="00821400" w:rsidRDefault="00B2486F">
          <w:pPr>
            <w:pStyle w:val="DE02DA9F098A4B8E9021758F7D76949C"/>
          </w:pPr>
          <w:r w:rsidRPr="00F65B25">
            <w:t>SAT</w:t>
          </w:r>
        </w:p>
      </w:docPartBody>
    </w:docPart>
    <w:docPart>
      <w:docPartPr>
        <w:name w:val="299AB20CFD014B60B8F9F4286BD3A9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E6F72C-0108-4065-BA68-01AD0F49D2DA}"/>
      </w:docPartPr>
      <w:docPartBody>
        <w:p w:rsidR="00821400" w:rsidRDefault="00B2486F">
          <w:pPr>
            <w:pStyle w:val="299AB20CFD014B60B8F9F4286BD3A902"/>
          </w:pPr>
          <w:r w:rsidRPr="00F65B25">
            <w:t>SUN</w:t>
          </w:r>
        </w:p>
      </w:docPartBody>
    </w:docPart>
    <w:docPart>
      <w:docPartPr>
        <w:name w:val="AF2BAF8C89184B9AAA39199DE347F6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14EB01-63D4-49B5-A7B7-8BE461125252}"/>
      </w:docPartPr>
      <w:docPartBody>
        <w:p w:rsidR="00821400" w:rsidRDefault="00B2486F">
          <w:pPr>
            <w:pStyle w:val="AF2BAF8C89184B9AAA39199DE347F6C6"/>
          </w:pPr>
          <w:r>
            <w:t>December</w:t>
          </w:r>
        </w:p>
      </w:docPartBody>
    </w:docPart>
    <w:docPart>
      <w:docPartPr>
        <w:name w:val="EB062D21926E4BDABA93C952228563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2492A0-7BA8-4E54-AC87-7089CE41087A}"/>
      </w:docPartPr>
      <w:docPartBody>
        <w:p w:rsidR="00821400" w:rsidRDefault="00B2486F">
          <w:pPr>
            <w:pStyle w:val="EB062D21926E4BDABA93C9522285639E"/>
          </w:pPr>
          <w:r w:rsidRPr="00F65B25">
            <w:t>MON</w:t>
          </w:r>
        </w:p>
      </w:docPartBody>
    </w:docPart>
    <w:docPart>
      <w:docPartPr>
        <w:name w:val="6F9861D195A14619964E862B9E8A6E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EBEEC-0A74-4602-B58D-E19ABC619BB1}"/>
      </w:docPartPr>
      <w:docPartBody>
        <w:p w:rsidR="00821400" w:rsidRDefault="00B2486F">
          <w:pPr>
            <w:pStyle w:val="6F9861D195A14619964E862B9E8A6E4E"/>
          </w:pPr>
          <w:r>
            <w:t>TUE</w:t>
          </w:r>
        </w:p>
      </w:docPartBody>
    </w:docPart>
    <w:docPart>
      <w:docPartPr>
        <w:name w:val="A4167D81F74848138C36A4D153E85E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107C97-B85B-43BC-89A6-AE762F6C9C02}"/>
      </w:docPartPr>
      <w:docPartBody>
        <w:p w:rsidR="00821400" w:rsidRDefault="00B2486F">
          <w:pPr>
            <w:pStyle w:val="A4167D81F74848138C36A4D153E85EE1"/>
          </w:pPr>
          <w:r w:rsidRPr="00F65B25">
            <w:t>WED</w:t>
          </w:r>
        </w:p>
      </w:docPartBody>
    </w:docPart>
    <w:docPart>
      <w:docPartPr>
        <w:name w:val="5337662E59FC4022B8F813691F001E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800833-336F-417D-8B6F-3EB8D874A409}"/>
      </w:docPartPr>
      <w:docPartBody>
        <w:p w:rsidR="00821400" w:rsidRDefault="00B2486F">
          <w:pPr>
            <w:pStyle w:val="5337662E59FC4022B8F813691F001E17"/>
          </w:pPr>
          <w:r w:rsidRPr="00F65B25">
            <w:t>THU</w:t>
          </w:r>
        </w:p>
      </w:docPartBody>
    </w:docPart>
    <w:docPart>
      <w:docPartPr>
        <w:name w:val="B5F802D41034427AA1969E65E1A9E4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61845F-DE66-4850-8400-FEEB3F49BF27}"/>
      </w:docPartPr>
      <w:docPartBody>
        <w:p w:rsidR="00821400" w:rsidRDefault="00B2486F">
          <w:pPr>
            <w:pStyle w:val="B5F802D41034427AA1969E65E1A9E41F"/>
          </w:pPr>
          <w:r w:rsidRPr="00F65B25">
            <w:t>FRI</w:t>
          </w:r>
        </w:p>
      </w:docPartBody>
    </w:docPart>
    <w:docPart>
      <w:docPartPr>
        <w:name w:val="6EA6F35ED8CA4B3CAEEE011C45A0C9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48613B-3A84-4D72-A63A-20C392B038ED}"/>
      </w:docPartPr>
      <w:docPartBody>
        <w:p w:rsidR="00821400" w:rsidRDefault="00B2486F">
          <w:pPr>
            <w:pStyle w:val="6EA6F35ED8CA4B3CAEEE011C45A0C98B"/>
          </w:pPr>
          <w:r w:rsidRPr="00F65B25">
            <w:t>SAT</w:t>
          </w:r>
        </w:p>
      </w:docPartBody>
    </w:docPart>
    <w:docPart>
      <w:docPartPr>
        <w:name w:val="DAA2DA28844A43A2A76A8FD0D078FD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6A3137-EAA1-419A-8CEA-00DF72A40E42}"/>
      </w:docPartPr>
      <w:docPartBody>
        <w:p w:rsidR="00821400" w:rsidRDefault="00B2486F">
          <w:pPr>
            <w:pStyle w:val="DAA2DA28844A43A2A76A8FD0D078FD70"/>
          </w:pPr>
          <w:r w:rsidRPr="00F65B25">
            <w:t>SUN</w:t>
          </w:r>
        </w:p>
      </w:docPartBody>
    </w:docPart>
    <w:docPart>
      <w:docPartPr>
        <w:name w:val="30BDA80915924DB4B45A15F7A451AC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751C1A-3097-414A-906A-D94E1168A799}"/>
      </w:docPartPr>
      <w:docPartBody>
        <w:p w:rsidR="00821400" w:rsidRDefault="00A54ADC" w:rsidP="00A54ADC">
          <w:pPr>
            <w:pStyle w:val="30BDA80915924DB4B45A15F7A451AC7A"/>
          </w:pPr>
          <w:r>
            <w:t>August</w:t>
          </w:r>
        </w:p>
      </w:docPartBody>
    </w:docPart>
    <w:docPart>
      <w:docPartPr>
        <w:name w:val="AE78C4FFB1674256B5CBEB6029CB82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3357EE-F671-4DCD-82FF-C3B581B7D93F}"/>
      </w:docPartPr>
      <w:docPartBody>
        <w:p w:rsidR="00AB5426" w:rsidRDefault="00A67E3A" w:rsidP="00A67E3A">
          <w:pPr>
            <w:pStyle w:val="AE78C4FFB1674256B5CBEB6029CB8259"/>
          </w:pPr>
          <w:r w:rsidRPr="00F65B25">
            <w:t>MON</w:t>
          </w:r>
        </w:p>
      </w:docPartBody>
    </w:docPart>
    <w:docPart>
      <w:docPartPr>
        <w:name w:val="EFEC74B7121A49F098BE51BAA10AB5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4D0719-20C2-473E-8D48-C69F48E75911}"/>
      </w:docPartPr>
      <w:docPartBody>
        <w:p w:rsidR="00AB5426" w:rsidRDefault="00A67E3A" w:rsidP="00A67E3A">
          <w:pPr>
            <w:pStyle w:val="EFEC74B7121A49F098BE51BAA10AB5B4"/>
          </w:pPr>
          <w:r>
            <w:t>TUE</w:t>
          </w:r>
        </w:p>
      </w:docPartBody>
    </w:docPart>
    <w:docPart>
      <w:docPartPr>
        <w:name w:val="E11818C96D61454192BAED589FA6B3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38CBC7-8B1A-4CF0-A91D-1C5C1ABCA3E8}"/>
      </w:docPartPr>
      <w:docPartBody>
        <w:p w:rsidR="00AB5426" w:rsidRDefault="00A67E3A" w:rsidP="00A67E3A">
          <w:pPr>
            <w:pStyle w:val="E11818C96D61454192BAED589FA6B31E"/>
          </w:pPr>
          <w:r w:rsidRPr="00F65B25">
            <w:t>WED</w:t>
          </w:r>
        </w:p>
      </w:docPartBody>
    </w:docPart>
    <w:docPart>
      <w:docPartPr>
        <w:name w:val="701A63F60E6D43D98EDBF6A5B2AB9F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79B4C3-0F3E-417C-B7C3-CD81B05D3501}"/>
      </w:docPartPr>
      <w:docPartBody>
        <w:p w:rsidR="00AB5426" w:rsidRDefault="00A67E3A" w:rsidP="00A67E3A">
          <w:pPr>
            <w:pStyle w:val="701A63F60E6D43D98EDBF6A5B2AB9F2C"/>
          </w:pPr>
          <w:r w:rsidRPr="00F65B25">
            <w:t>THU</w:t>
          </w:r>
        </w:p>
      </w:docPartBody>
    </w:docPart>
    <w:docPart>
      <w:docPartPr>
        <w:name w:val="C57989F7D1824A2FAEB0CFB5EC1995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3F0A15-4C2F-4F86-9141-D4B84B71866F}"/>
      </w:docPartPr>
      <w:docPartBody>
        <w:p w:rsidR="00AB5426" w:rsidRDefault="00A67E3A" w:rsidP="00A67E3A">
          <w:pPr>
            <w:pStyle w:val="C57989F7D1824A2FAEB0CFB5EC19955C"/>
          </w:pPr>
          <w:r w:rsidRPr="00F65B25">
            <w:t>FRI</w:t>
          </w:r>
        </w:p>
      </w:docPartBody>
    </w:docPart>
    <w:docPart>
      <w:docPartPr>
        <w:name w:val="3D3E7D92A02A4C0EB8E1F1955D8939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E1CB8C-FFB4-4F63-BF00-5A8CBC1EC962}"/>
      </w:docPartPr>
      <w:docPartBody>
        <w:p w:rsidR="00AB5426" w:rsidRDefault="00A67E3A" w:rsidP="00A67E3A">
          <w:pPr>
            <w:pStyle w:val="3D3E7D92A02A4C0EB8E1F1955D893905"/>
          </w:pPr>
          <w:r w:rsidRPr="00F65B25">
            <w:t>SAT</w:t>
          </w:r>
        </w:p>
      </w:docPartBody>
    </w:docPart>
    <w:docPart>
      <w:docPartPr>
        <w:name w:val="DB102A06AD5445679A40E9B3F9DF6A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09D33C-D4CB-4146-8EFD-0BD07C443C9E}"/>
      </w:docPartPr>
      <w:docPartBody>
        <w:p w:rsidR="00AB5426" w:rsidRDefault="00A67E3A" w:rsidP="00A67E3A">
          <w:pPr>
            <w:pStyle w:val="DB102A06AD5445679A40E9B3F9DF6AD5"/>
          </w:pPr>
          <w:r w:rsidRPr="00F65B25">
            <w:t>SUN</w:t>
          </w:r>
        </w:p>
      </w:docPartBody>
    </w:docPart>
    <w:docPart>
      <w:docPartPr>
        <w:name w:val="A6170B1A388A4C8C8AF26248D19712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9D9627-2650-437C-B5C5-459E32610ED6}"/>
      </w:docPartPr>
      <w:docPartBody>
        <w:p w:rsidR="00AB5426" w:rsidRDefault="00A67E3A" w:rsidP="00A67E3A">
          <w:pPr>
            <w:pStyle w:val="A6170B1A388A4C8C8AF26248D1971201"/>
          </w:pPr>
          <w:r w:rsidRPr="00F65B25">
            <w:t>MON</w:t>
          </w:r>
        </w:p>
      </w:docPartBody>
    </w:docPart>
    <w:docPart>
      <w:docPartPr>
        <w:name w:val="5E8F8F58BFF04B1B9E2372EB3A4B71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13616B-4422-4FCB-AE17-C0054680C3B6}"/>
      </w:docPartPr>
      <w:docPartBody>
        <w:p w:rsidR="00AB5426" w:rsidRDefault="00A67E3A" w:rsidP="00A67E3A">
          <w:pPr>
            <w:pStyle w:val="5E8F8F58BFF04B1B9E2372EB3A4B7149"/>
          </w:pPr>
          <w:r>
            <w:t>TUE</w:t>
          </w:r>
        </w:p>
      </w:docPartBody>
    </w:docPart>
    <w:docPart>
      <w:docPartPr>
        <w:name w:val="34E55FCBF1144B56ADEBE23A1C5308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E3FE09-6618-4285-88C9-DAFB492D4C1E}"/>
      </w:docPartPr>
      <w:docPartBody>
        <w:p w:rsidR="00AB5426" w:rsidRDefault="00A67E3A" w:rsidP="00A67E3A">
          <w:pPr>
            <w:pStyle w:val="34E55FCBF1144B56ADEBE23A1C5308B7"/>
          </w:pPr>
          <w:r w:rsidRPr="00F65B25">
            <w:t>WED</w:t>
          </w:r>
        </w:p>
      </w:docPartBody>
    </w:docPart>
    <w:docPart>
      <w:docPartPr>
        <w:name w:val="C13718371AA24CBFB347EDC427F1F8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F0D868-B674-457F-8056-F109D06FA575}"/>
      </w:docPartPr>
      <w:docPartBody>
        <w:p w:rsidR="00AB5426" w:rsidRDefault="00A67E3A" w:rsidP="00A67E3A">
          <w:pPr>
            <w:pStyle w:val="C13718371AA24CBFB347EDC427F1F8A3"/>
          </w:pPr>
          <w:r w:rsidRPr="00F65B25">
            <w:t>THU</w:t>
          </w:r>
        </w:p>
      </w:docPartBody>
    </w:docPart>
    <w:docPart>
      <w:docPartPr>
        <w:name w:val="CA4A477AD0AE4FE6B5E5FBC18B699D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C3B6C0-7765-497B-A6D0-7658D9DF1A5A}"/>
      </w:docPartPr>
      <w:docPartBody>
        <w:p w:rsidR="00AB5426" w:rsidRDefault="00A67E3A" w:rsidP="00A67E3A">
          <w:pPr>
            <w:pStyle w:val="CA4A477AD0AE4FE6B5E5FBC18B699D46"/>
          </w:pPr>
          <w:r w:rsidRPr="00F65B25">
            <w:t>FRI</w:t>
          </w:r>
        </w:p>
      </w:docPartBody>
    </w:docPart>
    <w:docPart>
      <w:docPartPr>
        <w:name w:val="67479608C92E4C66A7EC17B98A47F4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AB250D-0D5B-42FA-B43F-8953B528C014}"/>
      </w:docPartPr>
      <w:docPartBody>
        <w:p w:rsidR="00AB5426" w:rsidRDefault="00A67E3A" w:rsidP="00A67E3A">
          <w:pPr>
            <w:pStyle w:val="67479608C92E4C66A7EC17B98A47F4A5"/>
          </w:pPr>
          <w:r w:rsidRPr="00F65B25">
            <w:t>SAT</w:t>
          </w:r>
        </w:p>
      </w:docPartBody>
    </w:docPart>
    <w:docPart>
      <w:docPartPr>
        <w:name w:val="8D2784E1E608467BB54C2D859E8D89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8CDB11-EC15-4067-BE3F-BFD73AE56CD7}"/>
      </w:docPartPr>
      <w:docPartBody>
        <w:p w:rsidR="00AB5426" w:rsidRDefault="00A67E3A" w:rsidP="00A67E3A">
          <w:pPr>
            <w:pStyle w:val="8D2784E1E608467BB54C2D859E8D89FE"/>
          </w:pPr>
          <w:r w:rsidRPr="00F65B25">
            <w:t>SUN</w:t>
          </w:r>
        </w:p>
      </w:docPartBody>
    </w:docPart>
    <w:docPart>
      <w:docPartPr>
        <w:name w:val="98E9B2AF0F32492E8BC45A9DA53E63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95A310-EC59-4E0F-82DC-6653830554AA}"/>
      </w:docPartPr>
      <w:docPartBody>
        <w:p w:rsidR="00AB5426" w:rsidRDefault="00A67E3A" w:rsidP="00A67E3A">
          <w:pPr>
            <w:pStyle w:val="98E9B2AF0F32492E8BC45A9DA53E63E5"/>
          </w:pPr>
          <w:r w:rsidRPr="00F65B25">
            <w:t>MON</w:t>
          </w:r>
        </w:p>
      </w:docPartBody>
    </w:docPart>
    <w:docPart>
      <w:docPartPr>
        <w:name w:val="60BEAC3D88934D389C0874562400EC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E6949B-D90B-4FA4-A877-BFF995FC9381}"/>
      </w:docPartPr>
      <w:docPartBody>
        <w:p w:rsidR="00AB5426" w:rsidRDefault="00A67E3A" w:rsidP="00A67E3A">
          <w:pPr>
            <w:pStyle w:val="60BEAC3D88934D389C0874562400ECED"/>
          </w:pPr>
          <w:r>
            <w:t>TUE</w:t>
          </w:r>
        </w:p>
      </w:docPartBody>
    </w:docPart>
    <w:docPart>
      <w:docPartPr>
        <w:name w:val="C0753DB6003746648A29D3E9595C94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DAAA7D-CCDF-4A97-874F-33A1D08E1C04}"/>
      </w:docPartPr>
      <w:docPartBody>
        <w:p w:rsidR="00AB5426" w:rsidRDefault="00A67E3A" w:rsidP="00A67E3A">
          <w:pPr>
            <w:pStyle w:val="C0753DB6003746648A29D3E9595C9471"/>
          </w:pPr>
          <w:r w:rsidRPr="00F65B25">
            <w:t>WED</w:t>
          </w:r>
        </w:p>
      </w:docPartBody>
    </w:docPart>
    <w:docPart>
      <w:docPartPr>
        <w:name w:val="2DD95BB77FBB42458094420B11564B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472EF6-74C5-4EC8-9EFD-97CBC24EA169}"/>
      </w:docPartPr>
      <w:docPartBody>
        <w:p w:rsidR="00AB5426" w:rsidRDefault="00A67E3A" w:rsidP="00A67E3A">
          <w:pPr>
            <w:pStyle w:val="2DD95BB77FBB42458094420B11564B9A"/>
          </w:pPr>
          <w:r w:rsidRPr="00F65B25">
            <w:t>THU</w:t>
          </w:r>
        </w:p>
      </w:docPartBody>
    </w:docPart>
    <w:docPart>
      <w:docPartPr>
        <w:name w:val="F4B74AD337D9411A9D3030D712CAB6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57F871-FE27-466F-ACEA-C9B0AAF4CA4C}"/>
      </w:docPartPr>
      <w:docPartBody>
        <w:p w:rsidR="00AB5426" w:rsidRDefault="00A67E3A" w:rsidP="00A67E3A">
          <w:pPr>
            <w:pStyle w:val="F4B74AD337D9411A9D3030D712CAB68A"/>
          </w:pPr>
          <w:r w:rsidRPr="00F65B25">
            <w:t>FRI</w:t>
          </w:r>
        </w:p>
      </w:docPartBody>
    </w:docPart>
    <w:docPart>
      <w:docPartPr>
        <w:name w:val="E5C573E5419C472F8F57F0290ADA29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215DEE-1FCC-47F3-8146-F84631723A4A}"/>
      </w:docPartPr>
      <w:docPartBody>
        <w:p w:rsidR="00AB5426" w:rsidRDefault="00A67E3A" w:rsidP="00A67E3A">
          <w:pPr>
            <w:pStyle w:val="E5C573E5419C472F8F57F0290ADA293A"/>
          </w:pPr>
          <w:r w:rsidRPr="00F65B25">
            <w:t>SAT</w:t>
          </w:r>
        </w:p>
      </w:docPartBody>
    </w:docPart>
    <w:docPart>
      <w:docPartPr>
        <w:name w:val="34A6D8F064C747CA84F9193CF761DB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5ED0B5-C234-405E-9748-780A7A0508F7}"/>
      </w:docPartPr>
      <w:docPartBody>
        <w:p w:rsidR="00AB5426" w:rsidRDefault="00A67E3A" w:rsidP="00A67E3A">
          <w:pPr>
            <w:pStyle w:val="34A6D8F064C747CA84F9193CF761DB37"/>
          </w:pPr>
          <w:r w:rsidRPr="00F65B25">
            <w:t>SU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agona Book">
    <w:charset w:val="00"/>
    <w:family w:val="roman"/>
    <w:pitch w:val="variable"/>
    <w:sig w:usb0="8000002F" w:usb1="0000000A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54ADC"/>
    <w:rsid w:val="0005510A"/>
    <w:rsid w:val="001050E1"/>
    <w:rsid w:val="002E7DD7"/>
    <w:rsid w:val="004523B2"/>
    <w:rsid w:val="00821400"/>
    <w:rsid w:val="00A54ADC"/>
    <w:rsid w:val="00A67E3A"/>
    <w:rsid w:val="00AB5426"/>
    <w:rsid w:val="00B2486F"/>
    <w:rsid w:val="00C564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E4DEA0276764DA9BC109A1381F051D5">
    <w:name w:val="EE4DEA0276764DA9BC109A1381F051D5"/>
  </w:style>
  <w:style w:type="paragraph" w:customStyle="1" w:styleId="003539E0B3AC4E58820C456DB1853E24">
    <w:name w:val="003539E0B3AC4E58820C456DB1853E24"/>
  </w:style>
  <w:style w:type="paragraph" w:customStyle="1" w:styleId="93EEB0985F534B5DBA5723B1CB412587">
    <w:name w:val="93EEB0985F534B5DBA5723B1CB412587"/>
  </w:style>
  <w:style w:type="paragraph" w:customStyle="1" w:styleId="8D77ED32F86C4D1FA01E353B073F103F">
    <w:name w:val="8D77ED32F86C4D1FA01E353B073F103F"/>
  </w:style>
  <w:style w:type="paragraph" w:customStyle="1" w:styleId="CCBC19A8536B480A896C55EA3926FE1D">
    <w:name w:val="CCBC19A8536B480A896C55EA3926FE1D"/>
  </w:style>
  <w:style w:type="paragraph" w:customStyle="1" w:styleId="98E0B680A1B544C1B0673816E515AB95">
    <w:name w:val="98E0B680A1B544C1B0673816E515AB95"/>
  </w:style>
  <w:style w:type="paragraph" w:customStyle="1" w:styleId="54BA0BC6FECD443DA6271EC47B8AC846">
    <w:name w:val="54BA0BC6FECD443DA6271EC47B8AC846"/>
  </w:style>
  <w:style w:type="paragraph" w:customStyle="1" w:styleId="0C4D645F8BC04EEBBC7D6A24656D09A2">
    <w:name w:val="0C4D645F8BC04EEBBC7D6A24656D09A2"/>
  </w:style>
  <w:style w:type="paragraph" w:customStyle="1" w:styleId="2B2D8082CF804CD592606774D0A7D379">
    <w:name w:val="2B2D8082CF804CD592606774D0A7D379"/>
  </w:style>
  <w:style w:type="paragraph" w:customStyle="1" w:styleId="C121E14C8004406FBB4EF1BE45CEF003">
    <w:name w:val="C121E14C8004406FBB4EF1BE45CEF003"/>
  </w:style>
  <w:style w:type="paragraph" w:customStyle="1" w:styleId="6C21A4D56F634E048031124E078237C3">
    <w:name w:val="6C21A4D56F634E048031124E078237C3"/>
  </w:style>
  <w:style w:type="paragraph" w:customStyle="1" w:styleId="1FF9E95487194A339B3FAC09AED0A572">
    <w:name w:val="1FF9E95487194A339B3FAC09AED0A572"/>
  </w:style>
  <w:style w:type="paragraph" w:customStyle="1" w:styleId="6B7288D25F584153B1B2DA54E5B777E2">
    <w:name w:val="6B7288D25F584153B1B2DA54E5B777E2"/>
  </w:style>
  <w:style w:type="paragraph" w:customStyle="1" w:styleId="D75F9772B1CE475A8CC89804B17349E8">
    <w:name w:val="D75F9772B1CE475A8CC89804B17349E8"/>
  </w:style>
  <w:style w:type="paragraph" w:customStyle="1" w:styleId="4C5B859A396347F7BEF7AB92B948B636">
    <w:name w:val="4C5B859A396347F7BEF7AB92B948B636"/>
  </w:style>
  <w:style w:type="paragraph" w:customStyle="1" w:styleId="9D46789B279742E98EAB52262C829ECE">
    <w:name w:val="9D46789B279742E98EAB52262C829ECE"/>
  </w:style>
  <w:style w:type="paragraph" w:customStyle="1" w:styleId="06BE560D691C46F1A322FE013096CE6E">
    <w:name w:val="06BE560D691C46F1A322FE013096CE6E"/>
  </w:style>
  <w:style w:type="paragraph" w:customStyle="1" w:styleId="AD5E736387044A898C82906FABD25616">
    <w:name w:val="AD5E736387044A898C82906FABD25616"/>
  </w:style>
  <w:style w:type="paragraph" w:customStyle="1" w:styleId="EC4EF5305C474D919FE75C2E14C7C32D">
    <w:name w:val="EC4EF5305C474D919FE75C2E14C7C32D"/>
  </w:style>
  <w:style w:type="paragraph" w:customStyle="1" w:styleId="5B11A112D39446509BE5424BB7F1D3EB">
    <w:name w:val="5B11A112D39446509BE5424BB7F1D3EB"/>
  </w:style>
  <w:style w:type="paragraph" w:customStyle="1" w:styleId="3EADFBEECB8243E5AC092E6AA00F4BCF">
    <w:name w:val="3EADFBEECB8243E5AC092E6AA00F4BCF"/>
  </w:style>
  <w:style w:type="paragraph" w:customStyle="1" w:styleId="D769E5FD027243C79C61570173080523">
    <w:name w:val="D769E5FD027243C79C61570173080523"/>
  </w:style>
  <w:style w:type="paragraph" w:customStyle="1" w:styleId="C360885ED47B477DB5FE416158D1725D">
    <w:name w:val="C360885ED47B477DB5FE416158D1725D"/>
  </w:style>
  <w:style w:type="paragraph" w:customStyle="1" w:styleId="66815063B847484BBF2FFAEB4FD1F70C">
    <w:name w:val="66815063B847484BBF2FFAEB4FD1F70C"/>
  </w:style>
  <w:style w:type="paragraph" w:customStyle="1" w:styleId="C912880ED2AD47F7B9D0CFC325F16B74">
    <w:name w:val="C912880ED2AD47F7B9D0CFC325F16B74"/>
  </w:style>
  <w:style w:type="paragraph" w:customStyle="1" w:styleId="F38BAFEDD06742D3A7B2DC94ADFFD81C">
    <w:name w:val="F38BAFEDD06742D3A7B2DC94ADFFD81C"/>
  </w:style>
  <w:style w:type="paragraph" w:customStyle="1" w:styleId="1106031BF8F1449BAA9DF6114D41205D">
    <w:name w:val="1106031BF8F1449BAA9DF6114D41205D"/>
  </w:style>
  <w:style w:type="paragraph" w:customStyle="1" w:styleId="39F3B9645F6E433B8A4A5D5D1D7BA59B">
    <w:name w:val="39F3B9645F6E433B8A4A5D5D1D7BA59B"/>
  </w:style>
  <w:style w:type="paragraph" w:customStyle="1" w:styleId="957476DADA8F45C1A34752ED1ABADC71">
    <w:name w:val="957476DADA8F45C1A34752ED1ABADC71"/>
  </w:style>
  <w:style w:type="paragraph" w:customStyle="1" w:styleId="7B2C426970A94791B62E7B32C3F25491">
    <w:name w:val="7B2C426970A94791B62E7B32C3F25491"/>
  </w:style>
  <w:style w:type="paragraph" w:customStyle="1" w:styleId="BA2BEDECB3D24CEB8C737A3EBECB1C1F">
    <w:name w:val="BA2BEDECB3D24CEB8C737A3EBECB1C1F"/>
  </w:style>
  <w:style w:type="paragraph" w:customStyle="1" w:styleId="2EF079E7499642E0824A4969434F228B">
    <w:name w:val="2EF079E7499642E0824A4969434F228B"/>
  </w:style>
  <w:style w:type="paragraph" w:customStyle="1" w:styleId="525AFFA01D1D41F2A6F4DF8FB9E0EA43">
    <w:name w:val="525AFFA01D1D41F2A6F4DF8FB9E0EA43"/>
  </w:style>
  <w:style w:type="paragraph" w:customStyle="1" w:styleId="1E83DC4E44A345E59DA4E707A139059F">
    <w:name w:val="1E83DC4E44A345E59DA4E707A139059F"/>
  </w:style>
  <w:style w:type="paragraph" w:customStyle="1" w:styleId="053BCA94454B49E197A54121F6EBBA17">
    <w:name w:val="053BCA94454B49E197A54121F6EBBA17"/>
  </w:style>
  <w:style w:type="paragraph" w:customStyle="1" w:styleId="E829734D82BF4264A7249C5FBA6C0DA0">
    <w:name w:val="E829734D82BF4264A7249C5FBA6C0DA0"/>
  </w:style>
  <w:style w:type="paragraph" w:customStyle="1" w:styleId="CCED48B5C8304FE78926E9ACF066C315">
    <w:name w:val="CCED48B5C8304FE78926E9ACF066C315"/>
  </w:style>
  <w:style w:type="paragraph" w:customStyle="1" w:styleId="702395921C2C440EB82B8F09078DF1A2">
    <w:name w:val="702395921C2C440EB82B8F09078DF1A2"/>
  </w:style>
  <w:style w:type="paragraph" w:customStyle="1" w:styleId="75A6E88404744C1187081F2C4B023AE2">
    <w:name w:val="75A6E88404744C1187081F2C4B023AE2"/>
  </w:style>
  <w:style w:type="paragraph" w:customStyle="1" w:styleId="11B8A27B0BB946E3914BE49A2EAC4474">
    <w:name w:val="11B8A27B0BB946E3914BE49A2EAC4474"/>
  </w:style>
  <w:style w:type="paragraph" w:customStyle="1" w:styleId="A08D9C122CB0402D9BDE9577E31E9C56">
    <w:name w:val="A08D9C122CB0402D9BDE9577E31E9C56"/>
  </w:style>
  <w:style w:type="paragraph" w:customStyle="1" w:styleId="E87261709F624087A9AC156D6FA92D37">
    <w:name w:val="E87261709F624087A9AC156D6FA92D37"/>
  </w:style>
  <w:style w:type="paragraph" w:customStyle="1" w:styleId="C47D5B11A9164E5EACF4342A839907F0">
    <w:name w:val="C47D5B11A9164E5EACF4342A839907F0"/>
  </w:style>
  <w:style w:type="paragraph" w:customStyle="1" w:styleId="85E4B6E5A33B4C43AD7C3A9DF237958E">
    <w:name w:val="85E4B6E5A33B4C43AD7C3A9DF237958E"/>
  </w:style>
  <w:style w:type="paragraph" w:customStyle="1" w:styleId="1E95309250C24516A5E89F6D5B3D1C24">
    <w:name w:val="1E95309250C24516A5E89F6D5B3D1C24"/>
  </w:style>
  <w:style w:type="paragraph" w:customStyle="1" w:styleId="6F2AB7B3427145CF80C335EAE4DF9E8B">
    <w:name w:val="6F2AB7B3427145CF80C335EAE4DF9E8B"/>
  </w:style>
  <w:style w:type="paragraph" w:customStyle="1" w:styleId="26C428821B554EEC893BAE34124BA977">
    <w:name w:val="26C428821B554EEC893BAE34124BA977"/>
  </w:style>
  <w:style w:type="paragraph" w:customStyle="1" w:styleId="1A20E390D23C449AAB7A86D3EFFB5054">
    <w:name w:val="1A20E390D23C449AAB7A86D3EFFB5054"/>
  </w:style>
  <w:style w:type="paragraph" w:customStyle="1" w:styleId="F6D07E8959E3489B8E410F56BE8ABDDD">
    <w:name w:val="F6D07E8959E3489B8E410F56BE8ABDDD"/>
  </w:style>
  <w:style w:type="paragraph" w:customStyle="1" w:styleId="F33AC59285DC48D18F3D8AF9F6695ACC">
    <w:name w:val="F33AC59285DC48D18F3D8AF9F6695ACC"/>
  </w:style>
  <w:style w:type="paragraph" w:customStyle="1" w:styleId="84CA0C6ACE7A4E21ADD67B932EAF90C8">
    <w:name w:val="84CA0C6ACE7A4E21ADD67B932EAF90C8"/>
  </w:style>
  <w:style w:type="paragraph" w:customStyle="1" w:styleId="CDB20307A2D042A49C33A3C6E7DCE60D">
    <w:name w:val="CDB20307A2D042A49C33A3C6E7DCE60D"/>
  </w:style>
  <w:style w:type="paragraph" w:customStyle="1" w:styleId="3DA2744AC33B402EA9144C57B1C06581">
    <w:name w:val="3DA2744AC33B402EA9144C57B1C06581"/>
  </w:style>
  <w:style w:type="paragraph" w:customStyle="1" w:styleId="E5486B0A4A5648918D22AE74AE87DA72">
    <w:name w:val="E5486B0A4A5648918D22AE74AE87DA72"/>
  </w:style>
  <w:style w:type="paragraph" w:customStyle="1" w:styleId="08C3E5C0E2E44F98BA7827BB63C3CCC1">
    <w:name w:val="08C3E5C0E2E44F98BA7827BB63C3CCC1"/>
  </w:style>
  <w:style w:type="paragraph" w:customStyle="1" w:styleId="EF2D7EFBE89E4FB6B952D157F37B762F">
    <w:name w:val="EF2D7EFBE89E4FB6B952D157F37B762F"/>
  </w:style>
  <w:style w:type="paragraph" w:customStyle="1" w:styleId="3A0F18719851404BA8822960FA02CD06">
    <w:name w:val="3A0F18719851404BA8822960FA02CD06"/>
  </w:style>
  <w:style w:type="paragraph" w:customStyle="1" w:styleId="AF58677B08E64F6EBB00C4D6DE7CE0A8">
    <w:name w:val="AF58677B08E64F6EBB00C4D6DE7CE0A8"/>
  </w:style>
  <w:style w:type="paragraph" w:customStyle="1" w:styleId="33C6BBE792C3475A9EF3E9BDEE06722F">
    <w:name w:val="33C6BBE792C3475A9EF3E9BDEE06722F"/>
  </w:style>
  <w:style w:type="paragraph" w:customStyle="1" w:styleId="E1D6CE5B9170416EBE38DDF225503307">
    <w:name w:val="E1D6CE5B9170416EBE38DDF225503307"/>
  </w:style>
  <w:style w:type="paragraph" w:customStyle="1" w:styleId="EEFC81D6FD604069B2C00FD67FF5115C">
    <w:name w:val="EEFC81D6FD604069B2C00FD67FF5115C"/>
  </w:style>
  <w:style w:type="paragraph" w:customStyle="1" w:styleId="4D6262050BF044BC9228D4EDF6BD22C2">
    <w:name w:val="4D6262050BF044BC9228D4EDF6BD22C2"/>
  </w:style>
  <w:style w:type="paragraph" w:customStyle="1" w:styleId="4BDD8D25AF6E4D438E6EF124DBDBB884">
    <w:name w:val="4BDD8D25AF6E4D438E6EF124DBDBB884"/>
  </w:style>
  <w:style w:type="paragraph" w:customStyle="1" w:styleId="57610303FC084EB79A26BE12BC0D6949">
    <w:name w:val="57610303FC084EB79A26BE12BC0D6949"/>
  </w:style>
  <w:style w:type="paragraph" w:customStyle="1" w:styleId="21E3A3F59B7F4B0FB8A6D8B592107481">
    <w:name w:val="21E3A3F59B7F4B0FB8A6D8B592107481"/>
  </w:style>
  <w:style w:type="paragraph" w:customStyle="1" w:styleId="3B05199A19E34BACABFB09B8CFFAC021">
    <w:name w:val="3B05199A19E34BACABFB09B8CFFAC021"/>
  </w:style>
  <w:style w:type="paragraph" w:customStyle="1" w:styleId="140FDE07D3BE4E46B0838F3316F93376">
    <w:name w:val="140FDE07D3BE4E46B0838F3316F93376"/>
  </w:style>
  <w:style w:type="paragraph" w:customStyle="1" w:styleId="C9EC4CAB257F4EA18C29CD6931467DE3">
    <w:name w:val="C9EC4CAB257F4EA18C29CD6931467DE3"/>
  </w:style>
  <w:style w:type="paragraph" w:customStyle="1" w:styleId="18F24539AC8C4E699E0DEEA020C264AC">
    <w:name w:val="18F24539AC8C4E699E0DEEA020C264AC"/>
  </w:style>
  <w:style w:type="paragraph" w:customStyle="1" w:styleId="452FD5D4E6014A8D96BE61A9C748AFB6">
    <w:name w:val="452FD5D4E6014A8D96BE61A9C748AFB6"/>
  </w:style>
  <w:style w:type="paragraph" w:customStyle="1" w:styleId="B1A16813746E48CEBFC47CFBBB6977E1">
    <w:name w:val="B1A16813746E48CEBFC47CFBBB6977E1"/>
  </w:style>
  <w:style w:type="paragraph" w:customStyle="1" w:styleId="A564806785554FAFB9BF063C9A3105A2">
    <w:name w:val="A564806785554FAFB9BF063C9A3105A2"/>
  </w:style>
  <w:style w:type="paragraph" w:customStyle="1" w:styleId="F199C9FE24434BDDB362BFBDD51276B7">
    <w:name w:val="F199C9FE24434BDDB362BFBDD51276B7"/>
  </w:style>
  <w:style w:type="paragraph" w:customStyle="1" w:styleId="4B88FD5B9EC74A45A30CF1611F30B00B">
    <w:name w:val="4B88FD5B9EC74A45A30CF1611F30B00B"/>
  </w:style>
  <w:style w:type="paragraph" w:customStyle="1" w:styleId="D48F90340754420E921D184FCDCCE3E0">
    <w:name w:val="D48F90340754420E921D184FCDCCE3E0"/>
  </w:style>
  <w:style w:type="paragraph" w:customStyle="1" w:styleId="1D03B16D1ACD4DF194A6C9E81540C465">
    <w:name w:val="1D03B16D1ACD4DF194A6C9E81540C465"/>
  </w:style>
  <w:style w:type="paragraph" w:customStyle="1" w:styleId="5F659A87193E453D936727D445A43B72">
    <w:name w:val="5F659A87193E453D936727D445A43B72"/>
  </w:style>
  <w:style w:type="paragraph" w:customStyle="1" w:styleId="909381238E78431991EE979C37DC00FF">
    <w:name w:val="909381238E78431991EE979C37DC00FF"/>
  </w:style>
  <w:style w:type="paragraph" w:customStyle="1" w:styleId="583767BE2A7540378A594468BDA9BD2B">
    <w:name w:val="583767BE2A7540378A594468BDA9BD2B"/>
  </w:style>
  <w:style w:type="paragraph" w:customStyle="1" w:styleId="B80B3093B0C54E6C9C7D594E1590F5FE">
    <w:name w:val="B80B3093B0C54E6C9C7D594E1590F5FE"/>
  </w:style>
  <w:style w:type="paragraph" w:customStyle="1" w:styleId="55EE224B17CA4353AD6A5DC05AC8DF23">
    <w:name w:val="55EE224B17CA4353AD6A5DC05AC8DF23"/>
  </w:style>
  <w:style w:type="paragraph" w:customStyle="1" w:styleId="EE3FACE7DFF349C6A7170DA21EC0B651">
    <w:name w:val="EE3FACE7DFF349C6A7170DA21EC0B651"/>
  </w:style>
  <w:style w:type="paragraph" w:customStyle="1" w:styleId="B0793D4F89B2403CAEAFEC1E90C8A74B">
    <w:name w:val="B0793D4F89B2403CAEAFEC1E90C8A74B"/>
  </w:style>
  <w:style w:type="paragraph" w:customStyle="1" w:styleId="ED3CE8F778CC4BAB825E6CAE26336DD8">
    <w:name w:val="ED3CE8F778CC4BAB825E6CAE26336DD8"/>
  </w:style>
  <w:style w:type="paragraph" w:customStyle="1" w:styleId="4F6E1CA4260B4CB49866672088DD3E69">
    <w:name w:val="4F6E1CA4260B4CB49866672088DD3E69"/>
  </w:style>
  <w:style w:type="paragraph" w:customStyle="1" w:styleId="CB91267432594C1CB9C9BEFC4B0BFEC4">
    <w:name w:val="CB91267432594C1CB9C9BEFC4B0BFEC4"/>
  </w:style>
  <w:style w:type="paragraph" w:customStyle="1" w:styleId="235C8F85BABF48FBBC3B080662E45566">
    <w:name w:val="235C8F85BABF48FBBC3B080662E45566"/>
  </w:style>
  <w:style w:type="paragraph" w:customStyle="1" w:styleId="40C4383A02E8469091E52C982F3EDB14">
    <w:name w:val="40C4383A02E8469091E52C982F3EDB14"/>
  </w:style>
  <w:style w:type="paragraph" w:customStyle="1" w:styleId="C4844BC1D50D48CC9827BD0A8C3D229C">
    <w:name w:val="C4844BC1D50D48CC9827BD0A8C3D229C"/>
  </w:style>
  <w:style w:type="paragraph" w:customStyle="1" w:styleId="EDE76B05F0294218B803FFACE4A46B39">
    <w:name w:val="EDE76B05F0294218B803FFACE4A46B39"/>
  </w:style>
  <w:style w:type="paragraph" w:customStyle="1" w:styleId="DE02DA9F098A4B8E9021758F7D76949C">
    <w:name w:val="DE02DA9F098A4B8E9021758F7D76949C"/>
  </w:style>
  <w:style w:type="paragraph" w:customStyle="1" w:styleId="299AB20CFD014B60B8F9F4286BD3A902">
    <w:name w:val="299AB20CFD014B60B8F9F4286BD3A902"/>
  </w:style>
  <w:style w:type="paragraph" w:customStyle="1" w:styleId="AF2BAF8C89184B9AAA39199DE347F6C6">
    <w:name w:val="AF2BAF8C89184B9AAA39199DE347F6C6"/>
  </w:style>
  <w:style w:type="paragraph" w:customStyle="1" w:styleId="EB062D21926E4BDABA93C9522285639E">
    <w:name w:val="EB062D21926E4BDABA93C9522285639E"/>
  </w:style>
  <w:style w:type="paragraph" w:customStyle="1" w:styleId="6F9861D195A14619964E862B9E8A6E4E">
    <w:name w:val="6F9861D195A14619964E862B9E8A6E4E"/>
  </w:style>
  <w:style w:type="paragraph" w:customStyle="1" w:styleId="A4167D81F74848138C36A4D153E85EE1">
    <w:name w:val="A4167D81F74848138C36A4D153E85EE1"/>
  </w:style>
  <w:style w:type="paragraph" w:customStyle="1" w:styleId="5337662E59FC4022B8F813691F001E17">
    <w:name w:val="5337662E59FC4022B8F813691F001E17"/>
  </w:style>
  <w:style w:type="paragraph" w:customStyle="1" w:styleId="B5F802D41034427AA1969E65E1A9E41F">
    <w:name w:val="B5F802D41034427AA1969E65E1A9E41F"/>
  </w:style>
  <w:style w:type="paragraph" w:customStyle="1" w:styleId="6EA6F35ED8CA4B3CAEEE011C45A0C98B">
    <w:name w:val="6EA6F35ED8CA4B3CAEEE011C45A0C98B"/>
  </w:style>
  <w:style w:type="paragraph" w:customStyle="1" w:styleId="DAA2DA28844A43A2A76A8FD0D078FD70">
    <w:name w:val="DAA2DA28844A43A2A76A8FD0D078FD70"/>
  </w:style>
  <w:style w:type="paragraph" w:customStyle="1" w:styleId="A38054EC75D549DBABD9FF80F7344E8B">
    <w:name w:val="A38054EC75D549DBABD9FF80F7344E8B"/>
    <w:rsid w:val="00A54ADC"/>
  </w:style>
  <w:style w:type="paragraph" w:customStyle="1" w:styleId="FFAAEB451BB648EAA2EA97A2FA394B12">
    <w:name w:val="FFAAEB451BB648EAA2EA97A2FA394B12"/>
    <w:rsid w:val="00A54ADC"/>
  </w:style>
  <w:style w:type="paragraph" w:customStyle="1" w:styleId="30BDA80915924DB4B45A15F7A451AC7A">
    <w:name w:val="30BDA80915924DB4B45A15F7A451AC7A"/>
    <w:rsid w:val="00A54ADC"/>
  </w:style>
  <w:style w:type="paragraph" w:customStyle="1" w:styleId="B310973DA9D44D1EBC27028F862F90B2">
    <w:name w:val="B310973DA9D44D1EBC27028F862F90B2"/>
    <w:rsid w:val="00821400"/>
  </w:style>
  <w:style w:type="paragraph" w:customStyle="1" w:styleId="1E8ECE73480C40A286133AF0E0E600BC">
    <w:name w:val="1E8ECE73480C40A286133AF0E0E600BC"/>
    <w:rsid w:val="00821400"/>
  </w:style>
  <w:style w:type="paragraph" w:customStyle="1" w:styleId="B152C76C8B9B49D7A3F03A913B43DB15">
    <w:name w:val="B152C76C8B9B49D7A3F03A913B43DB15"/>
    <w:rsid w:val="00821400"/>
  </w:style>
  <w:style w:type="paragraph" w:customStyle="1" w:styleId="77D09BB49A5E40A1B76119166095678A">
    <w:name w:val="77D09BB49A5E40A1B76119166095678A"/>
    <w:rsid w:val="00821400"/>
  </w:style>
  <w:style w:type="paragraph" w:customStyle="1" w:styleId="3C4776EA9CD9440E86874E293B74658C">
    <w:name w:val="3C4776EA9CD9440E86874E293B74658C"/>
    <w:rsid w:val="00821400"/>
  </w:style>
  <w:style w:type="paragraph" w:customStyle="1" w:styleId="E359B130D8334A23B4E0B90089326D6D">
    <w:name w:val="E359B130D8334A23B4E0B90089326D6D"/>
    <w:rsid w:val="00821400"/>
  </w:style>
  <w:style w:type="paragraph" w:customStyle="1" w:styleId="5F491E028DD847D1B8324B185DE3E795">
    <w:name w:val="5F491E028DD847D1B8324B185DE3E795"/>
    <w:rsid w:val="00821400"/>
  </w:style>
  <w:style w:type="paragraph" w:customStyle="1" w:styleId="A38EC249E85B46868458E486ABB55852">
    <w:name w:val="A38EC249E85B46868458E486ABB55852"/>
    <w:rsid w:val="00821400"/>
  </w:style>
  <w:style w:type="paragraph" w:customStyle="1" w:styleId="1AD4171051A241609F481938FBE6B58A">
    <w:name w:val="1AD4171051A241609F481938FBE6B58A"/>
    <w:rsid w:val="00821400"/>
  </w:style>
  <w:style w:type="paragraph" w:customStyle="1" w:styleId="F20C4116A89844B79B3DFE4BD7E46CF0">
    <w:name w:val="F20C4116A89844B79B3DFE4BD7E46CF0"/>
    <w:rsid w:val="00821400"/>
  </w:style>
  <w:style w:type="paragraph" w:customStyle="1" w:styleId="0845281248F14093A4FBA0D7B5BE3C68">
    <w:name w:val="0845281248F14093A4FBA0D7B5BE3C68"/>
    <w:rsid w:val="00821400"/>
  </w:style>
  <w:style w:type="paragraph" w:customStyle="1" w:styleId="6397D33EF3DF4F6AA4C916460A8EB9BA">
    <w:name w:val="6397D33EF3DF4F6AA4C916460A8EB9BA"/>
    <w:rsid w:val="00821400"/>
  </w:style>
  <w:style w:type="paragraph" w:customStyle="1" w:styleId="0CA5F5A10BFA46959398A2D806EBE737">
    <w:name w:val="0CA5F5A10BFA46959398A2D806EBE737"/>
    <w:rsid w:val="00A67E3A"/>
  </w:style>
  <w:style w:type="paragraph" w:customStyle="1" w:styleId="AE78C4FFB1674256B5CBEB6029CB8259">
    <w:name w:val="AE78C4FFB1674256B5CBEB6029CB8259"/>
    <w:rsid w:val="00A67E3A"/>
  </w:style>
  <w:style w:type="paragraph" w:customStyle="1" w:styleId="EFEC74B7121A49F098BE51BAA10AB5B4">
    <w:name w:val="EFEC74B7121A49F098BE51BAA10AB5B4"/>
    <w:rsid w:val="00A67E3A"/>
  </w:style>
  <w:style w:type="paragraph" w:customStyle="1" w:styleId="E11818C96D61454192BAED589FA6B31E">
    <w:name w:val="E11818C96D61454192BAED589FA6B31E"/>
    <w:rsid w:val="00A67E3A"/>
  </w:style>
  <w:style w:type="paragraph" w:customStyle="1" w:styleId="701A63F60E6D43D98EDBF6A5B2AB9F2C">
    <w:name w:val="701A63F60E6D43D98EDBF6A5B2AB9F2C"/>
    <w:rsid w:val="00A67E3A"/>
  </w:style>
  <w:style w:type="paragraph" w:customStyle="1" w:styleId="C57989F7D1824A2FAEB0CFB5EC19955C">
    <w:name w:val="C57989F7D1824A2FAEB0CFB5EC19955C"/>
    <w:rsid w:val="00A67E3A"/>
  </w:style>
  <w:style w:type="paragraph" w:customStyle="1" w:styleId="3D3E7D92A02A4C0EB8E1F1955D893905">
    <w:name w:val="3D3E7D92A02A4C0EB8E1F1955D893905"/>
    <w:rsid w:val="00A67E3A"/>
  </w:style>
  <w:style w:type="paragraph" w:customStyle="1" w:styleId="DB102A06AD5445679A40E9B3F9DF6AD5">
    <w:name w:val="DB102A06AD5445679A40E9B3F9DF6AD5"/>
    <w:rsid w:val="00A67E3A"/>
  </w:style>
  <w:style w:type="paragraph" w:customStyle="1" w:styleId="B795B6B2024C4292A375399E54C8B5A1">
    <w:name w:val="B795B6B2024C4292A375399E54C8B5A1"/>
    <w:rsid w:val="00A67E3A"/>
  </w:style>
  <w:style w:type="paragraph" w:customStyle="1" w:styleId="489FBD9975D94E04BBC28CEC4E566031">
    <w:name w:val="489FBD9975D94E04BBC28CEC4E566031"/>
    <w:rsid w:val="00A67E3A"/>
  </w:style>
  <w:style w:type="paragraph" w:customStyle="1" w:styleId="988259C469DB45D0ADCBF8AA59053644">
    <w:name w:val="988259C469DB45D0ADCBF8AA59053644"/>
    <w:rsid w:val="00A67E3A"/>
  </w:style>
  <w:style w:type="paragraph" w:customStyle="1" w:styleId="E249F8FF339C4ECA932B1C018C2FADBA">
    <w:name w:val="E249F8FF339C4ECA932B1C018C2FADBA"/>
    <w:rsid w:val="00A67E3A"/>
  </w:style>
  <w:style w:type="paragraph" w:customStyle="1" w:styleId="7D520B7902754E5FAE76313F1F0CA5F2">
    <w:name w:val="7D520B7902754E5FAE76313F1F0CA5F2"/>
    <w:rsid w:val="00A67E3A"/>
  </w:style>
  <w:style w:type="paragraph" w:customStyle="1" w:styleId="FB351D962F454C9A9811CF9D3047563B">
    <w:name w:val="FB351D962F454C9A9811CF9D3047563B"/>
    <w:rsid w:val="00A67E3A"/>
  </w:style>
  <w:style w:type="paragraph" w:customStyle="1" w:styleId="13A1863FCD7B44458F42D45344910C14">
    <w:name w:val="13A1863FCD7B44458F42D45344910C14"/>
    <w:rsid w:val="00A67E3A"/>
  </w:style>
  <w:style w:type="paragraph" w:customStyle="1" w:styleId="CB65B6CAC1F346B3B75FB84172983B4B">
    <w:name w:val="CB65B6CAC1F346B3B75FB84172983B4B"/>
    <w:rsid w:val="00A67E3A"/>
  </w:style>
  <w:style w:type="paragraph" w:customStyle="1" w:styleId="3E0957754F3941D8AEC9676277E5F1C9">
    <w:name w:val="3E0957754F3941D8AEC9676277E5F1C9"/>
    <w:rsid w:val="00A67E3A"/>
  </w:style>
  <w:style w:type="paragraph" w:customStyle="1" w:styleId="2A317B00C1D940E99CB93733F366AADD">
    <w:name w:val="2A317B00C1D940E99CB93733F366AADD"/>
    <w:rsid w:val="00A67E3A"/>
  </w:style>
  <w:style w:type="paragraph" w:customStyle="1" w:styleId="4066393A403447CAB059C88B79DBBD42">
    <w:name w:val="4066393A403447CAB059C88B79DBBD42"/>
    <w:rsid w:val="00A67E3A"/>
  </w:style>
  <w:style w:type="paragraph" w:customStyle="1" w:styleId="60919203C40246E6BAA35472A17D34BD">
    <w:name w:val="60919203C40246E6BAA35472A17D34BD"/>
    <w:rsid w:val="00A67E3A"/>
  </w:style>
  <w:style w:type="paragraph" w:customStyle="1" w:styleId="077A493A612443FB8E154E35C5912865">
    <w:name w:val="077A493A612443FB8E154E35C5912865"/>
    <w:rsid w:val="00A67E3A"/>
  </w:style>
  <w:style w:type="paragraph" w:customStyle="1" w:styleId="9E3D685D3D9A4452A9CCA05A5014091A">
    <w:name w:val="9E3D685D3D9A4452A9CCA05A5014091A"/>
    <w:rsid w:val="00A67E3A"/>
  </w:style>
  <w:style w:type="paragraph" w:customStyle="1" w:styleId="A8CC678A270E4FD48015CA9C11259399">
    <w:name w:val="A8CC678A270E4FD48015CA9C11259399"/>
    <w:rsid w:val="00A67E3A"/>
  </w:style>
  <w:style w:type="paragraph" w:customStyle="1" w:styleId="A6170B1A388A4C8C8AF26248D1971201">
    <w:name w:val="A6170B1A388A4C8C8AF26248D1971201"/>
    <w:rsid w:val="00A67E3A"/>
  </w:style>
  <w:style w:type="paragraph" w:customStyle="1" w:styleId="5E8F8F58BFF04B1B9E2372EB3A4B7149">
    <w:name w:val="5E8F8F58BFF04B1B9E2372EB3A4B7149"/>
    <w:rsid w:val="00A67E3A"/>
  </w:style>
  <w:style w:type="paragraph" w:customStyle="1" w:styleId="34E55FCBF1144B56ADEBE23A1C5308B7">
    <w:name w:val="34E55FCBF1144B56ADEBE23A1C5308B7"/>
    <w:rsid w:val="00A67E3A"/>
  </w:style>
  <w:style w:type="paragraph" w:customStyle="1" w:styleId="C13718371AA24CBFB347EDC427F1F8A3">
    <w:name w:val="C13718371AA24CBFB347EDC427F1F8A3"/>
    <w:rsid w:val="00A67E3A"/>
  </w:style>
  <w:style w:type="paragraph" w:customStyle="1" w:styleId="CA4A477AD0AE4FE6B5E5FBC18B699D46">
    <w:name w:val="CA4A477AD0AE4FE6B5E5FBC18B699D46"/>
    <w:rsid w:val="00A67E3A"/>
  </w:style>
  <w:style w:type="paragraph" w:customStyle="1" w:styleId="67479608C92E4C66A7EC17B98A47F4A5">
    <w:name w:val="67479608C92E4C66A7EC17B98A47F4A5"/>
    <w:rsid w:val="00A67E3A"/>
  </w:style>
  <w:style w:type="paragraph" w:customStyle="1" w:styleId="8D2784E1E608467BB54C2D859E8D89FE">
    <w:name w:val="8D2784E1E608467BB54C2D859E8D89FE"/>
    <w:rsid w:val="00A67E3A"/>
  </w:style>
  <w:style w:type="paragraph" w:customStyle="1" w:styleId="98E9B2AF0F32492E8BC45A9DA53E63E5">
    <w:name w:val="98E9B2AF0F32492E8BC45A9DA53E63E5"/>
    <w:rsid w:val="00A67E3A"/>
  </w:style>
  <w:style w:type="paragraph" w:customStyle="1" w:styleId="60BEAC3D88934D389C0874562400ECED">
    <w:name w:val="60BEAC3D88934D389C0874562400ECED"/>
    <w:rsid w:val="00A67E3A"/>
  </w:style>
  <w:style w:type="paragraph" w:customStyle="1" w:styleId="C0753DB6003746648A29D3E9595C9471">
    <w:name w:val="C0753DB6003746648A29D3E9595C9471"/>
    <w:rsid w:val="00A67E3A"/>
  </w:style>
  <w:style w:type="paragraph" w:customStyle="1" w:styleId="2DD95BB77FBB42458094420B11564B9A">
    <w:name w:val="2DD95BB77FBB42458094420B11564B9A"/>
    <w:rsid w:val="00A67E3A"/>
  </w:style>
  <w:style w:type="paragraph" w:customStyle="1" w:styleId="F4B74AD337D9411A9D3030D712CAB68A">
    <w:name w:val="F4B74AD337D9411A9D3030D712CAB68A"/>
    <w:rsid w:val="00A67E3A"/>
  </w:style>
  <w:style w:type="paragraph" w:customStyle="1" w:styleId="E5C573E5419C472F8F57F0290ADA293A">
    <w:name w:val="E5C573E5419C472F8F57F0290ADA293A"/>
    <w:rsid w:val="00A67E3A"/>
  </w:style>
  <w:style w:type="paragraph" w:customStyle="1" w:styleId="34A6D8F064C747CA84F9193CF761DB37">
    <w:name w:val="34A6D8F064C747CA84F9193CF761DB37"/>
    <w:rsid w:val="00A67E3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MS-WD403_Calenda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253D59"/>
      </a:accent1>
      <a:accent2>
        <a:srgbClr val="EFA196"/>
      </a:accent2>
      <a:accent3>
        <a:srgbClr val="EB5E46"/>
      </a:accent3>
      <a:accent4>
        <a:srgbClr val="F1DD0F"/>
      </a:accent4>
      <a:accent5>
        <a:srgbClr val="98C4B3"/>
      </a:accent5>
      <a:accent6>
        <a:srgbClr val="426950"/>
      </a:accent6>
      <a:hlink>
        <a:srgbClr val="0563C1"/>
      </a:hlink>
      <a:folHlink>
        <a:srgbClr val="954F72"/>
      </a:folHlink>
    </a:clrScheme>
    <a:fontScheme name="MS-WD403_Calendar">
      <a:majorFont>
        <a:latin typeface="Sagona Book"/>
        <a:ea typeface=""/>
        <a:cs typeface=""/>
      </a:majorFont>
      <a:minorFont>
        <a:latin typeface="Sagona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Image xmlns="71af3243-3dd4-4a8d-8c0d-dd76da1f02a5">
      <Url xsi:nil="true"/>
      <Description xsi:nil="true"/>
    </Image>
    <Status xmlns="71af3243-3dd4-4a8d-8c0d-dd76da1f02a5">Not started</Status>
    <_ip_UnifiedCompliancePolicyProperties xmlns="http://schemas.microsoft.com/sharepoint/v3" xsi:nil="true"/>
    <ImageTagsTaxHTField xmlns="71af3243-3dd4-4a8d-8c0d-dd76da1f02a5">
      <Terms xmlns="http://schemas.microsoft.com/office/infopath/2007/PartnerControls"/>
    </ImageTagsTaxHTField>
    <TaxCatchAll xmlns="230e9df3-be65-4c73-a93b-d1236ebd677e"/>
    <MediaServiceKeyPoints xmlns="71af3243-3dd4-4a8d-8c0d-dd76da1f02a5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21" ma:contentTypeDescription="Create a new document." ma:contentTypeScope="" ma:versionID="64dfb1555687e0874b4304b796b5b0c7">
  <xsd:schema xmlns:xsd="http://www.w3.org/2001/XMLSchema" xmlns:xs="http://www.w3.org/2001/XMLSchema" xmlns:p="http://schemas.microsoft.com/office/2006/metadata/properties" xmlns:ns1="http://schemas.microsoft.com/sharepoint/v3" xmlns:ns2="71af3243-3dd4-4a8d-8c0d-dd76da1f02a5" xmlns:ns3="16c05727-aa75-4e4a-9b5f-8a80a1165891" xmlns:ns4="230e9df3-be65-4c73-a93b-d1236ebd677e" targetNamespace="http://schemas.microsoft.com/office/2006/metadata/properties" ma:root="true" ma:fieldsID="e6e4c555b5e194d05b7203de9c4567b3" ns1:_="" ns2:_="" ns3:_="" ns4:_="">
    <xsd:import namespace="http://schemas.microsoft.com/sharepoint/v3"/>
    <xsd:import namespace="71af3243-3dd4-4a8d-8c0d-dd76da1f02a5"/>
    <xsd:import namespace="16c05727-aa75-4e4a-9b5f-8a80a1165891"/>
    <xsd:import namespace="230e9df3-be65-4c73-a93b-d1236ebd677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  <xsd:element ref="ns1:_ip_UnifiedCompliancePolicyProperties" minOccurs="0"/>
                <xsd:element ref="ns1:_ip_UnifiedCompliancePolicyUIAction" minOccurs="0"/>
                <xsd:element ref="ns2:Image" minOccurs="0"/>
                <xsd:element ref="ns4:TaxCatchAll" minOccurs="0"/>
                <xsd:element ref="ns2:ImageTagsTaxHTField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  <xsd:element name="Image" ma:index="22" nillable="true" ma:displayName="Image" ma:format="Image" ma:internalName="Imag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ImageTagsTaxHTField" ma:index="25" nillable="true" ma:taxonomy="true" ma:internalName="ImageTagsTaxHTField" ma:taxonomyFieldName="MediaServiceImageTags" ma:displayName="Image Tags" ma:readOnly="false" ma:fieldId="{5cf76f15-5ced-4ddc-b409-7134ff3c332f}" ma:taxonomyMulti="true" ma:sspId="e385fb40-52d4-4fae-9c5b-3e8ff8a587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6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0e9df3-be65-4c73-a93b-d1236ebd677e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3f6bfcbc-3db3-4ae6-bd76-326f0798ad28}" ma:internalName="TaxCatchAll" ma:showField="CatchAllData" ma:web="16c05727-aa75-4e4a-9b5f-8a80a116589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TURABIAN.XSL" StyleName="Turabian" Version="6"/>
</file>

<file path=customXml/itemProps1.xml><?xml version="1.0" encoding="utf-8"?>
<ds:datastoreItem xmlns:ds="http://schemas.openxmlformats.org/officeDocument/2006/customXml" ds:itemID="{C8036D26-EED3-4114-B5EB-078DF9723B9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5A91E9B-2022-4BCD-A1DA-B237D79E89D5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71af3243-3dd4-4a8d-8c0d-dd76da1f02a5"/>
    <ds:schemaRef ds:uri="230e9df3-be65-4c73-a93b-d1236ebd677e"/>
  </ds:schemaRefs>
</ds:datastoreItem>
</file>

<file path=customXml/itemProps3.xml><?xml version="1.0" encoding="utf-8"?>
<ds:datastoreItem xmlns:ds="http://schemas.openxmlformats.org/officeDocument/2006/customXml" ds:itemID="{78890FEE-54BE-4232-9D6F-43E3B6C900B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71af3243-3dd4-4a8d-8c0d-dd76da1f02a5"/>
    <ds:schemaRef ds:uri="16c05727-aa75-4e4a-9b5f-8a80a1165891"/>
    <ds:schemaRef ds:uri="230e9df3-be65-4c73-a93b-d1236ebd677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E6FC3DB-74C4-4FA5-BED8-439FC9E7BA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odern calendar with highlights</Template>
  <TotalTime>0</TotalTime>
  <Pages>11</Pages>
  <Words>741</Words>
  <Characters>4225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4-19T16:58:00Z</dcterms:created>
  <dcterms:modified xsi:type="dcterms:W3CDTF">2022-05-12T12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